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221CA" w14:textId="70539DC5" w:rsidR="006C4119" w:rsidDel="004E388A" w:rsidRDefault="006C4119" w:rsidP="006C4119">
      <w:pPr>
        <w:jc w:val="center"/>
        <w:rPr>
          <w:del w:id="0" w:author="RENATO JOSE QUILICHE ALTAMIRANO" w:date="2022-11-17T19:42:00Z"/>
          <w:b/>
          <w:bCs/>
        </w:rPr>
      </w:pPr>
      <w:commentRangeStart w:id="1"/>
      <w:del w:id="2" w:author="RENATO JOSE QUILICHE ALTAMIRANO" w:date="2022-11-17T19:42:00Z">
        <w:r w:rsidDel="004E388A">
          <w:rPr>
            <w:b/>
            <w:bCs/>
          </w:rPr>
          <w:delText xml:space="preserve">A supervised learning classifier </w:delText>
        </w:r>
        <w:r w:rsidR="001D01AD" w:rsidDel="004E388A">
          <w:rPr>
            <w:b/>
            <w:bCs/>
          </w:rPr>
          <w:delText xml:space="preserve">sensitive to false negatives </w:delText>
        </w:r>
        <w:r w:rsidDel="004E388A">
          <w:rPr>
            <w:b/>
            <w:bCs/>
          </w:rPr>
          <w:delText>built on multi</w:delText>
        </w:r>
      </w:del>
      <w:r w:rsidR="003142E3">
        <w:rPr>
          <w:b/>
          <w:bCs/>
        </w:rPr>
        <w:t>-</w:t>
      </w:r>
      <w:del w:id="3" w:author="RENATO JOSE QUILICHE ALTAMIRANO" w:date="2022-11-17T19:42:00Z">
        <w:r w:rsidDel="004E388A">
          <w:rPr>
            <w:b/>
            <w:bCs/>
          </w:rPr>
          <w:delText xml:space="preserve">dimensional vulnerability features for cold-related disaster risk in Puno, Peru </w:delText>
        </w:r>
        <w:commentRangeEnd w:id="1"/>
        <w:r w:rsidR="00D94FB7" w:rsidDel="004E388A">
          <w:rPr>
            <w:rStyle w:val="CommentReference"/>
          </w:rPr>
          <w:commentReference w:id="1"/>
        </w:r>
      </w:del>
    </w:p>
    <w:p w14:paraId="50032832" w14:textId="0E48D00C" w:rsidR="002D08B2" w:rsidRDefault="002D08B2" w:rsidP="006C4119">
      <w:pPr>
        <w:jc w:val="center"/>
        <w:rPr>
          <w:b/>
          <w:bCs/>
        </w:rPr>
      </w:pPr>
      <w:r>
        <w:rPr>
          <w:b/>
          <w:bCs/>
        </w:rPr>
        <w:t xml:space="preserve">A predictive assessment of households’ risk against disasters </w:t>
      </w:r>
      <w:r w:rsidR="00486026">
        <w:rPr>
          <w:b/>
          <w:bCs/>
        </w:rPr>
        <w:t>caused by</w:t>
      </w:r>
      <w:r>
        <w:rPr>
          <w:b/>
          <w:bCs/>
        </w:rPr>
        <w:t xml:space="preserve"> cold waves</w:t>
      </w:r>
      <w:r w:rsidR="00486026">
        <w:rPr>
          <w:b/>
          <w:bCs/>
        </w:rPr>
        <w:t xml:space="preserve"> using machine learning techniques and vulnerability predictors</w:t>
      </w:r>
    </w:p>
    <w:p w14:paraId="50121370" w14:textId="3C9ED0EE" w:rsidR="00721207" w:rsidRDefault="00721207" w:rsidP="002D08B2">
      <w:pPr>
        <w:jc w:val="center"/>
        <w:rPr>
          <w:b/>
          <w:bCs/>
        </w:rPr>
      </w:pPr>
      <w:r>
        <w:rPr>
          <w:b/>
          <w:bCs/>
        </w:rPr>
        <w:t>Abstract</w:t>
      </w:r>
    </w:p>
    <w:p w14:paraId="7A87BEB9" w14:textId="52D87105" w:rsidR="00721207" w:rsidRDefault="006C4119" w:rsidP="004E388A">
      <w:pPr>
        <w:jc w:val="both"/>
      </w:pPr>
      <w:r>
        <w:t xml:space="preserve">This paper trains a </w:t>
      </w:r>
      <w:r w:rsidR="00D94FB7">
        <w:t>household-level</w:t>
      </w:r>
      <w:r>
        <w:t xml:space="preserve"> disaster risk classifier for </w:t>
      </w:r>
      <w:commentRangeStart w:id="4"/>
      <w:commentRangeStart w:id="5"/>
      <w:commentRangeStart w:id="6"/>
      <w:r>
        <w:t>cold</w:t>
      </w:r>
      <w:commentRangeEnd w:id="4"/>
      <w:r w:rsidR="00D94FB7">
        <w:rPr>
          <w:rStyle w:val="CommentReference"/>
        </w:rPr>
        <w:commentReference w:id="4"/>
      </w:r>
      <w:commentRangeEnd w:id="5"/>
      <w:r w:rsidR="003019FA">
        <w:rPr>
          <w:rStyle w:val="CommentReference"/>
        </w:rPr>
        <w:commentReference w:id="5"/>
      </w:r>
      <w:commentRangeEnd w:id="6"/>
      <w:r w:rsidR="002D08B2">
        <w:rPr>
          <w:rStyle w:val="CommentReference"/>
        </w:rPr>
        <w:commentReference w:id="6"/>
      </w:r>
      <w:r w:rsidR="00486026">
        <w:t xml:space="preserve"> wave</w:t>
      </w:r>
      <w:r>
        <w:t xml:space="preserve">-related disasters based on supervised machine learning algorithms. The households’ features considered for this task </w:t>
      </w:r>
      <w:del w:id="7" w:author="RENATO JOSE QUILICHE ALTAMIRANO" w:date="2022-11-21T00:42:00Z">
        <w:r w:rsidDel="00210C7A">
          <w:delText>come from</w:delText>
        </w:r>
      </w:del>
      <w:ins w:id="8" w:author="RENATO JOSE QUILICHE ALTAMIRANO" w:date="2022-11-21T00:42:00Z">
        <w:r w:rsidR="00210C7A">
          <w:t>proxies</w:t>
        </w:r>
      </w:ins>
      <w:r>
        <w:t xml:space="preserve"> </w:t>
      </w:r>
      <w:del w:id="9" w:author="RENATO JOSE QUILICHE ALTAMIRANO" w:date="2022-11-21T00:42:00Z">
        <w:r w:rsidDel="00210C7A">
          <w:delText>multi</w:delText>
        </w:r>
      </w:del>
      <w:r w:rsidR="003142E3">
        <w:t>-</w:t>
      </w:r>
      <w:del w:id="10" w:author="RENATO JOSE QUILICHE ALTAMIRANO" w:date="2022-11-21T00:42:00Z">
        <w:r w:rsidDel="00210C7A">
          <w:delText xml:space="preserve">dimensional </w:delText>
        </w:r>
      </w:del>
      <w:ins w:id="11" w:author="RENATO JOSE QUILICHE ALTAMIRANO" w:date="2022-11-21T00:42:00Z">
        <w:r w:rsidR="00210C7A">
          <w:t xml:space="preserve">multiple dimensions of </w:t>
        </w:r>
      </w:ins>
      <w:r>
        <w:t>vulnerability to disasters accounting for economic, health, social</w:t>
      </w:r>
      <w:r w:rsidR="00D94FB7">
        <w:t>,</w:t>
      </w:r>
      <w:r>
        <w:t xml:space="preserve"> and geographical </w:t>
      </w:r>
      <w:r w:rsidR="00D94FB7">
        <w:t>dimensions</w:t>
      </w:r>
      <w:r>
        <w:t>.</w:t>
      </w:r>
      <w:r w:rsidR="00D117FF">
        <w:t xml:space="preserve"> These features are theoretically hypothesized to explain disaster risk classification.</w:t>
      </w:r>
      <w:r>
        <w:t xml:space="preserve"> </w:t>
      </w:r>
      <w:r w:rsidR="00D94FB7">
        <w:t xml:space="preserve">We test our predictive model based on the case </w:t>
      </w:r>
      <w:r>
        <w:t>of Puno</w:t>
      </w:r>
      <w:r w:rsidR="00D94FB7">
        <w:t>, Peru</w:t>
      </w:r>
      <w:r w:rsidR="003F2E7F">
        <w:t>,</w:t>
      </w:r>
      <w:r>
        <w:t xml:space="preserve"> </w:t>
      </w:r>
      <w:r w:rsidR="00D94FB7">
        <w:t xml:space="preserve">where </w:t>
      </w:r>
      <w:r>
        <w:t>cold</w:t>
      </w:r>
      <w:r w:rsidR="002523B7">
        <w:t xml:space="preserve"> wave</w:t>
      </w:r>
      <w:r>
        <w:t>-related disasters</w:t>
      </w:r>
      <w:r w:rsidR="00D94FB7">
        <w:t xml:space="preserve"> (e.g.,</w:t>
      </w:r>
      <w:r w:rsidR="002523B7">
        <w:t xml:space="preserve"> 2003 -28°, 2004 -35°</w:t>
      </w:r>
      <w:r w:rsidR="00D94FB7">
        <w:t>) are recurrent and overwhelming</w:t>
      </w:r>
      <w:r>
        <w:t xml:space="preserve">. </w:t>
      </w:r>
      <w:r w:rsidR="00A81253">
        <w:t>To build the classifier</w:t>
      </w:r>
      <w:r w:rsidR="00D94FB7">
        <w:t>,</w:t>
      </w:r>
      <w:r w:rsidR="00A81253">
        <w:t xml:space="preserve"> t</w:t>
      </w:r>
      <w:r>
        <w:t xml:space="preserve">wo </w:t>
      </w:r>
      <w:r w:rsidR="002523B7">
        <w:t>supervised learning algorithms</w:t>
      </w:r>
      <w:r>
        <w:t xml:space="preserve"> were tested: Logistic Regression and Random Forest Classifier. </w:t>
      </w:r>
      <w:r w:rsidR="004E388A">
        <w:t>Hyperparameters of such models were optimized through a heuristic applied to results of Random Search Cross-Validation, such as the configuration maximize the models’ ability to produce accurate predictions and to minimize false negatives</w:t>
      </w:r>
      <w:r w:rsidR="004E388A" w:rsidRPr="004E388A">
        <w:t xml:space="preserve"> </w:t>
      </w:r>
      <w:r w:rsidR="004E388A">
        <w:t xml:space="preserve">that are the elements in the confusion matrix that produces deprivation costs. </w:t>
      </w:r>
      <w:r>
        <w:t>In the test dataset, Logistic Regression achieved a Matthews Correlation Coefficient of 63.19% and a Negative Predictive Value of 84.15%, while Random Forest Classifier achieved 62.47% and 85.71%</w:t>
      </w:r>
      <w:r w:rsidR="00BC354E">
        <w:t>,</w:t>
      </w:r>
      <w:r>
        <w:t xml:space="preserve"> respectively. </w:t>
      </w:r>
      <w:r w:rsidR="004E388A">
        <w:t>In the optimal setting</w:t>
      </w:r>
      <w:r>
        <w:t xml:space="preserve">, Negative Predictive Value, </w:t>
      </w:r>
      <w:r w:rsidR="00BC354E">
        <w:t>which</w:t>
      </w:r>
      <w:r>
        <w:t xml:space="preserve"> controls the false negatives, increased without trading off </w:t>
      </w:r>
      <w:r w:rsidR="002523B7">
        <w:t xml:space="preserve">a significant amount of </w:t>
      </w:r>
      <w:r>
        <w:t xml:space="preserve">model performance as suggested by </w:t>
      </w:r>
      <w:r w:rsidR="004E388A">
        <w:t>MCC and other metrics</w:t>
      </w:r>
      <w:r>
        <w:t xml:space="preserve">. </w:t>
      </w:r>
      <w:del w:id="12" w:author="RENATO JOSE QUILICHE ALTAMIRANO" w:date="2022-11-21T00:45:00Z">
        <w:r w:rsidDel="00DA3F81">
          <w:delText>Based on</w:delText>
        </w:r>
      </w:del>
      <w:ins w:id="13" w:author="RENATO JOSE QUILICHE ALTAMIRANO" w:date="2022-11-21T00:45:00Z">
        <w:r w:rsidR="00DA3F81">
          <w:t>Considering</w:t>
        </w:r>
      </w:ins>
      <w:r>
        <w:t xml:space="preserve"> experiments with different sizes of test </w:t>
      </w:r>
      <w:r w:rsidR="00BC354E">
        <w:t>datasets</w:t>
      </w:r>
      <w:r>
        <w:t xml:space="preserve">, </w:t>
      </w:r>
      <w:r w:rsidR="004E388A">
        <w:t xml:space="preserve">the optimal </w:t>
      </w:r>
      <w:r>
        <w:t xml:space="preserve">Random Forest Classifier outperformed </w:t>
      </w:r>
      <w:r w:rsidR="004E388A">
        <w:t xml:space="preserve">the optimal </w:t>
      </w:r>
      <w:r>
        <w:t>Logistic Regression</w:t>
      </w:r>
      <w:r w:rsidR="004E388A">
        <w:t xml:space="preserve"> classifier</w:t>
      </w:r>
      <w:r>
        <w:t xml:space="preserve">. Feature importance drawn from </w:t>
      </w:r>
      <w:r w:rsidR="00BC354E">
        <w:t>features'</w:t>
      </w:r>
      <w:r>
        <w:t xml:space="preserve"> contribution to </w:t>
      </w:r>
      <w:r w:rsidR="00BC354E">
        <w:t xml:space="preserve">a </w:t>
      </w:r>
      <w:r>
        <w:t xml:space="preserve">reduction in entropy in the construction of the forest </w:t>
      </w:r>
      <w:r w:rsidR="00BC354E">
        <w:t>suggests</w:t>
      </w:r>
      <w:r>
        <w:t xml:space="preserve"> that per capita expenditure, household localization in a rural area, altitude, access to public goods</w:t>
      </w:r>
      <w:r w:rsidR="00BC354E">
        <w:t>,</w:t>
      </w:r>
      <w:r>
        <w:t xml:space="preserve"> and concrete walls dr</w:t>
      </w:r>
      <w:r w:rsidR="00BC354E">
        <w:t>i</w:t>
      </w:r>
      <w:r>
        <w:t xml:space="preserve">ve the disaster risk classification. Further research must propose strategies </w:t>
      </w:r>
      <w:r w:rsidR="007F6633">
        <w:t>to validate the predictive model externally</w:t>
      </w:r>
      <w:r>
        <w:t xml:space="preserve"> and to analyze the causality of </w:t>
      </w:r>
      <w:r w:rsidR="00BC354E">
        <w:t xml:space="preserve">the </w:t>
      </w:r>
      <w:r>
        <w:t>most important features regarding endogenous disaster risk classification.</w:t>
      </w:r>
    </w:p>
    <w:p w14:paraId="659787B4" w14:textId="257E368F" w:rsidR="00A31299" w:rsidRPr="00665441" w:rsidRDefault="00A31299">
      <w:pPr>
        <w:pStyle w:val="Heading1"/>
        <w:numPr>
          <w:ilvl w:val="0"/>
          <w:numId w:val="10"/>
        </w:numPr>
        <w:ind w:left="360"/>
        <w:pPrChange w:id="14" w:author="RENATO JOSE QUILICHE ALTAMIRANO" w:date="2022-11-17T19:44:00Z">
          <w:pPr>
            <w:pStyle w:val="Heading1"/>
            <w:ind w:left="360"/>
          </w:pPr>
        </w:pPrChange>
      </w:pPr>
      <w:commentRangeStart w:id="15"/>
      <w:commentRangeStart w:id="16"/>
      <w:r w:rsidRPr="00665441">
        <w:t>Introduction</w:t>
      </w:r>
      <w:commentRangeEnd w:id="15"/>
      <w:r>
        <w:rPr>
          <w:rStyle w:val="CommentReference"/>
        </w:rPr>
        <w:commentReference w:id="15"/>
      </w:r>
      <w:commentRangeEnd w:id="16"/>
      <w:r>
        <w:rPr>
          <w:rStyle w:val="CommentReference"/>
        </w:rPr>
        <w:commentReference w:id="16"/>
      </w:r>
    </w:p>
    <w:p w14:paraId="268D924E" w14:textId="1DA681E1" w:rsidR="00CE36EA" w:rsidRDefault="00D91DC4" w:rsidP="00D91DC4">
      <w:pPr>
        <w:jc w:val="both"/>
      </w:pPr>
      <w:commentRangeStart w:id="17"/>
      <w:r>
        <w:t>Clime</w:t>
      </w:r>
      <w:commentRangeEnd w:id="17"/>
      <w:r>
        <w:rPr>
          <w:rStyle w:val="CommentReference"/>
        </w:rPr>
        <w:commentReference w:id="17"/>
      </w:r>
      <w:r>
        <w:t xml:space="preserve">-related hazards are more frequent in this century than in the previous one (EM-DAT, 2022). This may be </w:t>
      </w:r>
      <w:r w:rsidR="006C4119">
        <w:t>explained mainly</w:t>
      </w:r>
      <w:r>
        <w:t xml:space="preserve"> by the increase </w:t>
      </w:r>
      <w:r w:rsidR="00A31299">
        <w:t>in</w:t>
      </w:r>
      <w:r>
        <w:t xml:space="preserve"> global warming and population sizes which, in turn, pressure </w:t>
      </w:r>
      <w:r w:rsidR="00A31299">
        <w:t>on</w:t>
      </w:r>
      <w:r>
        <w:t xml:space="preserve"> natural resources generating harmful outcomes for the environment </w:t>
      </w:r>
      <w:commentRangeStart w:id="18"/>
      <w:r>
        <w:t>(</w:t>
      </w:r>
      <w:proofErr w:type="spellStart"/>
      <w:r w:rsidR="00243F7D">
        <w:t>Keja-Kaereho</w:t>
      </w:r>
      <w:proofErr w:type="spellEnd"/>
      <w:r w:rsidR="00243F7D">
        <w:t xml:space="preserve"> &amp; </w:t>
      </w:r>
      <w:proofErr w:type="spellStart"/>
      <w:r w:rsidR="00243F7D">
        <w:t>Tjizu</w:t>
      </w:r>
      <w:proofErr w:type="spellEnd"/>
      <w:r w:rsidR="00243F7D">
        <w:t>, 2019</w:t>
      </w:r>
      <w:r>
        <w:t>)</w:t>
      </w:r>
      <w:commentRangeEnd w:id="18"/>
      <w:r>
        <w:rPr>
          <w:rStyle w:val="CommentReference"/>
        </w:rPr>
        <w:commentReference w:id="18"/>
      </w:r>
      <w:r>
        <w:t>. Disasters are not natural</w:t>
      </w:r>
      <w:r w:rsidR="006C4119">
        <w:t>,</w:t>
      </w:r>
      <w:r>
        <w:t xml:space="preserve"> as the same hazard would lead to different outcomes in different locations </w:t>
      </w:r>
      <w:r w:rsidR="00A31299">
        <w:t>worldwide</w:t>
      </w:r>
      <w:r>
        <w:t xml:space="preserve"> (Besiou et al., 2021). </w:t>
      </w:r>
      <w:r w:rsidR="00A31299">
        <w:t>Disaster risk is the outcome of interactions of hazard, vulnerability</w:t>
      </w:r>
      <w:r w:rsidR="006C4119">
        <w:t>,</w:t>
      </w:r>
      <w:r w:rsidR="00A31299">
        <w:t xml:space="preserve"> and exposure (UNDRR, 2015; Wright et al.</w:t>
      </w:r>
      <w:r w:rsidR="006C4119">
        <w:t>,</w:t>
      </w:r>
      <w:r w:rsidR="00A31299">
        <w:t xml:space="preserve"> 2020). </w:t>
      </w:r>
      <w:r>
        <w:t>The impact of disasters depends on the degree of vulnerability</w:t>
      </w:r>
      <w:r w:rsidR="005E7925">
        <w:t>, the scale and magnitude of the hazard,</w:t>
      </w:r>
      <w:r>
        <w:t xml:space="preserve"> and the level of exposure</w:t>
      </w:r>
      <w:r w:rsidR="00A31299">
        <w:t xml:space="preserve">. </w:t>
      </w:r>
      <w:r>
        <w:t xml:space="preserve">Hazards might </w:t>
      </w:r>
      <w:r w:rsidR="00A31299">
        <w:t>harm</w:t>
      </w:r>
      <w:r>
        <w:t xml:space="preserve"> humans, animals</w:t>
      </w:r>
      <w:r w:rsidR="00A31299">
        <w:t>, and</w:t>
      </w:r>
      <w:r>
        <w:t xml:space="preserve"> the environment, </w:t>
      </w:r>
      <w:r w:rsidR="006C4119">
        <w:t>destroying</w:t>
      </w:r>
      <w:r>
        <w:t xml:space="preserve"> a specific geographic position in a period (Preciado, 2015). Although hazards are mostly known to be an occurrence that </w:t>
      </w:r>
      <w:r w:rsidR="006C4119">
        <w:t>human beings cannot control</w:t>
      </w:r>
      <w:r>
        <w:t>, human interaction with the environment has caused an increase in the frequency of clime-related hazards (Shabani 2022).</w:t>
      </w:r>
      <w:r w:rsidR="00CE36EA">
        <w:t xml:space="preserve"> </w:t>
      </w:r>
      <w:r>
        <w:t>Vulnerability shapes the damage a natural hazard could cause</w:t>
      </w:r>
      <w:r w:rsidR="006C4119">
        <w:t xml:space="preserve"> and</w:t>
      </w:r>
      <w:r>
        <w:t xml:space="preserve"> is </w:t>
      </w:r>
      <w:r w:rsidR="006C4119">
        <w:t>entir</w:t>
      </w:r>
      <w:r>
        <w:t xml:space="preserve">ely defined by anthropogenic conditions (Bolin, 2006). Exposure is the geographical conditioning of infrastructure, housing, and other tangible assets into hazard-prone areas (Mattea, 2019). </w:t>
      </w:r>
    </w:p>
    <w:p w14:paraId="0B0F8029" w14:textId="0C8FA80F" w:rsidR="005E7925" w:rsidRDefault="00CB3A97" w:rsidP="0027250E">
      <w:pPr>
        <w:jc w:val="both"/>
      </w:pPr>
      <w:r>
        <w:lastRenderedPageBreak/>
        <w:t xml:space="preserve">Proactive disaster risk reduction is </w:t>
      </w:r>
      <w:r w:rsidR="006C4119">
        <w:t>essential</w:t>
      </w:r>
      <w:r>
        <w:t xml:space="preserve"> for communities affected by recurrent disasters</w:t>
      </w:r>
      <w:r w:rsidR="00D91DC4">
        <w:t xml:space="preserve">. </w:t>
      </w:r>
      <w:r w:rsidR="005E7925">
        <w:t xml:space="preserve">However, </w:t>
      </w:r>
      <w:r w:rsidR="00CE36EA">
        <w:t xml:space="preserve">disaster risk </w:t>
      </w:r>
      <w:r w:rsidR="00D91DC4">
        <w:t xml:space="preserve">management phases are </w:t>
      </w:r>
      <w:r w:rsidR="00CE36EA">
        <w:t xml:space="preserve">not independent </w:t>
      </w:r>
      <w:r w:rsidR="006C4119">
        <w:t>of</w:t>
      </w:r>
      <w:r w:rsidR="00CE36EA">
        <w:t xml:space="preserve"> each other</w:t>
      </w:r>
      <w:r w:rsidR="005E7925">
        <w:t xml:space="preserve"> (Besiou et al., 2021)</w:t>
      </w:r>
      <w:r w:rsidR="006C4119">
        <w:t>. Thus,</w:t>
      </w:r>
      <w:r w:rsidR="00CE36EA">
        <w:t xml:space="preserve"> proactive disaster risk reduction activities that are carried out before a </w:t>
      </w:r>
      <w:del w:id="19" w:author="RENATO JOSE QUILICHE ALTAMIRANO" w:date="2022-11-17T19:52:00Z">
        <w:r w:rsidR="005E7925" w:rsidDel="00614183">
          <w:delText>disasters</w:delText>
        </w:r>
      </w:del>
      <w:ins w:id="20" w:author="RENATO JOSE QUILICHE ALTAMIRANO" w:date="2022-11-17T19:52:00Z">
        <w:r w:rsidR="00614183">
          <w:t>disaster</w:t>
        </w:r>
      </w:ins>
      <w:r w:rsidR="005E7925">
        <w:t xml:space="preserve"> </w:t>
      </w:r>
      <w:r w:rsidR="00CE36EA">
        <w:t>could help to mitigate risks and create savings that communities may use for further development and building of resilience</w:t>
      </w:r>
      <w:r w:rsidR="00ED763A">
        <w:t xml:space="preserve"> that is urgent due to the increasing magnitude and frequency of disasters</w:t>
      </w:r>
      <w:r w:rsidR="00CE36EA">
        <w:t xml:space="preserve">. </w:t>
      </w:r>
    </w:p>
    <w:p w14:paraId="0DFCC007" w14:textId="41E49F65" w:rsidR="003019FA" w:rsidDel="000F7142" w:rsidRDefault="003019FA" w:rsidP="003019FA">
      <w:pPr>
        <w:jc w:val="both"/>
        <w:rPr>
          <w:del w:id="21" w:author="RENATO JOSE QUILICHE ALTAMIRANO" w:date="2022-11-17T19:53:00Z"/>
        </w:rPr>
      </w:pPr>
      <w:commentRangeStart w:id="22"/>
      <w:commentRangeStart w:id="23"/>
      <w:del w:id="24" w:author="RENATO JOSE QUILICHE ALTAMIRANO" w:date="2022-11-17T19:53:00Z">
        <w:r w:rsidDel="00614183">
          <w:delText>xxx</w:delText>
        </w:r>
        <w:commentRangeEnd w:id="22"/>
        <w:r w:rsidDel="00614183">
          <w:rPr>
            <w:rStyle w:val="CommentReference"/>
          </w:rPr>
          <w:commentReference w:id="22"/>
        </w:r>
        <w:commentRangeEnd w:id="23"/>
        <w:r w:rsidR="00731651" w:rsidDel="00614183">
          <w:rPr>
            <w:rStyle w:val="CommentReference"/>
          </w:rPr>
          <w:commentReference w:id="23"/>
        </w:r>
      </w:del>
      <w:ins w:id="25" w:author="RENATO JOSE QUILICHE ALTAMIRANO" w:date="2022-11-17T20:27:00Z">
        <w:r w:rsidR="008E4DA5">
          <w:t>The increase in cold wave</w:t>
        </w:r>
      </w:ins>
      <w:ins w:id="26" w:author="RENATO JOSE QUILICHE ALTAMIRANO" w:date="2022-11-17T21:06:00Z">
        <w:r w:rsidR="00FD7876">
          <w:t>-related disasters</w:t>
        </w:r>
      </w:ins>
      <w:ins w:id="27" w:author="RENATO JOSE QUILICHE ALTAMIRANO" w:date="2022-11-17T20:27:00Z">
        <w:r w:rsidR="008E4DA5">
          <w:t xml:space="preserve"> frequency during the last century disproportionately affected low-income countries (</w:t>
        </w:r>
      </w:ins>
      <w:ins w:id="28" w:author="RENATO JOSE QUILICHE ALTAMIRANO" w:date="2022-11-17T20:29:00Z">
        <w:r w:rsidR="008E4DA5">
          <w:t>Amirkhani et al., 2022;</w:t>
        </w:r>
      </w:ins>
      <w:ins w:id="29" w:author="RENATO JOSE QUILICHE ALTAMIRANO" w:date="2022-11-17T20:30:00Z">
        <w:r w:rsidR="008E4DA5">
          <w:t xml:space="preserve"> Lopez-Bueno et al., 2020</w:t>
        </w:r>
      </w:ins>
      <w:ins w:id="30" w:author="RENATO JOSE QUILICHE ALTAMIRANO" w:date="2022-11-17T20:27:00Z">
        <w:r w:rsidR="008E4DA5">
          <w:t>)</w:t>
        </w:r>
      </w:ins>
      <w:ins w:id="31" w:author="RENATO JOSE QUILICHE ALTAMIRANO" w:date="2022-11-17T20:30:00Z">
        <w:r w:rsidR="008E4DA5">
          <w:t xml:space="preserve">. </w:t>
        </w:r>
      </w:ins>
      <w:ins w:id="32" w:author="RENATO JOSE QUILICHE ALTAMIRANO" w:date="2022-11-17T20:34:00Z">
        <w:r w:rsidR="008E4DA5">
          <w:t>India, Bangladesh, Poland</w:t>
        </w:r>
      </w:ins>
      <w:ins w:id="33" w:author="RENATO JOSE QUILICHE ALTAMIRANO" w:date="2022-11-17T20:35:00Z">
        <w:r w:rsidR="008E4DA5">
          <w:t xml:space="preserve"> and Russia are the countries </w:t>
        </w:r>
      </w:ins>
      <w:ins w:id="34" w:author="RENATO JOSE QUILICHE ALTAMIRANO" w:date="2022-11-17T20:42:00Z">
        <w:r w:rsidR="000F7142">
          <w:t>where</w:t>
        </w:r>
      </w:ins>
      <w:ins w:id="35" w:author="RENATO JOSE QUILICHE ALTAMIRANO" w:date="2022-11-17T20:35:00Z">
        <w:r w:rsidR="008E4DA5">
          <w:t xml:space="preserve"> more disasters</w:t>
        </w:r>
      </w:ins>
      <w:ins w:id="36" w:author="RENATO JOSE QUILICHE ALTAMIRANO" w:date="2022-11-17T21:07:00Z">
        <w:r w:rsidR="00FD7876">
          <w:t xml:space="preserve"> of this kind</w:t>
        </w:r>
      </w:ins>
      <w:ins w:id="37" w:author="RENATO JOSE QUILICHE ALTAMIRANO" w:date="2022-11-17T20:35:00Z">
        <w:r w:rsidR="008E4DA5">
          <w:t xml:space="preserve"> were triggered, </w:t>
        </w:r>
      </w:ins>
      <w:ins w:id="38" w:author="RENATO JOSE QUILICHE ALTAMIRANO" w:date="2022-11-17T20:46:00Z">
        <w:r w:rsidR="000F7142">
          <w:t>harming</w:t>
        </w:r>
      </w:ins>
      <w:ins w:id="39" w:author="RENATO JOSE QUILICHE ALTAMIRANO" w:date="2022-11-17T20:35:00Z">
        <w:r w:rsidR="008E4DA5">
          <w:t xml:space="preserve"> </w:t>
        </w:r>
      </w:ins>
      <w:ins w:id="40" w:author="RENATO JOSE QUILICHE ALTAMIRANO" w:date="2022-11-17T20:40:00Z">
        <w:r w:rsidR="000F7142">
          <w:t xml:space="preserve">1227 </w:t>
        </w:r>
      </w:ins>
      <w:ins w:id="41" w:author="RENATO JOSE QUILICHE ALTAMIRANO" w:date="2022-11-17T20:42:00Z">
        <w:r w:rsidR="000F7142">
          <w:t>million</w:t>
        </w:r>
      </w:ins>
      <w:ins w:id="42" w:author="RENATO JOSE QUILICHE ALTAMIRANO" w:date="2022-11-17T20:46:00Z">
        <w:r w:rsidR="000F7142">
          <w:t xml:space="preserve"> people </w:t>
        </w:r>
      </w:ins>
      <w:ins w:id="43" w:author="RENATO JOSE QUILICHE ALTAMIRANO" w:date="2022-11-17T20:41:00Z">
        <w:r w:rsidR="000F7142">
          <w:t>and</w:t>
        </w:r>
      </w:ins>
      <w:ins w:id="44" w:author="RENATO JOSE QUILICHE ALTAMIRANO" w:date="2022-11-17T20:46:00Z">
        <w:r w:rsidR="000F7142">
          <w:t xml:space="preserve"> producing</w:t>
        </w:r>
      </w:ins>
      <w:ins w:id="45" w:author="RENATO JOSE QUILICHE ALTAMIRANO" w:date="2022-11-17T20:41:00Z">
        <w:r w:rsidR="000F7142">
          <w:t xml:space="preserve"> </w:t>
        </w:r>
      </w:ins>
      <w:ins w:id="46" w:author="RENATO JOSE QUILICHE ALTAMIRANO" w:date="2022-11-17T20:44:00Z">
        <w:r w:rsidR="000F7142">
          <w:t xml:space="preserve">184 thousand </w:t>
        </w:r>
      </w:ins>
      <w:ins w:id="47" w:author="RENATO JOSE QUILICHE ALTAMIRANO" w:date="2022-11-17T20:45:00Z">
        <w:r w:rsidR="000F7142">
          <w:t>deaths</w:t>
        </w:r>
      </w:ins>
      <w:ins w:id="48" w:author="RENATO JOSE QUILICHE ALTAMIRANO" w:date="2022-11-17T20:51:00Z">
        <w:r w:rsidR="003D0AB4">
          <w:t xml:space="preserve"> since 2000</w:t>
        </w:r>
      </w:ins>
      <w:ins w:id="49" w:author="RENATO JOSE QUILICHE ALTAMIRANO" w:date="2022-11-17T20:45:00Z">
        <w:r w:rsidR="000F7142">
          <w:t>.</w:t>
        </w:r>
      </w:ins>
      <w:ins w:id="50" w:author="RENATO JOSE QUILICHE ALTAMIRANO" w:date="2022-11-17T20:51:00Z">
        <w:r w:rsidR="003D0AB4">
          <w:t xml:space="preserve"> </w:t>
        </w:r>
      </w:ins>
      <w:ins w:id="51" w:author="RENATO JOSE QUILICHE ALTAMIRANO" w:date="2022-11-17T21:07:00Z">
        <w:r w:rsidR="00FD7876">
          <w:t>Disasters triggered by cold waves</w:t>
        </w:r>
      </w:ins>
      <w:ins w:id="52" w:author="RENATO JOSE QUILICHE ALTAMIRANO" w:date="2022-11-17T20:54:00Z">
        <w:r w:rsidR="003D0AB4">
          <w:t xml:space="preserve"> </w:t>
        </w:r>
      </w:ins>
      <w:ins w:id="53" w:author="RENATO JOSE QUILICHE ALTAMIRANO" w:date="2022-11-17T20:59:00Z">
        <w:r w:rsidR="00FD7876">
          <w:t>cause</w:t>
        </w:r>
      </w:ins>
      <w:ins w:id="54" w:author="RENATO JOSE QUILICHE ALTAMIRANO" w:date="2022-11-17T20:58:00Z">
        <w:r w:rsidR="00FD7876">
          <w:t xml:space="preserve"> </w:t>
        </w:r>
      </w:ins>
      <w:ins w:id="55" w:author="RENATO JOSE QUILICHE ALTAMIRANO" w:date="2022-11-17T20:59:00Z">
        <w:r w:rsidR="00FD7876">
          <w:t>losses of human lives</w:t>
        </w:r>
      </w:ins>
      <w:ins w:id="56" w:author="RENATO JOSE QUILICHE ALTAMIRANO" w:date="2022-11-17T20:54:00Z">
        <w:r w:rsidR="003D0AB4">
          <w:t xml:space="preserve"> in cases of high vulnerability, where </w:t>
        </w:r>
      </w:ins>
      <w:ins w:id="57" w:author="RENATO JOSE QUILICHE ALTAMIRANO" w:date="2022-11-17T20:55:00Z">
        <w:r w:rsidR="003D0AB4">
          <w:t xml:space="preserve">households have poor infrastructure and </w:t>
        </w:r>
      </w:ins>
      <w:ins w:id="58" w:author="RENATO JOSE QUILICHE ALTAMIRANO" w:date="2022-11-17T21:04:00Z">
        <w:r w:rsidR="00FD7876">
          <w:t xml:space="preserve">scarce </w:t>
        </w:r>
      </w:ins>
      <w:ins w:id="59" w:author="RENATO JOSE QUILICHE ALTAMIRANO" w:date="2022-11-17T20:55:00Z">
        <w:r w:rsidR="003D0AB4">
          <w:t>goods to face cold (</w:t>
        </w:r>
      </w:ins>
      <w:ins w:id="60" w:author="RENATO JOSE QUILICHE ALTAMIRANO" w:date="2022-11-17T20:56:00Z">
        <w:r w:rsidR="003D0AB4">
          <w:t>Lopez-Bueno et al., 2020</w:t>
        </w:r>
      </w:ins>
      <w:ins w:id="61" w:author="RENATO JOSE QUILICHE ALTAMIRANO" w:date="2022-11-17T20:55:00Z">
        <w:r w:rsidR="003D0AB4">
          <w:t>)</w:t>
        </w:r>
      </w:ins>
      <w:ins w:id="62" w:author="RENATO JOSE QUILICHE ALTAMIRANO" w:date="2022-11-17T20:54:00Z">
        <w:r w:rsidR="003D0AB4">
          <w:t xml:space="preserve"> or inhabitants </w:t>
        </w:r>
      </w:ins>
      <w:ins w:id="63" w:author="RENATO JOSE QUILICHE ALTAMIRANO" w:date="2022-11-17T20:55:00Z">
        <w:r w:rsidR="003D0AB4">
          <w:t xml:space="preserve">have a high prevalence of comorbidities </w:t>
        </w:r>
      </w:ins>
      <w:ins w:id="64" w:author="RENATO JOSE QUILICHE ALTAMIRANO" w:date="2022-11-17T20:56:00Z">
        <w:r w:rsidR="003D0AB4">
          <w:t>such as cardiovascular diseases (</w:t>
        </w:r>
        <w:r w:rsidR="003D0AB4" w:rsidRPr="003D0AB4">
          <w:t>Shaposhnikov</w:t>
        </w:r>
        <w:r w:rsidR="003D0AB4">
          <w:t xml:space="preserve"> and </w:t>
        </w:r>
        <w:proofErr w:type="spellStart"/>
        <w:r w:rsidR="003D0AB4">
          <w:t>Revich</w:t>
        </w:r>
        <w:proofErr w:type="spellEnd"/>
        <w:r w:rsidR="003D0AB4">
          <w:t xml:space="preserve">, 2016). </w:t>
        </w:r>
      </w:ins>
    </w:p>
    <w:p w14:paraId="1F3357E1" w14:textId="77777777" w:rsidR="000F7142" w:rsidRDefault="000F7142" w:rsidP="0027250E">
      <w:pPr>
        <w:jc w:val="both"/>
        <w:rPr>
          <w:ins w:id="65" w:author="RENATO JOSE QUILICHE ALTAMIRANO" w:date="2022-11-17T20:46:00Z"/>
        </w:rPr>
      </w:pPr>
    </w:p>
    <w:p w14:paraId="7E669760" w14:textId="49896186" w:rsidR="00E466BE" w:rsidRDefault="003019FA" w:rsidP="003019FA">
      <w:pPr>
        <w:jc w:val="both"/>
      </w:pPr>
      <w:r>
        <w:t>This work focuses on disaster preparedness following a data-centric approach (EM-DAT, 2022).</w:t>
      </w:r>
      <w:del w:id="66" w:author="RENATO JOSE QUILICHE ALTAMIRANO" w:date="2022-11-17T21:06:00Z">
        <w:r w:rsidDel="00FD7876">
          <w:delText xml:space="preserve"> </w:delText>
        </w:r>
      </w:del>
      <w:r>
        <w:t xml:space="preserve">We aim to predict which households would need to be prepared for a disaster that cold waves or severe winter conditions can trigger. This prediction must be accurate for the households that are </w:t>
      </w:r>
      <w:commentRangeStart w:id="67"/>
      <w:r>
        <w:t>at risk</w:t>
      </w:r>
      <w:commentRangeEnd w:id="67"/>
      <w:r w:rsidR="00731651">
        <w:rPr>
          <w:rStyle w:val="CommentReference"/>
        </w:rPr>
        <w:commentReference w:id="67"/>
      </w:r>
      <w:del w:id="68" w:author="RENATO JOSE QUILICHE ALTAMIRANO" w:date="2022-11-17T21:18:00Z">
        <w:r w:rsidR="00F33933" w:rsidRPr="00F33933" w:rsidDel="00597A35">
          <w:delText xml:space="preserve"> </w:delText>
        </w:r>
        <w:r w:rsidR="00F33933" w:rsidDel="00597A35">
          <w:delText>(</w:delText>
        </w:r>
      </w:del>
      <w:ins w:id="69" w:author="RENATO JOSE QUILICHE ALTAMIRANO" w:date="2022-11-17T21:18:00Z">
        <w:r w:rsidR="00597A35">
          <w:t xml:space="preserve">, </w:t>
        </w:r>
      </w:ins>
      <w:r w:rsidR="00F33933">
        <w:t>which represent demand points that must be attended</w:t>
      </w:r>
      <w:del w:id="70" w:author="RENATO JOSE QUILICHE ALTAMIRANO" w:date="2022-11-17T21:18:00Z">
        <w:r w:rsidR="00F33933" w:rsidDel="00597A35">
          <w:delText>)</w:delText>
        </w:r>
      </w:del>
      <w:r>
        <w:t xml:space="preserve">. When a predictive model misclassifies positive outcomes, defined as households at risk, deprivation costs are created </w:t>
      </w:r>
      <w:r w:rsidR="004E6E8D">
        <w:t>to represent demand points that need essential supplies, but the model misclassifies their risks</w:t>
      </w:r>
      <w:r w:rsidR="00F33933">
        <w:t>,</w:t>
      </w:r>
      <w:r w:rsidR="004E6E8D">
        <w:t xml:space="preserve"> </w:t>
      </w:r>
      <w:r w:rsidR="00F33933">
        <w:t>and</w:t>
      </w:r>
      <w:r w:rsidR="004E6E8D">
        <w:t xml:space="preserve"> aid goods are not being supplied </w:t>
      </w:r>
      <w:r>
        <w:t>(Gutjahr and Fischer, 2018</w:t>
      </w:r>
      <w:r w:rsidR="00731651">
        <w:t>;</w:t>
      </w:r>
      <w:r>
        <w:t xml:space="preserve"> Holguin-Veras et al., 2013)</w:t>
      </w:r>
      <w:r w:rsidR="004E6E8D">
        <w:t>.</w:t>
      </w:r>
      <w:r>
        <w:t xml:space="preserve"> </w:t>
      </w:r>
      <w:r w:rsidR="004E6E8D">
        <w:t>T</w:t>
      </w:r>
      <w:r>
        <w:t xml:space="preserve">hese cases are named false negatives. </w:t>
      </w:r>
    </w:p>
    <w:p w14:paraId="40637965" w14:textId="03CC434A" w:rsidR="003019FA" w:rsidRDefault="00E466BE" w:rsidP="003019FA">
      <w:pPr>
        <w:jc w:val="both"/>
      </w:pPr>
      <w:r>
        <w:t>Our</w:t>
      </w:r>
      <w:r w:rsidR="003019FA">
        <w:t xml:space="preserve"> </w:t>
      </w:r>
      <w:r>
        <w:t xml:space="preserve">proposed </w:t>
      </w:r>
      <w:r w:rsidR="003019FA">
        <w:t xml:space="preserve">model must give greater importance to accurate prediction of disaster risk, even if it implies that some households that do not have risk are being misclassified. Considering these objectives, </w:t>
      </w:r>
      <w:r>
        <w:t>our</w:t>
      </w:r>
      <w:r w:rsidR="003019FA">
        <w:t xml:space="preserve"> methodology uses supervised learning algorithms</w:t>
      </w:r>
      <w:r>
        <w:t xml:space="preserve"> -</w:t>
      </w:r>
      <w:r w:rsidR="003019FA">
        <w:t xml:space="preserve"> Logistic Regression and Random Forest Classifier</w:t>
      </w:r>
      <w:r>
        <w:t xml:space="preserve"> -</w:t>
      </w:r>
      <w:r w:rsidR="003019FA">
        <w:t xml:space="preserve"> with data from Peruvian National Household Survey for Puno, 2019 to learn a binary classifier that discriminates which households are at risk of being affected by a </w:t>
      </w:r>
      <w:r>
        <w:t>cold wave-related</w:t>
      </w:r>
      <w:r w:rsidR="003019FA">
        <w:t xml:space="preserve"> disaster. Machine learning would help to build a risk screening tool that can be tuned, in terms of models’ hyperparameters, to maximize predictive power considering the importance of false negatives. </w:t>
      </w:r>
    </w:p>
    <w:p w14:paraId="645EAFE0" w14:textId="77777777" w:rsidR="00612ED1" w:rsidRDefault="00CE36EA" w:rsidP="0027250E">
      <w:pPr>
        <w:jc w:val="both"/>
        <w:rPr>
          <w:ins w:id="71" w:author="RENATO JOSE QUILICHE ALTAMIRANO" w:date="2022-11-17T21:20:00Z"/>
        </w:rPr>
      </w:pPr>
      <w:r>
        <w:t>Puno</w:t>
      </w:r>
      <w:r w:rsidR="003019FA">
        <w:t>, in Peru,</w:t>
      </w:r>
      <w:r>
        <w:t xml:space="preserve"> is affected by recurrent c</w:t>
      </w:r>
      <w:r w:rsidR="003D7DC2">
        <w:t>old waves</w:t>
      </w:r>
      <w:del w:id="72" w:author="RENATO JOSE QUILICHE ALTAMIRANO" w:date="2022-11-17T20:48:00Z">
        <w:r w:rsidR="003D7DC2" w:rsidDel="003D0AB4">
          <w:delText xml:space="preserve"> and severe winter conditions</w:delText>
        </w:r>
      </w:del>
      <w:r w:rsidR="00236156">
        <w:t xml:space="preserve">. Peruvian’s South Andean Region is especially susceptible to </w:t>
      </w:r>
      <w:r w:rsidR="005965FB">
        <w:t>these types of hazards</w:t>
      </w:r>
      <w:r w:rsidR="00236156">
        <w:t>. Since 2000, considering world-total</w:t>
      </w:r>
      <w:r w:rsidR="0019344F">
        <w:t xml:space="preserve"> historical data on</w:t>
      </w:r>
      <w:r w:rsidR="00236156">
        <w:t xml:space="preserve"> </w:t>
      </w:r>
      <w:r w:rsidR="003D7DC2">
        <w:t xml:space="preserve">disasters caused by Extreme </w:t>
      </w:r>
      <w:r w:rsidR="003019FA">
        <w:t>Low-Temperature</w:t>
      </w:r>
      <w:r w:rsidR="003D7DC2">
        <w:t xml:space="preserve"> Events (</w:t>
      </w:r>
      <w:commentRangeStart w:id="73"/>
      <w:r w:rsidR="00A31299">
        <w:t>ELTEs</w:t>
      </w:r>
      <w:commentRangeEnd w:id="73"/>
      <w:r w:rsidR="00A31299">
        <w:rPr>
          <w:rStyle w:val="CommentReference"/>
        </w:rPr>
        <w:commentReference w:id="73"/>
      </w:r>
      <w:r w:rsidR="003D7DC2">
        <w:t>)</w:t>
      </w:r>
      <w:r w:rsidR="00236156">
        <w:t xml:space="preserve"> registered in EM-DAT</w:t>
      </w:r>
      <w:r w:rsidR="003019FA">
        <w:t xml:space="preserve"> (2022)</w:t>
      </w:r>
      <w:r w:rsidR="00236156">
        <w:t xml:space="preserve">, 21.28% of them have </w:t>
      </w:r>
      <w:r w:rsidR="00B9430A">
        <w:t>affected</w:t>
      </w:r>
      <w:r w:rsidR="00236156">
        <w:t xml:space="preserve"> </w:t>
      </w:r>
      <w:r>
        <w:t>this geographic boundary</w:t>
      </w:r>
      <w:r w:rsidR="00236156">
        <w:t xml:space="preserve">. </w:t>
      </w:r>
      <w:r w:rsidR="00732E61">
        <w:t>According to EM-DAT estimations, the most harmful ELTE was re</w:t>
      </w:r>
      <w:r w:rsidR="006C4119">
        <w:t>cord</w:t>
      </w:r>
      <w:r w:rsidR="00732E61">
        <w:t xml:space="preserve">ed in 2004 as a cold wave of </w:t>
      </w:r>
      <w:r w:rsidR="00732E61" w:rsidRPr="00E35A8D">
        <w:t>-35°C</w:t>
      </w:r>
      <w:r w:rsidR="00732E61">
        <w:t xml:space="preserve"> that affected 40.30% of the total population of 15 Peruvian regions. </w:t>
      </w:r>
      <w:r w:rsidR="00122FA8">
        <w:t xml:space="preserve">Puno is </w:t>
      </w:r>
      <w:r w:rsidR="006C4119">
        <w:t xml:space="preserve">a rural and low-densely populated </w:t>
      </w:r>
      <w:r w:rsidR="00122FA8">
        <w:t xml:space="preserve">region located in the southeast of Peru. </w:t>
      </w:r>
      <w:r w:rsidR="00E35A8D" w:rsidRPr="00E35A8D">
        <w:t xml:space="preserve">Puno </w:t>
      </w:r>
      <w:r w:rsidR="003019FA">
        <w:t>is</w:t>
      </w:r>
      <w:r w:rsidR="00E35A8D">
        <w:t xml:space="preserve"> </w:t>
      </w:r>
      <w:r w:rsidR="006C4119">
        <w:t xml:space="preserve">the epicenter of ELTEs affecting PSAR, as 70.00% of events registered in EM-DAT affected Puno from 2003 to </w:t>
      </w:r>
      <w:r w:rsidR="00122FA8">
        <w:t xml:space="preserve">2015. </w:t>
      </w:r>
      <w:r w:rsidR="00732E61">
        <w:t>As ELTEs affect a large geographic bound</w:t>
      </w:r>
      <w:r w:rsidR="00A31299">
        <w:t>ary</w:t>
      </w:r>
      <w:r w:rsidR="00732E61">
        <w:t xml:space="preserve">, it could be challenging to estimate the number of affected people, the economic losses, </w:t>
      </w:r>
      <w:r w:rsidR="006C4119">
        <w:t>etc</w:t>
      </w:r>
      <w:r w:rsidR="00732E61">
        <w:t xml:space="preserve">. </w:t>
      </w:r>
    </w:p>
    <w:p w14:paraId="39673AA7" w14:textId="01D9B962" w:rsidR="0027250E" w:rsidRDefault="0019344F" w:rsidP="0027250E">
      <w:pPr>
        <w:jc w:val="both"/>
      </w:pPr>
      <w:del w:id="74" w:author="RENATO JOSE QUILICHE ALTAMIRANO" w:date="2022-11-17T21:22:00Z">
        <w:r w:rsidDel="00612ED1">
          <w:delText xml:space="preserve">Cold waves </w:delText>
        </w:r>
      </w:del>
      <w:del w:id="75" w:author="RENATO JOSE QUILICHE ALTAMIRANO" w:date="2022-11-17T20:49:00Z">
        <w:r w:rsidDel="003D0AB4">
          <w:delText xml:space="preserve">and severe winter conditions or </w:delText>
        </w:r>
      </w:del>
      <w:del w:id="76" w:author="RENATO JOSE QUILICHE ALTAMIRANO" w:date="2022-11-17T21:22:00Z">
        <w:r w:rsidDel="00612ED1">
          <w:delText>disasters</w:delText>
        </w:r>
        <w:r w:rsidR="00B9430A" w:rsidDel="00612ED1">
          <w:delText xml:space="preserve"> that </w:delText>
        </w:r>
        <w:r w:rsidR="006C4119" w:rsidDel="00612ED1">
          <w:delText>result from</w:delText>
        </w:r>
        <w:r w:rsidDel="00612ED1">
          <w:delText xml:space="preserve"> </w:delText>
        </w:r>
        <w:r w:rsidR="00B9430A" w:rsidDel="00612ED1">
          <w:delText>systematized and localized ELTEs</w:delText>
        </w:r>
        <w:r w:rsidR="00122FA8" w:rsidDel="00612ED1">
          <w:delText xml:space="preserve"> are recurrent in Puno</w:delText>
        </w:r>
        <w:r w:rsidR="006C4119" w:rsidDel="00612ED1">
          <w:delText xml:space="preserve">. That is why </w:delText>
        </w:r>
      </w:del>
      <w:ins w:id="77" w:author="RENATO JOSE QUILICHE ALTAMIRANO" w:date="2022-11-17T21:20:00Z">
        <w:r w:rsidR="00612ED1">
          <w:t>R</w:t>
        </w:r>
      </w:ins>
      <w:del w:id="78" w:author="RENATO JOSE QUILICHE ALTAMIRANO" w:date="2022-11-17T21:20:00Z">
        <w:r w:rsidR="006C4119" w:rsidDel="00612ED1">
          <w:delText>r</w:delText>
        </w:r>
      </w:del>
      <w:r w:rsidR="006C4119">
        <w:t>esearch on proactive disaster risk reduction would greatly impact</w:t>
      </w:r>
      <w:r>
        <w:t xml:space="preserve"> </w:t>
      </w:r>
      <w:del w:id="79" w:author="RENATO JOSE QUILICHE ALTAMIRANO" w:date="2022-11-17T21:20:00Z">
        <w:r w:rsidDel="00612ED1">
          <w:delText>this region</w:delText>
        </w:r>
        <w:r w:rsidR="00122FA8" w:rsidDel="00612ED1">
          <w:delText>.</w:delText>
        </w:r>
      </w:del>
      <w:ins w:id="80" w:author="RENATO JOSE QUILICHE ALTAMIRANO" w:date="2022-11-17T21:20:00Z">
        <w:r w:rsidR="00612ED1">
          <w:t>Puno beca</w:t>
        </w:r>
      </w:ins>
      <w:ins w:id="81" w:author="RENATO JOSE QUILICHE ALTAMIRANO" w:date="2022-11-17T21:21:00Z">
        <w:r w:rsidR="00612ED1">
          <w:t>use of the high prevalence of</w:t>
        </w:r>
      </w:ins>
      <w:ins w:id="82" w:author="RENATO JOSE QUILICHE ALTAMIRANO" w:date="2022-11-17T21:20:00Z">
        <w:r w:rsidR="00612ED1">
          <w:t xml:space="preserve"> agricultural households’,</w:t>
        </w:r>
      </w:ins>
      <w:ins w:id="83" w:author="RENATO JOSE QUILICHE ALTAMIRANO" w:date="2022-11-17T21:21:00Z">
        <w:r w:rsidR="00612ED1">
          <w:t xml:space="preserve"> in which</w:t>
        </w:r>
      </w:ins>
      <w:ins w:id="84" w:author="RENATO JOSE QUILICHE ALTAMIRANO" w:date="2022-11-17T21:20:00Z">
        <w:r w:rsidR="00612ED1">
          <w:t xml:space="preserve"> these disasters may cause economic losses that have an impact on their long-run wealth. </w:t>
        </w:r>
        <w:r w:rsidR="00612ED1">
          <w:lastRenderedPageBreak/>
          <w:t>If a community is not prepared to face cold wave-related disasters, then it might enter into a vicious cycle where cold wave affect economy and this affect the ability to respond and recover from disasters, finally producing a lower budget to invest in creation of resilience (Besiou et al., 2021).</w:t>
        </w:r>
      </w:ins>
      <w:r w:rsidR="00122FA8">
        <w:t xml:space="preserve"> </w:t>
      </w:r>
      <w:ins w:id="85" w:author="RENATO JOSE QUILICHE ALTAMIRANO" w:date="2022-11-17T21:22:00Z">
        <w:r w:rsidR="00612ED1">
          <w:t>Cold wave-</w:t>
        </w:r>
      </w:ins>
      <w:ins w:id="86" w:author="RENATO JOSE QUILICHE ALTAMIRANO" w:date="2022-11-17T21:21:00Z">
        <w:r w:rsidR="00612ED1">
          <w:t>related disasters are recurrent in Puno.</w:t>
        </w:r>
      </w:ins>
    </w:p>
    <w:p w14:paraId="2F3A7FEC" w14:textId="706DA1C7" w:rsidR="00C1432C" w:rsidRDefault="00DD6213" w:rsidP="0027250E">
      <w:pPr>
        <w:jc w:val="both"/>
      </w:pPr>
      <w:r>
        <w:t xml:space="preserve">The proactive intervention on Puno may </w:t>
      </w:r>
      <w:r w:rsidR="006C4119">
        <w:t>significantly impact</w:t>
      </w:r>
      <w:r>
        <w:t xml:space="preserve"> the disaster response and recovery. Following Holguin-Veras et al. (2013), resources invested in response and recovery include logistic costs and deprivation costs. An optimized predictive model would identify which households would be the target of proactive interventions. Puno is a case of study characterized by </w:t>
      </w:r>
      <w:r w:rsidR="00976B41">
        <w:t>spatially dispersed</w:t>
      </w:r>
      <w:r>
        <w:t xml:space="preserve"> final demand points and high peaks of deprivations caused by accumulated vulnerabilities</w:t>
      </w:r>
      <w:r w:rsidR="008814C8">
        <w:t xml:space="preserve"> (Kim and Sohn, 2018; Quiliche et al., 2021)</w:t>
      </w:r>
      <w:r w:rsidR="00E466BE">
        <w:t xml:space="preserve">; thus, </w:t>
      </w:r>
      <w:r w:rsidR="008814C8">
        <w:t>accurate forecasts are of special importance.</w:t>
      </w:r>
      <w:r w:rsidR="00BB79B4">
        <w:t xml:space="preserve"> </w:t>
      </w:r>
      <w:commentRangeStart w:id="87"/>
      <w:r w:rsidR="00BB79B4">
        <w:t>Assessment of delivery strategies, transportation costs</w:t>
      </w:r>
      <w:r w:rsidR="00E466BE">
        <w:t>,</w:t>
      </w:r>
      <w:r w:rsidR="00BB79B4">
        <w:t xml:space="preserve"> and their balance with deprivation costs are left for future research as the objective function is </w:t>
      </w:r>
      <w:r w:rsidR="00C55FC5">
        <w:t xml:space="preserve">the </w:t>
      </w:r>
      <w:r w:rsidR="00BB79B4">
        <w:t>main concern of humanitarian logistics.</w:t>
      </w:r>
      <w:commentRangeEnd w:id="87"/>
      <w:r w:rsidR="00C55FC5">
        <w:rPr>
          <w:rStyle w:val="CommentReference"/>
        </w:rPr>
        <w:commentReference w:id="87"/>
      </w:r>
    </w:p>
    <w:p w14:paraId="7790FBB3" w14:textId="12E9021C" w:rsidR="003146F2" w:rsidRDefault="00BB79B4" w:rsidP="00A67AD9">
      <w:pPr>
        <w:jc w:val="both"/>
      </w:pPr>
      <w:r>
        <w:t>The contribution of this paper is twofold</w:t>
      </w:r>
      <w:r w:rsidR="00C55FC5">
        <w:t>.</w:t>
      </w:r>
      <w:r>
        <w:t xml:space="preserve"> </w:t>
      </w:r>
      <w:r w:rsidR="00C55FC5">
        <w:t xml:space="preserve">First, we </w:t>
      </w:r>
      <w:r>
        <w:t>introduce vulnerability-based disaster risk prediction</w:t>
      </w:r>
      <w:r w:rsidR="006C4119">
        <w:t>, in contrast with other predictive strategies based on meteorological, geophysical</w:t>
      </w:r>
      <w:r w:rsidR="00C55FC5">
        <w:t>,</w:t>
      </w:r>
      <w:r w:rsidR="006C4119">
        <w:t xml:space="preserve"> or geographical </w:t>
      </w:r>
      <w:r w:rsidR="00C55FC5">
        <w:t>modeling. Then,</w:t>
      </w:r>
      <w:r w:rsidR="00A67AD9">
        <w:t xml:space="preserve"> </w:t>
      </w:r>
      <w:r w:rsidR="00C55FC5">
        <w:t>we</w:t>
      </w:r>
      <w:r w:rsidR="00A67AD9">
        <w:t xml:space="preserve"> propose a hyperparameter optimization algorithm based on domain requirements</w:t>
      </w:r>
      <w:r w:rsidR="00C55FC5">
        <w:t>,</w:t>
      </w:r>
      <w:r w:rsidR="00A67AD9">
        <w:t xml:space="preserve"> such as </w:t>
      </w:r>
      <w:r w:rsidR="00C55FC5">
        <w:t>minimizing</w:t>
      </w:r>
      <w:r w:rsidR="00A67AD9">
        <w:t xml:space="preserve"> false negatives.</w:t>
      </w:r>
      <w:r>
        <w:t xml:space="preserve"> </w:t>
      </w:r>
      <w:r w:rsidR="003146F2">
        <w:t xml:space="preserve">The key element </w:t>
      </w:r>
      <w:r w:rsidR="006C02AB">
        <w:t xml:space="preserve">for </w:t>
      </w:r>
      <w:r w:rsidR="004E6E8D">
        <w:t xml:space="preserve">the </w:t>
      </w:r>
      <w:r w:rsidR="006C02AB">
        <w:t xml:space="preserve">hyperparameter optimization procedure </w:t>
      </w:r>
      <w:r w:rsidR="003146F2">
        <w:t xml:space="preserve">is the confusion matrix of the predictive models, as logistics costs </w:t>
      </w:r>
      <w:r w:rsidR="006C02AB">
        <w:t>depend on</w:t>
      </w:r>
      <w:r w:rsidR="003146F2">
        <w:t xml:space="preserve"> False Positives and True Positives</w:t>
      </w:r>
      <w:r w:rsidR="004E6E8D">
        <w:t>.</w:t>
      </w:r>
      <w:r w:rsidR="006C02AB">
        <w:t xml:space="preserve"> True Negatives mean that no delivery is required</w:t>
      </w:r>
      <w:r w:rsidR="00145629">
        <w:t>,</w:t>
      </w:r>
      <w:r w:rsidR="003146F2">
        <w:t xml:space="preserve"> and deprivation costs arise from False Negatives</w:t>
      </w:r>
      <w:r w:rsidR="00F33933">
        <w:t>.</w:t>
      </w:r>
      <w:r w:rsidR="00145629">
        <w:t xml:space="preserve"> </w:t>
      </w:r>
      <w:r w:rsidR="003146F2">
        <w:t xml:space="preserve">The experimental setting for </w:t>
      </w:r>
      <w:r w:rsidR="006C02AB">
        <w:t xml:space="preserve">hyperparameters’ optimization </w:t>
      </w:r>
      <w:r w:rsidR="003146F2">
        <w:t>consider</w:t>
      </w:r>
      <w:r w:rsidR="00BC6A17">
        <w:t>s</w:t>
      </w:r>
      <w:r w:rsidR="003146F2">
        <w:t xml:space="preserve"> confusion matrix metrics </w:t>
      </w:r>
      <w:r w:rsidR="00145629">
        <w:t xml:space="preserve">by </w:t>
      </w:r>
      <w:r w:rsidR="006C4119">
        <w:t>co-optimizing</w:t>
      </w:r>
      <w:r w:rsidR="003146F2">
        <w:t xml:space="preserve"> on Matthews Correlation Coefficient (MCC) and Negative Predictive Value (NPV). </w:t>
      </w:r>
      <w:r w:rsidR="00EE44CF">
        <w:t xml:space="preserve">HPO is </w:t>
      </w:r>
      <w:r w:rsidR="003E0A28">
        <w:t xml:space="preserve">usually </w:t>
      </w:r>
      <w:r w:rsidR="00EE44CF">
        <w:t>based on one metric</w:t>
      </w:r>
      <w:r w:rsidR="003E0A28">
        <w:t>, but</w:t>
      </w:r>
      <w:r w:rsidR="00BC6A17">
        <w:t xml:space="preserve"> our methodology </w:t>
      </w:r>
      <w:r w:rsidR="003E0A28">
        <w:t>includes sequential optimization</w:t>
      </w:r>
      <w:r w:rsidR="00EE44CF">
        <w:t xml:space="preserve"> of MCC and NPV, where</w:t>
      </w:r>
      <w:r w:rsidR="00145629">
        <w:t xml:space="preserve"> maximization of</w:t>
      </w:r>
      <w:r w:rsidR="00EE44CF">
        <w:t xml:space="preserve"> MCC </w:t>
      </w:r>
      <w:r w:rsidR="00145629">
        <w:t>aims to</w:t>
      </w:r>
      <w:r w:rsidR="00EE44CF">
        <w:t xml:space="preserve"> minimiz</w:t>
      </w:r>
      <w:r w:rsidR="00145629">
        <w:t>e</w:t>
      </w:r>
      <w:r w:rsidR="00EE44CF">
        <w:t xml:space="preserve"> </w:t>
      </w:r>
      <w:r w:rsidR="00145629">
        <w:t>social</w:t>
      </w:r>
      <w:r w:rsidR="00EE44CF">
        <w:t xml:space="preserve"> costs</w:t>
      </w:r>
      <w:r w:rsidR="00145629">
        <w:t xml:space="preserve"> and</w:t>
      </w:r>
      <w:r w:rsidR="00EE44CF">
        <w:t xml:space="preserve"> </w:t>
      </w:r>
      <w:r w:rsidR="00145629">
        <w:t xml:space="preserve">maximization of </w:t>
      </w:r>
      <w:r w:rsidR="00EE44CF">
        <w:t xml:space="preserve">NPV </w:t>
      </w:r>
      <w:r w:rsidR="00145629">
        <w:t>aims to</w:t>
      </w:r>
      <w:r w:rsidR="00EE44CF">
        <w:t xml:space="preserve"> minimiz</w:t>
      </w:r>
      <w:r w:rsidR="00145629">
        <w:t>e</w:t>
      </w:r>
      <w:r w:rsidR="00EE44CF">
        <w:t xml:space="preserve"> deprivation costs. </w:t>
      </w:r>
    </w:p>
    <w:p w14:paraId="494E8A53" w14:textId="240304A8" w:rsidR="006C02AB" w:rsidRDefault="00EE44CF" w:rsidP="0027250E">
      <w:pPr>
        <w:jc w:val="both"/>
      </w:pPr>
      <w:r>
        <w:t xml:space="preserve">The </w:t>
      </w:r>
      <w:commentRangeStart w:id="88"/>
      <w:r w:rsidR="007433CA">
        <w:t xml:space="preserve">learned </w:t>
      </w:r>
      <w:r>
        <w:t xml:space="preserve">predictive model </w:t>
      </w:r>
      <w:r w:rsidR="006C02AB">
        <w:t xml:space="preserve">is expected to </w:t>
      </w:r>
      <w:r w:rsidR="00E87C79">
        <w:t>contribute</w:t>
      </w:r>
      <w:r>
        <w:t xml:space="preserve"> to </w:t>
      </w:r>
      <w:r w:rsidR="00BC6A17">
        <w:t>reducing</w:t>
      </w:r>
      <w:r w:rsidR="00E87C79">
        <w:t xml:space="preserve"> </w:t>
      </w:r>
      <w:commentRangeEnd w:id="88"/>
      <w:r w:rsidR="00E87C79">
        <w:rPr>
          <w:rStyle w:val="CommentReference"/>
        </w:rPr>
        <w:commentReference w:id="88"/>
      </w:r>
      <w:r w:rsidR="00145629">
        <w:t xml:space="preserve">social costs while considering the importance of deprivation costs </w:t>
      </w:r>
      <w:r w:rsidR="00BC6A17">
        <w:t>(</w:t>
      </w:r>
      <w:r w:rsidR="00976B41">
        <w:t>Holguin-Veras et al.</w:t>
      </w:r>
      <w:r w:rsidR="00BC6A17">
        <w:t xml:space="preserve">, </w:t>
      </w:r>
      <w:r w:rsidR="00976B41">
        <w:t>2013)</w:t>
      </w:r>
      <w:r>
        <w:t>.</w:t>
      </w:r>
      <w:r w:rsidR="00CC4A69">
        <w:t xml:space="preserve"> </w:t>
      </w:r>
      <w:r>
        <w:t xml:space="preserve">As the focus is on disaster preparedness, the predictive model will be used to identify the final demand points that need pre-positioning of supplies, thus </w:t>
      </w:r>
      <w:r w:rsidR="006C02AB">
        <w:t xml:space="preserve">producing information regarding </w:t>
      </w:r>
      <w:r>
        <w:t xml:space="preserve">the </w:t>
      </w:r>
      <w:r w:rsidR="00A10986">
        <w:t>number</w:t>
      </w:r>
      <w:r>
        <w:t xml:space="preserve"> of supplies required or the demand for humanitarian aid</w:t>
      </w:r>
      <w:r w:rsidR="006C02AB">
        <w:t xml:space="preserve"> to perform proactive interventions</w:t>
      </w:r>
      <w:r>
        <w:t xml:space="preserve">. </w:t>
      </w:r>
      <w:r w:rsidR="00A10986">
        <w:t xml:space="preserve">In </w:t>
      </w:r>
      <w:r w:rsidR="00CC4A69">
        <w:t>the context</w:t>
      </w:r>
      <w:r>
        <w:t xml:space="preserve"> of </w:t>
      </w:r>
      <w:r w:rsidR="003E0A28">
        <w:t>disastrous events</w:t>
      </w:r>
      <w:r>
        <w:t xml:space="preserve">, the value of information </w:t>
      </w:r>
      <w:r w:rsidR="00BC6A17">
        <w:t xml:space="preserve">on </w:t>
      </w:r>
      <w:r>
        <w:t xml:space="preserve">where </w:t>
      </w:r>
      <w:r w:rsidR="00BC6A17">
        <w:t xml:space="preserve">and at which level </w:t>
      </w:r>
      <w:r>
        <w:t xml:space="preserve">to preposition supplies is high, as those supplies aim to reduce the expected damages </w:t>
      </w:r>
      <w:r w:rsidR="00BC6A17">
        <w:t>to</w:t>
      </w:r>
      <w:r>
        <w:t xml:space="preserve"> households’ livelihoods that are strongly linked to agriculture and livestock</w:t>
      </w:r>
      <w:r w:rsidR="006C02AB">
        <w:t xml:space="preserve"> (Quiliche and Mancilla, 2021)</w:t>
      </w:r>
      <w:r>
        <w:t xml:space="preserve">. </w:t>
      </w:r>
    </w:p>
    <w:p w14:paraId="5B1120DC" w14:textId="436323D0" w:rsidR="00976B41" w:rsidRDefault="00BC6A17" w:rsidP="00976B41">
      <w:pPr>
        <w:jc w:val="both"/>
      </w:pPr>
      <w:r>
        <w:t>T</w:t>
      </w:r>
      <w:r w:rsidR="00976B41">
        <w:t xml:space="preserve">he </w:t>
      </w:r>
      <w:proofErr w:type="gramStart"/>
      <w:r w:rsidR="00976B41">
        <w:t>remaining</w:t>
      </w:r>
      <w:proofErr w:type="gramEnd"/>
      <w:r w:rsidR="00976B41">
        <w:t xml:space="preserve"> of this paper is divided into five sections. </w:t>
      </w:r>
      <w:commentRangeStart w:id="89"/>
      <w:r w:rsidR="00976B41">
        <w:t xml:space="preserve">Section 2 describes the main work on SLAs, so as machine learning applications to disaster risk management and emergencies assessment. </w:t>
      </w:r>
      <w:commentRangeEnd w:id="89"/>
      <w:r>
        <w:rPr>
          <w:rStyle w:val="CommentReference"/>
        </w:rPr>
        <w:commentReference w:id="89"/>
      </w:r>
      <w:r w:rsidR="00976B41">
        <w:t>Section 3 details the data collection methods and processing pipeline,</w:t>
      </w:r>
      <w:r>
        <w:t xml:space="preserve"> and</w:t>
      </w:r>
      <w:r w:rsidR="00976B41">
        <w:t xml:space="preserve"> the experimental setting. Section 4 brings the results </w:t>
      </w:r>
      <w:r>
        <w:t xml:space="preserve">for </w:t>
      </w:r>
      <w:r w:rsidR="006C4119">
        <w:t>hyperparameter optimization</w:t>
      </w:r>
      <w:r w:rsidR="00976B41">
        <w:t xml:space="preserve"> and deprivation costs. </w:t>
      </w:r>
      <w:r>
        <w:t xml:space="preserve">Section 5 discusses </w:t>
      </w:r>
      <w:r w:rsidR="00976B41">
        <w:t xml:space="preserve">the main results. Finally, </w:t>
      </w:r>
      <w:del w:id="90" w:author="RENATO JOSE QUILICHE ALTAMIRANO" w:date="2022-11-17T21:22:00Z">
        <w:r w:rsidDel="00612ED1">
          <w:delText>Section  6</w:delText>
        </w:r>
      </w:del>
      <w:ins w:id="91" w:author="RENATO JOSE QUILICHE ALTAMIRANO" w:date="2022-11-17T21:22:00Z">
        <w:r w:rsidR="00612ED1">
          <w:t>Section 6</w:t>
        </w:r>
      </w:ins>
      <w:r>
        <w:t xml:space="preserve"> brings our </w:t>
      </w:r>
      <w:r w:rsidR="006C4119">
        <w:t xml:space="preserve">conclusions </w:t>
      </w:r>
      <w:r>
        <w:t>and</w:t>
      </w:r>
      <w:r w:rsidR="00976B41">
        <w:t xml:space="preserve"> recommendations for improvements on disaster preparedness strategies and future research avenues.</w:t>
      </w:r>
    </w:p>
    <w:p w14:paraId="396B460F" w14:textId="60F103CF" w:rsidR="007555E9" w:rsidRDefault="007555E9">
      <w:pPr>
        <w:pStyle w:val="Heading1"/>
        <w:numPr>
          <w:ilvl w:val="0"/>
          <w:numId w:val="10"/>
        </w:numPr>
        <w:ind w:left="360"/>
        <w:rPr>
          <w:bCs/>
        </w:rPr>
      </w:pPr>
      <w:r w:rsidRPr="00D04BAC">
        <w:rPr>
          <w:bCs/>
        </w:rPr>
        <w:lastRenderedPageBreak/>
        <w:t xml:space="preserve">Theoretical </w:t>
      </w:r>
      <w:r w:rsidR="00D94FB7">
        <w:rPr>
          <w:bCs/>
        </w:rPr>
        <w:t>foundation</w:t>
      </w:r>
    </w:p>
    <w:p w14:paraId="192C1476" w14:textId="0703143C" w:rsidR="00861762" w:rsidRPr="004461BE" w:rsidRDefault="00696CB3" w:rsidP="003B2E79">
      <w:pPr>
        <w:pStyle w:val="Heading2"/>
        <w:numPr>
          <w:ilvl w:val="1"/>
          <w:numId w:val="12"/>
        </w:numPr>
        <w:ind w:left="432"/>
      </w:pPr>
      <w:r w:rsidRPr="004461BE">
        <w:t xml:space="preserve">The problem of </w:t>
      </w:r>
      <w:r w:rsidR="0041012C" w:rsidRPr="004461BE">
        <w:t>Disaster risk reduction</w:t>
      </w:r>
    </w:p>
    <w:p w14:paraId="78FA08C6" w14:textId="77777777" w:rsidR="00696CB3" w:rsidRDefault="0041012C" w:rsidP="00982351">
      <w:pPr>
        <w:jc w:val="both"/>
      </w:pPr>
      <w:r>
        <w:t xml:space="preserve">The most outstanding theory on disaster risk </w:t>
      </w:r>
      <w:r w:rsidR="009B6DCD">
        <w:t xml:space="preserve"> </w:t>
      </w:r>
      <w:r>
        <w:t>claims that risk is produced if three elements are combined for a geographic boundary</w:t>
      </w:r>
      <w:r w:rsidR="00982351">
        <w:t xml:space="preserve"> (</w:t>
      </w:r>
      <w:r w:rsidR="009B6DCD">
        <w:t xml:space="preserve">Mors, 2010; </w:t>
      </w:r>
      <w:r w:rsidR="00982351">
        <w:t>UNDRR, 2015; Twigg, 2004)</w:t>
      </w:r>
      <w:r>
        <w:t>: [1] natural hazard, that is the natural phenomenon that may harm communities, [2] exposure, that is the condition of an agent withing the geographic boundary of being exposed to such natural hazard, and [3] vulnerability</w:t>
      </w:r>
      <w:r w:rsidR="00982351">
        <w:t>, that shapes consequences of a damaging event on agents.</w:t>
      </w:r>
      <w:r w:rsidR="009B6DCD">
        <w:t xml:space="preserve"> </w:t>
      </w:r>
    </w:p>
    <w:p w14:paraId="1D525CB7" w14:textId="164A59B1" w:rsidR="00696CB3" w:rsidRDefault="009B6DCD" w:rsidP="00982351">
      <w:pPr>
        <w:jc w:val="both"/>
      </w:pPr>
      <w:r>
        <w:t xml:space="preserve">The importance of disaster risk reduction comes from the </w:t>
      </w:r>
      <w:r w:rsidR="00F8773A">
        <w:t>role of vulnerability shaping the magnitude of the losses related to agents’ exposure to natural hazards. Disaster risk is mitigated by reduction of vulnerability, or equivalent, creation of resilience</w:t>
      </w:r>
      <w:r w:rsidR="00696CB3">
        <w:t xml:space="preserve"> as it is stated in the Sendai Framework for Disaster Risk Reduction</w:t>
      </w:r>
      <w:r w:rsidR="00F8773A">
        <w:t xml:space="preserve"> (</w:t>
      </w:r>
      <w:proofErr w:type="spellStart"/>
      <w:r w:rsidR="00696CB3">
        <w:rPr>
          <w:rFonts w:ascii="Arial" w:hAnsi="Arial" w:cs="Arial"/>
          <w:color w:val="222222"/>
          <w:sz w:val="20"/>
          <w:szCs w:val="20"/>
          <w:shd w:val="clear" w:color="auto" w:fill="FFFFFF"/>
        </w:rPr>
        <w:t>Aitsi-Selmi</w:t>
      </w:r>
      <w:proofErr w:type="spellEnd"/>
      <w:r w:rsidR="00696CB3">
        <w:rPr>
          <w:rFonts w:ascii="Arial" w:hAnsi="Arial" w:cs="Arial"/>
          <w:color w:val="222222"/>
          <w:sz w:val="20"/>
          <w:szCs w:val="20"/>
          <w:shd w:val="clear" w:color="auto" w:fill="FFFFFF"/>
        </w:rPr>
        <w:t xml:space="preserve"> et al., 2015</w:t>
      </w:r>
      <w:r w:rsidR="00F8773A">
        <w:t>)</w:t>
      </w:r>
      <w:r w:rsidR="007F5FC8">
        <w:t>.</w:t>
      </w:r>
    </w:p>
    <w:p w14:paraId="0713BA4C" w14:textId="36C7B3F2" w:rsidR="00875C91" w:rsidRDefault="004461BE" w:rsidP="00E83AD7">
      <w:pPr>
        <w:jc w:val="both"/>
        <w:rPr>
          <w:ins w:id="92" w:author="RENATO JOSE QUILICHE ALTAMIRANO" w:date="2022-11-22T20:58:00Z"/>
        </w:rPr>
      </w:pPr>
      <w:r>
        <w:t xml:space="preserve">Reduction of vulnerability is a long-term goal. From an economic perspective, communities need resources to face disasters. </w:t>
      </w:r>
      <w:r w:rsidR="00E83AD7">
        <w:t>Furthermore</w:t>
      </w:r>
      <w:r w:rsidR="00696CB3">
        <w:t xml:space="preserve">, when a community is affected by recurrent disasters, </w:t>
      </w:r>
      <w:r w:rsidR="00E83AD7">
        <w:t xml:space="preserve">disaster risk reduction could be especially challenging. </w:t>
      </w:r>
      <w:ins w:id="93" w:author="RENATO JOSE QUILICHE ALTAMIRANO" w:date="2022-11-21T02:42:00Z">
        <w:r w:rsidR="009A5CAF">
          <w:t xml:space="preserve">In those cases, </w:t>
        </w:r>
      </w:ins>
      <w:del w:id="94" w:author="RENATO JOSE QUILICHE ALTAMIRANO" w:date="2022-11-21T02:42:00Z">
        <w:r w:rsidR="00E83AD7" w:rsidDel="009A5CAF">
          <w:delText>T</w:delText>
        </w:r>
      </w:del>
      <w:del w:id="95" w:author="RENATO JOSE QUILICHE ALTAMIRANO" w:date="2022-11-21T02:43:00Z">
        <w:r w:rsidR="00E83AD7" w:rsidDel="009A5CAF">
          <w:delText>he</w:delText>
        </w:r>
      </w:del>
      <w:ins w:id="96" w:author="RENATO JOSE QUILICHE ALTAMIRANO" w:date="2022-11-21T02:43:00Z">
        <w:r w:rsidR="009A5CAF">
          <w:t>the</w:t>
        </w:r>
      </w:ins>
      <w:r w:rsidR="00E83AD7">
        <w:t xml:space="preserve"> resources allocated to response and recovery from disasters </w:t>
      </w:r>
      <w:del w:id="97" w:author="RENATO JOSE QUILICHE ALTAMIRANO" w:date="2022-11-21T02:43:00Z">
        <w:r w:rsidR="00E83AD7" w:rsidDel="009A5CAF">
          <w:delText>m</w:delText>
        </w:r>
      </w:del>
      <w:ins w:id="98" w:author="RENATO JOSE QUILICHE ALTAMIRANO" w:date="2022-11-21T02:43:00Z">
        <w:r w:rsidR="009A5CAF">
          <w:t>are more likely to</w:t>
        </w:r>
      </w:ins>
      <w:del w:id="99" w:author="RENATO JOSE QUILICHE ALTAMIRANO" w:date="2022-11-21T02:42:00Z">
        <w:r w:rsidR="00E83AD7" w:rsidDel="009A5CAF">
          <w:delText>ay</w:delText>
        </w:r>
      </w:del>
      <w:r w:rsidR="00E83AD7">
        <w:t xml:space="preserve"> be higher </w:t>
      </w:r>
      <w:del w:id="100" w:author="RENATO JOSE QUILICHE ALTAMIRANO" w:date="2022-11-21T02:33:00Z">
        <w:r w:rsidR="00E83AD7" w:rsidDel="00E83AD7">
          <w:delText>that</w:delText>
        </w:r>
      </w:del>
      <w:ins w:id="101" w:author="RENATO JOSE QUILICHE ALTAMIRANO" w:date="2022-11-21T02:33:00Z">
        <w:r w:rsidR="00E83AD7">
          <w:t>than</w:t>
        </w:r>
      </w:ins>
      <w:r w:rsidR="00E83AD7">
        <w:t xml:space="preserve"> resources invested in risk mitigation and disaster preparedness.</w:t>
      </w:r>
      <w:ins w:id="102" w:author="RENATO JOSE QUILICHE ALTAMIRANO" w:date="2022-11-21T02:43:00Z">
        <w:r w:rsidR="009A5CAF">
          <w:t xml:space="preserve"> </w:t>
        </w:r>
      </w:ins>
      <w:ins w:id="103" w:author="RENATO JOSE QUILICHE ALTAMIRANO" w:date="2022-11-22T20:58:00Z">
        <w:r w:rsidR="00875C91">
          <w:t>Thus, the total cost of the disaster risk management cycle is</w:t>
        </w:r>
      </w:ins>
      <w:ins w:id="104" w:author="RENATO JOSE QUILICHE ALTAMIRANO" w:date="2022-11-22T20:59:00Z">
        <w:r w:rsidR="00875C91">
          <w:t xml:space="preserve"> </w:t>
        </w:r>
      </w:ins>
      <w:ins w:id="105" w:author="RENATO JOSE QUILICHE ALTAMIRANO" w:date="2022-11-22T21:04:00Z">
        <w:r w:rsidR="00516246">
          <w:t xml:space="preserve">steadily </w:t>
        </w:r>
      </w:ins>
      <w:ins w:id="106" w:author="RENATO JOSE QUILICHE ALTAMIRANO" w:date="2022-11-22T20:59:00Z">
        <w:r w:rsidR="00875C91">
          <w:t>high</w:t>
        </w:r>
      </w:ins>
      <w:ins w:id="107" w:author="RENATO JOSE QUILICHE ALTAMIRANO" w:date="2022-11-22T20:58:00Z">
        <w:r w:rsidR="00875C91">
          <w:t xml:space="preserve"> as </w:t>
        </w:r>
      </w:ins>
      <w:ins w:id="108" w:author="RENATO JOSE QUILICHE ALTAMIRANO" w:date="2022-11-22T20:59:00Z">
        <w:r w:rsidR="00875C91">
          <w:t>illustrated by the</w:t>
        </w:r>
      </w:ins>
      <w:ins w:id="109" w:author="RENATO JOSE QUILICHE ALTAMIRANO" w:date="2022-11-22T20:58:00Z">
        <w:r w:rsidR="00875C91">
          <w:t xml:space="preserve"> red line in Figure 1.</w:t>
        </w:r>
      </w:ins>
    </w:p>
    <w:p w14:paraId="22868E15" w14:textId="3E63618B" w:rsidR="00E83AD7" w:rsidRDefault="009A5CAF" w:rsidP="00E83AD7">
      <w:pPr>
        <w:jc w:val="both"/>
      </w:pPr>
      <w:ins w:id="110" w:author="RENATO JOSE QUILICHE ALTAMIRANO" w:date="2022-11-21T02:43:00Z">
        <w:r>
          <w:t>In this regard,</w:t>
        </w:r>
      </w:ins>
      <w:r w:rsidR="00E83AD7" w:rsidRPr="00E83AD7">
        <w:t xml:space="preserve"> </w:t>
      </w:r>
      <w:r w:rsidR="00E83AD7">
        <w:t xml:space="preserve">Bosher et al. (2021) states that </w:t>
      </w:r>
      <w:ins w:id="111" w:author="RENATO JOSE QUILICHE ALTAMIRANO" w:date="2022-11-21T02:36:00Z">
        <w:r>
          <w:t xml:space="preserve">pre-disaster risk reduction and preparedness activities must aim to </w:t>
        </w:r>
      </w:ins>
      <w:ins w:id="112" w:author="RENATO JOSE QUILICHE ALTAMIRANO" w:date="2022-11-21T02:37:00Z">
        <w:r>
          <w:t xml:space="preserve">reduce the total cost of the disaster risk management lifecycle. </w:t>
        </w:r>
      </w:ins>
      <w:ins w:id="113" w:author="RENATO JOSE QUILICHE ALTAMIRANO" w:date="2022-11-21T02:38:00Z">
        <w:r>
          <w:t xml:space="preserve">If a community </w:t>
        </w:r>
      </w:ins>
      <w:ins w:id="114" w:author="RENATO JOSE QUILICHE ALTAMIRANO" w:date="2022-11-22T21:04:00Z">
        <w:r w:rsidR="00516246">
          <w:t xml:space="preserve">successfully </w:t>
        </w:r>
      </w:ins>
      <w:ins w:id="115" w:author="RENATO JOSE QUILICHE ALTAMIRANO" w:date="2022-11-21T02:43:00Z">
        <w:r w:rsidR="004712BD">
          <w:t>builds resili</w:t>
        </w:r>
      </w:ins>
      <w:ins w:id="116" w:author="RENATO JOSE QUILICHE ALTAMIRANO" w:date="2022-11-21T02:44:00Z">
        <w:r w:rsidR="004712BD">
          <w:t>ence</w:t>
        </w:r>
      </w:ins>
      <w:ins w:id="117" w:author="RENATO JOSE QUILICHE ALTAMIRANO" w:date="2022-11-21T02:38:00Z">
        <w:r>
          <w:t xml:space="preserve"> </w:t>
        </w:r>
      </w:ins>
      <w:ins w:id="118" w:author="RENATO JOSE QUILICHE ALTAMIRANO" w:date="2022-11-21T02:43:00Z">
        <w:r w:rsidR="004712BD">
          <w:t>through proactive interventions on disaster risk reduction and preparedness</w:t>
        </w:r>
      </w:ins>
      <w:ins w:id="119" w:author="RENATO JOSE QUILICHE ALTAMIRANO" w:date="2022-11-22T21:04:00Z">
        <w:r w:rsidR="00516246">
          <w:t xml:space="preserve">, </w:t>
        </w:r>
      </w:ins>
      <w:ins w:id="120" w:author="RENATO JOSE QUILICHE ALTAMIRANO" w:date="2022-11-21T02:44:00Z">
        <w:r w:rsidR="004712BD">
          <w:t>then future disasters would produce lower losses</w:t>
        </w:r>
      </w:ins>
      <w:ins w:id="121" w:author="RENATO JOSE QUILICHE ALTAMIRANO" w:date="2022-11-21T02:45:00Z">
        <w:r w:rsidR="004712BD">
          <w:t xml:space="preserve">. In </w:t>
        </w:r>
      </w:ins>
      <w:ins w:id="122" w:author="RENATO JOSE QUILICHE ALTAMIRANO" w:date="2022-11-22T21:08:00Z">
        <w:r w:rsidR="00516246">
          <w:t>such</w:t>
        </w:r>
      </w:ins>
      <w:ins w:id="123" w:author="RENATO JOSE QUILICHE ALTAMIRANO" w:date="2022-11-21T02:45:00Z">
        <w:r w:rsidR="004712BD">
          <w:t xml:space="preserve"> cases</w:t>
        </w:r>
      </w:ins>
      <w:ins w:id="124" w:author="RENATO JOSE QUILICHE ALTAMIRANO" w:date="2022-11-22T21:08:00Z">
        <w:r w:rsidR="00516246">
          <w:t xml:space="preserve">, </w:t>
        </w:r>
      </w:ins>
      <w:ins w:id="125" w:author="RENATO JOSE QUILICHE ALTAMIRANO" w:date="2022-11-21T02:45:00Z">
        <w:r w:rsidR="004712BD">
          <w:t xml:space="preserve">the total cost </w:t>
        </w:r>
      </w:ins>
      <w:ins w:id="126" w:author="RENATO JOSE QUILICHE ALTAMIRANO" w:date="2022-11-22T21:05:00Z">
        <w:r w:rsidR="00516246">
          <w:t xml:space="preserve">can be </w:t>
        </w:r>
      </w:ins>
      <w:ins w:id="127" w:author="RENATO JOSE QUILICHE ALTAMIRANO" w:date="2022-11-21T02:45:00Z">
        <w:r w:rsidR="004712BD">
          <w:t>smoothed</w:t>
        </w:r>
      </w:ins>
      <w:ins w:id="128" w:author="RENATO JOSE QUILICHE ALTAMIRANO" w:date="2022-11-22T21:05:00Z">
        <w:r w:rsidR="00516246">
          <w:t xml:space="preserve"> as it is illustrated by the green line in</w:t>
        </w:r>
      </w:ins>
      <w:ins w:id="129" w:author="RENATO JOSE QUILICHE ALTAMIRANO" w:date="2022-11-21T02:45:00Z">
        <w:r w:rsidR="004712BD">
          <w:t xml:space="preserve"> Figure </w:t>
        </w:r>
      </w:ins>
      <w:ins w:id="130" w:author="RENATO JOSE QUILICHE ALTAMIRANO" w:date="2022-11-22T21:05:00Z">
        <w:r w:rsidR="00516246">
          <w:t>1.</w:t>
        </w:r>
      </w:ins>
    </w:p>
    <w:p w14:paraId="05A1D77C" w14:textId="3C12F1F8" w:rsidR="003B2E79" w:rsidRPr="003B2E79" w:rsidRDefault="003B2E79" w:rsidP="00E83AD7">
      <w:pPr>
        <w:jc w:val="both"/>
        <w:rPr>
          <w:b/>
          <w:bCs/>
        </w:rPr>
      </w:pPr>
      <w:r w:rsidRPr="003B2E79">
        <w:rPr>
          <w:b/>
          <w:bCs/>
        </w:rPr>
        <w:t>Figure 1.</w:t>
      </w:r>
      <w:r>
        <w:rPr>
          <w:b/>
          <w:bCs/>
        </w:rPr>
        <w:t xml:space="preserve"> </w:t>
      </w:r>
      <w:r>
        <w:t>Theorical representation Disaster Management Helix optimization</w:t>
      </w:r>
    </w:p>
    <w:p w14:paraId="45A51C48" w14:textId="77A3542C" w:rsidR="00E83AD7" w:rsidRPr="00E83AD7" w:rsidRDefault="004712BD" w:rsidP="00982351">
      <w:pPr>
        <w:jc w:val="both"/>
      </w:pPr>
      <w:ins w:id="131" w:author="RENATO JOSE QUILICHE ALTAMIRANO" w:date="2022-11-21T02:46:00Z">
        <w:r w:rsidRPr="00D04BAC">
          <w:rPr>
            <w:noProof/>
          </w:rPr>
          <w:drawing>
            <wp:inline distT="0" distB="0" distL="0" distR="0" wp14:anchorId="4FE1136B" wp14:editId="277144D6">
              <wp:extent cx="5400040" cy="2588895"/>
              <wp:effectExtent l="0" t="0" r="0" b="1905"/>
              <wp:docPr id="2" name="Picture 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pic:nvPicPr>
                    <pic:blipFill>
                      <a:blip r:embed="rId13"/>
                      <a:stretch>
                        <a:fillRect/>
                      </a:stretch>
                    </pic:blipFill>
                    <pic:spPr>
                      <a:xfrm>
                        <a:off x="0" y="0"/>
                        <a:ext cx="5400040" cy="2588895"/>
                      </a:xfrm>
                      <a:prstGeom prst="rect">
                        <a:avLst/>
                      </a:prstGeom>
                    </pic:spPr>
                  </pic:pic>
                </a:graphicData>
              </a:graphic>
            </wp:inline>
          </w:drawing>
        </w:r>
      </w:ins>
    </w:p>
    <w:p w14:paraId="561ECED7" w14:textId="77777777" w:rsidR="00865699" w:rsidRDefault="00516246" w:rsidP="00982351">
      <w:pPr>
        <w:jc w:val="both"/>
        <w:rPr>
          <w:ins w:id="132" w:author="RENATO JOSE QUILICHE ALTAMIRANO" w:date="2022-11-22T21:49:00Z"/>
        </w:rPr>
      </w:pPr>
      <w:ins w:id="133" w:author="RENATO JOSE QUILICHE ALTAMIRANO" w:date="2022-11-22T21:09:00Z">
        <w:r>
          <w:t xml:space="preserve">The concept of disaster risk management helix </w:t>
        </w:r>
      </w:ins>
      <w:ins w:id="134" w:author="RENATO JOSE QUILICHE ALTAMIRANO" w:date="2022-11-22T21:10:00Z">
        <w:r>
          <w:t>illustrates better the dynamics of disaster risk reduction.</w:t>
        </w:r>
      </w:ins>
      <w:ins w:id="135" w:author="RENATO JOSE QUILICHE ALTAMIRANO" w:date="2022-11-22T21:26:00Z">
        <w:r w:rsidR="00391E2F">
          <w:t xml:space="preserve"> The </w:t>
        </w:r>
      </w:ins>
      <w:ins w:id="136" w:author="RENATO JOSE QUILICHE ALTAMIRANO" w:date="2022-11-22T21:32:00Z">
        <w:r w:rsidR="00391E2F">
          <w:t>long-term</w:t>
        </w:r>
      </w:ins>
      <w:ins w:id="137" w:author="RENATO JOSE QUILICHE ALTAMIRANO" w:date="2022-11-22T21:26:00Z">
        <w:r w:rsidR="00391E2F">
          <w:t xml:space="preserve"> </w:t>
        </w:r>
      </w:ins>
      <w:ins w:id="138" w:author="RENATO JOSE QUILICHE ALTAMIRANO" w:date="2022-11-22T21:29:00Z">
        <w:r w:rsidR="00391E2F">
          <w:t>matters when a community</w:t>
        </w:r>
      </w:ins>
      <w:ins w:id="139" w:author="RENATO JOSE QUILICHE ALTAMIRANO" w:date="2022-11-22T21:30:00Z">
        <w:r w:rsidR="00391E2F">
          <w:t xml:space="preserve"> faces recurrent disasters. </w:t>
        </w:r>
      </w:ins>
      <w:ins w:id="140" w:author="RENATO JOSE QUILICHE ALTAMIRANO" w:date="2022-11-22T21:37:00Z">
        <w:r w:rsidR="00B40409">
          <w:t xml:space="preserve">In cases where communities are affected by recurrent disasters, disaster risk might harm </w:t>
        </w:r>
      </w:ins>
      <w:ins w:id="141" w:author="RENATO JOSE QUILICHE ALTAMIRANO" w:date="2022-11-22T21:41:00Z">
        <w:r w:rsidR="00B40409">
          <w:t xml:space="preserve">overall economic environment by </w:t>
        </w:r>
      </w:ins>
      <w:ins w:id="142" w:author="RENATO JOSE QUILICHE ALTAMIRANO" w:date="2022-11-22T21:42:00Z">
        <w:r w:rsidR="00B40409">
          <w:t xml:space="preserve">having infrastructure destruction, agricultural systemic losses, </w:t>
        </w:r>
      </w:ins>
      <w:ins w:id="143" w:author="RENATO JOSE QUILICHE ALTAMIRANO" w:date="2022-11-22T21:45:00Z">
        <w:r w:rsidR="00865699">
          <w:t>and hazard public health (</w:t>
        </w:r>
      </w:ins>
      <w:ins w:id="144" w:author="RENATO JOSE QUILICHE ALTAMIRANO" w:date="2022-11-22T21:46:00Z">
        <w:r w:rsidR="00865699">
          <w:t>Ferreira, 2012; L</w:t>
        </w:r>
        <w:r w:rsidR="00865699" w:rsidRPr="00267C9A">
          <w:t>ó</w:t>
        </w:r>
        <w:r w:rsidR="00865699">
          <w:t>pez-Bueno et al., 2021; Quiliche and Mancilla, 2021</w:t>
        </w:r>
      </w:ins>
      <w:ins w:id="145" w:author="RENATO JOSE QUILICHE ALTAMIRANO" w:date="2022-11-22T21:45:00Z">
        <w:r w:rsidR="00865699">
          <w:t>).</w:t>
        </w:r>
      </w:ins>
      <w:ins w:id="146" w:author="RENATO JOSE QUILICHE ALTAMIRANO" w:date="2022-11-22T21:48:00Z">
        <w:r w:rsidR="00865699">
          <w:t xml:space="preserve"> </w:t>
        </w:r>
      </w:ins>
    </w:p>
    <w:p w14:paraId="48386FEB" w14:textId="430C2730" w:rsidR="00865699" w:rsidRDefault="00865699" w:rsidP="00982351">
      <w:pPr>
        <w:jc w:val="both"/>
        <w:rPr>
          <w:ins w:id="147" w:author="RENATO JOSE QUILICHE ALTAMIRANO" w:date="2022-11-22T21:17:00Z"/>
        </w:rPr>
      </w:pPr>
      <w:ins w:id="148" w:author="RENATO JOSE QUILICHE ALTAMIRANO" w:date="2022-11-22T21:48:00Z">
        <w:r>
          <w:lastRenderedPageBreak/>
          <w:t>The first contribution of this paper is that it proposes a so</w:t>
        </w:r>
      </w:ins>
      <w:ins w:id="149" w:author="RENATO JOSE QUILICHE ALTAMIRANO" w:date="2022-11-22T21:49:00Z">
        <w:r>
          <w:t xml:space="preserve">lution that is aware of the long-term dynamics of disaster risk management lifecycle. </w:t>
        </w:r>
      </w:ins>
      <w:ins w:id="150" w:author="RENATO JOSE QUILICHE ALTAMIRANO" w:date="2022-11-22T21:52:00Z">
        <w:r>
          <w:t>T</w:t>
        </w:r>
      </w:ins>
      <w:ins w:id="151" w:author="RENATO JOSE QUILICHE ALTAMIRANO" w:date="2022-11-22T21:51:00Z">
        <w:r>
          <w:t>he implementation of a Machine Learning classifier of this type</w:t>
        </w:r>
      </w:ins>
      <w:ins w:id="152" w:author="RENATO JOSE QUILICHE ALTAMIRANO" w:date="2022-11-22T21:52:00Z">
        <w:r>
          <w:t xml:space="preserve"> aims to anticipate </w:t>
        </w:r>
      </w:ins>
      <w:ins w:id="153" w:author="RENATO JOSE QUILICHE ALTAMIRANO" w:date="2022-11-22T21:53:00Z">
        <w:r w:rsidR="001F2424">
          <w:t>disaster-relate</w:t>
        </w:r>
      </w:ins>
      <w:ins w:id="154" w:author="RENATO JOSE QUILICHE ALTAMIRANO" w:date="2022-11-22T21:54:00Z">
        <w:r w:rsidR="001F2424">
          <w:t xml:space="preserve">d </w:t>
        </w:r>
      </w:ins>
      <w:ins w:id="155" w:author="RENATO JOSE QUILICHE ALTAMIRANO" w:date="2022-11-22T21:52:00Z">
        <w:r>
          <w:t>losses</w:t>
        </w:r>
      </w:ins>
      <w:ins w:id="156" w:author="RENATO JOSE QUILICHE ALTAMIRANO" w:date="2022-11-22T21:54:00Z">
        <w:r w:rsidR="001F2424">
          <w:t xml:space="preserve"> in order to target policies to mitigate risks and prepare agents for the upcoming disaster.</w:t>
        </w:r>
      </w:ins>
    </w:p>
    <w:p w14:paraId="1F742679" w14:textId="5BEE2FD1" w:rsidR="00516246" w:rsidRDefault="00DA7099" w:rsidP="003B2E79">
      <w:pPr>
        <w:pStyle w:val="Heading2"/>
        <w:numPr>
          <w:ilvl w:val="1"/>
          <w:numId w:val="12"/>
        </w:numPr>
        <w:ind w:left="432"/>
        <w:rPr>
          <w:ins w:id="157" w:author="RENATO JOSE QUILICHE ALTAMIRANO" w:date="2022-11-22T21:17:00Z"/>
        </w:rPr>
      </w:pPr>
      <w:ins w:id="158" w:author="RENATO JOSE QUILICHE ALTAMIRANO" w:date="2022-11-23T18:45:00Z">
        <w:r>
          <w:t>The role of data science</w:t>
        </w:r>
      </w:ins>
      <w:r w:rsidR="003B2E79">
        <w:t xml:space="preserve"> in disaster risk reduction</w:t>
      </w:r>
    </w:p>
    <w:p w14:paraId="5843898E" w14:textId="5A8B5632" w:rsidR="00E626D7" w:rsidRDefault="00CA5C90" w:rsidP="00982351">
      <w:pPr>
        <w:jc w:val="both"/>
        <w:rPr>
          <w:ins w:id="159" w:author="RENATO JOSE QUILICHE ALTAMIRANO" w:date="2022-11-22T22:51:00Z"/>
        </w:rPr>
      </w:pPr>
      <w:ins w:id="160" w:author="RENATO JOSE QUILICHE ALTAMIRANO" w:date="2022-11-22T22:06:00Z">
        <w:r>
          <w:t xml:space="preserve">Disaster risk depends on </w:t>
        </w:r>
      </w:ins>
      <w:ins w:id="161" w:author="RENATO JOSE QUILICHE ALTAMIRANO" w:date="2022-11-22T22:07:00Z">
        <w:r>
          <w:t xml:space="preserve">vulnerability. </w:t>
        </w:r>
      </w:ins>
      <w:ins w:id="162" w:author="RENATO JOSE QUILICHE ALTAMIRANO" w:date="2022-11-22T22:09:00Z">
        <w:r>
          <w:t>If an agent is resilient to disasters</w:t>
        </w:r>
      </w:ins>
      <w:ins w:id="163" w:author="RENATO JOSE QUILICHE ALTAMIRANO" w:date="2022-11-22T22:13:00Z">
        <w:r>
          <w:t xml:space="preserve">, then </w:t>
        </w:r>
        <w:r w:rsidR="00570E65">
          <w:t xml:space="preserve">it would have </w:t>
        </w:r>
      </w:ins>
      <w:ins w:id="164" w:author="RENATO JOSE QUILICHE ALTAMIRANO" w:date="2022-11-22T22:14:00Z">
        <w:r w:rsidR="00570E65">
          <w:t>small losses</w:t>
        </w:r>
      </w:ins>
      <w:ins w:id="165" w:author="RENATO JOSE QUILICHE ALTAMIRANO" w:date="2022-11-23T16:59:00Z">
        <w:r w:rsidR="00136C56">
          <w:t xml:space="preserve"> after a disastrous event</w:t>
        </w:r>
      </w:ins>
      <w:ins w:id="166" w:author="RENATO JOSE QUILICHE ALTAMIRANO" w:date="2022-11-22T22:14:00Z">
        <w:r w:rsidR="00570E65">
          <w:t>.</w:t>
        </w:r>
      </w:ins>
      <w:ins w:id="167" w:author="RENATO JOSE QUILICHE ALTAMIRANO" w:date="2022-11-22T22:13:00Z">
        <w:r>
          <w:t xml:space="preserve"> </w:t>
        </w:r>
      </w:ins>
      <w:ins w:id="168" w:author="RENATO JOSE QUILICHE ALTAMIRANO" w:date="2022-11-22T22:14:00Z">
        <w:r w:rsidR="00570E65">
          <w:t xml:space="preserve">Vulnerability is a set of conditions that an </w:t>
        </w:r>
      </w:ins>
      <w:ins w:id="169" w:author="RENATO JOSE QUILICHE ALTAMIRANO" w:date="2022-11-23T17:00:00Z">
        <w:r w:rsidR="00136C56">
          <w:t>agent posse</w:t>
        </w:r>
      </w:ins>
      <w:ins w:id="170" w:author="RENATO JOSE QUILICHE ALTAMIRANO" w:date="2022-11-22T22:14:00Z">
        <w:r w:rsidR="00570E65">
          <w:t xml:space="preserve"> that </w:t>
        </w:r>
      </w:ins>
      <w:ins w:id="171" w:author="RENATO JOSE QUILICHE ALTAMIRANO" w:date="2022-11-22T22:15:00Z">
        <w:r w:rsidR="00570E65">
          <w:t>make it more prone to high losses when it is affected by a hazardous event</w:t>
        </w:r>
      </w:ins>
      <w:ins w:id="172" w:author="RENATO JOSE QUILICHE ALTAMIRANO" w:date="2022-11-23T17:36:00Z">
        <w:r w:rsidR="001E7436">
          <w:t xml:space="preserve"> (</w:t>
        </w:r>
        <w:r w:rsidR="001E7436" w:rsidRPr="00E12ACA">
          <w:t>Christian et al., 2021; Sahana et al., 2019; Tasnuva et al., 2020; Ullah et al., 2021</w:t>
        </w:r>
        <w:r w:rsidR="001E7436">
          <w:t>)</w:t>
        </w:r>
      </w:ins>
      <w:ins w:id="173" w:author="RENATO JOSE QUILICHE ALTAMIRANO" w:date="2022-11-22T22:15:00Z">
        <w:r w:rsidR="00570E65">
          <w:t>.</w:t>
        </w:r>
      </w:ins>
      <w:ins w:id="174" w:author="RENATO JOSE QUILICHE ALTAMIRANO" w:date="2022-11-22T22:17:00Z">
        <w:r w:rsidR="00570E65">
          <w:t xml:space="preserve"> </w:t>
        </w:r>
      </w:ins>
      <w:ins w:id="175" w:author="RENATO JOSE QUILICHE ALTAMIRANO" w:date="2022-11-22T22:18:00Z">
        <w:r w:rsidR="00570E65">
          <w:t>Among natural hazards that jeopardize vulnerable communities</w:t>
        </w:r>
      </w:ins>
      <w:ins w:id="176" w:author="RENATO JOSE QUILICHE ALTAMIRANO" w:date="2022-11-22T22:19:00Z">
        <w:r w:rsidR="00570E65">
          <w:t xml:space="preserve">, clime-related hazards such as </w:t>
        </w:r>
      </w:ins>
      <w:ins w:id="177" w:author="RENATO JOSE QUILICHE ALTAMIRANO" w:date="2022-11-22T22:20:00Z">
        <w:r w:rsidR="00570E65">
          <w:t xml:space="preserve">rainfalls, heat waves, cold waves or storms </w:t>
        </w:r>
      </w:ins>
      <w:ins w:id="178" w:author="RENATO JOSE QUILICHE ALTAMIRANO" w:date="2022-11-22T22:21:00Z">
        <w:r w:rsidR="00570E65">
          <w:t xml:space="preserve">have an impact </w:t>
        </w:r>
      </w:ins>
      <w:ins w:id="179" w:author="RENATO JOSE QUILICHE ALTAMIRANO" w:date="2022-11-22T22:22:00Z">
        <w:r w:rsidR="00570E65">
          <w:t xml:space="preserve">that </w:t>
        </w:r>
      </w:ins>
      <w:ins w:id="180" w:author="RENATO JOSE QUILICHE ALTAMIRANO" w:date="2022-11-23T17:01:00Z">
        <w:r w:rsidR="00136C56">
          <w:t>covariate with</w:t>
        </w:r>
      </w:ins>
      <w:ins w:id="181" w:author="RENATO JOSE QUILICHE ALTAMIRANO" w:date="2022-11-22T22:22:00Z">
        <w:r w:rsidR="00570E65">
          <w:t xml:space="preserve"> the degree of vulnerability </w:t>
        </w:r>
      </w:ins>
      <w:ins w:id="182" w:author="RENATO JOSE QUILICHE ALTAMIRANO" w:date="2022-11-22T22:23:00Z">
        <w:r w:rsidR="00570E65">
          <w:t>of the agents within the geographic boundary exposed to such hazards</w:t>
        </w:r>
      </w:ins>
      <w:ins w:id="183" w:author="RENATO JOSE QUILICHE ALTAMIRANO" w:date="2022-11-23T01:53:00Z">
        <w:r w:rsidR="001666D0">
          <w:t xml:space="preserve"> (Renteria et al., 2021)</w:t>
        </w:r>
      </w:ins>
      <w:ins w:id="184" w:author="RENATO JOSE QUILICHE ALTAMIRANO" w:date="2022-11-22T22:23:00Z">
        <w:r w:rsidR="00570E65">
          <w:t xml:space="preserve">. </w:t>
        </w:r>
      </w:ins>
    </w:p>
    <w:p w14:paraId="5E4F74DF" w14:textId="3AA5A1AC" w:rsidR="00CA5C90" w:rsidRDefault="00E626D7" w:rsidP="00982351">
      <w:pPr>
        <w:jc w:val="both"/>
        <w:rPr>
          <w:ins w:id="185" w:author="RENATO JOSE QUILICHE ALTAMIRANO" w:date="2022-11-23T02:02:00Z"/>
        </w:rPr>
      </w:pPr>
      <w:ins w:id="186" w:author="RENATO JOSE QUILICHE ALTAMIRANO" w:date="2022-11-22T22:52:00Z">
        <w:r>
          <w:t xml:space="preserve">This </w:t>
        </w:r>
      </w:ins>
      <w:ins w:id="187" w:author="RENATO JOSE QUILICHE ALTAMIRANO" w:date="2022-11-23T02:01:00Z">
        <w:r w:rsidR="001666D0">
          <w:t>premise</w:t>
        </w:r>
      </w:ins>
      <w:ins w:id="188" w:author="RENATO JOSE QUILICHE ALTAMIRANO" w:date="2022-11-22T22:52:00Z">
        <w:r>
          <w:t xml:space="preserve"> is not</w:t>
        </w:r>
      </w:ins>
      <w:ins w:id="189" w:author="RENATO JOSE QUILICHE ALTAMIRANO" w:date="2022-11-23T02:01:00Z">
        <w:r w:rsidR="001666D0">
          <w:t xml:space="preserve"> directly</w:t>
        </w:r>
      </w:ins>
      <w:ins w:id="190" w:author="RENATO JOSE QUILICHE ALTAMIRANO" w:date="2022-11-22T22:52:00Z">
        <w:r>
          <w:t xml:space="preserve"> generalizable </w:t>
        </w:r>
      </w:ins>
      <w:ins w:id="191" w:author="RENATO JOSE QUILICHE ALTAMIRANO" w:date="2022-11-23T02:01:00Z">
        <w:r w:rsidR="001666D0">
          <w:t>for</w:t>
        </w:r>
      </w:ins>
      <w:ins w:id="192" w:author="RENATO JOSE QUILICHE ALTAMIRANO" w:date="2022-11-22T22:52:00Z">
        <w:r>
          <w:t xml:space="preserve"> all types of disasters. </w:t>
        </w:r>
      </w:ins>
      <w:ins w:id="193" w:author="RENATO JOSE QUILICHE ALTAMIRANO" w:date="2022-11-22T22:55:00Z">
        <w:r w:rsidR="006B7B5A">
          <w:t>For example, earthquakes</w:t>
        </w:r>
      </w:ins>
      <w:ins w:id="194" w:author="RENATO JOSE QUILICHE ALTAMIRANO" w:date="2022-11-22T22:43:00Z">
        <w:r w:rsidR="00370C9E">
          <w:t xml:space="preserve"> </w:t>
        </w:r>
      </w:ins>
      <w:ins w:id="195" w:author="RENATO JOSE QUILICHE ALTAMIRANO" w:date="2022-11-22T22:55:00Z">
        <w:r w:rsidR="006B7B5A">
          <w:t>imply</w:t>
        </w:r>
      </w:ins>
      <w:ins w:id="196" w:author="RENATO JOSE QUILICHE ALTAMIRANO" w:date="2022-11-22T22:44:00Z">
        <w:r>
          <w:t xml:space="preserve"> greater uncertainty regarding </w:t>
        </w:r>
      </w:ins>
      <w:ins w:id="197" w:author="RENATO JOSE QUILICHE ALTAMIRANO" w:date="2022-11-23T17:07:00Z">
        <w:r w:rsidR="00830CBE">
          <w:t>losses,</w:t>
        </w:r>
      </w:ins>
      <w:ins w:id="198" w:author="RENATO JOSE QUILICHE ALTAMIRANO" w:date="2022-11-23T17:06:00Z">
        <w:r w:rsidR="00830CBE">
          <w:t xml:space="preserve"> and th</w:t>
        </w:r>
      </w:ins>
      <w:ins w:id="199" w:author="RENATO JOSE QUILICHE ALTAMIRANO" w:date="2022-11-23T17:07:00Z">
        <w:r w:rsidR="00830CBE">
          <w:t>is means a different relationship between disaster risk and vulnerability</w:t>
        </w:r>
      </w:ins>
      <w:ins w:id="200" w:author="RENATO JOSE QUILICHE ALTAMIRANO" w:date="2022-11-22T22:44:00Z">
        <w:r>
          <w:t>. B</w:t>
        </w:r>
      </w:ins>
      <w:ins w:id="201" w:author="RENATO JOSE QUILICHE ALTAMIRANO" w:date="2022-11-22T22:25:00Z">
        <w:r w:rsidR="007A17D7">
          <w:t xml:space="preserve">uilding resilience </w:t>
        </w:r>
      </w:ins>
      <w:ins w:id="202" w:author="RENATO JOSE QUILICHE ALTAMIRANO" w:date="2022-11-22T22:44:00Z">
        <w:r>
          <w:t xml:space="preserve">for earthquakes </w:t>
        </w:r>
      </w:ins>
      <w:ins w:id="203" w:author="RENATO JOSE QUILICHE ALTAMIRANO" w:date="2022-11-22T22:25:00Z">
        <w:r w:rsidR="007A17D7">
          <w:t>may require additional efforts that are beyond the scope of this research.</w:t>
        </w:r>
      </w:ins>
      <w:ins w:id="204" w:author="RENATO JOSE QUILICHE ALTAMIRANO" w:date="2022-11-22T22:55:00Z">
        <w:r w:rsidR="006B7B5A">
          <w:t xml:space="preserve"> In contrast, </w:t>
        </w:r>
      </w:ins>
      <w:ins w:id="205" w:author="RENATO JOSE QUILICHE ALTAMIRANO" w:date="2022-11-22T22:56:00Z">
        <w:r w:rsidR="006B7B5A">
          <w:t xml:space="preserve">the adverse effects of recurrent </w:t>
        </w:r>
        <w:proofErr w:type="gramStart"/>
        <w:r w:rsidR="006B7B5A">
          <w:t>clime</w:t>
        </w:r>
        <w:proofErr w:type="gramEnd"/>
        <w:r w:rsidR="006B7B5A">
          <w:t>-related hazards can be mitigated</w:t>
        </w:r>
      </w:ins>
      <w:ins w:id="206" w:author="RENATO JOSE QUILICHE ALTAMIRANO" w:date="2022-11-22T23:00:00Z">
        <w:r w:rsidR="006B7B5A">
          <w:t xml:space="preserve"> as</w:t>
        </w:r>
      </w:ins>
      <w:ins w:id="207" w:author="RENATO JOSE QUILICHE ALTAMIRANO" w:date="2022-11-23T17:14:00Z">
        <w:r w:rsidR="00830CBE">
          <w:t xml:space="preserve"> the requirements in terms of risk reduction are simpler. Furthermo</w:t>
        </w:r>
      </w:ins>
      <w:ins w:id="208" w:author="RENATO JOSE QUILICHE ALTAMIRANO" w:date="2022-11-23T17:15:00Z">
        <w:r w:rsidR="00830CBE">
          <w:t>re,</w:t>
        </w:r>
      </w:ins>
      <w:ins w:id="209" w:author="RENATO JOSE QUILICHE ALTAMIRANO" w:date="2022-11-22T23:00:00Z">
        <w:r w:rsidR="006B7B5A">
          <w:t xml:space="preserve"> these hazards tend to be seasonal, </w:t>
        </w:r>
      </w:ins>
      <w:ins w:id="210" w:author="RENATO JOSE QUILICHE ALTAMIRANO" w:date="2022-11-22T23:01:00Z">
        <w:r w:rsidR="006B7B5A">
          <w:t>localized in a geographic boundary</w:t>
        </w:r>
      </w:ins>
      <w:ins w:id="211" w:author="RENATO JOSE QUILICHE ALTAMIRANO" w:date="2022-11-22T23:03:00Z">
        <w:r w:rsidR="006B7B5A">
          <w:t xml:space="preserve"> and the magni</w:t>
        </w:r>
      </w:ins>
      <w:ins w:id="212" w:author="RENATO JOSE QUILICHE ALTAMIRANO" w:date="2022-11-22T23:04:00Z">
        <w:r w:rsidR="006B7B5A">
          <w:t xml:space="preserve">tude of </w:t>
        </w:r>
      </w:ins>
      <w:ins w:id="213" w:author="RENATO JOSE QUILICHE ALTAMIRANO" w:date="2022-11-22T23:03:00Z">
        <w:r w:rsidR="006B7B5A">
          <w:t xml:space="preserve">losses can be </w:t>
        </w:r>
      </w:ins>
      <w:ins w:id="214" w:author="RENATO JOSE QUILICHE ALTAMIRANO" w:date="2022-11-22T23:04:00Z">
        <w:r w:rsidR="006B7B5A">
          <w:t xml:space="preserve">relatively </w:t>
        </w:r>
      </w:ins>
      <w:ins w:id="215" w:author="RENATO JOSE QUILICHE ALTAMIRANO" w:date="2022-11-22T23:03:00Z">
        <w:r w:rsidR="006B7B5A">
          <w:t>eas</w:t>
        </w:r>
      </w:ins>
      <w:ins w:id="216" w:author="RENATO JOSE QUILICHE ALTAMIRANO" w:date="2022-11-22T23:04:00Z">
        <w:r w:rsidR="00AB1738">
          <w:t>y to</w:t>
        </w:r>
      </w:ins>
      <w:ins w:id="217" w:author="RENATO JOSE QUILICHE ALTAMIRANO" w:date="2022-11-22T23:03:00Z">
        <w:r w:rsidR="006B7B5A">
          <w:t xml:space="preserve"> anticipate</w:t>
        </w:r>
      </w:ins>
      <w:ins w:id="218" w:author="RENATO JOSE QUILICHE ALTAMIRANO" w:date="2022-11-23T02:19:00Z">
        <w:r w:rsidR="00791D29">
          <w:t xml:space="preserve"> (Simmons and Sutter, 2014)</w:t>
        </w:r>
      </w:ins>
      <w:ins w:id="219" w:author="RENATO JOSE QUILICHE ALTAMIRANO" w:date="2022-11-22T23:04:00Z">
        <w:r w:rsidR="00AB1738">
          <w:t>.</w:t>
        </w:r>
      </w:ins>
    </w:p>
    <w:p w14:paraId="77535B1C" w14:textId="75CCA25E" w:rsidR="00DA7099" w:rsidRPr="00FE1814" w:rsidRDefault="008C14BA" w:rsidP="002A68D5">
      <w:pPr>
        <w:jc w:val="both"/>
        <w:rPr>
          <w:ins w:id="220" w:author="RENATO JOSE QUILICHE ALTAMIRANO" w:date="2022-11-23T18:46:00Z"/>
        </w:rPr>
      </w:pPr>
      <w:ins w:id="221" w:author="RENATO JOSE QUILICHE ALTAMIRANO" w:date="2022-11-23T02:05:00Z">
        <w:r>
          <w:t>Th</w:t>
        </w:r>
      </w:ins>
      <w:ins w:id="222" w:author="RENATO JOSE QUILICHE ALTAMIRANO" w:date="2022-11-23T17:49:00Z">
        <w:r w:rsidR="00125129">
          <w:t>e second contribution of th</w:t>
        </w:r>
      </w:ins>
      <w:ins w:id="223" w:author="RENATO JOSE QUILICHE ALTAMIRANO" w:date="2022-11-23T02:05:00Z">
        <w:r>
          <w:t xml:space="preserve">is paper </w:t>
        </w:r>
      </w:ins>
      <w:ins w:id="224" w:author="RENATO JOSE QUILICHE ALTAMIRANO" w:date="2022-11-23T17:49:00Z">
        <w:r w:rsidR="00125129">
          <w:t xml:space="preserve">is that it </w:t>
        </w:r>
      </w:ins>
      <w:ins w:id="225" w:author="RENATO JOSE QUILICHE ALTAMIRANO" w:date="2022-11-23T02:05:00Z">
        <w:r>
          <w:t xml:space="preserve">proposes </w:t>
        </w:r>
      </w:ins>
      <w:ins w:id="226" w:author="RENATO JOSE QUILICHE ALTAMIRANO" w:date="2022-11-23T17:50:00Z">
        <w:r w:rsidR="00125129">
          <w:t>a supervised learning model training</w:t>
        </w:r>
      </w:ins>
      <w:ins w:id="227" w:author="RENATO JOSE QUILICHE ALTAMIRANO" w:date="2022-11-23T02:05:00Z">
        <w:r>
          <w:t xml:space="preserve"> using features that measure </w:t>
        </w:r>
      </w:ins>
      <w:ins w:id="228" w:author="RENATO JOSE QUILICHE ALTAMIRANO" w:date="2022-11-23T17:21:00Z">
        <w:r w:rsidR="00B61474">
          <w:t xml:space="preserve">multiple dimensions of </w:t>
        </w:r>
      </w:ins>
      <w:ins w:id="229" w:author="RENATO JOSE QUILICHE ALTAMIRANO" w:date="2022-11-23T02:05:00Z">
        <w:r>
          <w:t xml:space="preserve">vulnerability. </w:t>
        </w:r>
      </w:ins>
      <w:ins w:id="230" w:author="RENATO JOSE QUILICHE ALTAMIRANO" w:date="2022-11-23T02:18:00Z">
        <w:r w:rsidR="00791D29">
          <w:t>Previous literature addressed disaster preparedness with predictive analytics (Davis</w:t>
        </w:r>
      </w:ins>
      <w:ins w:id="231" w:author="RENATO JOSE QUILICHE ALTAMIRANO" w:date="2022-11-23T02:19:00Z">
        <w:r w:rsidR="00791D29">
          <w:t xml:space="preserve"> et al., 2010; Simmons and Sutter, 2014; Van Thang et al., 2022</w:t>
        </w:r>
      </w:ins>
      <w:ins w:id="232" w:author="RENATO JOSE QUILICHE ALTAMIRANO" w:date="2022-11-23T02:18:00Z">
        <w:r w:rsidR="00791D29">
          <w:t>)</w:t>
        </w:r>
      </w:ins>
      <w:ins w:id="233" w:author="RENATO JOSE QUILICHE ALTAMIRANO" w:date="2022-11-23T02:19:00Z">
        <w:r w:rsidR="00791D29">
          <w:t>.</w:t>
        </w:r>
      </w:ins>
      <w:ins w:id="234" w:author="RENATO JOSE QUILICHE ALTAMIRANO" w:date="2022-11-24T18:40:00Z">
        <w:r w:rsidR="00D67376">
          <w:t xml:space="preserve"> </w:t>
        </w:r>
      </w:ins>
      <w:ins w:id="235" w:author="RENATO JOSE QUILICHE ALTAMIRANO" w:date="2022-11-24T19:34:00Z">
        <w:r w:rsidR="001819BE">
          <w:t xml:space="preserve">There are several contributions </w:t>
        </w:r>
        <w:r w:rsidR="00EA2A9F">
          <w:t xml:space="preserve">of Machine Learning to disaster risk management. </w:t>
        </w:r>
      </w:ins>
      <w:ins w:id="236" w:author="RENATO JOSE QUILICHE ALTAMIRANO" w:date="2022-11-24T18:42:00Z">
        <w:r w:rsidR="00D67376">
          <w:t>Lu et al. (2021) performed a comprehensive review of appli</w:t>
        </w:r>
      </w:ins>
      <w:ins w:id="237" w:author="RENATO JOSE QUILICHE ALTAMIRANO" w:date="2022-11-24T18:48:00Z">
        <w:r w:rsidR="001A448E">
          <w:t>ed</w:t>
        </w:r>
      </w:ins>
      <w:ins w:id="238" w:author="RENATO JOSE QUILICHE ALTAMIRANO" w:date="2022-11-24T18:42:00Z">
        <w:r w:rsidR="00D67376">
          <w:t xml:space="preserve"> Machine Learning in</w:t>
        </w:r>
      </w:ins>
      <w:ins w:id="239" w:author="RENATO JOSE QUILICHE ALTAMIRANO" w:date="2022-11-24T18:48:00Z">
        <w:r w:rsidR="001A448E">
          <w:t xml:space="preserve"> context of</w:t>
        </w:r>
      </w:ins>
      <w:ins w:id="240" w:author="RENATO JOSE QUILICHE ALTAMIRANO" w:date="2022-11-24T18:42:00Z">
        <w:r w:rsidR="00D67376">
          <w:t xml:space="preserve"> </w:t>
        </w:r>
      </w:ins>
      <w:ins w:id="241" w:author="RENATO JOSE QUILICHE ALTAMIRANO" w:date="2022-11-24T18:43:00Z">
        <w:r w:rsidR="00D67376">
          <w:t>public health emergencies related to disasters</w:t>
        </w:r>
      </w:ins>
      <w:ins w:id="242" w:author="RENATO JOSE QUILICHE ALTAMIRANO" w:date="2022-11-24T18:48:00Z">
        <w:r w:rsidR="001A448E">
          <w:t>. The author</w:t>
        </w:r>
      </w:ins>
      <w:ins w:id="243" w:author="RENATO JOSE QUILICHE ALTAMIRANO" w:date="2022-11-24T19:34:00Z">
        <w:r w:rsidR="00EA2A9F">
          <w:t>s</w:t>
        </w:r>
      </w:ins>
      <w:ins w:id="244" w:author="RENATO JOSE QUILICHE ALTAMIRANO" w:date="2022-11-24T18:48:00Z">
        <w:r w:rsidR="001A448E">
          <w:t xml:space="preserve"> </w:t>
        </w:r>
      </w:ins>
      <w:ins w:id="245" w:author="RENATO JOSE QUILICHE ALTAMIRANO" w:date="2022-11-24T19:34:00Z">
        <w:r w:rsidR="00EA2A9F">
          <w:t>found</w:t>
        </w:r>
      </w:ins>
      <w:ins w:id="246" w:author="RENATO JOSE QUILICHE ALTAMIRANO" w:date="2022-11-24T18:48:00Z">
        <w:r w:rsidR="001A448E">
          <w:t xml:space="preserve"> that the main contribution of Machine Learning is</w:t>
        </w:r>
      </w:ins>
      <w:ins w:id="247" w:author="RENATO JOSE QUILICHE ALTAMIRANO" w:date="2022-11-24T19:19:00Z">
        <w:r w:rsidR="00070931">
          <w:t xml:space="preserve"> to</w:t>
        </w:r>
      </w:ins>
      <w:ins w:id="248" w:author="RENATO JOSE QUILICHE ALTAMIRANO" w:date="2022-11-24T19:20:00Z">
        <w:r w:rsidR="00070931">
          <w:t xml:space="preserve"> process information to</w:t>
        </w:r>
      </w:ins>
      <w:ins w:id="249" w:author="RENATO JOSE QUILICHE ALTAMIRANO" w:date="2022-11-24T19:19:00Z">
        <w:r w:rsidR="00070931">
          <w:t xml:space="preserve"> support decision-making</w:t>
        </w:r>
      </w:ins>
      <w:ins w:id="250" w:author="RENATO JOSE QUILICHE ALTAMIRANO" w:date="2022-11-24T18:48:00Z">
        <w:r w:rsidR="001A448E">
          <w:t xml:space="preserve"> </w:t>
        </w:r>
      </w:ins>
      <w:ins w:id="251" w:author="RENATO JOSE QUILICHE ALTAMIRANO" w:date="2022-11-24T18:49:00Z">
        <w:r w:rsidR="001A448E">
          <w:t>in</w:t>
        </w:r>
      </w:ins>
      <w:ins w:id="252" w:author="RENATO JOSE QUILICHE ALTAMIRANO" w:date="2022-11-24T19:20:00Z">
        <w:r w:rsidR="00070931">
          <w:t xml:space="preserve"> </w:t>
        </w:r>
      </w:ins>
      <w:ins w:id="253" w:author="RENATO JOSE QUILICHE ALTAMIRANO" w:date="2022-11-24T19:19:00Z">
        <w:r w:rsidR="00070931">
          <w:t>management</w:t>
        </w:r>
      </w:ins>
      <w:ins w:id="254" w:author="RENATO JOSE QUILICHE ALTAMIRANO" w:date="2022-11-24T19:20:00Z">
        <w:r w:rsidR="00070931">
          <w:t xml:space="preserve"> of risks</w:t>
        </w:r>
      </w:ins>
      <w:ins w:id="255" w:author="RENATO JOSE QUILICHE ALTAMIRANO" w:date="2022-11-24T18:49:00Z">
        <w:r w:rsidR="001A448E">
          <w:t>.</w:t>
        </w:r>
      </w:ins>
      <w:ins w:id="256" w:author="RENATO JOSE QUILICHE ALTAMIRANO" w:date="2022-11-24T19:19:00Z">
        <w:r w:rsidR="00070931">
          <w:t xml:space="preserve"> For example,</w:t>
        </w:r>
      </w:ins>
      <w:ins w:id="257" w:author="RENATO JOSE QUILICHE ALTAMIRANO" w:date="2022-11-24T18:49:00Z">
        <w:r w:rsidR="001A448E">
          <w:t xml:space="preserve"> </w:t>
        </w:r>
      </w:ins>
      <w:ins w:id="258" w:author="RENATO JOSE QUILICHE ALTAMIRANO" w:date="2022-11-24T19:19:00Z">
        <w:r w:rsidR="00070931">
          <w:t>a</w:t>
        </w:r>
      </w:ins>
      <w:ins w:id="259" w:author="RENATO JOSE QUILICHE ALTAMIRANO" w:date="2022-11-24T18:49:00Z">
        <w:r w:rsidR="001A448E">
          <w:t>utomated models can improve decision-making under time-sensitive conditions</w:t>
        </w:r>
      </w:ins>
      <w:ins w:id="260" w:author="RENATO JOSE QUILICHE ALTAMIRANO" w:date="2022-11-24T19:14:00Z">
        <w:r w:rsidR="00070931">
          <w:t xml:space="preserve"> by processing </w:t>
        </w:r>
      </w:ins>
      <w:ins w:id="261" w:author="RENATO JOSE QUILICHE ALTAMIRANO" w:date="2022-11-24T19:15:00Z">
        <w:r w:rsidR="00070931">
          <w:t>big data.</w:t>
        </w:r>
      </w:ins>
      <w:ins w:id="262" w:author="RENATO JOSE QUILICHE ALTAMIRANO" w:date="2022-11-24T18:49:00Z">
        <w:r w:rsidR="001A448E">
          <w:t xml:space="preserve"> </w:t>
        </w:r>
      </w:ins>
      <w:ins w:id="263" w:author="RENATO JOSE QUILICHE ALTAMIRANO" w:date="2022-11-24T19:34:00Z">
        <w:r w:rsidR="00EA2A9F">
          <w:t xml:space="preserve">In this sense, </w:t>
        </w:r>
      </w:ins>
      <w:ins w:id="264" w:author="RENATO JOSE QUILICHE ALTAMIRANO" w:date="2022-11-24T19:22:00Z">
        <w:r w:rsidR="00070931">
          <w:t xml:space="preserve">Machine Learning contributes </w:t>
        </w:r>
      </w:ins>
      <w:ins w:id="265" w:author="RENATO JOSE QUILICHE ALTAMIRANO" w:date="2022-11-24T19:32:00Z">
        <w:r w:rsidR="001819BE">
          <w:t>to</w:t>
        </w:r>
      </w:ins>
      <w:ins w:id="266" w:author="RENATO JOSE QUILICHE ALTAMIRANO" w:date="2022-11-24T19:22:00Z">
        <w:r w:rsidR="00070931">
          <w:t xml:space="preserve"> multiple </w:t>
        </w:r>
      </w:ins>
      <w:ins w:id="267" w:author="RENATO JOSE QUILICHE ALTAMIRANO" w:date="2022-11-24T19:23:00Z">
        <w:r w:rsidR="00070931">
          <w:t xml:space="preserve">edges of </w:t>
        </w:r>
      </w:ins>
      <w:ins w:id="268" w:author="RENATO JOSE QUILICHE ALTAMIRANO" w:date="2022-11-24T19:22:00Z">
        <w:r w:rsidR="00070931">
          <w:t>information management</w:t>
        </w:r>
      </w:ins>
      <w:ins w:id="269" w:author="RENATO JOSE QUILICHE ALTAMIRANO" w:date="2022-11-24T19:30:00Z">
        <w:r w:rsidR="001819BE">
          <w:t xml:space="preserve">: </w:t>
        </w:r>
      </w:ins>
      <w:ins w:id="270" w:author="RENATO JOSE QUILICHE ALTAMIRANO" w:date="2022-11-24T19:35:00Z">
        <w:r w:rsidR="00EA2A9F">
          <w:t xml:space="preserve">demand </w:t>
        </w:r>
      </w:ins>
      <w:ins w:id="271" w:author="RENATO JOSE QUILICHE ALTAMIRANO" w:date="2022-11-24T19:30:00Z">
        <w:r w:rsidR="001819BE">
          <w:t>forecast</w:t>
        </w:r>
      </w:ins>
      <w:ins w:id="272" w:author="RENATO JOSE QUILICHE ALTAMIRANO" w:date="2022-11-24T19:31:00Z">
        <w:r w:rsidR="001819BE">
          <w:t>s</w:t>
        </w:r>
      </w:ins>
      <w:ins w:id="273" w:author="RENATO JOSE QUILICHE ALTAMIRANO" w:date="2022-11-24T19:30:00Z">
        <w:r w:rsidR="001819BE">
          <w:t xml:space="preserve"> may help to reduce </w:t>
        </w:r>
      </w:ins>
      <w:ins w:id="274" w:author="RENATO JOSE QUILICHE ALTAMIRANO" w:date="2022-11-24T19:23:00Z">
        <w:r w:rsidR="00070931">
          <w:t>material convergence</w:t>
        </w:r>
      </w:ins>
      <w:ins w:id="275" w:author="RENATO JOSE QUILICHE ALTAMIRANO" w:date="2022-11-24T19:30:00Z">
        <w:r w:rsidR="001819BE">
          <w:t xml:space="preserve"> (Holguin-Veras et al., 2014)</w:t>
        </w:r>
      </w:ins>
      <w:ins w:id="276" w:author="RENATO JOSE QUILICHE ALTAMIRANO" w:date="2022-11-24T19:31:00Z">
        <w:r w:rsidR="001819BE">
          <w:t>, stochastic programming in transportation may help to avoid bottlenecks (</w:t>
        </w:r>
      </w:ins>
      <w:ins w:id="277" w:author="RENATO JOSE QUILICHE ALTAMIRANO" w:date="2022-11-24T19:32:00Z">
        <w:r w:rsidR="001819BE">
          <w:t>Alc</w:t>
        </w:r>
        <w:r w:rsidR="001819BE" w:rsidRPr="001819BE">
          <w:rPr>
            <w:rPrChange w:id="278" w:author="RENATO JOSE QUILICHE ALTAMIRANO" w:date="2022-11-24T19:32:00Z">
              <w:rPr>
                <w:lang w:val="es-ES"/>
              </w:rPr>
            </w:rPrChange>
          </w:rPr>
          <w:t>án</w:t>
        </w:r>
        <w:r w:rsidR="001819BE">
          <w:t>tara-Ayala, 2019</w:t>
        </w:r>
      </w:ins>
      <w:ins w:id="279" w:author="RENATO JOSE QUILICHE ALTAMIRANO" w:date="2022-11-24T19:31:00Z">
        <w:r w:rsidR="001819BE">
          <w:t>), and so on.</w:t>
        </w:r>
      </w:ins>
      <w:ins w:id="280" w:author="RENATO JOSE QUILICHE ALTAMIRANO" w:date="2022-11-24T19:33:00Z">
        <w:r w:rsidR="001819BE">
          <w:t xml:space="preserve"> </w:t>
        </w:r>
      </w:ins>
      <w:ins w:id="281" w:author="RENATO JOSE QUILICHE ALTAMIRANO" w:date="2022-11-24T19:35:00Z">
        <w:r w:rsidR="00EA2A9F">
          <w:t>Machine learning not only helps to predict</w:t>
        </w:r>
      </w:ins>
      <w:ins w:id="282" w:author="RENATO JOSE QUILICHE ALTAMIRANO" w:date="2022-11-24T19:33:00Z">
        <w:r w:rsidR="001819BE">
          <w:t>,</w:t>
        </w:r>
      </w:ins>
      <w:ins w:id="283" w:author="RENATO JOSE QUILICHE ALTAMIRANO" w:date="2022-11-24T19:35:00Z">
        <w:r w:rsidR="00EA2A9F">
          <w:t xml:space="preserve"> but it also helps to understand</w:t>
        </w:r>
      </w:ins>
      <w:ins w:id="284" w:author="RENATO JOSE QUILICHE ALTAMIRANO" w:date="2022-11-24T19:36:00Z">
        <w:r w:rsidR="00EA2A9F">
          <w:t xml:space="preserve"> complex phenomena.</w:t>
        </w:r>
      </w:ins>
      <w:ins w:id="285" w:author="RENATO JOSE QUILICHE ALTAMIRANO" w:date="2022-11-24T19:33:00Z">
        <w:r w:rsidR="001819BE">
          <w:t xml:space="preserve"> </w:t>
        </w:r>
      </w:ins>
      <w:ins w:id="286" w:author="RENATO JOSE QUILICHE ALTAMIRANO" w:date="2022-11-24T19:36:00Z">
        <w:r w:rsidR="00EA2A9F">
          <w:t>For instance, d</w:t>
        </w:r>
      </w:ins>
      <w:ins w:id="287" w:author="RENATO JOSE QUILICHE ALTAMIRANO" w:date="2022-11-24T18:50:00Z">
        <w:r w:rsidR="001A448E">
          <w:t>ata mining</w:t>
        </w:r>
      </w:ins>
      <w:ins w:id="288" w:author="RENATO JOSE QUILICHE ALTAMIRANO" w:date="2022-11-24T19:16:00Z">
        <w:r w:rsidR="00070931">
          <w:t xml:space="preserve"> applied to </w:t>
        </w:r>
      </w:ins>
      <w:ins w:id="289" w:author="RENATO JOSE QUILICHE ALTAMIRANO" w:date="2022-11-24T19:17:00Z">
        <w:r w:rsidR="00070931">
          <w:t xml:space="preserve">disaster </w:t>
        </w:r>
      </w:ins>
      <w:ins w:id="290" w:author="RENATO JOSE QUILICHE ALTAMIRANO" w:date="2022-11-24T19:18:00Z">
        <w:r w:rsidR="00070931">
          <w:t>risk management</w:t>
        </w:r>
      </w:ins>
      <w:ins w:id="291" w:author="RENATO JOSE QUILICHE ALTAMIRANO" w:date="2022-11-24T18:50:00Z">
        <w:r w:rsidR="001A448E">
          <w:t xml:space="preserve"> </w:t>
        </w:r>
      </w:ins>
      <w:ins w:id="292" w:author="RENATO JOSE QUILICHE ALTAMIRANO" w:date="2022-11-24T19:15:00Z">
        <w:r w:rsidR="00070931">
          <w:t>is</w:t>
        </w:r>
      </w:ins>
      <w:ins w:id="293" w:author="RENATO JOSE QUILICHE ALTAMIRANO" w:date="2022-11-24T19:36:00Z">
        <w:r w:rsidR="00EA2A9F">
          <w:t xml:space="preserve"> defined as</w:t>
        </w:r>
      </w:ins>
      <w:ins w:id="294" w:author="RENATO JOSE QUILICHE ALTAMIRANO" w:date="2022-11-24T19:15:00Z">
        <w:r w:rsidR="00070931">
          <w:t xml:space="preserve"> the process </w:t>
        </w:r>
      </w:ins>
      <w:ins w:id="295" w:author="RENATO JOSE QUILICHE ALTAMIRANO" w:date="2022-11-24T19:16:00Z">
        <w:r w:rsidR="00070931">
          <w:t>where algorithms</w:t>
        </w:r>
      </w:ins>
      <w:ins w:id="296" w:author="RENATO JOSE QUILICHE ALTAMIRANO" w:date="2022-11-24T18:50:00Z">
        <w:r w:rsidR="001A448E">
          <w:t xml:space="preserve"> find </w:t>
        </w:r>
      </w:ins>
      <w:ins w:id="297" w:author="RENATO JOSE QUILICHE ALTAMIRANO" w:date="2022-11-24T19:16:00Z">
        <w:r w:rsidR="00070931" w:rsidRPr="00FE1814">
          <w:t xml:space="preserve">insightful </w:t>
        </w:r>
      </w:ins>
      <w:ins w:id="298" w:author="RENATO JOSE QUILICHE ALTAMIRANO" w:date="2022-11-24T18:50:00Z">
        <w:r w:rsidR="001A448E" w:rsidRPr="00FE1814">
          <w:t>patter</w:t>
        </w:r>
      </w:ins>
      <w:ins w:id="299" w:author="RENATO JOSE QUILICHE ALTAMIRANO" w:date="2022-11-24T19:16:00Z">
        <w:r w:rsidR="00070931" w:rsidRPr="00FE1814">
          <w:t>n</w:t>
        </w:r>
      </w:ins>
      <w:ins w:id="300" w:author="RENATO JOSE QUILICHE ALTAMIRANO" w:date="2022-11-24T18:50:00Z">
        <w:r w:rsidR="001A448E" w:rsidRPr="00FE1814">
          <w:t>s in</w:t>
        </w:r>
      </w:ins>
      <w:ins w:id="301" w:author="RENATO JOSE QUILICHE ALTAMIRANO" w:date="2022-11-24T19:18:00Z">
        <w:r w:rsidR="00070931" w:rsidRPr="00FE1814">
          <w:t xml:space="preserve"> data that represents</w:t>
        </w:r>
      </w:ins>
      <w:ins w:id="302" w:author="RENATO JOSE QUILICHE ALTAMIRANO" w:date="2022-11-24T18:50:00Z">
        <w:r w:rsidR="001A448E" w:rsidRPr="00FE1814">
          <w:t xml:space="preserve"> chaotic environments characterized by high uncertainties (</w:t>
        </w:r>
      </w:ins>
      <w:ins w:id="303" w:author="RENATO JOSE QUILICHE ALTAMIRANO" w:date="2022-11-24T19:32:00Z">
        <w:r w:rsidR="001819BE" w:rsidRPr="00FE1814">
          <w:t xml:space="preserve">Fayyad and Shapiro, 1996; </w:t>
        </w:r>
      </w:ins>
      <w:ins w:id="304" w:author="RENATO JOSE QUILICHE ALTAMIRANO" w:date="2022-11-24T18:50:00Z">
        <w:r w:rsidR="001A448E" w:rsidRPr="00FE1814">
          <w:t>Tomasini and Van Wassenhove, 2009</w:t>
        </w:r>
      </w:ins>
      <w:ins w:id="305" w:author="RENATO JOSE QUILICHE ALTAMIRANO" w:date="2022-11-24T19:18:00Z">
        <w:r w:rsidR="00070931" w:rsidRPr="00FE1814">
          <w:t>; Behl and Dutta, 2018</w:t>
        </w:r>
      </w:ins>
      <w:ins w:id="306" w:author="RENATO JOSE QUILICHE ALTAMIRANO" w:date="2022-11-24T18:50:00Z">
        <w:r w:rsidR="001A448E" w:rsidRPr="00FE1814">
          <w:t>)</w:t>
        </w:r>
      </w:ins>
      <w:ins w:id="307" w:author="RENATO JOSE QUILICHE ALTAMIRANO" w:date="2022-11-24T19:18:00Z">
        <w:r w:rsidR="00070931" w:rsidRPr="00FE1814">
          <w:t>.</w:t>
        </w:r>
      </w:ins>
      <w:ins w:id="308" w:author="RENATO JOSE QUILICHE ALTAMIRANO" w:date="2022-11-24T20:00:00Z">
        <w:r w:rsidR="00275D30" w:rsidRPr="00FE1814">
          <w:t xml:space="preserve"> This work </w:t>
        </w:r>
      </w:ins>
      <w:ins w:id="309" w:author="RENATO JOSE QUILICHE ALTAMIRANO" w:date="2022-11-24T20:02:00Z">
        <w:r w:rsidR="00275D30" w:rsidRPr="00FE1814">
          <w:t>used Machine Learning methods for both prediction and interpretation goals.</w:t>
        </w:r>
      </w:ins>
      <w:ins w:id="310" w:author="RENATO JOSE QUILICHE ALTAMIRANO" w:date="2022-11-24T20:01:00Z">
        <w:r w:rsidR="00275D30" w:rsidRPr="00FE1814">
          <w:t xml:space="preserve"> </w:t>
        </w:r>
      </w:ins>
    </w:p>
    <w:p w14:paraId="575AACD8" w14:textId="1E129FB3" w:rsidR="002A68D5" w:rsidRDefault="00275D30" w:rsidP="002A68D5">
      <w:pPr>
        <w:jc w:val="both"/>
        <w:rPr>
          <w:ins w:id="311" w:author="RENATO JOSE QUILICHE ALTAMIRANO" w:date="2022-11-23T02:17:00Z"/>
        </w:rPr>
      </w:pPr>
      <w:ins w:id="312" w:author="RENATO JOSE QUILICHE ALTAMIRANO" w:date="2022-11-24T20:02:00Z">
        <w:r w:rsidRPr="00FE1814">
          <w:t xml:space="preserve">Regarding </w:t>
        </w:r>
      </w:ins>
      <w:ins w:id="313" w:author="RENATO JOSE QUILICHE ALTAMIRANO" w:date="2022-11-24T20:03:00Z">
        <w:r w:rsidRPr="00FE1814">
          <w:t>disaster risk understanding</w:t>
        </w:r>
      </w:ins>
      <w:ins w:id="314" w:author="RENATO JOSE QUILICHE ALTAMIRANO" w:date="2022-11-23T02:24:00Z">
        <w:r w:rsidR="0051408E" w:rsidRPr="00FE1814">
          <w:t>, few studies have considered comprehensive</w:t>
        </w:r>
        <w:r w:rsidR="0051408E">
          <w:t xml:space="preserve"> data on multi</w:t>
        </w:r>
      </w:ins>
      <w:r w:rsidR="003142E3">
        <w:t>-</w:t>
      </w:r>
      <w:ins w:id="315" w:author="RENATO JOSE QUILICHE ALTAMIRANO" w:date="2022-11-23T02:24:00Z">
        <w:r w:rsidR="0051408E">
          <w:t xml:space="preserve">dimensional vulnerability. </w:t>
        </w:r>
      </w:ins>
      <w:ins w:id="316" w:author="RENATO JOSE QUILICHE ALTAMIRANO" w:date="2022-11-23T02:29:00Z">
        <w:r w:rsidR="0051408E">
          <w:t xml:space="preserve">The dimensions of vulnerability are </w:t>
        </w:r>
      </w:ins>
      <w:ins w:id="317" w:author="RENATO JOSE QUILICHE ALTAMIRANO" w:date="2022-11-23T17:24:00Z">
        <w:r w:rsidR="00B61474">
          <w:t>composed of variables with endogenous nature</w:t>
        </w:r>
      </w:ins>
      <w:ins w:id="318" w:author="RENATO JOSE QUILICHE ALTAMIRANO" w:date="2022-11-23T02:31:00Z">
        <w:r w:rsidR="0051408E">
          <w:t xml:space="preserve">. This matters because these features </w:t>
        </w:r>
      </w:ins>
      <w:ins w:id="319" w:author="RENATO JOSE QUILICHE ALTAMIRANO" w:date="2022-11-23T02:32:00Z">
        <w:r w:rsidR="0051408E">
          <w:t xml:space="preserve">are likely to </w:t>
        </w:r>
      </w:ins>
      <w:ins w:id="320" w:author="RENATO JOSE QUILICHE ALTAMIRANO" w:date="2022-11-23T17:24:00Z">
        <w:r w:rsidR="00B61474">
          <w:t xml:space="preserve">covariate with other predictors </w:t>
        </w:r>
      </w:ins>
      <w:ins w:id="321" w:author="RENATO JOSE QUILICHE ALTAMIRANO" w:date="2022-11-23T17:25:00Z">
        <w:r w:rsidR="00787CCF">
          <w:t>that are not considered in this paper,</w:t>
        </w:r>
      </w:ins>
      <w:ins w:id="322" w:author="RENATO JOSE QUILICHE ALTAMIRANO" w:date="2022-11-23T17:26:00Z">
        <w:r w:rsidR="00787CCF">
          <w:t xml:space="preserve"> as the focus is on vulnerability itself. For example,</w:t>
        </w:r>
      </w:ins>
      <w:ins w:id="323" w:author="RENATO JOSE QUILICHE ALTAMIRANO" w:date="2022-11-23T02:33:00Z">
        <w:r w:rsidR="0051408E">
          <w:t xml:space="preserve"> </w:t>
        </w:r>
        <w:r w:rsidR="008857FC">
          <w:t xml:space="preserve">vulnerable agents </w:t>
        </w:r>
      </w:ins>
      <w:ins w:id="324" w:author="RENATO JOSE QUILICHE ALTAMIRANO" w:date="2022-11-23T02:34:00Z">
        <w:r w:rsidR="008857FC">
          <w:t xml:space="preserve">tend to be settled in places with high exposure. </w:t>
        </w:r>
      </w:ins>
      <w:ins w:id="325" w:author="RENATO JOSE QUILICHE ALTAMIRANO" w:date="2022-11-23T17:26:00Z">
        <w:r w:rsidR="00787CCF">
          <w:t xml:space="preserve">The classifier is expected to capture this relationship to </w:t>
        </w:r>
      </w:ins>
      <w:ins w:id="326" w:author="RENATO JOSE QUILICHE ALTAMIRANO" w:date="2022-11-23T17:27:00Z">
        <w:r w:rsidR="00787CCF">
          <w:t>output</w:t>
        </w:r>
      </w:ins>
      <w:ins w:id="327" w:author="RENATO JOSE QUILICHE ALTAMIRANO" w:date="2022-11-23T17:26:00Z">
        <w:r w:rsidR="00787CCF">
          <w:t xml:space="preserve"> accurate predi</w:t>
        </w:r>
      </w:ins>
      <w:ins w:id="328" w:author="RENATO JOSE QUILICHE ALTAMIRANO" w:date="2022-11-23T17:27:00Z">
        <w:r w:rsidR="00787CCF">
          <w:t>ctions. In short, t</w:t>
        </w:r>
      </w:ins>
      <w:ins w:id="329" w:author="RENATO JOSE QUILICHE ALTAMIRANO" w:date="2022-11-23T02:34:00Z">
        <w:r w:rsidR="008857FC">
          <w:t>he amount of information that multi</w:t>
        </w:r>
      </w:ins>
      <w:r w:rsidR="003142E3">
        <w:t>-</w:t>
      </w:r>
      <w:ins w:id="330" w:author="RENATO JOSE QUILICHE ALTAMIRANO" w:date="2022-11-23T02:34:00Z">
        <w:r w:rsidR="008857FC">
          <w:t xml:space="preserve">dimensional vulnerability features provide </w:t>
        </w:r>
      </w:ins>
      <w:ins w:id="331" w:author="RENATO JOSE QUILICHE ALTAMIRANO" w:date="2022-11-23T02:42:00Z">
        <w:r w:rsidR="008857FC">
          <w:t xml:space="preserve">makes it feasible to </w:t>
        </w:r>
      </w:ins>
      <w:ins w:id="332" w:author="RENATO JOSE QUILICHE ALTAMIRANO" w:date="2022-11-23T02:48:00Z">
        <w:r w:rsidR="002A68D5">
          <w:t>train an accurate classifier.</w:t>
        </w:r>
      </w:ins>
    </w:p>
    <w:p w14:paraId="18F96A30" w14:textId="4B501B92" w:rsidR="00D6316D" w:rsidRDefault="00374285" w:rsidP="00982351">
      <w:pPr>
        <w:jc w:val="both"/>
        <w:rPr>
          <w:ins w:id="333" w:author="RENATO JOSE QUILICHE ALTAMIRANO" w:date="2022-11-23T03:08:00Z"/>
        </w:rPr>
      </w:pPr>
      <w:r>
        <w:lastRenderedPageBreak/>
        <w:t>Th</w:t>
      </w:r>
      <w:ins w:id="334" w:author="RENATO JOSE QUILICHE ALTAMIRANO" w:date="2022-11-23T02:56:00Z">
        <w:r>
          <w:t xml:space="preserve">e </w:t>
        </w:r>
      </w:ins>
      <w:ins w:id="335" w:author="RENATO JOSE QUILICHE ALTAMIRANO" w:date="2022-11-23T17:34:00Z">
        <w:r w:rsidR="00787CCF">
          <w:t xml:space="preserve">Machine Learning approach </w:t>
        </w:r>
      </w:ins>
      <w:ins w:id="336" w:author="RENATO JOSE QUILICHE ALTAMIRANO" w:date="2022-11-23T02:57:00Z">
        <w:r>
          <w:t xml:space="preserve">is grounded on </w:t>
        </w:r>
      </w:ins>
      <w:ins w:id="337" w:author="RENATO JOSE QUILICHE ALTAMIRANO" w:date="2022-11-23T17:35:00Z">
        <w:r w:rsidR="001E7436">
          <w:t>previous results summarized in</w:t>
        </w:r>
      </w:ins>
      <w:ins w:id="338" w:author="RENATO JOSE QUILICHE ALTAMIRANO" w:date="2022-11-23T02:57:00Z">
        <w:r>
          <w:t xml:space="preserve"> exploratory statistical analysis </w:t>
        </w:r>
      </w:ins>
      <w:ins w:id="339" w:author="RENATO JOSE QUILICHE ALTAMIRANO" w:date="2022-11-23T02:58:00Z">
        <w:r>
          <w:t>for clime-related disasters (L</w:t>
        </w:r>
        <w:r w:rsidRPr="00267C9A">
          <w:t>ó</w:t>
        </w:r>
        <w:r>
          <w:t xml:space="preserve">pez-Bueno et al., 2021; Renteria et al., 2021). </w:t>
        </w:r>
      </w:ins>
      <w:del w:id="340" w:author="RENATO JOSE QUILICHE ALTAMIRANO" w:date="2022-11-23T02:56:00Z">
        <w:r w:rsidDel="00374285">
          <w:delText xml:space="preserve">is </w:delText>
        </w:r>
      </w:del>
      <w:ins w:id="341" w:author="RENATO JOSE QUILICHE ALTAMIRANO" w:date="2022-11-22T21:24:00Z">
        <w:r w:rsidR="00391E2F" w:rsidRPr="00E12ACA">
          <w:t>Th</w:t>
        </w:r>
      </w:ins>
      <w:ins w:id="342" w:author="RENATO JOSE QUILICHE ALTAMIRANO" w:date="2022-11-23T17:38:00Z">
        <w:r w:rsidR="001E7436">
          <w:t>e</w:t>
        </w:r>
      </w:ins>
      <w:ins w:id="343" w:author="RENATO JOSE QUILICHE ALTAMIRANO" w:date="2022-11-22T21:24:00Z">
        <w:r w:rsidR="00391E2F" w:rsidRPr="00E12ACA">
          <w:t xml:space="preserve"> </w:t>
        </w:r>
      </w:ins>
      <w:ins w:id="344" w:author="RENATO JOSE QUILICHE ALTAMIRANO" w:date="2022-11-23T03:06:00Z">
        <w:r w:rsidR="00D870F0">
          <w:t>probability</w:t>
        </w:r>
      </w:ins>
      <w:ins w:id="345" w:author="RENATO JOSE QUILICHE ALTAMIRANO" w:date="2022-11-23T17:38:00Z">
        <w:r w:rsidR="001E7436">
          <w:t xml:space="preserve"> that an agent would be affected by a </w:t>
        </w:r>
      </w:ins>
      <w:ins w:id="346" w:author="RENATO JOSE QUILICHE ALTAMIRANO" w:date="2022-11-23T17:39:00Z">
        <w:r w:rsidR="001E7436">
          <w:t xml:space="preserve">natural hazard </w:t>
        </w:r>
        <w:r w:rsidR="001E7436" w:rsidRPr="00E12ACA">
          <w:t>increase</w:t>
        </w:r>
      </w:ins>
      <w:ins w:id="347" w:author="RENATO JOSE QUILICHE ALTAMIRANO" w:date="2022-11-22T21:24:00Z">
        <w:r w:rsidR="00391E2F" w:rsidRPr="00E12ACA">
          <w:t xml:space="preserve"> when a set of characteristics are met</w:t>
        </w:r>
      </w:ins>
      <w:ins w:id="348" w:author="RENATO JOSE QUILICHE ALTAMIRANO" w:date="2022-11-23T03:04:00Z">
        <w:r>
          <w:t xml:space="preserve">, such as </w:t>
        </w:r>
        <w:r w:rsidRPr="00E12ACA">
          <w:t>lack of access to</w:t>
        </w:r>
        <w:r>
          <w:t xml:space="preserve"> basic services, lack of</w:t>
        </w:r>
        <w:r w:rsidRPr="00E12ACA">
          <w:t xml:space="preserve"> health, </w:t>
        </w:r>
        <w:r>
          <w:t xml:space="preserve">low </w:t>
        </w:r>
        <w:r w:rsidRPr="00E12ACA">
          <w:t>education</w:t>
        </w:r>
        <w:r>
          <w:t>al achievement</w:t>
        </w:r>
        <w:r w:rsidRPr="00E12ACA">
          <w:t>, low social development (Pessoa, 2012) and geographical exposure for the case of disasters (Ullah et al.,</w:t>
        </w:r>
        <w:r w:rsidRPr="00374285">
          <w:t xml:space="preserve"> </w:t>
        </w:r>
        <w:r w:rsidRPr="00E12ACA">
          <w:t>2021)</w:t>
        </w:r>
      </w:ins>
      <w:ins w:id="349" w:author="RENATO JOSE QUILICHE ALTAMIRANO" w:date="2022-11-22T21:24:00Z">
        <w:r w:rsidR="00391E2F" w:rsidRPr="00E12ACA">
          <w:t>.</w:t>
        </w:r>
      </w:ins>
      <w:ins w:id="350" w:author="RENATO JOSE QUILICHE ALTAMIRANO" w:date="2022-11-23T03:06:00Z">
        <w:r w:rsidR="00D870F0">
          <w:t xml:space="preserve"> In this paper, </w:t>
        </w:r>
      </w:ins>
      <w:ins w:id="351" w:author="RENATO JOSE QUILICHE ALTAMIRANO" w:date="2022-11-23T03:07:00Z">
        <w:r w:rsidR="00D870F0" w:rsidRPr="00E12ACA">
          <w:t xml:space="preserve">vulnerability has four dimensions: economic, health, social and geographical. </w:t>
        </w:r>
        <w:r w:rsidR="00D870F0">
          <w:t>Low income</w:t>
        </w:r>
        <w:r w:rsidR="00D870F0" w:rsidRPr="00E12ACA">
          <w:t xml:space="preserve"> and bad infrastructure are the main drivers of vulnerability </w:t>
        </w:r>
        <w:r w:rsidR="00D870F0">
          <w:t xml:space="preserve">to clime-related disasters </w:t>
        </w:r>
        <w:r w:rsidR="00D870F0" w:rsidRPr="00E12ACA">
          <w:t xml:space="preserve">according to Tasnuva et al. (2020). </w:t>
        </w:r>
        <w:r w:rsidR="00D870F0">
          <w:t>Bad</w:t>
        </w:r>
        <w:r w:rsidR="00D870F0" w:rsidRPr="00E12ACA">
          <w:t xml:space="preserve"> outcomes in health, such as </w:t>
        </w:r>
        <w:r w:rsidR="00D870F0">
          <w:t xml:space="preserve">a </w:t>
        </w:r>
        <w:r w:rsidR="00D870F0" w:rsidRPr="00E12ACA">
          <w:t xml:space="preserve">high prevalence of chronic illness could be related with a higher vulnerability (Djalante et al., 2020). Certain </w:t>
        </w:r>
        <w:r w:rsidR="00D870F0">
          <w:t>configurations</w:t>
        </w:r>
        <w:r w:rsidR="00D870F0" w:rsidRPr="00E12ACA">
          <w:t xml:space="preserve"> </w:t>
        </w:r>
        <w:r w:rsidR="00D870F0">
          <w:t>of</w:t>
        </w:r>
        <w:r w:rsidR="00D870F0" w:rsidRPr="00E12ACA">
          <w:t xml:space="preserve"> so</w:t>
        </w:r>
        <w:r w:rsidR="00D870F0">
          <w:t>cio-economic</w:t>
        </w:r>
        <w:r w:rsidR="00D870F0" w:rsidRPr="00E12ACA">
          <w:t xml:space="preserve"> variables make households especially vulnerable, such as unemployment, </w:t>
        </w:r>
        <w:r w:rsidR="00D870F0">
          <w:t xml:space="preserve">and </w:t>
        </w:r>
        <w:r w:rsidR="00D870F0" w:rsidRPr="00E12ACA">
          <w:t xml:space="preserve">low educational achievement, </w:t>
        </w:r>
        <w:r w:rsidR="00D870F0">
          <w:t xml:space="preserve">there is evidence that </w:t>
        </w:r>
        <w:r w:rsidR="00D870F0" w:rsidRPr="00E12ACA">
          <w:t xml:space="preserve">younger and female head of households </w:t>
        </w:r>
        <w:r w:rsidR="00D870F0">
          <w:t>is</w:t>
        </w:r>
        <w:r w:rsidR="00D870F0" w:rsidRPr="00E12ACA">
          <w:t xml:space="preserve"> </w:t>
        </w:r>
        <w:r w:rsidR="00D870F0">
          <w:t>related to the probability of</w:t>
        </w:r>
        <w:r w:rsidR="00D870F0" w:rsidRPr="00E12ACA">
          <w:t xml:space="preserve"> </w:t>
        </w:r>
        <w:r w:rsidR="00D870F0">
          <w:t>being affected by a</w:t>
        </w:r>
        <w:r w:rsidR="00D870F0" w:rsidRPr="00E12ACA">
          <w:t xml:space="preserve"> disaster (Rapeli, 2017). Geographical vulnerability depends on household location, which </w:t>
        </w:r>
        <w:r w:rsidR="00D870F0">
          <w:t>at the same time is determined by</w:t>
        </w:r>
        <w:r w:rsidR="00D870F0" w:rsidRPr="00E12ACA">
          <w:t xml:space="preserve"> economic vulnerability: households located in vulnerable areas </w:t>
        </w:r>
        <w:r w:rsidR="00D870F0">
          <w:t xml:space="preserve">tend to be </w:t>
        </w:r>
        <w:r w:rsidR="00D870F0" w:rsidRPr="00E12ACA">
          <w:t>poor and this magnifies the vulnerability condition (Mattea, 2019).</w:t>
        </w:r>
      </w:ins>
    </w:p>
    <w:p w14:paraId="62A10D23" w14:textId="13DB250C" w:rsidR="00D870F0" w:rsidRPr="00136C56" w:rsidRDefault="00D870F0" w:rsidP="003B2E79">
      <w:pPr>
        <w:pStyle w:val="Heading2"/>
        <w:numPr>
          <w:ilvl w:val="1"/>
          <w:numId w:val="12"/>
        </w:numPr>
        <w:ind w:left="432"/>
        <w:rPr>
          <w:ins w:id="352" w:author="RENATO JOSE QUILICHE ALTAMIRANO" w:date="2022-11-23T03:08:00Z"/>
          <w:rPrChange w:id="353" w:author="RENATO JOSE QUILICHE ALTAMIRANO" w:date="2022-11-23T16:59:00Z">
            <w:rPr>
              <w:ins w:id="354" w:author="RENATO JOSE QUILICHE ALTAMIRANO" w:date="2022-11-23T03:08:00Z"/>
              <w:lang w:val="es-ES"/>
            </w:rPr>
          </w:rPrChange>
        </w:rPr>
      </w:pPr>
      <w:ins w:id="355" w:author="RENATO JOSE QUILICHE ALTAMIRANO" w:date="2022-11-23T03:08:00Z">
        <w:r w:rsidRPr="003B2E79">
          <w:t>The case of Puno, Per</w:t>
        </w:r>
        <w:r w:rsidRPr="00136C56">
          <w:rPr>
            <w:rPrChange w:id="356" w:author="RENATO JOSE QUILICHE ALTAMIRANO" w:date="2022-11-23T16:59:00Z">
              <w:rPr>
                <w:lang w:val="es-ES"/>
              </w:rPr>
            </w:rPrChange>
          </w:rPr>
          <w:t>ú</w:t>
        </w:r>
      </w:ins>
    </w:p>
    <w:p w14:paraId="47A84B9C" w14:textId="5877B238" w:rsidR="00B0685D" w:rsidRDefault="00125129" w:rsidP="00982351">
      <w:pPr>
        <w:jc w:val="both"/>
        <w:rPr>
          <w:ins w:id="357" w:author="RENATO JOSE QUILICHE ALTAMIRANO" w:date="2022-11-23T18:17:00Z"/>
        </w:rPr>
      </w:pPr>
      <w:ins w:id="358" w:author="RENATO JOSE QUILICHE ALTAMIRANO" w:date="2022-11-23T17:50:00Z">
        <w:r>
          <w:t xml:space="preserve">The third contribution of this paper is that it </w:t>
        </w:r>
      </w:ins>
      <w:ins w:id="359" w:author="RENATO JOSE QUILICHE ALTAMIRANO" w:date="2022-11-23T17:52:00Z">
        <w:r>
          <w:t>adapts the</w:t>
        </w:r>
      </w:ins>
      <w:ins w:id="360" w:author="RENATO JOSE QUILICHE ALTAMIRANO" w:date="2022-11-23T17:58:00Z">
        <w:r w:rsidR="00B0685D">
          <w:t xml:space="preserve"> standard</w:t>
        </w:r>
      </w:ins>
      <w:ins w:id="361" w:author="RENATO JOSE QUILICHE ALTAMIRANO" w:date="2022-11-23T17:52:00Z">
        <w:r>
          <w:t xml:space="preserve"> Machine Learning pipeline to a particular case of study: the Puno region of Peru. </w:t>
        </w:r>
      </w:ins>
      <w:ins w:id="362" w:author="RENATO JOSE QUILICHE ALTAMIRANO" w:date="2022-11-23T17:58:00Z">
        <w:r w:rsidR="00B0685D">
          <w:t>The Puno region is</w:t>
        </w:r>
      </w:ins>
      <w:ins w:id="363" w:author="RENATO JOSE QUILICHE ALTAMIRANO" w:date="2022-11-23T17:59:00Z">
        <w:r w:rsidR="00B0685D">
          <w:t xml:space="preserve"> </w:t>
        </w:r>
      </w:ins>
      <w:ins w:id="364" w:author="RENATO JOSE QUILICHE ALTAMIRANO" w:date="2022-11-23T17:58:00Z">
        <w:r w:rsidR="00B0685D">
          <w:t>affected by</w:t>
        </w:r>
      </w:ins>
      <w:ins w:id="365" w:author="RENATO JOSE QUILICHE ALTAMIRANO" w:date="2022-11-23T17:59:00Z">
        <w:r w:rsidR="00B0685D">
          <w:t xml:space="preserve"> cold wave-related disasters</w:t>
        </w:r>
      </w:ins>
      <w:ins w:id="366" w:author="RENATO JOSE QUILICHE ALTAMIRANO" w:date="2022-11-23T18:02:00Z">
        <w:r w:rsidR="00B0685D">
          <w:t>. Cold waves reach large geographic boundaries</w:t>
        </w:r>
      </w:ins>
      <w:ins w:id="367" w:author="RENATO JOSE QUILICHE ALTAMIRANO" w:date="2022-11-23T18:03:00Z">
        <w:r w:rsidR="00B0685D">
          <w:t xml:space="preserve">. In such cases, </w:t>
        </w:r>
      </w:ins>
      <w:ins w:id="368" w:author="RENATO JOSE QUILICHE ALTAMIRANO" w:date="2022-11-23T18:04:00Z">
        <w:r w:rsidR="00B0685D">
          <w:t>where</w:t>
        </w:r>
      </w:ins>
      <w:ins w:id="369" w:author="RENATO JOSE QUILICHE ALTAMIRANO" w:date="2022-11-23T18:03:00Z">
        <w:r w:rsidR="00B0685D">
          <w:t xml:space="preserve"> the entire population is exposed to hazardous events, differences in vulnerability shapes differences in disaster risk. Disasters are more likely to hap</w:t>
        </w:r>
      </w:ins>
      <w:ins w:id="370" w:author="RENATO JOSE QUILICHE ALTAMIRANO" w:date="2022-11-23T18:04:00Z">
        <w:r w:rsidR="00B0685D">
          <w:t xml:space="preserve">pen where households are more vulnerable. In this case, cold waves </w:t>
        </w:r>
      </w:ins>
      <w:ins w:id="371" w:author="RENATO JOSE QUILICHE ALTAMIRANO" w:date="2022-11-23T18:06:00Z">
        <w:r w:rsidR="00B0685D">
          <w:t>produce</w:t>
        </w:r>
      </w:ins>
      <w:ins w:id="372" w:author="RENATO JOSE QUILICHE ALTAMIRANO" w:date="2022-11-23T18:04:00Z">
        <w:r w:rsidR="00B0685D">
          <w:t xml:space="preserve"> higher losses for agricultural ho</w:t>
        </w:r>
      </w:ins>
      <w:ins w:id="373" w:author="RENATO JOSE QUILICHE ALTAMIRANO" w:date="2022-11-23T18:05:00Z">
        <w:r w:rsidR="00B0685D">
          <w:t xml:space="preserve">useholds, or households </w:t>
        </w:r>
      </w:ins>
      <w:ins w:id="374" w:author="RENATO JOSE QUILICHE ALTAMIRANO" w:date="2022-11-23T18:06:00Z">
        <w:r w:rsidR="00B0685D">
          <w:t>that are built with low quality materials.</w:t>
        </w:r>
      </w:ins>
      <w:ins w:id="375" w:author="RENATO JOSE QUILICHE ALTAMIRANO" w:date="2022-11-23T18:16:00Z">
        <w:r w:rsidR="00C05502">
          <w:t xml:space="preserve"> Figure 2 illustrates the </w:t>
        </w:r>
      </w:ins>
      <w:ins w:id="376" w:author="RENATO JOSE QUILICHE ALTAMIRANO" w:date="2022-11-23T18:17:00Z">
        <w:r w:rsidR="00C05502">
          <w:t>triggering process of cold waves-related disasters.</w:t>
        </w:r>
      </w:ins>
    </w:p>
    <w:p w14:paraId="679CFDAD" w14:textId="507D6BB9" w:rsidR="00C05502" w:rsidRPr="00DA00BD" w:rsidRDefault="00C05502" w:rsidP="00C05502">
      <w:pPr>
        <w:jc w:val="center"/>
        <w:rPr>
          <w:ins w:id="377" w:author="RENATO JOSE QUILICHE ALTAMIRANO" w:date="2022-11-23T18:17:00Z"/>
        </w:rPr>
      </w:pPr>
      <w:ins w:id="378" w:author="RENATO JOSE QUILICHE ALTAMIRANO" w:date="2022-11-23T18:17:00Z">
        <w:r w:rsidRPr="00DA00BD">
          <w:rPr>
            <w:b/>
            <w:bCs/>
          </w:rPr>
          <w:t xml:space="preserve">Figure </w:t>
        </w:r>
      </w:ins>
      <w:ins w:id="379" w:author="RENATO JOSE QUILICHE ALTAMIRANO" w:date="2022-11-23T18:29:00Z">
        <w:r w:rsidR="00B835BB">
          <w:rPr>
            <w:b/>
            <w:bCs/>
          </w:rPr>
          <w:t>2</w:t>
        </w:r>
      </w:ins>
      <w:ins w:id="380" w:author="RENATO JOSE QUILICHE ALTAMIRANO" w:date="2022-11-23T18:17:00Z">
        <w:del w:id="381" w:author="RENATO JOSE QUILICHE ALTAMIRANO" w:date="2022-11-23T18:29:00Z">
          <w:r w:rsidRPr="00DA00BD" w:rsidDel="00B835BB">
            <w:rPr>
              <w:b/>
              <w:bCs/>
            </w:rPr>
            <w:delText>1</w:delText>
          </w:r>
        </w:del>
        <w:r w:rsidRPr="00DA00BD">
          <w:rPr>
            <w:b/>
            <w:bCs/>
          </w:rPr>
          <w:t>.</w:t>
        </w:r>
        <w:r>
          <w:rPr>
            <w:b/>
            <w:bCs/>
          </w:rPr>
          <w:t xml:space="preserve"> </w:t>
        </w:r>
        <w:r>
          <w:t>Causes of cold-related disastrous events affecting households in Puno</w:t>
        </w:r>
      </w:ins>
    </w:p>
    <w:p w14:paraId="0CBCC93E" w14:textId="77777777" w:rsidR="00C05502" w:rsidDel="00C05502" w:rsidRDefault="00C05502" w:rsidP="00C05502">
      <w:pPr>
        <w:jc w:val="center"/>
        <w:rPr>
          <w:ins w:id="382" w:author="RENATO JOSE QUILICHE ALTAMIRANO" w:date="2022-11-23T18:17:00Z"/>
          <w:del w:id="383" w:author="RENATO JOSE QUILICHE ALTAMIRANO" w:date="2022-11-23T18:17:00Z"/>
        </w:rPr>
      </w:pPr>
      <w:ins w:id="384" w:author="RENATO JOSE QUILICHE ALTAMIRANO" w:date="2022-11-23T18:17:00Z">
        <w:r>
          <w:rPr>
            <w:noProof/>
          </w:rPr>
          <w:drawing>
            <wp:inline distT="0" distB="0" distL="0" distR="0" wp14:anchorId="4180F882" wp14:editId="0BCA7AC8">
              <wp:extent cx="4539615" cy="1970405"/>
              <wp:effectExtent l="0" t="0" r="0" b="0"/>
              <wp:docPr id="5"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ins>
    </w:p>
    <w:p w14:paraId="02FCF18E" w14:textId="77777777" w:rsidR="00C05502" w:rsidRDefault="00C05502">
      <w:pPr>
        <w:jc w:val="center"/>
        <w:rPr>
          <w:ins w:id="385" w:author="RENATO JOSE QUILICHE ALTAMIRANO" w:date="2022-11-23T18:08:00Z"/>
        </w:rPr>
        <w:pPrChange w:id="386" w:author="RENATO JOSE QUILICHE ALTAMIRANO" w:date="2022-11-23T18:17:00Z">
          <w:pPr>
            <w:jc w:val="both"/>
          </w:pPr>
        </w:pPrChange>
      </w:pPr>
    </w:p>
    <w:p w14:paraId="6B4E6755" w14:textId="3DB0C605" w:rsidR="00A2087D" w:rsidRDefault="00A2087D" w:rsidP="00C05502">
      <w:pPr>
        <w:jc w:val="both"/>
      </w:pPr>
      <w:r>
        <w:t>Regarding cold-wave related mortality, L</w:t>
      </w:r>
      <w:r w:rsidRPr="00345400">
        <w:t>ó</w:t>
      </w:r>
      <w:r>
        <w:t>pez-Bueno et al. (2021) performed statistical analysis of mortality rates in both urban and rural areas of Madrid, Spain. The authors conclude that the main risk drivers of mortality rates are socio</w:t>
      </w:r>
      <w:r w:rsidR="003142E3">
        <w:t>-</w:t>
      </w:r>
      <w:r>
        <w:t>economic. They estimate an index of socio</w:t>
      </w:r>
      <w:r w:rsidR="003142E3">
        <w:t>-</w:t>
      </w:r>
      <w:r>
        <w:t xml:space="preserve">economic deprivation that is positively related to mortality rates, controlling for differences between urban and rural municipalities. Amirkhani et al. (2022) found an interesting pattern for a cross-section of countries around the world for the period 1999-2018 using EM-DAT (2022): cold waves and severe winter conditions produced more deaths on middle-income countries </w:t>
      </w:r>
      <w:r>
        <w:lastRenderedPageBreak/>
        <w:t xml:space="preserve">than in high-income ones and, for all cases, CO2 emissions are strongly correlated with both frequency of cold waves and overall temperature variability. Regarding the livelihoods of inhabitants in Peru, Quiliche and Mancilla (2021) stated that rural households make the decision to diversify their income sources (coming from crops, livestock, among other by-products) considering </w:t>
      </w:r>
      <w:r w:rsidRPr="00367C1D">
        <w:t xml:space="preserve">the risk of not being able to guarantee their </w:t>
      </w:r>
      <w:r>
        <w:t xml:space="preserve">own </w:t>
      </w:r>
      <w:r w:rsidRPr="00367C1D">
        <w:t>subsistence</w:t>
      </w:r>
      <w:r>
        <w:t xml:space="preserve"> and the reposition of their livelihoods. Rural households must maintain a minimum level of food production, reposition and have a monetary surplus to exchange for health and education services in local markets in contexts of severe deprivations and ELTEs for the case of Puno.</w:t>
      </w:r>
    </w:p>
    <w:p w14:paraId="653FADA5" w14:textId="4F82E314" w:rsidR="00726704" w:rsidRDefault="00D67376" w:rsidP="00C05502">
      <w:pPr>
        <w:jc w:val="both"/>
        <w:rPr>
          <w:ins w:id="387" w:author="RENATO JOSE QUILICHE ALTAMIRANO" w:date="2022-11-23T18:22:00Z"/>
        </w:rPr>
      </w:pPr>
      <w:ins w:id="388" w:author="RENATO JOSE QUILICHE ALTAMIRANO" w:date="2022-11-24T18:40:00Z">
        <w:r>
          <w:t>Table</w:t>
        </w:r>
      </w:ins>
      <w:ins w:id="389" w:author="RENATO JOSE QUILICHE ALTAMIRANO" w:date="2022-11-23T18:22:00Z">
        <w:r w:rsidR="00726704">
          <w:t xml:space="preserve"> 2 shows</w:t>
        </w:r>
      </w:ins>
      <w:ins w:id="390" w:author="RENATO JOSE QUILICHE ALTAMIRANO" w:date="2022-11-23T18:24:00Z">
        <w:r w:rsidR="00726704">
          <w:t xml:space="preserve"> an event log of cold wave-related disasters that affected </w:t>
        </w:r>
      </w:ins>
      <w:ins w:id="391" w:author="RENATO JOSE QUILICHE ALTAMIRANO" w:date="2022-11-24T20:20:00Z">
        <w:r w:rsidR="00087158">
          <w:t>the south</w:t>
        </w:r>
      </w:ins>
      <w:ins w:id="392" w:author="RENATO JOSE QUILICHE ALTAMIRANO" w:date="2022-11-23T18:24:00Z">
        <w:r w:rsidR="00726704">
          <w:t xml:space="preserve"> Andean region</w:t>
        </w:r>
      </w:ins>
      <w:ins w:id="393" w:author="RENATO JOSE QUILICHE ALTAMIRANO" w:date="2022-11-23T18:25:00Z">
        <w:r w:rsidR="00726704">
          <w:t xml:space="preserve"> of Perú including Puno</w:t>
        </w:r>
      </w:ins>
      <w:ins w:id="394" w:author="RENATO JOSE QUILICHE ALTAMIRANO" w:date="2022-11-23T18:24:00Z">
        <w:r w:rsidR="00726704">
          <w:t>.</w:t>
        </w:r>
      </w:ins>
      <w:ins w:id="395" w:author="RENATO JOSE QUILICHE ALTAMIRANO" w:date="2022-11-23T18:25:00Z">
        <w:r w:rsidR="00726704">
          <w:t xml:space="preserve"> These logs are representative of the magnitude of the cold waves in terms of minimum temperature, duration, affected people and</w:t>
        </w:r>
      </w:ins>
      <w:ins w:id="396" w:author="RENATO JOSE QUILICHE ALTAMIRANO" w:date="2022-11-23T18:26:00Z">
        <w:r w:rsidR="00726704">
          <w:t xml:space="preserve"> year when the disaster was registered. </w:t>
        </w:r>
      </w:ins>
      <w:ins w:id="397" w:author="RENATO JOSE QUILICHE ALTAMIRANO" w:date="2022-11-23T18:29:00Z">
        <w:r w:rsidR="00B835BB">
          <w:t xml:space="preserve">This information along with the time series of minimum temperature reported in Figure </w:t>
        </w:r>
      </w:ins>
      <w:ins w:id="398" w:author="RENATO JOSE QUILICHE ALTAMIRANO" w:date="2022-11-23T18:30:00Z">
        <w:r w:rsidR="00B835BB">
          <w:t>3 provides evidence that illustrates the seasonality of the cold waves in Puno.</w:t>
        </w:r>
      </w:ins>
      <w:ins w:id="399" w:author="RENATO JOSE QUILICHE ALTAMIRANO" w:date="2022-11-23T18:31:00Z">
        <w:r w:rsidR="00B835BB">
          <w:t xml:space="preserve"> Every year</w:t>
        </w:r>
      </w:ins>
      <w:ins w:id="400" w:author="RENATO JOSE QUILICHE ALTAMIRANO" w:date="2022-11-23T18:32:00Z">
        <w:r w:rsidR="00B835BB">
          <w:t>, households located within Puno are exposed to cold waves</w:t>
        </w:r>
      </w:ins>
      <w:ins w:id="401" w:author="RENATO JOSE QUILICHE ALTAMIRANO" w:date="2022-11-23T18:33:00Z">
        <w:r w:rsidR="00B835BB">
          <w:t xml:space="preserve">. In July, August and September, the exposure </w:t>
        </w:r>
      </w:ins>
      <w:ins w:id="402" w:author="RENATO JOSE QUILICHE ALTAMIRANO" w:date="2022-11-23T18:34:00Z">
        <w:r w:rsidR="00B835BB">
          <w:t>tends</w:t>
        </w:r>
      </w:ins>
      <w:ins w:id="403" w:author="RENATO JOSE QUILICHE ALTAMIRANO" w:date="2022-11-23T18:33:00Z">
        <w:r w:rsidR="00B835BB">
          <w:t xml:space="preserve"> to be higher on average for all the </w:t>
        </w:r>
      </w:ins>
      <w:ins w:id="404" w:author="RENATO JOSE QUILICHE ALTAMIRANO" w:date="2022-11-23T18:34:00Z">
        <w:r w:rsidR="00B835BB">
          <w:t>meteorological stations that collect temperature data in Puno.</w:t>
        </w:r>
      </w:ins>
    </w:p>
    <w:p w14:paraId="6A343387" w14:textId="218410A9" w:rsidR="00726704" w:rsidRDefault="00726704" w:rsidP="00726704">
      <w:pPr>
        <w:rPr>
          <w:ins w:id="405" w:author="RENATO JOSE QUILICHE ALTAMIRANO" w:date="2022-11-23T18:22:00Z"/>
        </w:rPr>
      </w:pPr>
      <w:ins w:id="406" w:author="RENATO JOSE QUILICHE ALTAMIRANO" w:date="2022-11-23T18:22:00Z">
        <w:r w:rsidRPr="002E5182">
          <w:rPr>
            <w:b/>
            <w:bCs/>
          </w:rPr>
          <w:t xml:space="preserve">Table </w:t>
        </w:r>
        <w:r>
          <w:rPr>
            <w:b/>
            <w:bCs/>
          </w:rPr>
          <w:t xml:space="preserve">2. </w:t>
        </w:r>
        <w:r>
          <w:t>Event log of cold wave</w:t>
        </w:r>
      </w:ins>
      <w:ins w:id="407" w:author="RENATO JOSE QUILICHE ALTAMIRANO" w:date="2022-11-23T18:23:00Z">
        <w:r>
          <w:t>-related disasters that affected Puno</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8"/>
        <w:gridCol w:w="735"/>
        <w:gridCol w:w="1146"/>
        <w:gridCol w:w="969"/>
        <w:gridCol w:w="969"/>
        <w:gridCol w:w="1417"/>
      </w:tblGrid>
      <w:tr w:rsidR="00726704" w14:paraId="3386ABC4" w14:textId="77777777" w:rsidTr="00E77289">
        <w:trPr>
          <w:ins w:id="408" w:author="RENATO JOSE QUILICHE ALTAMIRANO" w:date="2022-11-23T18:22:00Z"/>
        </w:trPr>
        <w:tc>
          <w:tcPr>
            <w:tcW w:w="1921" w:type="pct"/>
            <w:tcBorders>
              <w:bottom w:val="single" w:sz="4" w:space="0" w:color="auto"/>
            </w:tcBorders>
          </w:tcPr>
          <w:p w14:paraId="6FA9BFFF" w14:textId="77777777" w:rsidR="00726704" w:rsidRPr="00537EE9" w:rsidRDefault="00726704" w:rsidP="00E77289">
            <w:pPr>
              <w:jc w:val="both"/>
              <w:rPr>
                <w:ins w:id="409" w:author="RENATO JOSE QUILICHE ALTAMIRANO" w:date="2022-11-23T18:22:00Z"/>
                <w:b/>
                <w:bCs/>
                <w:sz w:val="20"/>
                <w:szCs w:val="20"/>
              </w:rPr>
            </w:pPr>
            <w:ins w:id="410" w:author="RENATO JOSE QUILICHE ALTAMIRANO" w:date="2022-11-23T18:22:00Z">
              <w:r w:rsidRPr="00537EE9">
                <w:rPr>
                  <w:b/>
                  <w:bCs/>
                  <w:sz w:val="20"/>
                  <w:szCs w:val="20"/>
                </w:rPr>
                <w:t>Classification: extreme temperature</w:t>
              </w:r>
            </w:ins>
          </w:p>
        </w:tc>
        <w:tc>
          <w:tcPr>
            <w:tcW w:w="432" w:type="pct"/>
            <w:tcBorders>
              <w:bottom w:val="single" w:sz="4" w:space="0" w:color="auto"/>
            </w:tcBorders>
          </w:tcPr>
          <w:p w14:paraId="5E378070" w14:textId="77777777" w:rsidR="00726704" w:rsidRPr="00537EE9" w:rsidRDefault="00726704" w:rsidP="00E77289">
            <w:pPr>
              <w:jc w:val="right"/>
              <w:rPr>
                <w:ins w:id="411" w:author="RENATO JOSE QUILICHE ALTAMIRANO" w:date="2022-11-23T18:22:00Z"/>
                <w:b/>
                <w:bCs/>
                <w:sz w:val="20"/>
                <w:szCs w:val="20"/>
              </w:rPr>
            </w:pPr>
            <w:ins w:id="412" w:author="RENATO JOSE QUILICHE ALTAMIRANO" w:date="2022-11-23T18:22:00Z">
              <w:r w:rsidRPr="00537EE9">
                <w:rPr>
                  <w:b/>
                  <w:bCs/>
                  <w:sz w:val="20"/>
                  <w:szCs w:val="20"/>
                </w:rPr>
                <w:t>Year</w:t>
              </w:r>
            </w:ins>
          </w:p>
        </w:tc>
        <w:tc>
          <w:tcPr>
            <w:tcW w:w="674" w:type="pct"/>
            <w:tcBorders>
              <w:bottom w:val="single" w:sz="4" w:space="0" w:color="auto"/>
            </w:tcBorders>
          </w:tcPr>
          <w:p w14:paraId="12472A9F" w14:textId="77777777" w:rsidR="00726704" w:rsidRPr="00537EE9" w:rsidRDefault="00726704" w:rsidP="00E77289">
            <w:pPr>
              <w:jc w:val="right"/>
              <w:rPr>
                <w:ins w:id="413" w:author="RENATO JOSE QUILICHE ALTAMIRANO" w:date="2022-11-23T18:22:00Z"/>
                <w:b/>
                <w:bCs/>
                <w:sz w:val="20"/>
                <w:szCs w:val="20"/>
              </w:rPr>
            </w:pPr>
            <w:ins w:id="414" w:author="RENATO JOSE QUILICHE ALTAMIRANO" w:date="2022-11-23T18:22:00Z">
              <w:r w:rsidRPr="00537EE9">
                <w:rPr>
                  <w:b/>
                  <w:bCs/>
                  <w:sz w:val="20"/>
                  <w:szCs w:val="20"/>
                </w:rPr>
                <w:t>Magnitude</w:t>
              </w:r>
            </w:ins>
          </w:p>
        </w:tc>
        <w:tc>
          <w:tcPr>
            <w:tcW w:w="570" w:type="pct"/>
            <w:tcBorders>
              <w:bottom w:val="single" w:sz="4" w:space="0" w:color="auto"/>
            </w:tcBorders>
          </w:tcPr>
          <w:p w14:paraId="4F3AD8BF" w14:textId="77777777" w:rsidR="00726704" w:rsidRPr="00537EE9" w:rsidRDefault="00726704" w:rsidP="00E77289">
            <w:pPr>
              <w:jc w:val="right"/>
              <w:rPr>
                <w:ins w:id="415" w:author="RENATO JOSE QUILICHE ALTAMIRANO" w:date="2022-11-23T18:22:00Z"/>
                <w:b/>
                <w:bCs/>
                <w:sz w:val="20"/>
                <w:szCs w:val="20"/>
              </w:rPr>
            </w:pPr>
            <w:ins w:id="416" w:author="RENATO JOSE QUILICHE ALTAMIRANO" w:date="2022-11-23T18:22:00Z">
              <w:r>
                <w:rPr>
                  <w:b/>
                  <w:bCs/>
                  <w:sz w:val="20"/>
                  <w:szCs w:val="20"/>
                </w:rPr>
                <w:t>Start</w:t>
              </w:r>
            </w:ins>
          </w:p>
        </w:tc>
        <w:tc>
          <w:tcPr>
            <w:tcW w:w="570" w:type="pct"/>
            <w:tcBorders>
              <w:bottom w:val="single" w:sz="4" w:space="0" w:color="auto"/>
            </w:tcBorders>
          </w:tcPr>
          <w:p w14:paraId="1F9A0010" w14:textId="77777777" w:rsidR="00726704" w:rsidRPr="00537EE9" w:rsidRDefault="00726704" w:rsidP="00E77289">
            <w:pPr>
              <w:jc w:val="right"/>
              <w:rPr>
                <w:ins w:id="417" w:author="RENATO JOSE QUILICHE ALTAMIRANO" w:date="2022-11-23T18:22:00Z"/>
                <w:b/>
                <w:bCs/>
                <w:sz w:val="20"/>
                <w:szCs w:val="20"/>
              </w:rPr>
            </w:pPr>
            <w:ins w:id="418" w:author="RENATO JOSE QUILICHE ALTAMIRANO" w:date="2022-11-23T18:22:00Z">
              <w:r w:rsidRPr="00537EE9">
                <w:rPr>
                  <w:b/>
                  <w:bCs/>
                  <w:sz w:val="20"/>
                  <w:szCs w:val="20"/>
                </w:rPr>
                <w:t>Duration</w:t>
              </w:r>
            </w:ins>
          </w:p>
        </w:tc>
        <w:tc>
          <w:tcPr>
            <w:tcW w:w="834" w:type="pct"/>
            <w:tcBorders>
              <w:bottom w:val="single" w:sz="4" w:space="0" w:color="auto"/>
            </w:tcBorders>
          </w:tcPr>
          <w:p w14:paraId="72013622" w14:textId="77777777" w:rsidR="00726704" w:rsidRPr="00537EE9" w:rsidRDefault="00726704" w:rsidP="00E77289">
            <w:pPr>
              <w:jc w:val="right"/>
              <w:rPr>
                <w:ins w:id="419" w:author="RENATO JOSE QUILICHE ALTAMIRANO" w:date="2022-11-23T18:22:00Z"/>
                <w:b/>
                <w:bCs/>
                <w:sz w:val="20"/>
                <w:szCs w:val="20"/>
              </w:rPr>
            </w:pPr>
            <w:ins w:id="420" w:author="RENATO JOSE QUILICHE ALTAMIRANO" w:date="2022-11-23T18:22:00Z">
              <w:r w:rsidRPr="00537EE9">
                <w:rPr>
                  <w:b/>
                  <w:bCs/>
                  <w:sz w:val="20"/>
                  <w:szCs w:val="20"/>
                </w:rPr>
                <w:t>Total Affected</w:t>
              </w:r>
            </w:ins>
          </w:p>
        </w:tc>
      </w:tr>
      <w:tr w:rsidR="00726704" w14:paraId="6D96746E" w14:textId="77777777" w:rsidTr="00E77289">
        <w:trPr>
          <w:ins w:id="421" w:author="RENATO JOSE QUILICHE ALTAMIRANO" w:date="2022-11-23T18:22:00Z"/>
        </w:trPr>
        <w:tc>
          <w:tcPr>
            <w:tcW w:w="1921" w:type="pct"/>
            <w:tcBorders>
              <w:top w:val="single" w:sz="4" w:space="0" w:color="auto"/>
            </w:tcBorders>
          </w:tcPr>
          <w:p w14:paraId="507849F4" w14:textId="77777777" w:rsidR="00726704" w:rsidRPr="00537EE9" w:rsidRDefault="00726704" w:rsidP="00E77289">
            <w:pPr>
              <w:jc w:val="both"/>
              <w:rPr>
                <w:ins w:id="422" w:author="RENATO JOSE QUILICHE ALTAMIRANO" w:date="2022-11-23T18:22:00Z"/>
                <w:sz w:val="20"/>
                <w:szCs w:val="20"/>
              </w:rPr>
            </w:pPr>
            <w:ins w:id="423" w:author="RENATO JOSE QUILICHE ALTAMIRANO" w:date="2022-11-23T18:22:00Z">
              <w:r w:rsidRPr="00537EE9">
                <w:rPr>
                  <w:sz w:val="20"/>
                  <w:szCs w:val="20"/>
                </w:rPr>
                <w:t>Cold wave</w:t>
              </w:r>
            </w:ins>
          </w:p>
        </w:tc>
        <w:tc>
          <w:tcPr>
            <w:tcW w:w="432" w:type="pct"/>
            <w:tcBorders>
              <w:top w:val="single" w:sz="4" w:space="0" w:color="auto"/>
            </w:tcBorders>
          </w:tcPr>
          <w:p w14:paraId="31BA07FB" w14:textId="77777777" w:rsidR="00726704" w:rsidRPr="00537EE9" w:rsidRDefault="00726704" w:rsidP="00E77289">
            <w:pPr>
              <w:jc w:val="right"/>
              <w:rPr>
                <w:ins w:id="424" w:author="RENATO JOSE QUILICHE ALTAMIRANO" w:date="2022-11-23T18:22:00Z"/>
                <w:sz w:val="20"/>
                <w:szCs w:val="20"/>
              </w:rPr>
            </w:pPr>
            <w:ins w:id="425" w:author="RENATO JOSE QUILICHE ALTAMIRANO" w:date="2022-11-23T18:22:00Z">
              <w:r w:rsidRPr="00537EE9">
                <w:rPr>
                  <w:sz w:val="20"/>
                  <w:szCs w:val="20"/>
                </w:rPr>
                <w:t>2003*</w:t>
              </w:r>
            </w:ins>
          </w:p>
        </w:tc>
        <w:tc>
          <w:tcPr>
            <w:tcW w:w="674" w:type="pct"/>
            <w:tcBorders>
              <w:top w:val="single" w:sz="4" w:space="0" w:color="auto"/>
            </w:tcBorders>
          </w:tcPr>
          <w:p w14:paraId="48D10911" w14:textId="77777777" w:rsidR="00726704" w:rsidRPr="00537EE9" w:rsidRDefault="00726704" w:rsidP="00E77289">
            <w:pPr>
              <w:jc w:val="right"/>
              <w:rPr>
                <w:ins w:id="426" w:author="RENATO JOSE QUILICHE ALTAMIRANO" w:date="2022-11-23T18:22:00Z"/>
                <w:sz w:val="20"/>
                <w:szCs w:val="20"/>
              </w:rPr>
            </w:pPr>
            <w:ins w:id="427" w:author="RENATO JOSE QUILICHE ALTAMIRANO" w:date="2022-11-23T18:22:00Z">
              <w:r w:rsidRPr="00537EE9">
                <w:rPr>
                  <w:color w:val="000000"/>
                  <w:sz w:val="20"/>
                  <w:szCs w:val="20"/>
                </w:rPr>
                <w:t>-28</w:t>
              </w:r>
              <w:r w:rsidRPr="00537EE9">
                <w:rPr>
                  <w:sz w:val="20"/>
                  <w:szCs w:val="20"/>
                </w:rPr>
                <w:t xml:space="preserve"> </w:t>
              </w:r>
              <w:r w:rsidRPr="00537EE9">
                <w:rPr>
                  <w:color w:val="000000"/>
                  <w:sz w:val="20"/>
                  <w:szCs w:val="20"/>
                </w:rPr>
                <w:t>°C</w:t>
              </w:r>
            </w:ins>
          </w:p>
        </w:tc>
        <w:tc>
          <w:tcPr>
            <w:tcW w:w="570" w:type="pct"/>
            <w:tcBorders>
              <w:top w:val="single" w:sz="4" w:space="0" w:color="auto"/>
            </w:tcBorders>
          </w:tcPr>
          <w:p w14:paraId="1655A5B3" w14:textId="77777777" w:rsidR="00726704" w:rsidRPr="00537EE9" w:rsidRDefault="00726704" w:rsidP="00E77289">
            <w:pPr>
              <w:jc w:val="right"/>
              <w:rPr>
                <w:ins w:id="428" w:author="RENATO JOSE QUILICHE ALTAMIRANO" w:date="2022-11-23T18:22:00Z"/>
                <w:sz w:val="20"/>
                <w:szCs w:val="20"/>
              </w:rPr>
            </w:pPr>
            <w:ins w:id="429" w:author="RENATO JOSE QUILICHE ALTAMIRANO" w:date="2022-11-23T18:22:00Z">
              <w:r>
                <w:rPr>
                  <w:sz w:val="20"/>
                  <w:szCs w:val="20"/>
                </w:rPr>
                <w:t>July</w:t>
              </w:r>
            </w:ins>
          </w:p>
        </w:tc>
        <w:tc>
          <w:tcPr>
            <w:tcW w:w="570" w:type="pct"/>
            <w:tcBorders>
              <w:top w:val="single" w:sz="4" w:space="0" w:color="auto"/>
            </w:tcBorders>
          </w:tcPr>
          <w:p w14:paraId="6EC2734E" w14:textId="77777777" w:rsidR="00726704" w:rsidRPr="00537EE9" w:rsidRDefault="00726704" w:rsidP="00E77289">
            <w:pPr>
              <w:jc w:val="right"/>
              <w:rPr>
                <w:ins w:id="430" w:author="RENATO JOSE QUILICHE ALTAMIRANO" w:date="2022-11-23T18:22:00Z"/>
                <w:sz w:val="20"/>
                <w:szCs w:val="20"/>
              </w:rPr>
            </w:pPr>
            <w:ins w:id="431" w:author="RENATO JOSE QUILICHE ALTAMIRANO" w:date="2022-11-23T18:22:00Z">
              <w:r w:rsidRPr="00537EE9">
                <w:rPr>
                  <w:sz w:val="20"/>
                  <w:szCs w:val="20"/>
                </w:rPr>
                <w:t>38 days</w:t>
              </w:r>
            </w:ins>
          </w:p>
        </w:tc>
        <w:tc>
          <w:tcPr>
            <w:tcW w:w="834" w:type="pct"/>
            <w:tcBorders>
              <w:top w:val="single" w:sz="4" w:space="0" w:color="auto"/>
            </w:tcBorders>
          </w:tcPr>
          <w:p w14:paraId="34CE68C7" w14:textId="77777777" w:rsidR="00726704" w:rsidRPr="00537EE9" w:rsidRDefault="00726704" w:rsidP="00E77289">
            <w:pPr>
              <w:jc w:val="right"/>
              <w:rPr>
                <w:ins w:id="432" w:author="RENATO JOSE QUILICHE ALTAMIRANO" w:date="2022-11-23T18:22:00Z"/>
                <w:color w:val="000000"/>
                <w:sz w:val="20"/>
                <w:szCs w:val="20"/>
                <w:lang w:val="es-ES"/>
              </w:rPr>
            </w:pPr>
            <w:ins w:id="433" w:author="RENATO JOSE QUILICHE ALTAMIRANO" w:date="2022-11-23T18:22:00Z">
              <w:r w:rsidRPr="00537EE9">
                <w:rPr>
                  <w:color w:val="000000"/>
                  <w:sz w:val="20"/>
                  <w:szCs w:val="20"/>
                </w:rPr>
                <w:t>1839888</w:t>
              </w:r>
            </w:ins>
          </w:p>
        </w:tc>
      </w:tr>
      <w:tr w:rsidR="00726704" w14:paraId="0BC20C1C" w14:textId="77777777" w:rsidTr="00E77289">
        <w:trPr>
          <w:ins w:id="434" w:author="RENATO JOSE QUILICHE ALTAMIRANO" w:date="2022-11-23T18:22:00Z"/>
        </w:trPr>
        <w:tc>
          <w:tcPr>
            <w:tcW w:w="1921" w:type="pct"/>
          </w:tcPr>
          <w:p w14:paraId="3FFD8D82" w14:textId="77777777" w:rsidR="00726704" w:rsidRPr="00537EE9" w:rsidRDefault="00726704" w:rsidP="00E77289">
            <w:pPr>
              <w:jc w:val="both"/>
              <w:rPr>
                <w:ins w:id="435" w:author="RENATO JOSE QUILICHE ALTAMIRANO" w:date="2022-11-23T18:22:00Z"/>
                <w:sz w:val="20"/>
                <w:szCs w:val="20"/>
              </w:rPr>
            </w:pPr>
            <w:ins w:id="436" w:author="RENATO JOSE QUILICHE ALTAMIRANO" w:date="2022-11-23T18:22:00Z">
              <w:r w:rsidRPr="00537EE9">
                <w:rPr>
                  <w:sz w:val="20"/>
                  <w:szCs w:val="20"/>
                </w:rPr>
                <w:t>Cold wave</w:t>
              </w:r>
            </w:ins>
          </w:p>
        </w:tc>
        <w:tc>
          <w:tcPr>
            <w:tcW w:w="432" w:type="pct"/>
          </w:tcPr>
          <w:p w14:paraId="7D2A7D47" w14:textId="77777777" w:rsidR="00726704" w:rsidRPr="00537EE9" w:rsidRDefault="00726704" w:rsidP="00E77289">
            <w:pPr>
              <w:jc w:val="right"/>
              <w:rPr>
                <w:ins w:id="437" w:author="RENATO JOSE QUILICHE ALTAMIRANO" w:date="2022-11-23T18:22:00Z"/>
                <w:sz w:val="20"/>
                <w:szCs w:val="20"/>
              </w:rPr>
            </w:pPr>
            <w:ins w:id="438" w:author="RENATO JOSE QUILICHE ALTAMIRANO" w:date="2022-11-23T18:22:00Z">
              <w:r w:rsidRPr="00537EE9">
                <w:rPr>
                  <w:sz w:val="20"/>
                  <w:szCs w:val="20"/>
                </w:rPr>
                <w:t>2004</w:t>
              </w:r>
            </w:ins>
          </w:p>
        </w:tc>
        <w:tc>
          <w:tcPr>
            <w:tcW w:w="674" w:type="pct"/>
          </w:tcPr>
          <w:p w14:paraId="621510D1" w14:textId="77777777" w:rsidR="00726704" w:rsidRPr="00537EE9" w:rsidRDefault="00726704" w:rsidP="00E77289">
            <w:pPr>
              <w:jc w:val="right"/>
              <w:rPr>
                <w:ins w:id="439" w:author="RENATO JOSE QUILICHE ALTAMIRANO" w:date="2022-11-23T18:22:00Z"/>
                <w:sz w:val="20"/>
                <w:szCs w:val="20"/>
              </w:rPr>
            </w:pPr>
            <w:ins w:id="440" w:author="RENATO JOSE QUILICHE ALTAMIRANO" w:date="2022-11-23T18:22:00Z">
              <w:r w:rsidRPr="00537EE9">
                <w:rPr>
                  <w:color w:val="000000"/>
                  <w:sz w:val="20"/>
                  <w:szCs w:val="20"/>
                </w:rPr>
                <w:t>-35</w:t>
              </w:r>
              <w:r w:rsidRPr="00537EE9">
                <w:rPr>
                  <w:sz w:val="20"/>
                  <w:szCs w:val="20"/>
                </w:rPr>
                <w:t xml:space="preserve"> </w:t>
              </w:r>
              <w:r w:rsidRPr="00537EE9">
                <w:rPr>
                  <w:color w:val="000000"/>
                  <w:sz w:val="20"/>
                  <w:szCs w:val="20"/>
                </w:rPr>
                <w:t>°C</w:t>
              </w:r>
            </w:ins>
          </w:p>
        </w:tc>
        <w:tc>
          <w:tcPr>
            <w:tcW w:w="570" w:type="pct"/>
          </w:tcPr>
          <w:p w14:paraId="5D32FDDD" w14:textId="77777777" w:rsidR="00726704" w:rsidRPr="00537EE9" w:rsidRDefault="00726704" w:rsidP="00E77289">
            <w:pPr>
              <w:jc w:val="right"/>
              <w:rPr>
                <w:ins w:id="441" w:author="RENATO JOSE QUILICHE ALTAMIRANO" w:date="2022-11-23T18:22:00Z"/>
                <w:sz w:val="20"/>
                <w:szCs w:val="20"/>
              </w:rPr>
            </w:pPr>
            <w:ins w:id="442" w:author="RENATO JOSE QUILICHE ALTAMIRANO" w:date="2022-11-23T18:22:00Z">
              <w:r>
                <w:rPr>
                  <w:sz w:val="20"/>
                  <w:szCs w:val="20"/>
                </w:rPr>
                <w:t>June</w:t>
              </w:r>
            </w:ins>
          </w:p>
        </w:tc>
        <w:tc>
          <w:tcPr>
            <w:tcW w:w="570" w:type="pct"/>
          </w:tcPr>
          <w:p w14:paraId="0841DC42" w14:textId="77777777" w:rsidR="00726704" w:rsidRPr="00537EE9" w:rsidRDefault="00726704" w:rsidP="00E77289">
            <w:pPr>
              <w:jc w:val="right"/>
              <w:rPr>
                <w:ins w:id="443" w:author="RENATO JOSE QUILICHE ALTAMIRANO" w:date="2022-11-23T18:22:00Z"/>
                <w:sz w:val="20"/>
                <w:szCs w:val="20"/>
              </w:rPr>
            </w:pPr>
            <w:ins w:id="444" w:author="RENATO JOSE QUILICHE ALTAMIRANO" w:date="2022-11-23T18:22:00Z">
              <w:r w:rsidRPr="00537EE9">
                <w:rPr>
                  <w:sz w:val="20"/>
                  <w:szCs w:val="20"/>
                </w:rPr>
                <w:t>30 days</w:t>
              </w:r>
            </w:ins>
          </w:p>
        </w:tc>
        <w:tc>
          <w:tcPr>
            <w:tcW w:w="834" w:type="pct"/>
          </w:tcPr>
          <w:p w14:paraId="61AB82B4" w14:textId="77777777" w:rsidR="00726704" w:rsidRPr="00537EE9" w:rsidRDefault="00726704" w:rsidP="00E77289">
            <w:pPr>
              <w:jc w:val="right"/>
              <w:rPr>
                <w:ins w:id="445" w:author="RENATO JOSE QUILICHE ALTAMIRANO" w:date="2022-11-23T18:22:00Z"/>
                <w:color w:val="000000"/>
                <w:sz w:val="20"/>
                <w:szCs w:val="20"/>
                <w:lang w:val="es-ES"/>
              </w:rPr>
            </w:pPr>
            <w:ins w:id="446" w:author="RENATO JOSE QUILICHE ALTAMIRANO" w:date="2022-11-23T18:22:00Z">
              <w:r w:rsidRPr="00537EE9">
                <w:rPr>
                  <w:color w:val="000000"/>
                  <w:sz w:val="20"/>
                  <w:szCs w:val="20"/>
                </w:rPr>
                <w:t>2137467</w:t>
              </w:r>
            </w:ins>
          </w:p>
        </w:tc>
      </w:tr>
      <w:tr w:rsidR="00726704" w14:paraId="5D85568C" w14:textId="77777777" w:rsidTr="00E77289">
        <w:trPr>
          <w:ins w:id="447" w:author="RENATO JOSE QUILICHE ALTAMIRANO" w:date="2022-11-23T18:22:00Z"/>
        </w:trPr>
        <w:tc>
          <w:tcPr>
            <w:tcW w:w="1921" w:type="pct"/>
          </w:tcPr>
          <w:p w14:paraId="2E57440C" w14:textId="77777777" w:rsidR="00726704" w:rsidRPr="00537EE9" w:rsidRDefault="00726704" w:rsidP="00E77289">
            <w:pPr>
              <w:jc w:val="both"/>
              <w:rPr>
                <w:ins w:id="448" w:author="RENATO JOSE QUILICHE ALTAMIRANO" w:date="2022-11-23T18:22:00Z"/>
                <w:sz w:val="20"/>
                <w:szCs w:val="20"/>
              </w:rPr>
            </w:pPr>
            <w:ins w:id="449" w:author="RENATO JOSE QUILICHE ALTAMIRANO" w:date="2022-11-23T18:22:00Z">
              <w:r w:rsidRPr="00537EE9">
                <w:rPr>
                  <w:sz w:val="20"/>
                  <w:szCs w:val="20"/>
                </w:rPr>
                <w:t>Severe winter conditions</w:t>
              </w:r>
            </w:ins>
          </w:p>
        </w:tc>
        <w:tc>
          <w:tcPr>
            <w:tcW w:w="432" w:type="pct"/>
          </w:tcPr>
          <w:p w14:paraId="64DA4AD6" w14:textId="77777777" w:rsidR="00726704" w:rsidRPr="00537EE9" w:rsidRDefault="00726704" w:rsidP="00E77289">
            <w:pPr>
              <w:jc w:val="right"/>
              <w:rPr>
                <w:ins w:id="450" w:author="RENATO JOSE QUILICHE ALTAMIRANO" w:date="2022-11-23T18:22:00Z"/>
                <w:sz w:val="20"/>
                <w:szCs w:val="20"/>
              </w:rPr>
            </w:pPr>
            <w:ins w:id="451" w:author="RENATO JOSE QUILICHE ALTAMIRANO" w:date="2022-11-23T18:22:00Z">
              <w:r w:rsidRPr="00537EE9">
                <w:rPr>
                  <w:sz w:val="20"/>
                  <w:szCs w:val="20"/>
                </w:rPr>
                <w:t>2007</w:t>
              </w:r>
            </w:ins>
          </w:p>
        </w:tc>
        <w:tc>
          <w:tcPr>
            <w:tcW w:w="674" w:type="pct"/>
          </w:tcPr>
          <w:p w14:paraId="2575E2B7" w14:textId="77777777" w:rsidR="00726704" w:rsidRPr="00537EE9" w:rsidRDefault="00726704" w:rsidP="00E77289">
            <w:pPr>
              <w:jc w:val="right"/>
              <w:rPr>
                <w:ins w:id="452" w:author="RENATO JOSE QUILICHE ALTAMIRANO" w:date="2022-11-23T18:22:00Z"/>
                <w:sz w:val="20"/>
                <w:szCs w:val="20"/>
              </w:rPr>
            </w:pPr>
            <w:ins w:id="453" w:author="RENATO JOSE QUILICHE ALTAMIRANO" w:date="2022-11-23T18:22:00Z">
              <w:r w:rsidRPr="00537EE9">
                <w:rPr>
                  <w:color w:val="000000"/>
                  <w:sz w:val="20"/>
                  <w:szCs w:val="20"/>
                </w:rPr>
                <w:t>-20</w:t>
              </w:r>
              <w:r w:rsidRPr="00537EE9">
                <w:rPr>
                  <w:sz w:val="20"/>
                  <w:szCs w:val="20"/>
                </w:rPr>
                <w:t xml:space="preserve"> </w:t>
              </w:r>
              <w:r w:rsidRPr="00537EE9">
                <w:rPr>
                  <w:color w:val="000000"/>
                  <w:sz w:val="20"/>
                  <w:szCs w:val="20"/>
                </w:rPr>
                <w:t>°C</w:t>
              </w:r>
            </w:ins>
          </w:p>
        </w:tc>
        <w:tc>
          <w:tcPr>
            <w:tcW w:w="570" w:type="pct"/>
          </w:tcPr>
          <w:p w14:paraId="36873A55" w14:textId="77777777" w:rsidR="00726704" w:rsidRPr="00537EE9" w:rsidRDefault="00726704" w:rsidP="00E77289">
            <w:pPr>
              <w:jc w:val="right"/>
              <w:rPr>
                <w:ins w:id="454" w:author="RENATO JOSE QUILICHE ALTAMIRANO" w:date="2022-11-23T18:22:00Z"/>
                <w:sz w:val="20"/>
                <w:szCs w:val="20"/>
              </w:rPr>
            </w:pPr>
            <w:ins w:id="455" w:author="RENATO JOSE QUILICHE ALTAMIRANO" w:date="2022-11-23T18:22:00Z">
              <w:r>
                <w:rPr>
                  <w:sz w:val="20"/>
                  <w:szCs w:val="20"/>
                </w:rPr>
                <w:t>April</w:t>
              </w:r>
            </w:ins>
          </w:p>
        </w:tc>
        <w:tc>
          <w:tcPr>
            <w:tcW w:w="570" w:type="pct"/>
          </w:tcPr>
          <w:p w14:paraId="7CD59D07" w14:textId="77777777" w:rsidR="00726704" w:rsidRPr="00537EE9" w:rsidRDefault="00726704" w:rsidP="00E77289">
            <w:pPr>
              <w:jc w:val="right"/>
              <w:rPr>
                <w:ins w:id="456" w:author="RENATO JOSE QUILICHE ALTAMIRANO" w:date="2022-11-23T18:22:00Z"/>
                <w:sz w:val="20"/>
                <w:szCs w:val="20"/>
              </w:rPr>
            </w:pPr>
            <w:ins w:id="457" w:author="RENATO JOSE QUILICHE ALTAMIRANO" w:date="2022-11-23T18:22:00Z">
              <w:r w:rsidRPr="00537EE9">
                <w:rPr>
                  <w:sz w:val="20"/>
                  <w:szCs w:val="20"/>
                </w:rPr>
                <w:t>90 days</w:t>
              </w:r>
            </w:ins>
          </w:p>
        </w:tc>
        <w:tc>
          <w:tcPr>
            <w:tcW w:w="834" w:type="pct"/>
          </w:tcPr>
          <w:p w14:paraId="29F600B1" w14:textId="77777777" w:rsidR="00726704" w:rsidRPr="00537EE9" w:rsidRDefault="00726704" w:rsidP="00E77289">
            <w:pPr>
              <w:jc w:val="right"/>
              <w:rPr>
                <w:ins w:id="458" w:author="RENATO JOSE QUILICHE ALTAMIRANO" w:date="2022-11-23T18:22:00Z"/>
                <w:color w:val="000000"/>
                <w:sz w:val="20"/>
                <w:szCs w:val="20"/>
                <w:lang w:val="es-ES"/>
              </w:rPr>
            </w:pPr>
            <w:ins w:id="459" w:author="RENATO JOSE QUILICHE ALTAMIRANO" w:date="2022-11-23T18:22:00Z">
              <w:r w:rsidRPr="00537EE9">
                <w:rPr>
                  <w:color w:val="000000"/>
                  <w:sz w:val="20"/>
                  <w:szCs w:val="20"/>
                </w:rPr>
                <w:t>884572</w:t>
              </w:r>
            </w:ins>
          </w:p>
        </w:tc>
      </w:tr>
      <w:tr w:rsidR="00726704" w14:paraId="7CB5B633" w14:textId="77777777" w:rsidTr="00E77289">
        <w:trPr>
          <w:ins w:id="460" w:author="RENATO JOSE QUILICHE ALTAMIRANO" w:date="2022-11-23T18:22:00Z"/>
        </w:trPr>
        <w:tc>
          <w:tcPr>
            <w:tcW w:w="1921" w:type="pct"/>
            <w:tcBorders>
              <w:bottom w:val="single" w:sz="4" w:space="0" w:color="auto"/>
            </w:tcBorders>
          </w:tcPr>
          <w:p w14:paraId="5F56274D" w14:textId="77777777" w:rsidR="00726704" w:rsidRPr="00537EE9" w:rsidRDefault="00726704" w:rsidP="00E77289">
            <w:pPr>
              <w:jc w:val="both"/>
              <w:rPr>
                <w:ins w:id="461" w:author="RENATO JOSE QUILICHE ALTAMIRANO" w:date="2022-11-23T18:22:00Z"/>
                <w:sz w:val="20"/>
                <w:szCs w:val="20"/>
              </w:rPr>
            </w:pPr>
            <w:ins w:id="462" w:author="RENATO JOSE QUILICHE ALTAMIRANO" w:date="2022-11-23T18:22:00Z">
              <w:r w:rsidRPr="00537EE9">
                <w:rPr>
                  <w:sz w:val="20"/>
                  <w:szCs w:val="20"/>
                </w:rPr>
                <w:t>Cold wave</w:t>
              </w:r>
            </w:ins>
          </w:p>
        </w:tc>
        <w:tc>
          <w:tcPr>
            <w:tcW w:w="432" w:type="pct"/>
            <w:tcBorders>
              <w:bottom w:val="single" w:sz="4" w:space="0" w:color="auto"/>
            </w:tcBorders>
          </w:tcPr>
          <w:p w14:paraId="072EAB23" w14:textId="77777777" w:rsidR="00726704" w:rsidRPr="00537EE9" w:rsidRDefault="00726704" w:rsidP="00E77289">
            <w:pPr>
              <w:jc w:val="right"/>
              <w:rPr>
                <w:ins w:id="463" w:author="RENATO JOSE QUILICHE ALTAMIRANO" w:date="2022-11-23T18:22:00Z"/>
                <w:sz w:val="20"/>
                <w:szCs w:val="20"/>
              </w:rPr>
            </w:pPr>
            <w:ins w:id="464" w:author="RENATO JOSE QUILICHE ALTAMIRANO" w:date="2022-11-23T18:22:00Z">
              <w:r w:rsidRPr="00537EE9">
                <w:rPr>
                  <w:sz w:val="20"/>
                  <w:szCs w:val="20"/>
                </w:rPr>
                <w:t>2015</w:t>
              </w:r>
            </w:ins>
          </w:p>
        </w:tc>
        <w:tc>
          <w:tcPr>
            <w:tcW w:w="674" w:type="pct"/>
            <w:tcBorders>
              <w:bottom w:val="single" w:sz="4" w:space="0" w:color="auto"/>
            </w:tcBorders>
          </w:tcPr>
          <w:p w14:paraId="2468225A" w14:textId="77777777" w:rsidR="00726704" w:rsidRPr="00537EE9" w:rsidRDefault="00726704" w:rsidP="00E77289">
            <w:pPr>
              <w:jc w:val="right"/>
              <w:rPr>
                <w:ins w:id="465" w:author="RENATO JOSE QUILICHE ALTAMIRANO" w:date="2022-11-23T18:22:00Z"/>
                <w:sz w:val="20"/>
                <w:szCs w:val="20"/>
              </w:rPr>
            </w:pPr>
            <w:ins w:id="466" w:author="RENATO JOSE QUILICHE ALTAMIRANO" w:date="2022-11-23T18:22:00Z">
              <w:r w:rsidRPr="00537EE9">
                <w:rPr>
                  <w:color w:val="000000"/>
                  <w:sz w:val="20"/>
                  <w:szCs w:val="20"/>
                </w:rPr>
                <w:t>-20</w:t>
              </w:r>
              <w:r w:rsidRPr="00537EE9">
                <w:rPr>
                  <w:sz w:val="20"/>
                  <w:szCs w:val="20"/>
                </w:rPr>
                <w:t xml:space="preserve"> </w:t>
              </w:r>
              <w:r w:rsidRPr="00537EE9">
                <w:rPr>
                  <w:color w:val="000000"/>
                  <w:sz w:val="20"/>
                  <w:szCs w:val="20"/>
                </w:rPr>
                <w:t>°C</w:t>
              </w:r>
            </w:ins>
          </w:p>
        </w:tc>
        <w:tc>
          <w:tcPr>
            <w:tcW w:w="570" w:type="pct"/>
            <w:tcBorders>
              <w:bottom w:val="single" w:sz="4" w:space="0" w:color="auto"/>
            </w:tcBorders>
          </w:tcPr>
          <w:p w14:paraId="49FA98DB" w14:textId="77777777" w:rsidR="00726704" w:rsidRPr="00537EE9" w:rsidRDefault="00726704" w:rsidP="00E77289">
            <w:pPr>
              <w:jc w:val="right"/>
              <w:rPr>
                <w:ins w:id="467" w:author="RENATO JOSE QUILICHE ALTAMIRANO" w:date="2022-11-23T18:22:00Z"/>
                <w:sz w:val="20"/>
                <w:szCs w:val="20"/>
              </w:rPr>
            </w:pPr>
            <w:ins w:id="468" w:author="RENATO JOSE QUILICHE ALTAMIRANO" w:date="2022-11-23T18:22:00Z">
              <w:r>
                <w:rPr>
                  <w:sz w:val="20"/>
                  <w:szCs w:val="20"/>
                </w:rPr>
                <w:t>May</w:t>
              </w:r>
            </w:ins>
          </w:p>
        </w:tc>
        <w:tc>
          <w:tcPr>
            <w:tcW w:w="570" w:type="pct"/>
            <w:tcBorders>
              <w:bottom w:val="single" w:sz="4" w:space="0" w:color="auto"/>
            </w:tcBorders>
          </w:tcPr>
          <w:p w14:paraId="2DC6F24F" w14:textId="77777777" w:rsidR="00726704" w:rsidRPr="00537EE9" w:rsidRDefault="00726704" w:rsidP="00E77289">
            <w:pPr>
              <w:jc w:val="right"/>
              <w:rPr>
                <w:ins w:id="469" w:author="RENATO JOSE QUILICHE ALTAMIRANO" w:date="2022-11-23T18:22:00Z"/>
                <w:sz w:val="20"/>
                <w:szCs w:val="20"/>
              </w:rPr>
            </w:pPr>
            <w:ins w:id="470" w:author="RENATO JOSE QUILICHE ALTAMIRANO" w:date="2022-11-23T18:22:00Z">
              <w:r w:rsidRPr="00537EE9">
                <w:rPr>
                  <w:sz w:val="20"/>
                  <w:szCs w:val="20"/>
                </w:rPr>
                <w:t>141 days</w:t>
              </w:r>
            </w:ins>
          </w:p>
        </w:tc>
        <w:tc>
          <w:tcPr>
            <w:tcW w:w="834" w:type="pct"/>
            <w:tcBorders>
              <w:bottom w:val="single" w:sz="4" w:space="0" w:color="auto"/>
            </w:tcBorders>
          </w:tcPr>
          <w:p w14:paraId="444A97FE" w14:textId="77777777" w:rsidR="00726704" w:rsidRPr="00537EE9" w:rsidRDefault="00726704" w:rsidP="00E77289">
            <w:pPr>
              <w:jc w:val="right"/>
              <w:rPr>
                <w:ins w:id="471" w:author="RENATO JOSE QUILICHE ALTAMIRANO" w:date="2022-11-23T18:22:00Z"/>
                <w:color w:val="000000"/>
                <w:sz w:val="20"/>
                <w:szCs w:val="20"/>
                <w:lang w:val="es-ES"/>
              </w:rPr>
            </w:pPr>
            <w:ins w:id="472" w:author="RENATO JOSE QUILICHE ALTAMIRANO" w:date="2022-11-23T18:22:00Z">
              <w:r w:rsidRPr="00537EE9">
                <w:rPr>
                  <w:color w:val="000000"/>
                  <w:sz w:val="20"/>
                  <w:szCs w:val="20"/>
                </w:rPr>
                <w:t>200620</w:t>
              </w:r>
            </w:ins>
          </w:p>
        </w:tc>
      </w:tr>
    </w:tbl>
    <w:p w14:paraId="621BB4F1" w14:textId="77777777" w:rsidR="00726704" w:rsidRPr="00537EE9" w:rsidRDefault="00726704" w:rsidP="00726704">
      <w:pPr>
        <w:jc w:val="both"/>
        <w:rPr>
          <w:ins w:id="473" w:author="RENATO JOSE QUILICHE ALTAMIRANO" w:date="2022-11-23T18:22:00Z"/>
          <w:sz w:val="18"/>
          <w:szCs w:val="18"/>
        </w:rPr>
      </w:pPr>
      <w:ins w:id="474" w:author="RENATO JOSE QUILICHE ALTAMIRANO" w:date="2022-11-23T18:22:00Z">
        <w:r w:rsidRPr="00537EE9">
          <w:rPr>
            <w:sz w:val="18"/>
            <w:szCs w:val="18"/>
          </w:rPr>
          <w:t>Authors own elaboration. (*) represents the only registered case that included an official response from OFDA.</w:t>
        </w:r>
      </w:ins>
    </w:p>
    <w:p w14:paraId="47451266" w14:textId="7EBBEAC7" w:rsidR="00726704" w:rsidRDefault="00B835BB" w:rsidP="00C05502">
      <w:pPr>
        <w:jc w:val="both"/>
        <w:rPr>
          <w:ins w:id="475" w:author="RENATO JOSE QUILICHE ALTAMIRANO" w:date="2022-11-23T18:21:00Z"/>
        </w:rPr>
      </w:pPr>
      <w:ins w:id="476" w:author="RENATO JOSE QUILICHE ALTAMIRANO" w:date="2022-11-23T18:35:00Z">
        <w:r>
          <w:t>According to an institutional report from published by Food and Agriculture Organization (</w:t>
        </w:r>
        <w:proofErr w:type="spellStart"/>
        <w:r>
          <w:t>Alarcón</w:t>
        </w:r>
        <w:proofErr w:type="spellEnd"/>
        <w:r>
          <w:t xml:space="preserve"> and </w:t>
        </w:r>
        <w:proofErr w:type="spellStart"/>
        <w:r>
          <w:t>Trebejo</w:t>
        </w:r>
        <w:proofErr w:type="spellEnd"/>
        <w:r>
          <w:t>, 2010)</w:t>
        </w:r>
      </w:ins>
      <w:ins w:id="477" w:author="RENATO JOSE QUILICHE ALTAMIRANO" w:date="2022-11-23T18:38:00Z">
        <w:r>
          <w:t xml:space="preserve">, </w:t>
        </w:r>
      </w:ins>
      <w:ins w:id="478" w:author="RENATO JOSE QUILICHE ALTAMIRANO" w:date="2022-11-23T18:35:00Z">
        <w:del w:id="479" w:author="RENATO JOSE QUILICHE ALTAMIRANO" w:date="2022-11-23T18:38:00Z">
          <w:r w:rsidDel="00B835BB">
            <w:delText xml:space="preserve"> based on data from SENAHMI </w:delText>
          </w:r>
        </w:del>
        <w:r>
          <w:t xml:space="preserve">76.2% of the territory </w:t>
        </w:r>
        <w:del w:id="480" w:author="RENATO JOSE QUILICHE ALTAMIRANO" w:date="2022-11-23T18:38:00Z">
          <w:r w:rsidDel="00B835BB">
            <w:delText xml:space="preserve">is above 3500 meters above the sea level and </w:delText>
          </w:r>
        </w:del>
        <w:r>
          <w:t>had minimum temperatures on the range from -16</w:t>
        </w:r>
        <w:r w:rsidRPr="001E222A">
          <w:t xml:space="preserve"> °C</w:t>
        </w:r>
        <w:r>
          <w:t xml:space="preserve"> to 8</w:t>
        </w:r>
        <w:r w:rsidRPr="001E222A">
          <w:t xml:space="preserve"> °C</w:t>
        </w:r>
        <w:r>
          <w:t xml:space="preserve"> for an average of 15 days for June, July and August</w:t>
        </w:r>
      </w:ins>
      <w:ins w:id="481" w:author="RENATO JOSE QUILICHE ALTAMIRANO" w:date="2022-11-23T18:38:00Z">
        <w:r>
          <w:t xml:space="preserve"> within Puno</w:t>
        </w:r>
      </w:ins>
      <w:ins w:id="482" w:author="RENATO JOSE QUILICHE ALTAMIRANO" w:date="2022-11-23T18:35:00Z">
        <w:r>
          <w:t>. In this report, the authors conclude that during the period 1969-2010, for each year there was at least one cold wave</w:t>
        </w:r>
        <w:r>
          <w:rPr>
            <w:rStyle w:val="FootnoteReference"/>
          </w:rPr>
          <w:footnoteReference w:id="1"/>
        </w:r>
        <w:r>
          <w:t xml:space="preserve">, this does not mean that for each instance a disastrous event was triggered. The historical data about disastrous events is limited, but the report states that the hazards are seasonal and recurrent. This fact characterizes disaster risk </w:t>
        </w:r>
        <w:r w:rsidRPr="00FC702A">
          <w:t>for households settled over the Puno region</w:t>
        </w:r>
        <w:r>
          <w:t xml:space="preserve">: </w:t>
        </w:r>
        <w:r w:rsidRPr="00FC702A">
          <w:t xml:space="preserve">the probability that </w:t>
        </w:r>
        <w:r>
          <w:t>ELTEs, such as cold waves or severe winter conditions,</w:t>
        </w:r>
        <w:r w:rsidRPr="00FC702A">
          <w:t xml:space="preserve"> will trigger </w:t>
        </w:r>
        <w:r>
          <w:t>disastrous events</w:t>
        </w:r>
        <w:r w:rsidRPr="00FC702A">
          <w:t xml:space="preserve"> on population is considerably high, despite the underreporting of these types of disaster found in EM-DAT (2022) for low-income countries</w:t>
        </w:r>
        <w:r>
          <w:t xml:space="preserve"> </w:t>
        </w:r>
        <w:r w:rsidRPr="00FC702A">
          <w:t>(Amirkhani et al., 2022).</w:t>
        </w:r>
      </w:ins>
    </w:p>
    <w:p w14:paraId="28F3798A" w14:textId="0E68E8FD" w:rsidR="00E308B8" w:rsidRDefault="00C05502" w:rsidP="00C05502">
      <w:pPr>
        <w:jc w:val="both"/>
        <w:rPr>
          <w:ins w:id="487" w:author="RENATO JOSE QUILICHE ALTAMIRANO" w:date="2022-11-23T19:58:00Z"/>
        </w:rPr>
      </w:pPr>
      <w:ins w:id="488" w:author="RENATO JOSE QUILICHE ALTAMIRANO" w:date="2022-11-23T18:14:00Z">
        <w:r>
          <w:t>Th</w:t>
        </w:r>
      </w:ins>
      <w:ins w:id="489" w:author="RENATO JOSE QUILICHE ALTAMIRANO" w:date="2022-11-23T18:21:00Z">
        <w:r w:rsidR="00726704">
          <w:t>e</w:t>
        </w:r>
      </w:ins>
      <w:ins w:id="490" w:author="RENATO JOSE QUILICHE ALTAMIRANO" w:date="2022-11-23T18:14:00Z">
        <w:r>
          <w:t xml:space="preserve"> analysis was made at the household level. This level of granularity allows the researchers to draw insights for the points of final demand of aid</w:t>
        </w:r>
      </w:ins>
      <w:ins w:id="491" w:author="RENATO JOSE QUILICHE ALTAMIRANO" w:date="2022-11-23T18:17:00Z">
        <w:r>
          <w:t>, also called the final echelon of the Humanitarian Supply Ch</w:t>
        </w:r>
      </w:ins>
      <w:ins w:id="492" w:author="RENATO JOSE QUILICHE ALTAMIRANO" w:date="2022-11-23T18:18:00Z">
        <w:r>
          <w:t>ain (Chong et al., 2019)</w:t>
        </w:r>
      </w:ins>
      <w:ins w:id="493" w:author="RENATO JOSE QUILICHE ALTAMIRANO" w:date="2022-11-23T18:14:00Z">
        <w:r>
          <w:t xml:space="preserve">. </w:t>
        </w:r>
      </w:ins>
      <w:ins w:id="494" w:author="RENATO JOSE QUILICHE ALTAMIRANO" w:date="2022-11-23T18:15:00Z">
        <w:r>
          <w:t xml:space="preserve">Such information is valuable for the development of humanitarian operations </w:t>
        </w:r>
      </w:ins>
      <w:ins w:id="495" w:author="RENATO JOSE QUILICHE ALTAMIRANO" w:date="2022-11-23T20:00:00Z">
        <w:r w:rsidR="00E308B8">
          <w:t>including</w:t>
        </w:r>
      </w:ins>
      <w:ins w:id="496" w:author="RENATO JOSE QUILICHE ALTAMIRANO" w:date="2022-11-23T18:15:00Z">
        <w:r>
          <w:t xml:space="preserve"> disaster preparedness</w:t>
        </w:r>
      </w:ins>
      <w:ins w:id="497" w:author="RENATO JOSE QUILICHE ALTAMIRANO" w:date="2022-11-23T20:00:00Z">
        <w:r w:rsidR="00E308B8">
          <w:t xml:space="preserve"> strategies</w:t>
        </w:r>
      </w:ins>
      <w:ins w:id="498" w:author="RENATO JOSE QUILICHE ALTAMIRANO" w:date="2022-11-23T18:15:00Z">
        <w:r>
          <w:t xml:space="preserve">. </w:t>
        </w:r>
      </w:ins>
    </w:p>
    <w:p w14:paraId="5083EC49" w14:textId="54A56B4D" w:rsidR="00E308B8" w:rsidRDefault="00E308B8" w:rsidP="00C05502">
      <w:pPr>
        <w:jc w:val="both"/>
      </w:pPr>
      <w:ins w:id="499" w:author="RENATO JOSE QUILICHE ALTAMIRANO" w:date="2022-11-23T20:00:00Z">
        <w:r>
          <w:t>A particular characteristic of the case of study</w:t>
        </w:r>
      </w:ins>
      <w:ins w:id="500" w:author="RENATO JOSE QUILICHE ALTAMIRANO" w:date="2022-11-23T20:01:00Z">
        <w:r>
          <w:t>, that matters because the goal of the classifier is to identify the final demand points, is that popu</w:t>
        </w:r>
      </w:ins>
      <w:ins w:id="501" w:author="RENATO JOSE QUILICHE ALTAMIRANO" w:date="2022-11-23T20:02:00Z">
        <w:r>
          <w:t xml:space="preserve">lation are settled </w:t>
        </w:r>
      </w:ins>
      <w:ins w:id="502" w:author="RENATO JOSE QUILICHE ALTAMIRANO" w:date="2022-11-24T18:37:00Z">
        <w:r w:rsidR="00D67376">
          <w:t>dispersed</w:t>
        </w:r>
      </w:ins>
      <w:ins w:id="503" w:author="RENATO JOSE QUILICHE ALTAMIRANO" w:date="2022-11-23T20:02:00Z">
        <w:r>
          <w:t xml:space="preserve"> in space.</w:t>
        </w:r>
      </w:ins>
      <w:ins w:id="504" w:author="RENATO JOSE QUILICHE ALTAMIRANO" w:date="2022-11-23T20:03:00Z">
        <w:r>
          <w:t xml:space="preserve"> In Figure </w:t>
        </w:r>
      </w:ins>
      <w:r w:rsidR="003B2E79">
        <w:t>4</w:t>
      </w:r>
      <w:ins w:id="505" w:author="RENATO JOSE QUILICHE ALTAMIRANO" w:date="2022-11-23T20:03:00Z">
        <w:r>
          <w:t xml:space="preserve">, </w:t>
        </w:r>
      </w:ins>
      <w:ins w:id="506" w:author="RENATO JOSE QUILICHE ALTAMIRANO" w:date="2022-11-23T20:05:00Z">
        <w:r>
          <w:t xml:space="preserve">the localization of the majority of final demand points is outside the principal cities, in rural </w:t>
        </w:r>
      </w:ins>
      <w:ins w:id="507" w:author="RENATO JOSE QUILICHE ALTAMIRANO" w:date="2022-11-24T18:37:00Z">
        <w:r w:rsidR="00D67376">
          <w:t>areas</w:t>
        </w:r>
      </w:ins>
      <w:ins w:id="508" w:author="RENATO JOSE QUILICHE ALTAMIRANO" w:date="2022-11-23T20:05:00Z">
        <w:r>
          <w:t xml:space="preserve">. In those </w:t>
        </w:r>
      </w:ins>
      <w:ins w:id="509" w:author="RENATO JOSE QUILICHE ALTAMIRANO" w:date="2022-11-23T20:06:00Z">
        <w:r>
          <w:t>cases,</w:t>
        </w:r>
      </w:ins>
      <w:ins w:id="510" w:author="RENATO JOSE QUILICHE ALTAMIRANO" w:date="2022-11-23T20:05:00Z">
        <w:r>
          <w:t xml:space="preserve"> the log</w:t>
        </w:r>
      </w:ins>
      <w:ins w:id="511" w:author="RENATO JOSE QUILICHE ALTAMIRANO" w:date="2022-11-23T20:06:00Z">
        <w:r>
          <w:t xml:space="preserve">istic costs are high (Gutjahr and Fischer, 2018). </w:t>
        </w:r>
      </w:ins>
      <w:ins w:id="512" w:author="RENATO JOSE QUILICHE ALTAMIRANO" w:date="2022-11-23T20:07:00Z">
        <w:r>
          <w:t>On the other hand, misclassifying households that are at risk of being affe</w:t>
        </w:r>
      </w:ins>
      <w:ins w:id="513" w:author="RENATO JOSE QUILICHE ALTAMIRANO" w:date="2022-11-23T20:08:00Z">
        <w:r>
          <w:t>cted by a cold wave-related disaster would produce deprivation costs because those households</w:t>
        </w:r>
      </w:ins>
      <w:ins w:id="514" w:author="RENATO JOSE QUILICHE ALTAMIRANO" w:date="2022-11-23T20:09:00Z">
        <w:r w:rsidR="004922F8">
          <w:t xml:space="preserve"> do </w:t>
        </w:r>
      </w:ins>
      <w:ins w:id="515" w:author="RENATO JOSE QUILICHE ALTAMIRANO" w:date="2022-11-23T20:08:00Z">
        <w:r>
          <w:t>need</w:t>
        </w:r>
        <w:r w:rsidR="004922F8">
          <w:t xml:space="preserve"> aid</w:t>
        </w:r>
      </w:ins>
      <w:ins w:id="516" w:author="RENATO JOSE QUILICHE ALTAMIRANO" w:date="2022-11-23T20:09:00Z">
        <w:r w:rsidR="004922F8">
          <w:t xml:space="preserve">, but the model discriminates </w:t>
        </w:r>
        <w:r w:rsidR="004922F8">
          <w:lastRenderedPageBreak/>
          <w:t>that they do not</w:t>
        </w:r>
      </w:ins>
      <w:ins w:id="517" w:author="RENATO JOSE QUILICHE ALTAMIRANO" w:date="2022-11-23T20:22:00Z">
        <w:r w:rsidR="007B0E9B">
          <w:t xml:space="preserve"> (Tomasini and Van Wassenhove, 2009; Leiras et al., 2017)</w:t>
        </w:r>
      </w:ins>
      <w:ins w:id="518" w:author="RENATO JOSE QUILICHE ALTAMIRANO" w:date="2022-11-23T20:09:00Z">
        <w:r w:rsidR="004922F8">
          <w:t xml:space="preserve">. </w:t>
        </w:r>
      </w:ins>
      <w:ins w:id="519" w:author="RENATO JOSE QUILICHE ALTAMIRANO" w:date="2022-11-23T20:16:00Z">
        <w:r w:rsidR="004922F8">
          <w:t>Leaving the problem of high logistic costs for future res</w:t>
        </w:r>
      </w:ins>
      <w:ins w:id="520" w:author="RENATO JOSE QUILICHE ALTAMIRANO" w:date="2022-11-23T20:17:00Z">
        <w:r w:rsidR="004922F8">
          <w:t xml:space="preserve">earch, as transport is outside the scope of this research, </w:t>
        </w:r>
      </w:ins>
      <w:ins w:id="521" w:author="RENATO JOSE QUILICHE ALTAMIRANO" w:date="2022-11-23T20:19:00Z">
        <w:r w:rsidR="007B0E9B">
          <w:t xml:space="preserve">a greater penalization for false negatives </w:t>
        </w:r>
      </w:ins>
      <w:ins w:id="522" w:author="RENATO JOSE QUILICHE ALTAMIRANO" w:date="2022-11-23T20:21:00Z">
        <w:r w:rsidR="007B0E9B">
          <w:t>was incorporated at the model training stage</w:t>
        </w:r>
      </w:ins>
      <w:ins w:id="523" w:author="RENATO JOSE QUILICHE ALTAMIRANO" w:date="2022-11-23T20:23:00Z">
        <w:r w:rsidR="007B0E9B">
          <w:t xml:space="preserve"> in order to produce </w:t>
        </w:r>
      </w:ins>
      <w:ins w:id="524" w:author="RENATO JOSE QUILICHE ALTAMIRANO" w:date="2022-11-24T18:39:00Z">
        <w:r w:rsidR="00D67376">
          <w:t>accurate</w:t>
        </w:r>
      </w:ins>
      <w:ins w:id="525" w:author="RENATO JOSE QUILICHE ALTAMIRANO" w:date="2022-11-23T20:23:00Z">
        <w:r w:rsidR="007B0E9B">
          <w:t xml:space="preserve"> classifications with minimum deprivation costs</w:t>
        </w:r>
      </w:ins>
      <w:ins w:id="526" w:author="RENATO JOSE QUILICHE ALTAMIRANO" w:date="2022-11-23T20:21:00Z">
        <w:r w:rsidR="007B0E9B">
          <w:t>.</w:t>
        </w:r>
      </w:ins>
    </w:p>
    <w:p w14:paraId="2C0EE33B" w14:textId="2FBC18D4" w:rsidR="00A2087D" w:rsidRPr="00DA00BD" w:rsidRDefault="00A2087D" w:rsidP="00A2087D">
      <w:pPr>
        <w:jc w:val="center"/>
      </w:pPr>
      <w:r w:rsidRPr="00D71730">
        <w:rPr>
          <w:b/>
          <w:bCs/>
        </w:rPr>
        <w:t xml:space="preserve">Figure </w:t>
      </w:r>
      <w:r w:rsidR="003B2E79">
        <w:rPr>
          <w:b/>
          <w:bCs/>
        </w:rPr>
        <w:t>4</w:t>
      </w:r>
      <w:r w:rsidRPr="00D71730">
        <w:rPr>
          <w:b/>
          <w:bCs/>
        </w:rPr>
        <w:t xml:space="preserve">. </w:t>
      </w:r>
      <w:r w:rsidRPr="00DA00BD">
        <w:t>Spatial distribution of households exposed to ELTEs</w:t>
      </w:r>
    </w:p>
    <w:p w14:paraId="62FD7619" w14:textId="7E16483B" w:rsidR="00A2087D" w:rsidRDefault="00A2087D" w:rsidP="00A2087D">
      <w:pPr>
        <w:jc w:val="center"/>
        <w:rPr>
          <w:ins w:id="527" w:author="RENATO JOSE QUILICHE ALTAMIRANO" w:date="2022-11-23T20:23:00Z"/>
        </w:rPr>
      </w:pPr>
      <w:r>
        <w:rPr>
          <w:noProof/>
        </w:rPr>
        <w:drawing>
          <wp:inline distT="0" distB="0" distL="0" distR="0" wp14:anchorId="1A6F2F29" wp14:editId="3670EA2C">
            <wp:extent cx="3689455" cy="5212080"/>
            <wp:effectExtent l="0" t="0" r="6350" b="762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89455" cy="5212080"/>
                    </a:xfrm>
                    <a:prstGeom prst="rect">
                      <a:avLst/>
                    </a:prstGeom>
                    <a:noFill/>
                    <a:ln>
                      <a:noFill/>
                    </a:ln>
                  </pic:spPr>
                </pic:pic>
              </a:graphicData>
            </a:graphic>
          </wp:inline>
        </w:drawing>
      </w:r>
    </w:p>
    <w:p w14:paraId="32F37665" w14:textId="71ABA687" w:rsidR="007555E9" w:rsidRDefault="00087158" w:rsidP="003B2E79">
      <w:pPr>
        <w:jc w:val="both"/>
      </w:pPr>
      <w:ins w:id="528" w:author="RENATO JOSE QUILICHE ALTAMIRANO" w:date="2022-11-24T20:20:00Z">
        <w:r>
          <w:t xml:space="preserve">This paper part from the </w:t>
        </w:r>
      </w:ins>
      <w:ins w:id="529" w:author="RENATO JOSE QUILICHE ALTAMIRANO" w:date="2022-11-24T20:21:00Z">
        <w:r>
          <w:t xml:space="preserve">problematic of disaster risk reduction for communities with recurrent disasters. Then it proposes </w:t>
        </w:r>
      </w:ins>
      <w:ins w:id="530" w:author="RENATO JOSE QUILICHE ALTAMIRANO" w:date="2022-11-24T20:22:00Z">
        <w:r>
          <w:t>to train a classifier using Machine Learning methods in order to identify points of final demand and support humanitarian operations. The appro</w:t>
        </w:r>
      </w:ins>
      <w:ins w:id="531" w:author="RENATO JOSE QUILICHE ALTAMIRANO" w:date="2022-11-24T20:23:00Z">
        <w:r>
          <w:t xml:space="preserve">ach </w:t>
        </w:r>
      </w:ins>
      <w:ins w:id="532" w:author="RENATO JOSE QUILICHE ALTAMIRANO" w:date="2022-11-24T20:24:00Z">
        <w:r>
          <w:t>focusses</w:t>
        </w:r>
      </w:ins>
      <w:ins w:id="533" w:author="RENATO JOSE QUILICHE ALTAMIRANO" w:date="2022-11-24T20:23:00Z">
        <w:r>
          <w:t xml:space="preserve"> on supporting pre-disaster risk reduction and planning activities, </w:t>
        </w:r>
      </w:ins>
      <w:ins w:id="534" w:author="RENATO JOSE QUILICHE ALTAMIRANO" w:date="2022-11-24T20:24:00Z">
        <w:r>
          <w:t>as it is the phase where the greater impact of model implementation is expected. Nevertheless,</w:t>
        </w:r>
      </w:ins>
      <w:ins w:id="535" w:author="RENATO JOSE QUILICHE ALTAMIRANO" w:date="2022-11-24T20:23:00Z">
        <w:r>
          <w:t xml:space="preserve"> the insights </w:t>
        </w:r>
      </w:ins>
      <w:ins w:id="536" w:author="RENATO JOSE QUILICHE ALTAMIRANO" w:date="2022-11-24T20:24:00Z">
        <w:r>
          <w:t xml:space="preserve">may be useful for post-disaster </w:t>
        </w:r>
      </w:ins>
      <w:ins w:id="537" w:author="RENATO JOSE QUILICHE ALTAMIRANO" w:date="2022-11-24T20:25:00Z">
        <w:r>
          <w:t xml:space="preserve">response and recovery activities, as </w:t>
        </w:r>
      </w:ins>
      <w:ins w:id="538" w:author="RENATO JOSE QUILICHE ALTAMIRANO" w:date="2022-11-24T20:31:00Z">
        <w:r w:rsidR="00A2087D">
          <w:t>it also contributes to the understanding of</w:t>
        </w:r>
      </w:ins>
      <w:ins w:id="539" w:author="RENATO JOSE QUILICHE ALTAMIRANO" w:date="2022-11-24T20:32:00Z">
        <w:r w:rsidR="00A2087D">
          <w:t xml:space="preserve"> vulnerability drivers at the household level. </w:t>
        </w:r>
      </w:ins>
    </w:p>
    <w:p w14:paraId="653E61F9" w14:textId="77777777" w:rsidR="007555E9" w:rsidRDefault="007555E9" w:rsidP="007555E9">
      <w:pPr>
        <w:jc w:val="both"/>
      </w:pPr>
    </w:p>
    <w:p w14:paraId="5B80451F" w14:textId="77777777" w:rsidR="007555E9" w:rsidRDefault="007555E9" w:rsidP="007555E9">
      <w:pPr>
        <w:jc w:val="both"/>
      </w:pPr>
    </w:p>
    <w:p w14:paraId="11656AAB" w14:textId="77777777" w:rsidR="007555E9" w:rsidRDefault="007555E9" w:rsidP="007555E9">
      <w:pPr>
        <w:jc w:val="both"/>
      </w:pPr>
    </w:p>
    <w:p w14:paraId="0FE63EFE" w14:textId="77777777" w:rsidR="006338B3" w:rsidRDefault="006338B3" w:rsidP="007555E9">
      <w:pPr>
        <w:jc w:val="both"/>
        <w:sectPr w:rsidR="006338B3" w:rsidSect="006338B3">
          <w:pgSz w:w="11906" w:h="16838"/>
          <w:pgMar w:top="1417" w:right="1701" w:bottom="1417" w:left="1701" w:header="708" w:footer="708" w:gutter="0"/>
          <w:pgNumType w:start="1"/>
          <w:cols w:space="720"/>
          <w:docGrid w:linePitch="299"/>
        </w:sectPr>
      </w:pPr>
    </w:p>
    <w:p w14:paraId="4863EF75" w14:textId="77777777" w:rsidR="00B110B7" w:rsidRDefault="00B110B7" w:rsidP="002D08B2">
      <w:pPr>
        <w:jc w:val="center"/>
      </w:pPr>
      <w:r w:rsidRPr="002D08B2">
        <w:rPr>
          <w:b/>
          <w:bCs/>
        </w:rPr>
        <w:lastRenderedPageBreak/>
        <w:t>Figure 3.</w:t>
      </w:r>
      <w:r>
        <w:t xml:space="preserve"> Time series plot for average minimum temperature in Puno 2009-2012</w:t>
      </w:r>
    </w:p>
    <w:tbl>
      <w:tblPr>
        <w:tblStyle w:val="TableGrid"/>
        <w:tblpPr w:leftFromText="141" w:rightFromText="141" w:vertAnchor="page" w:horzAnchor="margin" w:tblpY="209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2"/>
        <w:gridCol w:w="7002"/>
      </w:tblGrid>
      <w:tr w:rsidR="00B110B7" w14:paraId="658D023C" w14:textId="77777777" w:rsidTr="002D08B2">
        <w:trPr>
          <w:trHeight w:val="3609"/>
        </w:trPr>
        <w:tc>
          <w:tcPr>
            <w:tcW w:w="2500" w:type="pct"/>
            <w:vAlign w:val="center"/>
          </w:tcPr>
          <w:p w14:paraId="557DD67F" w14:textId="77777777" w:rsidR="00B110B7" w:rsidRDefault="00B110B7" w:rsidP="002D08B2">
            <w:pPr>
              <w:jc w:val="center"/>
            </w:pPr>
            <w:r w:rsidRPr="004E35D9">
              <w:rPr>
                <w:noProof/>
              </w:rPr>
              <w:drawing>
                <wp:inline distT="0" distB="0" distL="0" distR="0" wp14:anchorId="7259E679" wp14:editId="7DEBA2D2">
                  <wp:extent cx="4360054" cy="2103120"/>
                  <wp:effectExtent l="0" t="0" r="2540" b="0"/>
                  <wp:docPr id="15"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6"/>
                          <a:stretch>
                            <a:fillRect/>
                          </a:stretch>
                        </pic:blipFill>
                        <pic:spPr>
                          <a:xfrm>
                            <a:off x="0" y="0"/>
                            <a:ext cx="4360054" cy="2103120"/>
                          </a:xfrm>
                          <a:prstGeom prst="rect">
                            <a:avLst/>
                          </a:prstGeom>
                        </pic:spPr>
                      </pic:pic>
                    </a:graphicData>
                  </a:graphic>
                </wp:inline>
              </w:drawing>
            </w:r>
          </w:p>
        </w:tc>
        <w:tc>
          <w:tcPr>
            <w:tcW w:w="2500" w:type="pct"/>
            <w:vAlign w:val="center"/>
          </w:tcPr>
          <w:p w14:paraId="579AB7E0" w14:textId="77777777" w:rsidR="00B110B7" w:rsidRDefault="00B110B7" w:rsidP="002D08B2">
            <w:pPr>
              <w:jc w:val="center"/>
            </w:pPr>
            <w:r w:rsidRPr="004E35D9">
              <w:rPr>
                <w:noProof/>
              </w:rPr>
              <w:drawing>
                <wp:inline distT="0" distB="0" distL="0" distR="0" wp14:anchorId="53D23DA9" wp14:editId="43946179">
                  <wp:extent cx="4360054" cy="2103120"/>
                  <wp:effectExtent l="0" t="0" r="2540" b="0"/>
                  <wp:docPr id="18"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7"/>
                          <a:stretch>
                            <a:fillRect/>
                          </a:stretch>
                        </pic:blipFill>
                        <pic:spPr>
                          <a:xfrm>
                            <a:off x="0" y="0"/>
                            <a:ext cx="4360054" cy="2103120"/>
                          </a:xfrm>
                          <a:prstGeom prst="rect">
                            <a:avLst/>
                          </a:prstGeom>
                        </pic:spPr>
                      </pic:pic>
                    </a:graphicData>
                  </a:graphic>
                </wp:inline>
              </w:drawing>
            </w:r>
          </w:p>
        </w:tc>
      </w:tr>
      <w:tr w:rsidR="00B110B7" w14:paraId="0A9ADE96" w14:textId="77777777" w:rsidTr="002D08B2">
        <w:trPr>
          <w:trHeight w:val="3622"/>
        </w:trPr>
        <w:tc>
          <w:tcPr>
            <w:tcW w:w="2500" w:type="pct"/>
            <w:vAlign w:val="center"/>
          </w:tcPr>
          <w:p w14:paraId="6D9BAD48" w14:textId="77777777" w:rsidR="00B110B7" w:rsidRDefault="00B110B7" w:rsidP="002D08B2">
            <w:pPr>
              <w:jc w:val="center"/>
            </w:pPr>
            <w:r w:rsidRPr="004E35D9">
              <w:rPr>
                <w:noProof/>
              </w:rPr>
              <w:drawing>
                <wp:inline distT="0" distB="0" distL="0" distR="0" wp14:anchorId="2E6C3A12" wp14:editId="08FC9996">
                  <wp:extent cx="4360054" cy="2103120"/>
                  <wp:effectExtent l="0" t="0" r="2540" b="0"/>
                  <wp:docPr id="24"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8"/>
                          <a:stretch>
                            <a:fillRect/>
                          </a:stretch>
                        </pic:blipFill>
                        <pic:spPr>
                          <a:xfrm>
                            <a:off x="0" y="0"/>
                            <a:ext cx="4360054" cy="2103120"/>
                          </a:xfrm>
                          <a:prstGeom prst="rect">
                            <a:avLst/>
                          </a:prstGeom>
                        </pic:spPr>
                      </pic:pic>
                    </a:graphicData>
                  </a:graphic>
                </wp:inline>
              </w:drawing>
            </w:r>
          </w:p>
        </w:tc>
        <w:tc>
          <w:tcPr>
            <w:tcW w:w="2500" w:type="pct"/>
            <w:vAlign w:val="center"/>
          </w:tcPr>
          <w:p w14:paraId="08539C2B" w14:textId="77777777" w:rsidR="00B110B7" w:rsidRDefault="00B110B7" w:rsidP="002D08B2">
            <w:pPr>
              <w:jc w:val="center"/>
            </w:pPr>
            <w:r w:rsidRPr="004E35D9">
              <w:rPr>
                <w:noProof/>
              </w:rPr>
              <w:drawing>
                <wp:inline distT="0" distB="0" distL="0" distR="0" wp14:anchorId="5D9CC92F" wp14:editId="62DF0B08">
                  <wp:extent cx="4360054" cy="2103120"/>
                  <wp:effectExtent l="0" t="0" r="2540" b="0"/>
                  <wp:docPr id="25"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9"/>
                          <a:stretch>
                            <a:fillRect/>
                          </a:stretch>
                        </pic:blipFill>
                        <pic:spPr>
                          <a:xfrm>
                            <a:off x="0" y="0"/>
                            <a:ext cx="4360054" cy="2103120"/>
                          </a:xfrm>
                          <a:prstGeom prst="rect">
                            <a:avLst/>
                          </a:prstGeom>
                        </pic:spPr>
                      </pic:pic>
                    </a:graphicData>
                  </a:graphic>
                </wp:inline>
              </w:drawing>
            </w:r>
          </w:p>
        </w:tc>
      </w:tr>
    </w:tbl>
    <w:p w14:paraId="36C019C4" w14:textId="3260D8A5" w:rsidR="00B110B7" w:rsidRPr="006338B3" w:rsidRDefault="00B110B7" w:rsidP="00B110B7">
      <w:pPr>
        <w:jc w:val="both"/>
        <w:sectPr w:rsidR="00B110B7" w:rsidRPr="006338B3" w:rsidSect="002D08B2">
          <w:pgSz w:w="16838" w:h="11906" w:orient="landscape"/>
          <w:pgMar w:top="1701" w:right="1417" w:bottom="1701" w:left="1417" w:header="708" w:footer="708" w:gutter="0"/>
          <w:pgNumType w:start="1"/>
          <w:cols w:space="720"/>
          <w:docGrid w:linePitch="299"/>
        </w:sectPr>
      </w:pPr>
    </w:p>
    <w:p w14:paraId="400480A6" w14:textId="77777777" w:rsidR="007555E9" w:rsidRDefault="007555E9">
      <w:pPr>
        <w:pStyle w:val="Heading1"/>
        <w:numPr>
          <w:ilvl w:val="0"/>
          <w:numId w:val="10"/>
        </w:numPr>
        <w:ind w:left="360"/>
        <w:pPrChange w:id="540" w:author="RENATO JOSE QUILICHE ALTAMIRANO" w:date="2022-11-17T19:44:00Z">
          <w:pPr>
            <w:pStyle w:val="Heading1"/>
            <w:numPr>
              <w:numId w:val="8"/>
            </w:numPr>
            <w:ind w:left="360" w:hanging="360"/>
          </w:pPr>
        </w:pPrChange>
      </w:pPr>
      <w:r>
        <w:lastRenderedPageBreak/>
        <w:t>Materials and methods</w:t>
      </w:r>
    </w:p>
    <w:p w14:paraId="07C8489C" w14:textId="77777777" w:rsidR="007555E9" w:rsidRDefault="007555E9" w:rsidP="002D08B2">
      <w:pPr>
        <w:pStyle w:val="Heading2"/>
        <w:numPr>
          <w:ilvl w:val="1"/>
          <w:numId w:val="8"/>
        </w:numPr>
        <w:ind w:left="432"/>
      </w:pPr>
      <w:r>
        <w:t>Data collection methods and the classification problem</w:t>
      </w:r>
    </w:p>
    <w:p w14:paraId="29963628" w14:textId="5BA8C91D" w:rsidR="007555E9" w:rsidRDefault="007555E9" w:rsidP="007555E9">
      <w:pPr>
        <w:jc w:val="both"/>
      </w:pPr>
      <w:r>
        <w:t xml:space="preserve">Raw data on households’ </w:t>
      </w:r>
      <w:r w:rsidR="00596511">
        <w:t>dimension of vulnerability to disasters</w:t>
      </w:r>
      <w:r>
        <w:t xml:space="preserve"> were collected from the National Household Survey (NHS) that was carried out by Peruvian’s National Institute of Statistics and Informatics in 2019. </w:t>
      </w:r>
      <w:r w:rsidR="00596511">
        <w:t>Data is available at the nationwide level. The sampling method was stratified over political regions. In consequence, the survey is representative of Puno at regional level. The following survey modules were considered for this analysis</w:t>
      </w:r>
      <w:r>
        <w:t>: population and housing (modules 100 and 200), education (module 300), health (module 400), employment (module 500)</w:t>
      </w:r>
      <w:r w:rsidR="00596511">
        <w:t>,</w:t>
      </w:r>
      <w:r>
        <w:t xml:space="preserve"> and democracy and transparency (module 612)</w:t>
      </w:r>
      <w:r w:rsidR="00596511">
        <w:t>.</w:t>
      </w:r>
      <w:r>
        <w:t xml:space="preserve"> </w:t>
      </w:r>
      <w:r w:rsidR="00596511" w:rsidRPr="00596511">
        <w:t>These modules contain in</w:t>
      </w:r>
      <w:r w:rsidR="00596511">
        <w:t>formation about the defined dimensions of vulnerability</w:t>
      </w:r>
      <w:r w:rsidRPr="00596511">
        <w:t xml:space="preserve"> (UNDRR, 2015; Salazar-Briones et al., 2020 and Renteria et al., 2021). In </w:t>
      </w:r>
      <w:r w:rsidR="002A0B37" w:rsidRPr="00596511">
        <w:t xml:space="preserve">the </w:t>
      </w:r>
      <w:r w:rsidRPr="00596511">
        <w:t>survey, 23.33% of</w:t>
      </w:r>
      <w:r w:rsidR="00596511">
        <w:t xml:space="preserve"> questions</w:t>
      </w:r>
      <w:r w:rsidRPr="00596511">
        <w:t xml:space="preserve"> </w:t>
      </w:r>
      <w:r w:rsidR="00596511" w:rsidRPr="00596511">
        <w:t>were</w:t>
      </w:r>
      <w:r w:rsidRPr="00596511">
        <w:t xml:space="preserve"> answered by another informant</w:t>
      </w:r>
      <w:r w:rsidR="00596511">
        <w:t xml:space="preserve"> that is not the head of the household</w:t>
      </w:r>
      <w:r w:rsidRPr="00596511">
        <w:t>.</w:t>
      </w:r>
    </w:p>
    <w:p w14:paraId="0A57BC8A" w14:textId="5CC537C1" w:rsidR="00596511" w:rsidRDefault="007555E9" w:rsidP="007555E9">
      <w:pPr>
        <w:jc w:val="both"/>
      </w:pPr>
      <w:r>
        <w:t>The learning target is a binary indicator</w:t>
      </w:r>
      <w:r w:rsidR="003142E3">
        <w:t>,</w:t>
      </w:r>
      <w:r>
        <w:t xml:space="preserve"> as shown by Equation 1. The empirical classification problem will be assessed through supervised learning techniques. Regarding classification classes, module 612 </w:t>
      </w:r>
      <w:r w:rsidR="00D2292E">
        <w:t>asks</w:t>
      </w:r>
      <w:r>
        <w:t xml:space="preserve"> the following question for each household: </w:t>
      </w:r>
    </w:p>
    <w:p w14:paraId="147E3E28" w14:textId="495AD0FE" w:rsidR="00596511" w:rsidRDefault="00596511" w:rsidP="007555E9">
      <w:pPr>
        <w:jc w:val="both"/>
      </w:pPr>
      <w:r>
        <w:t>I</w:t>
      </w:r>
      <w:r w:rsidR="007555E9" w:rsidRPr="00BD0363">
        <w:t xml:space="preserve">n the last 12 months, </w:t>
      </w:r>
      <w:r w:rsidR="003142E3">
        <w:t>has your house</w:t>
      </w:r>
      <w:r w:rsidR="007555E9" w:rsidRPr="00BD0363">
        <w:t xml:space="preserve"> been affected by natural disasters (drought, storm, plague, flood, etc.)?</w:t>
      </w:r>
      <w:r w:rsidR="007555E9">
        <w:t xml:space="preserve"> </w:t>
      </w:r>
    </w:p>
    <w:p w14:paraId="02A859D4" w14:textId="5FBCD782" w:rsidR="007555E9" w:rsidRDefault="003142E3" w:rsidP="007555E9">
      <w:pPr>
        <w:jc w:val="both"/>
      </w:pPr>
      <w:r>
        <w:t>This question</w:t>
      </w:r>
      <w:r w:rsidR="007555E9" w:rsidRPr="00BD0363">
        <w:t xml:space="preserve"> does not provide specific information about the</w:t>
      </w:r>
      <w:r w:rsidR="007555E9">
        <w:t xml:space="preserve"> type</w:t>
      </w:r>
      <w:r w:rsidR="007555E9" w:rsidRPr="00BD0363">
        <w:t xml:space="preserve"> of disaster</w:t>
      </w:r>
      <w:r w:rsidR="007555E9">
        <w:t xml:space="preserve"> associated </w:t>
      </w:r>
      <w:r>
        <w:t>with</w:t>
      </w:r>
      <w:r w:rsidR="007555E9">
        <w:t xml:space="preserve"> </w:t>
      </w:r>
      <w:r>
        <w:t>cold wave-related risk</w:t>
      </w:r>
      <w:r w:rsidR="007555E9">
        <w:t>.</w:t>
      </w:r>
      <w:r>
        <w:t xml:space="preserve"> T</w:t>
      </w:r>
      <w:r w:rsidR="007555E9">
        <w:t>he following facts</w:t>
      </w:r>
      <w:r>
        <w:t xml:space="preserve"> must be considered t</w:t>
      </w:r>
      <w:r>
        <w:t xml:space="preserve">o argue </w:t>
      </w:r>
      <w:r>
        <w:t>for</w:t>
      </w:r>
      <w:r>
        <w:t xml:space="preserve"> the appropriateness of this variable to </w:t>
      </w:r>
      <w:r w:rsidRPr="003142E3">
        <w:t xml:space="preserve">measure households’ risk of being affected by a </w:t>
      </w:r>
      <w:r>
        <w:t xml:space="preserve">cold waves-related </w:t>
      </w:r>
      <w:r w:rsidRPr="003142E3">
        <w:t>disaster</w:t>
      </w:r>
      <w:r w:rsidR="007555E9">
        <w:t>:</w:t>
      </w:r>
    </w:p>
    <w:p w14:paraId="0F8ABD76" w14:textId="429140A8" w:rsidR="007555E9" w:rsidRDefault="003142E3" w:rsidP="007555E9">
      <w:pPr>
        <w:pStyle w:val="ListParagraph"/>
        <w:numPr>
          <w:ilvl w:val="0"/>
          <w:numId w:val="5"/>
        </w:numPr>
        <w:jc w:val="both"/>
      </w:pPr>
      <w:r>
        <w:t>In</w:t>
      </w:r>
      <w:r w:rsidR="007555E9">
        <w:t xml:space="preserve"> the specific case of Puno, there is an overwhelming prevalence of risks related to low temperatures</w:t>
      </w:r>
      <w:r>
        <w:t xml:space="preserve"> (see Section 2.3 for data analytics support for this proposition)</w:t>
      </w:r>
      <w:r w:rsidR="007555E9">
        <w:t xml:space="preserve">. </w:t>
      </w:r>
    </w:p>
    <w:p w14:paraId="5893081F" w14:textId="791417D3" w:rsidR="007555E9" w:rsidRDefault="007555E9" w:rsidP="007555E9">
      <w:pPr>
        <w:pStyle w:val="ListParagraph"/>
        <w:numPr>
          <w:ilvl w:val="0"/>
          <w:numId w:val="5"/>
        </w:numPr>
        <w:jc w:val="both"/>
      </w:pPr>
      <w:r>
        <w:t>The average household’s monthly earnings are S/. 470.2</w:t>
      </w:r>
      <w:r w:rsidR="003142E3">
        <w:t>,</w:t>
      </w:r>
      <w:r>
        <w:t xml:space="preserve"> and the poverty line is estimated on S/. 352. Based on data from </w:t>
      </w:r>
      <w:r w:rsidR="003142E3">
        <w:t xml:space="preserve">the </w:t>
      </w:r>
      <w:r>
        <w:t>N</w:t>
      </w:r>
      <w:r w:rsidR="003142E3">
        <w:t xml:space="preserve">ational </w:t>
      </w:r>
      <w:r>
        <w:t>H</w:t>
      </w:r>
      <w:r w:rsidR="003142E3">
        <w:t xml:space="preserve">ousehold </w:t>
      </w:r>
      <w:r>
        <w:t>S</w:t>
      </w:r>
      <w:r w:rsidR="003142E3">
        <w:t>urvey,</w:t>
      </w:r>
      <w:r>
        <w:t xml:space="preserve"> 48.6% of households </w:t>
      </w:r>
      <w:r w:rsidR="003142E3">
        <w:t>we</w:t>
      </w:r>
      <w:r>
        <w:t xml:space="preserve">re poor </w:t>
      </w:r>
      <w:r w:rsidR="003142E3">
        <w:t>in</w:t>
      </w:r>
      <w:r>
        <w:t xml:space="preserve"> 2019 </w:t>
      </w:r>
      <w:r w:rsidR="003142E3">
        <w:t>and, thus, very likely to be affected by cold waves-related disasters</w:t>
      </w:r>
      <w:r>
        <w:t>.</w:t>
      </w:r>
    </w:p>
    <w:p w14:paraId="1BAB7D35" w14:textId="580D2660" w:rsidR="007555E9" w:rsidRPr="001208AF" w:rsidRDefault="007555E9" w:rsidP="007555E9">
      <w:pPr>
        <w:pStyle w:val="ListParagraph"/>
        <w:numPr>
          <w:ilvl w:val="0"/>
          <w:numId w:val="5"/>
        </w:numPr>
        <w:jc w:val="both"/>
      </w:pPr>
      <w:r w:rsidRPr="00C85E30">
        <w:t xml:space="preserve">Rentería et al. </w:t>
      </w:r>
      <w:r w:rsidRPr="001208AF">
        <w:t>(2021) found a strong statistical c</w:t>
      </w:r>
      <w:r>
        <w:t xml:space="preserve">orrelation between risk classification for different disaster types that support the hypothesis of similar vulnerability dynamics between </w:t>
      </w:r>
      <w:proofErr w:type="gramStart"/>
      <w:r w:rsidR="003142E3">
        <w:t>clime</w:t>
      </w:r>
      <w:proofErr w:type="gramEnd"/>
      <w:r w:rsidR="003142E3">
        <w:t xml:space="preserve">-related </w:t>
      </w:r>
      <w:r>
        <w:t xml:space="preserve">disasters. </w:t>
      </w:r>
      <w:r w:rsidR="003142E3">
        <w:t xml:space="preserve">For example, </w:t>
      </w:r>
      <w:r>
        <w:t xml:space="preserve">if a household is at risk of being affected by floods, </w:t>
      </w:r>
      <w:r w:rsidR="003142E3">
        <w:t xml:space="preserve">it </w:t>
      </w:r>
      <w:r>
        <w:t>is very likely t</w:t>
      </w:r>
      <w:r w:rsidR="003142E3">
        <w:t>o be</w:t>
      </w:r>
      <w:r>
        <w:t xml:space="preserve"> affected by landslides. </w:t>
      </w:r>
      <w:proofErr w:type="gramStart"/>
      <w:r>
        <w:t>The</w:t>
      </w:r>
      <w:proofErr w:type="gramEnd"/>
      <w:r>
        <w:t xml:space="preserve"> mechanism that explains this correlation is </w:t>
      </w:r>
      <w:r w:rsidR="00FF53A6">
        <w:t xml:space="preserve">the </w:t>
      </w:r>
      <w:r>
        <w:t>vulnerability conditions shared by these households.</w:t>
      </w:r>
    </w:p>
    <w:p w14:paraId="1CEF1BF8" w14:textId="2F2ECBD0" w:rsidR="007555E9" w:rsidRDefault="007555E9" w:rsidP="007555E9">
      <w:pPr>
        <w:jc w:val="both"/>
      </w:pPr>
      <w:r>
        <w:t xml:space="preserve">Considering this evidence, it </w:t>
      </w:r>
      <w:r w:rsidR="00D762B6">
        <w:t xml:space="preserve">seems </w:t>
      </w:r>
      <w:r>
        <w:t xml:space="preserve">reasonable to operationalize the target variable as in Equation 1: equal to one when </w:t>
      </w:r>
      <w:r w:rsidR="00D762B6">
        <w:t xml:space="preserve">the </w:t>
      </w:r>
      <w:r>
        <w:t xml:space="preserve">household is at </w:t>
      </w:r>
      <w:r w:rsidRPr="003142E3">
        <w:t xml:space="preserve">risk of being affected by </w:t>
      </w:r>
      <w:r w:rsidR="003142E3" w:rsidRPr="003142E3">
        <w:t>cold</w:t>
      </w:r>
      <w:r w:rsidR="003142E3">
        <w:t xml:space="preserve"> waves-related disasters</w:t>
      </w:r>
      <w:r>
        <w:t>. Supervised learning will use this variable as the target for the classification problem.</w:t>
      </w:r>
    </w:p>
    <w:p w14:paraId="1C10B809" w14:textId="7144A24E" w:rsidR="007555E9" w:rsidRPr="00882F4D" w:rsidRDefault="00000000" w:rsidP="007555E9">
      <w:pPr>
        <w:jc w:val="both"/>
        <w:rPr>
          <w:rFonts w:eastAsiaTheme="minorEastAsia"/>
          <w:iCs/>
        </w:rPr>
      </w:pPr>
      <m:oMathPara>
        <m:oMathParaPr>
          <m:jc m:val="left"/>
        </m:oMathParaPr>
        <m:oMath>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
            <m:dPr>
              <m:begChr m:val="{"/>
              <m:endChr m:val=""/>
              <m:ctrlPr>
                <w:rPr>
                  <w:rFonts w:ascii="Cambria Math" w:eastAsiaTheme="minorEastAsia" w:hAnsi="Cambria Math"/>
                  <w:iCs/>
                </w:rPr>
              </m:ctrlPr>
            </m:dPr>
            <m:e>
              <m:eqArr>
                <m:eqArrPr>
                  <m:ctrlPr>
                    <w:rPr>
                      <w:rFonts w:ascii="Cambria Math" w:eastAsiaTheme="minorEastAsia" w:hAnsi="Cambria Math"/>
                      <w:iCs/>
                    </w:rPr>
                  </m:ctrlPr>
                </m:eqArrPr>
                <m:e>
                  <m:r>
                    <m:rPr>
                      <m:sty m:val="p"/>
                    </m:rPr>
                    <w:rPr>
                      <w:rFonts w:ascii="Cambria Math" w:eastAsiaTheme="minorEastAsia" w:hAnsi="Cambria Math"/>
                    </w:rPr>
                    <m:t xml:space="preserve">1 if household is at </m:t>
                  </m:r>
                  <m:r>
                    <m:rPr>
                      <m:sty m:val="p"/>
                    </m:rPr>
                    <w:rPr>
                      <w:rFonts w:ascii="Cambria Math" w:hAnsi="Cambria Math"/>
                    </w:rPr>
                    <m:t xml:space="preserve">risk of being affected by a </m:t>
                  </m:r>
                  <m:r>
                    <m:rPr>
                      <m:nor/>
                    </m:rPr>
                    <w:rPr>
                      <w:rFonts w:ascii="Cambria Math" w:hAnsi="Cambria Math"/>
                    </w:rPr>
                    <m:t>cold-related</m:t>
                  </m:r>
                  <m:r>
                    <m:rPr>
                      <m:sty m:val="p"/>
                    </m:rPr>
                    <w:rPr>
                      <w:rFonts w:ascii="Cambria Math" w:hAnsi="Cambria Math"/>
                    </w:rPr>
                    <m:t xml:space="preserve"> disaster</m:t>
                  </m:r>
                </m:e>
                <m:e>
                  <m:r>
                    <m:rPr>
                      <m:sty m:val="p"/>
                    </m:rPr>
                    <w:rPr>
                      <w:rFonts w:ascii="Cambria Math" w:eastAsiaTheme="minorEastAsia" w:hAnsi="Cambria Math"/>
                    </w:rPr>
                    <m:t xml:space="preserve">0 otherwise                                       </m:t>
                  </m:r>
                  <m:r>
                    <m:rPr>
                      <m:sty m:val="p"/>
                    </m:rPr>
                    <w:rPr>
                      <w:rFonts w:ascii="Cambria Math" w:eastAsiaTheme="minorEastAsia" w:hAnsi="Cambria Math"/>
                    </w:rPr>
                    <m:t xml:space="preserve">                                     </m:t>
                  </m:r>
                  <m:r>
                    <m:rPr>
                      <m:sty m:val="p"/>
                    </m:rPr>
                    <w:rPr>
                      <w:rFonts w:ascii="Cambria Math" w:eastAsiaTheme="minorEastAsia" w:hAnsi="Cambria Math"/>
                    </w:rPr>
                    <m:t xml:space="preserve">                             </m:t>
                  </m:r>
                </m:e>
              </m:eqArr>
            </m:e>
          </m:d>
        </m:oMath>
      </m:oMathPara>
    </w:p>
    <w:p w14:paraId="4870FAED" w14:textId="7B7D1481" w:rsidR="007555E9" w:rsidRPr="00882F4D" w:rsidRDefault="007555E9" w:rsidP="007555E9">
      <w:pPr>
        <w:pStyle w:val="Caption"/>
        <w:rPr>
          <w:i w:val="0"/>
          <w:iCs w:val="0"/>
          <w:color w:val="auto"/>
        </w:rPr>
      </w:pPr>
      <w:bookmarkStart w:id="541" w:name="_Ref109218879"/>
      <w:commentRangeStart w:id="542"/>
      <w:r w:rsidRPr="00882F4D">
        <w:rPr>
          <w:b/>
          <w:bCs/>
          <w:i w:val="0"/>
          <w:iCs w:val="0"/>
          <w:color w:val="auto"/>
        </w:rPr>
        <w:t xml:space="preserve">Equation </w:t>
      </w:r>
      <w:commentRangeEnd w:id="542"/>
      <w:r w:rsidR="00BB30D0">
        <w:rPr>
          <w:rStyle w:val="CommentReference"/>
          <w:rFonts w:ascii="Calibri" w:eastAsia="Calibri" w:hAnsi="Calibri" w:cs="Calibri"/>
          <w:i w:val="0"/>
          <w:iCs w:val="0"/>
          <w:color w:val="auto"/>
          <w:lang w:eastAsia="es-ES"/>
        </w:rPr>
        <w:commentReference w:id="542"/>
      </w:r>
      <w:r w:rsidRPr="00882F4D">
        <w:rPr>
          <w:b/>
          <w:bCs/>
          <w:i w:val="0"/>
          <w:iCs w:val="0"/>
          <w:color w:val="auto"/>
        </w:rPr>
        <w:fldChar w:fldCharType="begin"/>
      </w:r>
      <w:r w:rsidRPr="00882F4D">
        <w:rPr>
          <w:b/>
          <w:bCs/>
          <w:i w:val="0"/>
          <w:iCs w:val="0"/>
          <w:color w:val="auto"/>
        </w:rPr>
        <w:instrText xml:space="preserve"> SEQ Equation \* ARABIC </w:instrText>
      </w:r>
      <w:r w:rsidRPr="00882F4D">
        <w:rPr>
          <w:b/>
          <w:bCs/>
          <w:i w:val="0"/>
          <w:iCs w:val="0"/>
          <w:color w:val="auto"/>
        </w:rPr>
        <w:fldChar w:fldCharType="separate"/>
      </w:r>
      <w:r w:rsidR="00793C64">
        <w:rPr>
          <w:b/>
          <w:bCs/>
          <w:i w:val="0"/>
          <w:iCs w:val="0"/>
          <w:noProof/>
          <w:color w:val="auto"/>
        </w:rPr>
        <w:t>1</w:t>
      </w:r>
      <w:r w:rsidRPr="00882F4D">
        <w:rPr>
          <w:b/>
          <w:bCs/>
          <w:i w:val="0"/>
          <w:iCs w:val="0"/>
          <w:color w:val="auto"/>
        </w:rPr>
        <w:fldChar w:fldCharType="end"/>
      </w:r>
      <w:r w:rsidRPr="00882F4D">
        <w:rPr>
          <w:b/>
          <w:bCs/>
          <w:i w:val="0"/>
          <w:iCs w:val="0"/>
          <w:color w:val="auto"/>
        </w:rPr>
        <w:t>.</w:t>
      </w:r>
      <w:r w:rsidRPr="00882F4D">
        <w:rPr>
          <w:i w:val="0"/>
          <w:iCs w:val="0"/>
          <w:color w:val="auto"/>
        </w:rPr>
        <w:t xml:space="preserve"> Binary variable measuring household </w:t>
      </w:r>
      <w:bookmarkEnd w:id="541"/>
      <w:r>
        <w:rPr>
          <w:i w:val="0"/>
          <w:iCs w:val="0"/>
          <w:color w:val="auto"/>
        </w:rPr>
        <w:t>disaster risk</w:t>
      </w:r>
    </w:p>
    <w:p w14:paraId="31571EC8" w14:textId="608577DF" w:rsidR="007555E9" w:rsidRDefault="003142E3" w:rsidP="002D08B2">
      <w:pPr>
        <w:pStyle w:val="Heading2"/>
        <w:numPr>
          <w:ilvl w:val="1"/>
          <w:numId w:val="8"/>
        </w:numPr>
        <w:ind w:left="432"/>
      </w:pPr>
      <w:r>
        <w:t>Machine learning pipeline</w:t>
      </w:r>
    </w:p>
    <w:p w14:paraId="7394418C" w14:textId="1EA73549" w:rsidR="003142E3" w:rsidRDefault="003142E3" w:rsidP="007555E9">
      <w:pPr>
        <w:jc w:val="both"/>
      </w:pPr>
      <w:r>
        <w:t>Data pre-processing</w:t>
      </w:r>
    </w:p>
    <w:p w14:paraId="76449979" w14:textId="7E9BDC20" w:rsidR="007555E9" w:rsidRDefault="007555E9" w:rsidP="007555E9">
      <w:pPr>
        <w:jc w:val="both"/>
      </w:pPr>
      <w:r>
        <w:t>The feature space extracted from NHS is multi</w:t>
      </w:r>
      <w:r w:rsidR="003142E3">
        <w:t>-</w:t>
      </w:r>
      <w:r>
        <w:t xml:space="preserve">dimensional. </w:t>
      </w:r>
      <w:r w:rsidR="003142E3">
        <w:t>This strategy</w:t>
      </w:r>
      <w:r>
        <w:t xml:space="preserve"> overcomes the</w:t>
      </w:r>
      <w:r w:rsidR="003142E3">
        <w:t xml:space="preserve"> empirical</w:t>
      </w:r>
      <w:r>
        <w:t xml:space="preserve"> over-simplification of disaster vulnerability </w:t>
      </w:r>
      <w:r w:rsidR="003142E3">
        <w:t>into</w:t>
      </w:r>
      <w:r>
        <w:t xml:space="preserve"> </w:t>
      </w:r>
      <w:r w:rsidR="003142E3">
        <w:t xml:space="preserve">the socio-economic dimension and </w:t>
      </w:r>
      <w:r w:rsidR="003142E3">
        <w:lastRenderedPageBreak/>
        <w:t>ignores the other factors' dependence</w:t>
      </w:r>
      <w:r>
        <w:t xml:space="preserve"> (</w:t>
      </w:r>
      <w:r w:rsidRPr="00871345">
        <w:t>Villarroel-Lamb, 2020</w:t>
      </w:r>
      <w:r>
        <w:t xml:space="preserve">; Regal, 2021; </w:t>
      </w:r>
      <w:r w:rsidRPr="00871345">
        <w:t>Szczyrba et al., 2021</w:t>
      </w:r>
      <w:r>
        <w:t xml:space="preserve"> are some examples). </w:t>
      </w:r>
      <w:r w:rsidR="003142E3">
        <w:t>However, t</w:t>
      </w:r>
      <w:r>
        <w:t xml:space="preserve">he proposed approach entails greater empirical complexity as a </w:t>
      </w:r>
      <w:r w:rsidR="003142E3">
        <w:t>higher</w:t>
      </w:r>
      <w:r>
        <w:t xml:space="preserve"> number of features are considered for the model training process: </w:t>
      </w:r>
    </w:p>
    <w:p w14:paraId="40C0A75A" w14:textId="3C58A6BF" w:rsidR="007555E9" w:rsidRDefault="007555E9" w:rsidP="007555E9">
      <w:pPr>
        <w:jc w:val="both"/>
      </w:pPr>
      <w:r w:rsidRPr="00871345">
        <w:rPr>
          <w:sz w:val="20"/>
          <w:szCs w:val="20"/>
        </w:rPr>
        <w:t xml:space="preserve">“High-dimensional datasets bring a lot of information to people, </w:t>
      </w:r>
      <w:r w:rsidR="003142E3">
        <w:rPr>
          <w:sz w:val="20"/>
          <w:szCs w:val="20"/>
        </w:rPr>
        <w:t xml:space="preserve">but </w:t>
      </w:r>
      <w:r w:rsidRPr="00871345">
        <w:rPr>
          <w:sz w:val="20"/>
          <w:szCs w:val="20"/>
        </w:rPr>
        <w:t xml:space="preserve">at the same time, because of </w:t>
      </w:r>
      <w:proofErr w:type="gramStart"/>
      <w:r w:rsidRPr="00871345">
        <w:rPr>
          <w:sz w:val="20"/>
          <w:szCs w:val="20"/>
        </w:rPr>
        <w:t>its</w:t>
      </w:r>
      <w:proofErr w:type="gramEnd"/>
      <w:r w:rsidRPr="00871345">
        <w:rPr>
          <w:sz w:val="20"/>
          <w:szCs w:val="20"/>
        </w:rPr>
        <w:t xml:space="preserve"> sparse and redundancy, it also brings great challenges to data mining and pattern recognition” (Xuan et al., 2019).</w:t>
      </w:r>
      <w:r>
        <w:t xml:space="preserve"> </w:t>
      </w:r>
    </w:p>
    <w:p w14:paraId="010D6D0C" w14:textId="77777777" w:rsidR="003142E3" w:rsidRDefault="003142E3" w:rsidP="007555E9">
      <w:pPr>
        <w:jc w:val="both"/>
      </w:pPr>
      <w:r>
        <w:t>The dataset comprises 86 features, 84 are binary, and the rest are numeric.</w:t>
      </w:r>
      <w:r w:rsidR="007555E9">
        <w:t xml:space="preserve"> A </w:t>
      </w:r>
      <w:r>
        <w:t>higher</w:t>
      </w:r>
      <w:r w:rsidR="007555E9">
        <w:t xml:space="preserve"> number of features will increase the computational time required for </w:t>
      </w:r>
      <w:r>
        <w:t>hyperparameter search</w:t>
      </w:r>
      <w:r w:rsidR="007555E9">
        <w:t xml:space="preserve"> for each supervised learning algorithm. </w:t>
      </w:r>
      <w:r>
        <w:t>Standard dimensionality reduction techniques, such as Principal Component Analysis, resulted in a significant loss of information that affected the predictive power of supervised algorithms in preliminary experiments. To overcome the curse of dimensionality, supervised sparse learning algorithms were selected: Random Forest and Elastic-Net Logistic Regression. These algorithms rank the feature's importance and reach the optimal predictive formula as a function of a subset of features,</w:t>
      </w:r>
      <w:r w:rsidR="007555E9">
        <w:t xml:space="preserve"> </w:t>
      </w:r>
      <w:r>
        <w:t>removing</w:t>
      </w:r>
      <w:r w:rsidR="007555E9">
        <w:t xml:space="preserve"> large amounts of redundancy and noise </w:t>
      </w:r>
      <w:r>
        <w:t>in the dataset</w:t>
      </w:r>
      <w:r w:rsidR="007555E9">
        <w:t xml:space="preserve"> (Xuan et al., 2019). </w:t>
      </w:r>
    </w:p>
    <w:p w14:paraId="39E0ECDB" w14:textId="25212C81" w:rsidR="007555E9" w:rsidRDefault="007555E9" w:rsidP="007555E9">
      <w:pPr>
        <w:jc w:val="both"/>
      </w:pPr>
      <w:r>
        <w:t xml:space="preserve">Instead of generating information loss, </w:t>
      </w:r>
      <w:r w:rsidR="003142E3">
        <w:t>which</w:t>
      </w:r>
      <w:r>
        <w:t xml:space="preserve"> is the case for</w:t>
      </w:r>
      <w:r w:rsidR="003142E3">
        <w:t xml:space="preserve"> standard</w:t>
      </w:r>
      <w:r>
        <w:t xml:space="preserve"> dimensionality reduction methods, sparse learning includes features’ regularization terms into their objective functions</w:t>
      </w:r>
      <w:r w:rsidR="003142E3">
        <w:t>. It</w:t>
      </w:r>
      <w:r>
        <w:t xml:space="preserve"> reach</w:t>
      </w:r>
      <w:r w:rsidR="003142E3">
        <w:t>es</w:t>
      </w:r>
      <w:r>
        <w:t xml:space="preserve"> maximum predictive power </w:t>
      </w:r>
      <w:r w:rsidR="003142E3">
        <w:t>by</w:t>
      </w:r>
      <w:r>
        <w:t xml:space="preserve"> balancing </w:t>
      </w:r>
      <w:r w:rsidR="003142E3">
        <w:t xml:space="preserve">the </w:t>
      </w:r>
      <w:r>
        <w:t>bias-variance trade</w:t>
      </w:r>
      <w:r w:rsidR="003142E3">
        <w:t>-</w:t>
      </w:r>
      <w:r>
        <w:t xml:space="preserve">off </w:t>
      </w:r>
      <w:r w:rsidR="003142E3">
        <w:t xml:space="preserve">through a </w:t>
      </w:r>
      <w:r>
        <w:t xml:space="preserve">cross-validation </w:t>
      </w:r>
      <w:r w:rsidR="003142E3">
        <w:t>process</w:t>
      </w:r>
      <w:r>
        <w:t xml:space="preserve"> </w:t>
      </w:r>
      <w:r w:rsidR="003142E3">
        <w:t>that aims to maximize a performance metric</w:t>
      </w:r>
      <w:r>
        <w:t xml:space="preserve"> (Jian et al., 2008; Robert, 2011).</w:t>
      </w:r>
    </w:p>
    <w:p w14:paraId="04EB5A24" w14:textId="17109962" w:rsidR="007555E9" w:rsidRDefault="003142E3" w:rsidP="007555E9">
      <w:pPr>
        <w:jc w:val="both"/>
      </w:pPr>
      <w:r>
        <w:t>All the Machine Learning pipeline steps</w:t>
      </w:r>
      <w:r w:rsidR="007555E9">
        <w:t xml:space="preserve"> </w:t>
      </w:r>
      <w:r>
        <w:t>were</w:t>
      </w:r>
      <w:r w:rsidR="007555E9">
        <w:t xml:space="preserve"> performed on Python 3.10</w:t>
      </w:r>
      <w:r>
        <w:t xml:space="preserve"> programming language</w:t>
      </w:r>
      <w:r w:rsidR="007555E9">
        <w:t xml:space="preserve"> using Scikit-Learn 1.1.1 package. Following documentation guidelines, </w:t>
      </w:r>
      <w:r>
        <w:t>selected supervised learning algorithms' performances improve</w:t>
      </w:r>
      <w:r w:rsidR="007555E9">
        <w:t xml:space="preserve"> when input features are </w:t>
      </w:r>
      <w:r>
        <w:t>measured o</w:t>
      </w:r>
      <w:r w:rsidR="007555E9">
        <w:t xml:space="preserve">n the same scale. </w:t>
      </w:r>
      <w:r>
        <w:t>Consequently, features were standardized by removing the median and scaling the data according to the interquartile range. This feature standardization process is known as Robust Scaling. This procedure was selected because the distribution of numeric variables is asymmetric and does not fit a standard normal distribution. For instance, per capita expenditure is known to be right-skewed, as purchase power tends to have high inequalities in developing countries.</w:t>
      </w:r>
    </w:p>
    <w:p w14:paraId="0933431F" w14:textId="033C98A4" w:rsidR="003142E3" w:rsidRDefault="003142E3" w:rsidP="007555E9">
      <w:pPr>
        <w:jc w:val="both"/>
      </w:pPr>
      <w:r>
        <w:t>Data processing</w:t>
      </w:r>
    </w:p>
    <w:p w14:paraId="6269D350" w14:textId="72D8FB72" w:rsidR="007555E9" w:rsidRDefault="007555E9" w:rsidP="007555E9">
      <w:pPr>
        <w:jc w:val="both"/>
      </w:pPr>
      <w:r>
        <w:t xml:space="preserve">In the comprehensive review of Zebari et al. (2020), the authors identified that ensemble methods could be useful for feature selection as they provide robust measures of features’ importance that are based on the likelihood of a feature to be able to predict the outcome. For example, Xin and Ren (2022) </w:t>
      </w:r>
      <w:proofErr w:type="gramStart"/>
      <w:r>
        <w:t>plots</w:t>
      </w:r>
      <w:proofErr w:type="gramEnd"/>
      <w:r>
        <w:t xml:space="preserve"> the contributions to outcome prediction for each tree in their Random Forest Classifier (RFC). Novel approaches such as the one of Anitha and Vanitha (2022) uses Extreme Gradient Boosting (XGBoost) to perform feature selection and use the output feature space for Stochastic Gradient Descent (SGD) training, this pipeline led the authors to a significant improvement in classification accuracy. There are infinite combinations of pipelines and each one of them could lead the sparse learning to different levels of scores regarding classification performance. Seminal work from Giovanelli et al. (2021) introduced an automatized framework for HPO in classification algorithms called AutoML, however the authors also states that a proficient data scientist with enough domain expertise may be able to outperform the algorithm and find better pipelines. Considering discussion above, Equations 2-5 will describe the selected sparse learning algorithms for classification:</w:t>
      </w:r>
    </w:p>
    <w:p w14:paraId="10DC7CB5" w14:textId="77777777" w:rsidR="007555E9" w:rsidRPr="004E3238" w:rsidRDefault="007555E9" w:rsidP="007555E9">
      <w:pPr>
        <w:jc w:val="both"/>
        <w:rPr>
          <w:b/>
          <w:bCs/>
        </w:rPr>
      </w:pPr>
      <w:r w:rsidRPr="004E3238">
        <w:rPr>
          <w:b/>
          <w:bCs/>
        </w:rPr>
        <w:t>Random Forest classifier</w:t>
      </w:r>
    </w:p>
    <w:p w14:paraId="75A8DAA8" w14:textId="1473F387" w:rsidR="007555E9" w:rsidRPr="00E12ACA" w:rsidRDefault="007555E9" w:rsidP="007555E9">
      <w:pPr>
        <w:jc w:val="both"/>
      </w:pPr>
      <w:r>
        <w:lastRenderedPageBreak/>
        <w:t xml:space="preserve">Often </w:t>
      </w:r>
      <w:proofErr w:type="gramStart"/>
      <w:r>
        <w:t>referred</w:t>
      </w:r>
      <w:proofErr w:type="gramEnd"/>
      <w:r>
        <w:t xml:space="preserve"> as CART algorithm </w:t>
      </w:r>
      <w:r w:rsidRPr="00E12ACA">
        <w:t>(Jackins et al., 2021)</w:t>
      </w:r>
      <w:r>
        <w:t xml:space="preserve">, RFC are composed of multiple decision trees that are pruned and then averaged to balance </w:t>
      </w:r>
      <w:r w:rsidR="004D323A">
        <w:t xml:space="preserve">the </w:t>
      </w:r>
      <w:r>
        <w:t xml:space="preserve">bias-variance trade-off and maximize </w:t>
      </w:r>
      <w:r w:rsidR="004D323A">
        <w:t xml:space="preserve">the </w:t>
      </w:r>
      <w:r>
        <w:t xml:space="preserve">predictive power of the ensemble. </w:t>
      </w:r>
      <w:r w:rsidRPr="00E12ACA">
        <w:t xml:space="preserve">To </w:t>
      </w:r>
      <w:r>
        <w:t>train RFCs</w:t>
      </w:r>
      <w:r w:rsidRPr="00E12ACA">
        <w:t>, the following steps must be followed</w:t>
      </w:r>
      <w:r>
        <w:t xml:space="preserve"> (Xin and Ren, 2022)</w:t>
      </w:r>
      <w:r w:rsidRPr="00E12ACA">
        <w:t>:</w:t>
      </w:r>
    </w:p>
    <w:p w14:paraId="69D953FE" w14:textId="77777777" w:rsidR="007555E9" w:rsidRDefault="007555E9" w:rsidP="007555E9">
      <w:pPr>
        <w:pStyle w:val="ListParagraph"/>
        <w:numPr>
          <w:ilvl w:val="0"/>
          <w:numId w:val="6"/>
        </w:numPr>
        <w:jc w:val="both"/>
      </w:pPr>
      <w:r w:rsidRPr="00E12ACA">
        <w:t xml:space="preserve">Randomly select </w:t>
      </w:r>
      <w:r>
        <w:t>‘</w:t>
      </w:r>
      <w:r w:rsidRPr="00E12ACA">
        <w:t>n</w:t>
      </w:r>
      <w:r>
        <w:t>’</w:t>
      </w:r>
      <w:r w:rsidRPr="00E12ACA">
        <w:t xml:space="preserve"> features from total </w:t>
      </w:r>
      <w:r>
        <w:t>‘</w:t>
      </w:r>
      <w:r w:rsidRPr="00E12ACA">
        <w:t>k</w:t>
      </w:r>
      <w:r>
        <w:t>’</w:t>
      </w:r>
      <w:r w:rsidRPr="00E12ACA">
        <w:t xml:space="preserve"> features</w:t>
      </w:r>
      <w:r>
        <w:t>.</w:t>
      </w:r>
    </w:p>
    <w:p w14:paraId="517825F1" w14:textId="77777777" w:rsidR="007555E9" w:rsidRPr="00E12ACA" w:rsidRDefault="007555E9" w:rsidP="007555E9">
      <w:pPr>
        <w:pStyle w:val="ListParagraph"/>
        <w:numPr>
          <w:ilvl w:val="0"/>
          <w:numId w:val="6"/>
        </w:numPr>
        <w:jc w:val="both"/>
      </w:pPr>
      <w:r>
        <w:t xml:space="preserve">Randomly select </w:t>
      </w:r>
      <w:r w:rsidRPr="00AC6A70">
        <w:rPr>
          <w:highlight w:val="yellow"/>
        </w:rPr>
        <w:t>‘max_samples’</w:t>
      </w:r>
      <w:r>
        <w:t xml:space="preserve"> number of samples</w:t>
      </w:r>
      <w:r w:rsidRPr="00E12ACA">
        <w:t xml:space="preserve"> </w:t>
      </w:r>
      <w:r>
        <w:t>with bootstrap method.</w:t>
      </w:r>
    </w:p>
    <w:p w14:paraId="09547342" w14:textId="77777777" w:rsidR="007555E9" w:rsidRDefault="007555E9" w:rsidP="007555E9">
      <w:pPr>
        <w:pStyle w:val="ListParagraph"/>
        <w:numPr>
          <w:ilvl w:val="0"/>
          <w:numId w:val="6"/>
        </w:numPr>
        <w:jc w:val="both"/>
      </w:pPr>
      <w:r w:rsidRPr="00E12ACA">
        <w:t xml:space="preserve">Among the </w:t>
      </w:r>
      <w:r>
        <w:t>‘</w:t>
      </w:r>
      <w:r w:rsidRPr="00E12ACA">
        <w:t>n</w:t>
      </w:r>
      <w:r>
        <w:t>’</w:t>
      </w:r>
      <w:r w:rsidRPr="00E12ACA">
        <w:t xml:space="preserve"> features, calculate the first node using the best split point with </w:t>
      </w:r>
      <w:r>
        <w:t>G</w:t>
      </w:r>
      <w:r w:rsidRPr="00E12ACA">
        <w:t>ini</w:t>
      </w:r>
      <w:r>
        <w:t xml:space="preserve"> or Entropy</w:t>
      </w:r>
      <w:r w:rsidRPr="00E12ACA">
        <w:t xml:space="preserve"> </w:t>
      </w:r>
      <w:r>
        <w:t>‘</w:t>
      </w:r>
      <w:r w:rsidRPr="00E12ACA">
        <w:t>criterion</w:t>
      </w:r>
      <w:r>
        <w:t>’,</w:t>
      </w:r>
      <w:r w:rsidRPr="00E12ACA">
        <w:t xml:space="preserve"> following the rules defined by the parameters</w:t>
      </w:r>
      <w:r>
        <w:t xml:space="preserve"> for each split:</w:t>
      </w:r>
    </w:p>
    <w:p w14:paraId="07D66340" w14:textId="77777777" w:rsidR="007555E9" w:rsidRDefault="007555E9" w:rsidP="007555E9">
      <w:pPr>
        <w:pStyle w:val="ListParagraph"/>
        <w:numPr>
          <w:ilvl w:val="1"/>
          <w:numId w:val="6"/>
        </w:numPr>
        <w:jc w:val="both"/>
      </w:pPr>
      <w:r w:rsidRPr="00E12ACA">
        <w:t xml:space="preserve"> </w:t>
      </w:r>
      <w:r>
        <w:t>‘</w:t>
      </w:r>
      <w:r w:rsidRPr="00E12ACA">
        <w:t>Min_samples_split</w:t>
      </w:r>
      <w:r>
        <w:t xml:space="preserve">’: </w:t>
      </w:r>
      <w:r w:rsidRPr="00E12ACA">
        <w:t>minimum number of data points placed in a node before the node is split</w:t>
      </w:r>
      <w:r>
        <w:t>.</w:t>
      </w:r>
    </w:p>
    <w:p w14:paraId="46AA5189" w14:textId="77777777" w:rsidR="007555E9" w:rsidRPr="00E12ACA" w:rsidRDefault="007555E9" w:rsidP="007555E9">
      <w:pPr>
        <w:pStyle w:val="ListParagraph"/>
        <w:numPr>
          <w:ilvl w:val="1"/>
          <w:numId w:val="6"/>
        </w:numPr>
        <w:jc w:val="both"/>
      </w:pPr>
      <w:r>
        <w:t xml:space="preserve"> ‘</w:t>
      </w:r>
      <w:r w:rsidRPr="00E12ACA">
        <w:t>Min_samples_leaf</w:t>
      </w:r>
      <w:r>
        <w:t xml:space="preserve">’: </w:t>
      </w:r>
      <w:r w:rsidRPr="00E12ACA">
        <w:t>minimum number of data points allowed in a leaf node</w:t>
      </w:r>
      <w:r>
        <w:t>.</w:t>
      </w:r>
    </w:p>
    <w:p w14:paraId="0F06D2F5" w14:textId="77777777" w:rsidR="007555E9" w:rsidRPr="00E12ACA" w:rsidRDefault="007555E9" w:rsidP="007555E9">
      <w:pPr>
        <w:pStyle w:val="ListParagraph"/>
        <w:numPr>
          <w:ilvl w:val="0"/>
          <w:numId w:val="6"/>
        </w:numPr>
        <w:jc w:val="both"/>
      </w:pPr>
      <w:r w:rsidRPr="00E12ACA">
        <w:t xml:space="preserve">Categorize the node into daughter nodes using the best split with </w:t>
      </w:r>
      <w:r>
        <w:t>Gini or Entropy</w:t>
      </w:r>
      <w:r w:rsidRPr="00E12ACA">
        <w:t xml:space="preserve"> criterion</w:t>
      </w:r>
    </w:p>
    <w:p w14:paraId="13D7C0D9" w14:textId="77777777" w:rsidR="007555E9" w:rsidRPr="00E12ACA" w:rsidRDefault="007555E9" w:rsidP="007555E9">
      <w:pPr>
        <w:pStyle w:val="ListParagraph"/>
        <w:numPr>
          <w:ilvl w:val="0"/>
          <w:numId w:val="6"/>
        </w:numPr>
        <w:jc w:val="both"/>
      </w:pPr>
      <w:r w:rsidRPr="00E12ACA">
        <w:t xml:space="preserve">Categorize more daughter nodes until the tree reaches the depth equal to </w:t>
      </w:r>
      <w:r>
        <w:t>‘</w:t>
      </w:r>
      <w:r w:rsidRPr="00E12ACA">
        <w:t>max_depth</w:t>
      </w:r>
      <w:r>
        <w:t>’</w:t>
      </w:r>
    </w:p>
    <w:p w14:paraId="570DEF04" w14:textId="77777777" w:rsidR="007555E9" w:rsidRDefault="007555E9" w:rsidP="007555E9">
      <w:pPr>
        <w:pStyle w:val="ListParagraph"/>
        <w:numPr>
          <w:ilvl w:val="0"/>
          <w:numId w:val="6"/>
        </w:numPr>
        <w:jc w:val="both"/>
      </w:pPr>
      <w:r w:rsidRPr="00E12ACA">
        <w:t xml:space="preserve">Repeat 1 to </w:t>
      </w:r>
      <w:r>
        <w:t>5</w:t>
      </w:r>
      <w:r w:rsidRPr="00E12ACA">
        <w:t xml:space="preserve"> steps several times equal to </w:t>
      </w:r>
      <w:r>
        <w:t>‘</w:t>
      </w:r>
      <w:r w:rsidRPr="00E12ACA">
        <w:t>n_estimators</w:t>
      </w:r>
      <w:r>
        <w:t>’</w:t>
      </w:r>
      <w:r w:rsidRPr="00E12ACA">
        <w:t xml:space="preserve"> </w:t>
      </w:r>
      <w:r>
        <w:t>to build such number of trees, which refers to the size of the forest.</w:t>
      </w:r>
    </w:p>
    <w:p w14:paraId="4C975068" w14:textId="77777777" w:rsidR="007555E9" w:rsidRDefault="007555E9" w:rsidP="007555E9">
      <w:pPr>
        <w:pStyle w:val="ListParagraph"/>
        <w:numPr>
          <w:ilvl w:val="0"/>
          <w:numId w:val="6"/>
        </w:numPr>
        <w:jc w:val="both"/>
      </w:pPr>
      <w:r>
        <w:t>Build the prediction algorithm by averaging the probabilistic prediction among the entire forest.</w:t>
      </w:r>
    </w:p>
    <w:p w14:paraId="3796F400" w14:textId="77777777" w:rsidR="007555E9" w:rsidRPr="00AC6A70" w:rsidRDefault="007555E9" w:rsidP="007555E9">
      <w:pPr>
        <w:jc w:val="both"/>
        <w:rPr>
          <w:b/>
          <w:bCs/>
        </w:rPr>
      </w:pPr>
    </w:p>
    <w:p w14:paraId="351B7E70" w14:textId="77777777" w:rsidR="007555E9" w:rsidRDefault="007555E9" w:rsidP="007555E9">
      <w:pPr>
        <w:jc w:val="both"/>
        <w:rPr>
          <w:b/>
          <w:bCs/>
        </w:rPr>
      </w:pPr>
      <w:r w:rsidRPr="00AC6A70">
        <w:rPr>
          <w:b/>
          <w:bCs/>
        </w:rPr>
        <w:t>ENLR</w:t>
      </w:r>
    </w:p>
    <w:p w14:paraId="7ACE71BD" w14:textId="77777777" w:rsidR="007555E9" w:rsidRDefault="007555E9" w:rsidP="007555E9">
      <w:pPr>
        <w:jc w:val="both"/>
      </w:pPr>
      <w:r>
        <w:t>Zou and Hastie (2005) proposed for the first time the Elastic-Net regularization technique, as a combination of Least Absolute Shrinkage Selection Operator (LASSO) and Ridge regularization terms. The adaptation to Logistic Regression was proposed in literature using different solvers and formulations, but the one that is used here is based on Pedregosa et al. (2011). The objective function is stated as follows:</w:t>
      </w:r>
    </w:p>
    <w:p w14:paraId="5CEE64CE" w14:textId="77777777" w:rsidR="007555E9" w:rsidRPr="00882F4D" w:rsidRDefault="00000000" w:rsidP="007555E9">
      <w:pPr>
        <w:rPr>
          <w:rFonts w:eastAsiaTheme="minorEastAsia"/>
          <w:iCs/>
        </w:rPr>
      </w:pPr>
      <m:oMathPara>
        <m:oMathParaPr>
          <m:jc m:val="left"/>
        </m:oMathParaPr>
        <m:oMath>
          <m:func>
            <m:funcPr>
              <m:ctrlPr>
                <w:rPr>
                  <w:rFonts w:ascii="Cambria Math" w:hAnsi="Cambria Math" w:cs="Times New Roman"/>
                  <w:iCs/>
                </w:rPr>
              </m:ctrlPr>
            </m:funcPr>
            <m:fName>
              <m:limLow>
                <m:limLowPr>
                  <m:ctrlPr>
                    <w:rPr>
                      <w:rFonts w:ascii="Cambria Math" w:hAnsi="Cambria Math" w:cs="Times New Roman"/>
                      <w:iCs/>
                    </w:rPr>
                  </m:ctrlPr>
                </m:limLowPr>
                <m:e>
                  <m:r>
                    <m:rPr>
                      <m:sty m:val="p"/>
                    </m:rPr>
                    <w:rPr>
                      <w:rFonts w:ascii="Cambria Math" w:hAnsi="Cambria Math" w:cs="Times New Roman"/>
                    </w:rPr>
                    <m:t>min</m:t>
                  </m:r>
                </m:e>
                <m:lim>
                  <m:r>
                    <m:rPr>
                      <m:sty m:val="p"/>
                    </m:rPr>
                    <w:rPr>
                      <w:rFonts w:ascii="Cambria Math" w:hAnsi="Cambria Math" w:cs="Times New Roman"/>
                    </w:rPr>
                    <m:t>β,</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lim>
              </m:limLow>
            </m:fName>
            <m:e>
              <m:f>
                <m:fPr>
                  <m:ctrlPr>
                    <w:rPr>
                      <w:rFonts w:ascii="Cambria Math" w:hAnsi="Cambria Math" w:cs="Times New Roman"/>
                      <w:iCs/>
                    </w:rPr>
                  </m:ctrlPr>
                </m:fPr>
                <m:num>
                  <m:r>
                    <m:rPr>
                      <m:sty m:val="p"/>
                    </m:rPr>
                    <w:rPr>
                      <w:rFonts w:ascii="Cambria Math" w:hAnsi="Cambria Math" w:cs="Times New Roman"/>
                    </w:rPr>
                    <m:t>1-ρ</m:t>
                  </m:r>
                </m:num>
                <m:den>
                  <m:r>
                    <m:rPr>
                      <m:sty m:val="p"/>
                    </m:rPr>
                    <w:rPr>
                      <w:rFonts w:ascii="Cambria Math" w:hAnsi="Cambria Math" w:cs="Times New Roman"/>
                    </w:rPr>
                    <m:t>2</m:t>
                  </m:r>
                </m:den>
              </m:f>
              <m:sSup>
                <m:sSupPr>
                  <m:ctrlPr>
                    <w:rPr>
                      <w:rFonts w:ascii="Cambria Math" w:hAnsi="Cambria Math" w:cs="Times New Roman"/>
                      <w:iCs/>
                    </w:rPr>
                  </m:ctrlPr>
                </m:sSupPr>
                <m:e>
                  <m:r>
                    <m:rPr>
                      <m:sty m:val="p"/>
                    </m:rPr>
                    <w:rPr>
                      <w:rFonts w:ascii="Cambria Math" w:hAnsi="Cambria Math" w:cs="Times New Roman"/>
                    </w:rPr>
                    <m:t>β</m:t>
                  </m:r>
                </m:e>
                <m:sup>
                  <m:r>
                    <m:rPr>
                      <m:sty m:val="p"/>
                    </m:rPr>
                    <w:rPr>
                      <w:rFonts w:ascii="Cambria Math" w:hAnsi="Cambria Math" w:cs="Times New Roman"/>
                    </w:rPr>
                    <m:t>T</m:t>
                  </m:r>
                </m:sup>
              </m:sSup>
              <m:r>
                <m:rPr>
                  <m:sty m:val="p"/>
                </m:rPr>
                <w:rPr>
                  <w:rFonts w:ascii="Cambria Math" w:hAnsi="Cambria Math" w:cs="Times New Roman"/>
                </w:rPr>
                <m:t>β+ρ</m:t>
              </m:r>
              <m:d>
                <m:dPr>
                  <m:begChr m:val="‖"/>
                  <m:endChr m:val="‖"/>
                  <m:ctrlPr>
                    <w:rPr>
                      <w:rFonts w:ascii="Cambria Math" w:hAnsi="Cambria Math" w:cs="Times New Roman"/>
                      <w:iCs/>
                    </w:rPr>
                  </m:ctrlPr>
                </m:dPr>
                <m:e>
                  <m:r>
                    <m:rPr>
                      <m:sty m:val="p"/>
                    </m:rPr>
                    <w:rPr>
                      <w:rFonts w:ascii="Cambria Math" w:hAnsi="Cambria Math" w:cs="Times New Roman"/>
                    </w:rPr>
                    <m:t>β</m:t>
                  </m:r>
                </m:e>
              </m:d>
              <m:r>
                <m:rPr>
                  <m:sty m:val="p"/>
                </m:rPr>
                <w:rPr>
                  <w:rFonts w:ascii="Cambria Math" w:hAnsi="Cambria Math" w:cs="Times New Roman"/>
                </w:rPr>
                <m:t>+C</m:t>
              </m:r>
              <m:nary>
                <m:naryPr>
                  <m:chr m:val="∑"/>
                  <m:limLoc m:val="undOvr"/>
                  <m:ctrlPr>
                    <w:rPr>
                      <w:rFonts w:ascii="Cambria Math" w:hAnsi="Cambria Math" w:cs="Times New Roman"/>
                      <w:iCs/>
                    </w:rPr>
                  </m:ctrlPr>
                </m:naryPr>
                <m:sub>
                  <m:r>
                    <m:rPr>
                      <m:sty m:val="p"/>
                    </m:rPr>
                    <w:rPr>
                      <w:rFonts w:ascii="Cambria Math" w:hAnsi="Cambria Math" w:cs="Times New Roman"/>
                    </w:rPr>
                    <m:t>i</m:t>
                  </m:r>
                </m:sub>
                <m:sup>
                  <m:r>
                    <m:rPr>
                      <m:sty m:val="p"/>
                    </m:rPr>
                    <w:rPr>
                      <w:rFonts w:ascii="Cambria Math" w:hAnsi="Cambria Math" w:cs="Times New Roman"/>
                    </w:rPr>
                    <m:t>N</m:t>
                  </m:r>
                </m:sup>
                <m:e>
                  <m:func>
                    <m:funcPr>
                      <m:ctrlPr>
                        <w:rPr>
                          <w:rFonts w:ascii="Cambria Math" w:hAnsi="Cambria Math" w:cs="Times New Roman"/>
                          <w:iCs/>
                        </w:rPr>
                      </m:ctrlPr>
                    </m:funcPr>
                    <m:fName>
                      <m:r>
                        <m:rPr>
                          <m:sty m:val="p"/>
                        </m:rPr>
                        <w:rPr>
                          <w:rFonts w:ascii="Cambria Math" w:hAnsi="Cambria Math" w:cs="Times New Roman"/>
                        </w:rPr>
                        <m:t>log</m:t>
                      </m:r>
                    </m:fName>
                    <m:e>
                      <m:d>
                        <m:dPr>
                          <m:ctrlPr>
                            <w:rPr>
                              <w:rFonts w:ascii="Cambria Math" w:hAnsi="Cambria Math" w:cs="Times New Roman"/>
                              <w:iCs/>
                            </w:rPr>
                          </m:ctrlPr>
                        </m:dPr>
                        <m:e>
                          <m:func>
                            <m:funcPr>
                              <m:ctrlPr>
                                <w:rPr>
                                  <w:rFonts w:ascii="Cambria Math" w:hAnsi="Cambria Math" w:cs="Times New Roman"/>
                                  <w:iCs/>
                                </w:rPr>
                              </m:ctrlPr>
                            </m:funcPr>
                            <m:fName>
                              <m:r>
                                <m:rPr>
                                  <m:nor/>
                                </m:rPr>
                                <w:rPr>
                                  <w:rFonts w:ascii="Cambria Math" w:hAnsi="Cambria Math" w:cs="Times New Roman"/>
                                  <w:iCs/>
                                </w:rPr>
                                <m:t>exp</m:t>
                              </m:r>
                            </m:fName>
                            <m:e>
                              <m:d>
                                <m:dPr>
                                  <m:ctrlPr>
                                    <w:rPr>
                                      <w:rFonts w:ascii="Cambria Math" w:hAnsi="Cambria Math" w:cs="Times New Roman"/>
                                      <w:iCs/>
                                    </w:rPr>
                                  </m:ctrlPr>
                                </m:dPr>
                                <m:e>
                                  <m:r>
                                    <m:rPr>
                                      <m:sty m:val="p"/>
                                    </m:rP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d>
                                    <m:dPr>
                                      <m:ctrlPr>
                                        <w:rPr>
                                          <w:rFonts w:ascii="Cambria Math" w:hAnsi="Cambria Math" w:cs="Times New Roman"/>
                                          <w:iCs/>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r>
                                        <m:rPr>
                                          <m:sty m:val="p"/>
                                        </m:rPr>
                                        <w:rPr>
                                          <w:rFonts w:ascii="Cambria Math" w:hAnsi="Cambria Math" w:cs="Times New Roman"/>
                                        </w:rPr>
                                        <m:t>β+c</m:t>
                                      </m:r>
                                    </m:e>
                                  </m:d>
                                </m:e>
                              </m:d>
                            </m:e>
                          </m:func>
                          <m:r>
                            <m:rPr>
                              <m:sty m:val="p"/>
                            </m:rPr>
                            <w:rPr>
                              <w:rFonts w:ascii="Cambria Math" w:hAnsi="Cambria Math" w:cs="Times New Roman"/>
                            </w:rPr>
                            <m:t>+1</m:t>
                          </m:r>
                        </m:e>
                      </m:d>
                    </m:e>
                  </m:func>
                </m:e>
              </m:nary>
            </m:e>
          </m:func>
        </m:oMath>
      </m:oMathPara>
    </w:p>
    <w:p w14:paraId="409E2A7F" w14:textId="77777777" w:rsidR="007555E9" w:rsidRPr="00E418C7" w:rsidRDefault="007555E9" w:rsidP="007555E9">
      <w:pPr>
        <w:jc w:val="both"/>
      </w:pPr>
      <w:r>
        <w:t xml:space="preserve">Wher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oMath>
      <w:r>
        <w:rPr>
          <w:rFonts w:eastAsiaTheme="minorEastAsia"/>
        </w:rPr>
        <w:t xml:space="preserve"> is a data vector corresponding to observation </w:t>
      </w:r>
      <m:oMath>
        <m:r>
          <w:rPr>
            <w:rFonts w:ascii="Cambria Math" w:eastAsiaTheme="minorEastAsia" w:hAnsi="Cambria Math"/>
          </w:rPr>
          <m:t>i</m:t>
        </m:r>
      </m:oMath>
      <w:r>
        <w:rPr>
          <w:rFonts w:eastAsiaTheme="minorEastAsia"/>
        </w:rPr>
        <w:t xml:space="preserve">, </w:t>
      </w:r>
      <m:oMath>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oMath>
      <w:r>
        <w:rPr>
          <w:rFonts w:eastAsiaTheme="minorEastAsia"/>
          <w:iCs/>
        </w:rPr>
        <w:t xml:space="preserve"> is the respective observation point for target classes.</w:t>
      </w:r>
    </w:p>
    <w:p w14:paraId="0ED1270D" w14:textId="77777777" w:rsidR="007555E9" w:rsidRDefault="007555E9" w:rsidP="007555E9">
      <w:pPr>
        <w:jc w:val="both"/>
        <w:rPr>
          <w:b/>
          <w:bCs/>
        </w:rPr>
      </w:pPr>
      <w:r w:rsidRPr="00AC6A70">
        <w:rPr>
          <w:b/>
          <w:bCs/>
        </w:rPr>
        <w:t>S</w:t>
      </w:r>
      <w:r>
        <w:rPr>
          <w:b/>
          <w:bCs/>
        </w:rPr>
        <w:t>upport Vector Classifier (SVC)</w:t>
      </w:r>
    </w:p>
    <w:p w14:paraId="08D3DA32" w14:textId="389933CB" w:rsidR="007555E9" w:rsidRDefault="007555E9" w:rsidP="007555E9">
      <w:pPr>
        <w:jc w:val="both"/>
      </w:pPr>
      <w:r>
        <w:t xml:space="preserve">The SVC is a model based </w:t>
      </w:r>
      <w:r w:rsidR="006F1770">
        <w:t xml:space="preserve">on </w:t>
      </w:r>
      <w:proofErr w:type="gramStart"/>
      <w:r w:rsidR="006F1770">
        <w:t xml:space="preserve">the </w:t>
      </w:r>
      <w:r>
        <w:t xml:space="preserve"> construction</w:t>
      </w:r>
      <w:proofErr w:type="gramEnd"/>
      <w:r>
        <w:t xml:space="preserve"> of Support Vector Machines (SVM) that are in essence hyper-planes that sp</w:t>
      </w:r>
      <w:r w:rsidR="006F1770">
        <w:t>l</w:t>
      </w:r>
      <w:r>
        <w:t xml:space="preserve">it the dataset based on their patterns following a target. The maximization problem aims to find the hyper-plane that maximizes the distance between feature space considering the target classes. The SVC first creates </w:t>
      </w:r>
      <w:r w:rsidR="00084750">
        <w:t xml:space="preserve">a </w:t>
      </w:r>
      <w:r>
        <w:t>linear separating hyper-plane and then uses kernels to project nonlinear data into a form that is linearly distinguishable (Shafapourtehrany et al., 2022). Once trained, the classifier predicts classes according to the following decision function:</w:t>
      </w:r>
    </w:p>
    <w:p w14:paraId="426653AE" w14:textId="77777777" w:rsidR="007555E9" w:rsidRPr="0071114A" w:rsidRDefault="007555E9" w:rsidP="007555E9">
      <w:pPr>
        <w:jc w:val="both"/>
        <w:rPr>
          <w:rFonts w:eastAsiaTheme="minorEastAsia"/>
          <w:iCs/>
        </w:rPr>
      </w:pPr>
      <m:oMathPara>
        <m:oMath>
          <m:r>
            <w:rPr>
              <w:rFonts w:ascii="Cambria Math" w:hAnsi="Cambria Math"/>
            </w:rPr>
            <m:t>F</m:t>
          </m:r>
          <m:d>
            <m:dPr>
              <m:ctrlPr>
                <w:rPr>
                  <w:rFonts w:ascii="Cambria Math" w:hAnsi="Cambria Math"/>
                  <w:i/>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r>
            <w:rPr>
              <w:rFonts w:ascii="Cambria Math" w:hAnsi="Cambria Math"/>
            </w:rPr>
            <m:t>=sgn</m:t>
          </m:r>
          <m:d>
            <m:dPr>
              <m:ctrlPr>
                <w:rPr>
                  <w:rFonts w:ascii="Cambria Math" w:hAnsi="Cambria Math"/>
                  <w:i/>
                </w:rPr>
              </m:ctrlPr>
            </m:dPr>
            <m:e>
              <m:nary>
                <m:naryPr>
                  <m:chr m:val="∑"/>
                  <m:limLoc m:val="undOvr"/>
                  <m:ctrlPr>
                    <w:rPr>
                      <w:rFonts w:ascii="Cambria Math" w:hAnsi="Cambria Math" w:cs="Times New Roman"/>
                      <w:i/>
                      <w:iCs/>
                    </w:rPr>
                  </m:ctrlPr>
                </m:naryPr>
                <m:sub>
                  <m:r>
                    <w:rPr>
                      <w:rFonts w:ascii="Cambria Math" w:hAnsi="Cambria Math" w:cs="Times New Roman"/>
                    </w:rPr>
                    <m:t>k=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r>
                <w:rPr>
                  <w:rFonts w:ascii="Cambria Math" w:hAnsi="Cambria Math" w:cs="Times New Roman"/>
                </w:rPr>
                <m:t>K</m:t>
              </m:r>
              <m:d>
                <m:dPr>
                  <m:ctrlPr>
                    <w:rPr>
                      <w:rFonts w:ascii="Cambria Math" w:hAnsi="Cambria Math" w:cs="Times New Roman"/>
                      <w:i/>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ctrlPr>
                <w:rPr>
                  <w:rFonts w:ascii="Cambria Math" w:hAnsi="Cambria Math" w:cs="Times New Roman"/>
                  <w:i/>
                  <w:iCs/>
                </w:rPr>
              </m:ctrlPr>
            </m:e>
          </m:d>
        </m:oMath>
      </m:oMathPara>
    </w:p>
    <w:p w14:paraId="6AA517CB" w14:textId="77777777" w:rsidR="007555E9" w:rsidRDefault="007555E9" w:rsidP="007555E9">
      <w:pPr>
        <w:jc w:val="both"/>
        <w:rPr>
          <w:rFonts w:eastAsiaTheme="minorEastAsia"/>
        </w:rPr>
      </w:pPr>
      <w:commentRangeStart w:id="543"/>
      <w:r>
        <w:rPr>
          <w:rFonts w:eastAsiaTheme="minorEastAsia"/>
          <w:iCs/>
        </w:rPr>
        <w:t>Where</w:t>
      </w:r>
      <w:proofErr w:type="gramStart"/>
      <w:r>
        <w:rPr>
          <w:rFonts w:eastAsiaTheme="minorEastAsia"/>
          <w:iCs/>
        </w:rPr>
        <w:t>, .</w:t>
      </w:r>
      <w:proofErr w:type="gramEnd"/>
      <w:r>
        <w:rPr>
          <w:rFonts w:eastAsiaTheme="minorEastAsia"/>
          <w:iCs/>
        </w:rPr>
        <w:t xml:space="preserve"> Sparse </w:t>
      </w:r>
      <w:commentRangeEnd w:id="543"/>
      <w:r w:rsidR="00256C7A">
        <w:rPr>
          <w:rStyle w:val="CommentReference"/>
        </w:rPr>
        <w:commentReference w:id="543"/>
      </w:r>
      <w:r>
        <w:rPr>
          <w:rFonts w:eastAsiaTheme="minorEastAsia"/>
          <w:iCs/>
        </w:rPr>
        <w:t xml:space="preserve">learning applied to SVC requires to add a L2 regularization term to the objective function (L1 regularization is not available in current scikit-learn version for python). Although objective function is not described here, is important to state that this modification is needed </w:t>
      </w:r>
      <w:r>
        <w:rPr>
          <w:rFonts w:eastAsiaTheme="minorEastAsia"/>
          <w:iCs/>
        </w:rPr>
        <w:lastRenderedPageBreak/>
        <w:t xml:space="preserve">to regularize parameters to reach sparse results on coefficients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oMath>
      <w:r>
        <w:rPr>
          <w:rFonts w:eastAsiaTheme="minorEastAsia"/>
        </w:rPr>
        <w:t>. The following kernel function is called Radial Basis Function (RBF) that is selected as the preferred kernel function as it is good at discovering non-linear hyper-planes target classes:</w:t>
      </w:r>
    </w:p>
    <w:p w14:paraId="5A8EC1ED" w14:textId="77777777" w:rsidR="007555E9" w:rsidRPr="00024C0A" w:rsidRDefault="007555E9" w:rsidP="007555E9">
      <w:pPr>
        <w:jc w:val="both"/>
        <w:rPr>
          <w:rFonts w:eastAsiaTheme="minorEastAsia"/>
          <w:iCs/>
        </w:rPr>
      </w:pPr>
      <m:oMathPara>
        <m:oMath>
          <m:r>
            <w:rPr>
              <w:rFonts w:ascii="Cambria Math" w:eastAsiaTheme="minorEastAsia" w:hAnsi="Cambria Math"/>
            </w:rPr>
            <m:t>K</m:t>
          </m:r>
          <m:d>
            <m:dPr>
              <m:ctrlPr>
                <w:rPr>
                  <w:rFonts w:ascii="Cambria Math" w:eastAsiaTheme="minorEastAsia" w:hAnsi="Cambria Math"/>
                  <w:i/>
                  <w:iCs/>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func>
            <m:funcPr>
              <m:ctrlPr>
                <w:rPr>
                  <w:rFonts w:ascii="Cambria Math" w:hAnsi="Cambria Math" w:cs="Times New Roman"/>
                  <w:iCs/>
                </w:rPr>
              </m:ctrlPr>
            </m:funcPr>
            <m:fName>
              <m:r>
                <m:rPr>
                  <m:sty m:val="p"/>
                </m:rPr>
                <w:rPr>
                  <w:rFonts w:ascii="Cambria Math" w:hAnsi="Cambria Math" w:cs="Times New Roman"/>
                </w:rPr>
                <m:t>exp</m:t>
              </m:r>
              <m:ctrlPr>
                <w:rPr>
                  <w:rFonts w:ascii="Cambria Math" w:hAnsi="Cambria Math" w:cs="Times New Roman"/>
                  <w:i/>
                  <w:iCs/>
                </w:rPr>
              </m:ctrlPr>
            </m:fName>
            <m:e>
              <m:d>
                <m:dPr>
                  <m:ctrlPr>
                    <w:rPr>
                      <w:rFonts w:ascii="Cambria Math" w:hAnsi="Cambria Math" w:cs="Times New Roman"/>
                      <w:i/>
                      <w:iCs/>
                    </w:rPr>
                  </m:ctrlPr>
                </m:dPr>
                <m:e>
                  <m:r>
                    <w:rPr>
                      <w:rFonts w:ascii="Cambria Math" w:hAnsi="Cambria Math" w:cs="Times New Roman"/>
                    </w:rPr>
                    <m:t>-γ</m:t>
                  </m:r>
                  <m:sSup>
                    <m:sSupPr>
                      <m:ctrlPr>
                        <w:rPr>
                          <w:rFonts w:ascii="Cambria Math" w:hAnsi="Cambria Math" w:cs="Times New Roman"/>
                          <w:i/>
                          <w:iCs/>
                        </w:rPr>
                      </m:ctrlPr>
                    </m:sSupPr>
                    <m:e>
                      <m:d>
                        <m:dPr>
                          <m:begChr m:val="|"/>
                          <m:endChr m:val="|"/>
                          <m:ctrlPr>
                            <w:rPr>
                              <w:rFonts w:ascii="Cambria Math" w:hAnsi="Cambria Math" w:cs="Times New Roman"/>
                              <w:i/>
                              <w:iCs/>
                            </w:rPr>
                          </m:ctrlPr>
                        </m:dPr>
                        <m:e>
                          <m:sSub>
                            <m:sSubPr>
                              <m:ctrlPr>
                                <w:rPr>
                                  <w:rFonts w:ascii="Cambria Math" w:hAnsi="Cambria Math" w:cs="Times New Roman"/>
                                </w:rPr>
                              </m:ctrlPr>
                            </m:sSubPr>
                            <m:e>
                              <m:r>
                                <m:rPr>
                                  <m:sty m:val="p"/>
                                </m:rPr>
                                <w:rPr>
                                  <w:rFonts w:ascii="Cambria Math" w:hAnsi="Cambria Math" w:cs="Times New Roman"/>
                                </w:rPr>
                                <m:t>x</m:t>
                              </m:r>
                              <m:ctrlPr>
                                <w:rPr>
                                  <w:rFonts w:ascii="Cambria Math" w:hAnsi="Cambria Math" w:cs="Times New Roman"/>
                                  <w:iCs/>
                                </w:rPr>
                              </m:ctrlPr>
                            </m:e>
                            <m:sub>
                              <m:r>
                                <m:rPr>
                                  <m:sty m:val="p"/>
                                </m:rPr>
                                <w:rPr>
                                  <w:rFonts w:ascii="Cambria Math" w:hAnsi="Cambria Math" w:cs="Times New Roman"/>
                                </w:rPr>
                                <m:t>i</m:t>
                              </m:r>
                              <m:ctrlPr>
                                <w:rPr>
                                  <w:rFonts w:ascii="Cambria Math" w:hAnsi="Cambria Math" w:cs="Times New Roman"/>
                                  <w:iCs/>
                                </w:rPr>
                              </m:ctrlP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e>
                    <m:sup>
                      <m:r>
                        <w:rPr>
                          <w:rFonts w:ascii="Cambria Math" w:hAnsi="Cambria Math" w:cs="Times New Roman"/>
                        </w:rPr>
                        <m:t>2</m:t>
                      </m:r>
                    </m:sup>
                  </m:sSup>
                </m:e>
              </m:d>
            </m:e>
          </m:func>
        </m:oMath>
      </m:oMathPara>
    </w:p>
    <w:p w14:paraId="31B2929D" w14:textId="77777777" w:rsidR="007555E9" w:rsidRDefault="007555E9" w:rsidP="007555E9">
      <w:pPr>
        <w:pStyle w:val="ListParagraph"/>
        <w:numPr>
          <w:ilvl w:val="1"/>
          <w:numId w:val="4"/>
        </w:numPr>
        <w:jc w:val="both"/>
      </w:pPr>
      <w:r>
        <w:t>Post-processing metrics</w:t>
      </w:r>
    </w:p>
    <w:p w14:paraId="2AAF71FE" w14:textId="4B8EEB65" w:rsidR="007555E9" w:rsidRDefault="007555E9" w:rsidP="007555E9">
      <w:pPr>
        <w:jc w:val="both"/>
      </w:pPr>
      <w:r>
        <w:t xml:space="preserve">The following Figure 2 shows the confusion matrix that illustrates performance of classification algorithms. The </w:t>
      </w:r>
      <w:proofErr w:type="gramStart"/>
      <w:r>
        <w:t>mostly</w:t>
      </w:r>
      <w:proofErr w:type="gramEnd"/>
      <w:r>
        <w:t xml:space="preserve"> used heuristic is to maximize the diagonals or the accuracy of the classifier. However, given the complexities described in Section 2.2, the classification problem demands a different approach. To describe such approach, the relationship between classifier performance metrics and logistic, deprivation and social costs (Holguin-Veras et al, 2013; Shao et al., 2020) will be next defined:</w:t>
      </w:r>
    </w:p>
    <w:p w14:paraId="44E9553D" w14:textId="49265397" w:rsidR="00834E96" w:rsidRPr="001771AC" w:rsidRDefault="00834E96" w:rsidP="007555E9">
      <w:pPr>
        <w:jc w:val="both"/>
      </w:pPr>
      <w:r>
        <w:t>Figure 7</w:t>
      </w:r>
    </w:p>
    <w:p w14:paraId="27B4F8C3" w14:textId="5F52CC19" w:rsidR="007555E9" w:rsidRDefault="007555E9" w:rsidP="007555E9">
      <w:pPr>
        <w:jc w:val="both"/>
        <w:rPr>
          <w:b/>
          <w:bCs/>
        </w:rPr>
      </w:pPr>
      <w:r>
        <w:rPr>
          <w:b/>
          <w:bCs/>
          <w:noProof/>
        </w:rPr>
        <w:drawing>
          <wp:inline distT="0" distB="0" distL="0" distR="0" wp14:anchorId="175651CB" wp14:editId="658CA8EB">
            <wp:extent cx="4587240" cy="3272623"/>
            <wp:effectExtent l="0" t="0" r="3810" b="4445"/>
            <wp:docPr id="4" name="Imagem 2" descr="Interface gráfica do usuário, Aplicativo, PowerPoin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Interface gráfica do usuário, Aplicativo, PowerPoint&#10;&#10;Descrição gerada automa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9335" cy="3288386"/>
                    </a:xfrm>
                    <a:prstGeom prst="rect">
                      <a:avLst/>
                    </a:prstGeom>
                    <a:noFill/>
                    <a:ln>
                      <a:noFill/>
                    </a:ln>
                  </pic:spPr>
                </pic:pic>
              </a:graphicData>
            </a:graphic>
          </wp:inline>
        </w:drawing>
      </w:r>
    </w:p>
    <w:p w14:paraId="066CBF6A" w14:textId="4A516CA9" w:rsidR="00834E96" w:rsidRDefault="00834E96" w:rsidP="007555E9">
      <w:pPr>
        <w:jc w:val="both"/>
        <w:rPr>
          <w:b/>
          <w:bCs/>
        </w:rPr>
      </w:pPr>
      <w:r>
        <w:rPr>
          <w:b/>
          <w:bCs/>
        </w:rPr>
        <w:t>Table 3: Interpretation of confusion matrix elements</w:t>
      </w:r>
    </w:p>
    <w:tbl>
      <w:tblPr>
        <w:tblStyle w:val="TableGrid"/>
        <w:tblW w:w="0" w:type="auto"/>
        <w:tblLook w:val="04A0" w:firstRow="1" w:lastRow="0" w:firstColumn="1" w:lastColumn="0" w:noHBand="0" w:noVBand="1"/>
      </w:tblPr>
      <w:tblGrid>
        <w:gridCol w:w="1093"/>
        <w:gridCol w:w="7401"/>
      </w:tblGrid>
      <w:tr w:rsidR="007555E9" w14:paraId="4F3A9BA0" w14:textId="77777777" w:rsidTr="00803E7C">
        <w:tc>
          <w:tcPr>
            <w:tcW w:w="0" w:type="auto"/>
          </w:tcPr>
          <w:p w14:paraId="64B8225C" w14:textId="77777777" w:rsidR="007555E9" w:rsidRPr="00F65559" w:rsidRDefault="007555E9" w:rsidP="00803E7C">
            <w:pPr>
              <w:jc w:val="both"/>
              <w:rPr>
                <w:b/>
                <w:bCs/>
              </w:rPr>
            </w:pPr>
            <w:r w:rsidRPr="00F65559">
              <w:rPr>
                <w:b/>
                <w:bCs/>
              </w:rPr>
              <w:t>Quadrant</w:t>
            </w:r>
          </w:p>
        </w:tc>
        <w:tc>
          <w:tcPr>
            <w:tcW w:w="0" w:type="auto"/>
          </w:tcPr>
          <w:p w14:paraId="070B153E" w14:textId="77777777" w:rsidR="007555E9" w:rsidRPr="00F65559" w:rsidRDefault="007555E9" w:rsidP="00803E7C">
            <w:pPr>
              <w:jc w:val="both"/>
              <w:rPr>
                <w:b/>
                <w:bCs/>
              </w:rPr>
            </w:pPr>
            <w:r w:rsidRPr="00F65559">
              <w:rPr>
                <w:b/>
                <w:bCs/>
              </w:rPr>
              <w:t>Relation with social costs</w:t>
            </w:r>
          </w:p>
        </w:tc>
      </w:tr>
      <w:tr w:rsidR="007555E9" w14:paraId="27203D7A" w14:textId="77777777" w:rsidTr="00803E7C">
        <w:tc>
          <w:tcPr>
            <w:tcW w:w="0" w:type="auto"/>
          </w:tcPr>
          <w:p w14:paraId="16713A7F" w14:textId="77777777" w:rsidR="007555E9" w:rsidRDefault="007555E9" w:rsidP="00803E7C">
            <w:pPr>
              <w:jc w:val="both"/>
            </w:pPr>
            <m:oMathPara>
              <m:oMath>
                <m:r>
                  <w:rPr>
                    <w:rFonts w:ascii="Cambria Math" w:hAnsi="Cambria Math"/>
                  </w:rPr>
                  <m:t>TN (Q1)</m:t>
                </m:r>
              </m:oMath>
            </m:oMathPara>
          </w:p>
        </w:tc>
        <w:tc>
          <w:tcPr>
            <w:tcW w:w="0" w:type="auto"/>
          </w:tcPr>
          <w:p w14:paraId="10DDC6CC" w14:textId="77777777" w:rsidR="007555E9" w:rsidRDefault="007555E9" w:rsidP="00803E7C">
            <w:pPr>
              <w:jc w:val="both"/>
            </w:pPr>
            <w:r>
              <w:t xml:space="preserve">Cases where households do not have risk and the model classifies it correctly, so the model decides that they do not need supplies. Greater values in this quadrant save social costs, as no supplies are required by households that have no risk. The no-risk classification depends on a threshold for predicted probabilities, set to 50% by default. </w:t>
            </w:r>
          </w:p>
        </w:tc>
      </w:tr>
      <w:tr w:rsidR="007555E9" w14:paraId="0216C84D" w14:textId="77777777" w:rsidTr="00803E7C">
        <w:tc>
          <w:tcPr>
            <w:tcW w:w="0" w:type="auto"/>
          </w:tcPr>
          <w:p w14:paraId="1AE34218" w14:textId="77777777" w:rsidR="007555E9" w:rsidRDefault="007555E9" w:rsidP="00803E7C">
            <w:pPr>
              <w:jc w:val="both"/>
            </w:pPr>
            <m:oMathPara>
              <m:oMath>
                <m:r>
                  <w:rPr>
                    <w:rFonts w:ascii="Cambria Math" w:hAnsi="Cambria Math"/>
                  </w:rPr>
                  <m:t>FP (Q2)</m:t>
                </m:r>
              </m:oMath>
            </m:oMathPara>
          </w:p>
        </w:tc>
        <w:tc>
          <w:tcPr>
            <w:tcW w:w="0" w:type="auto"/>
          </w:tcPr>
          <w:p w14:paraId="1B6B6538" w14:textId="77777777" w:rsidR="007555E9" w:rsidRDefault="007555E9" w:rsidP="00803E7C">
            <w:pPr>
              <w:jc w:val="both"/>
            </w:pPr>
            <w:r>
              <w:t>Cases where households do not have risk and the model misclassifies them and decides that must be delivered with aid, thus generating undesired logistic costs (</w:t>
            </w:r>
            <m:oMath>
              <m:r>
                <w:rPr>
                  <w:rFonts w:ascii="Cambria Math" w:hAnsi="Cambria Math"/>
                </w:rPr>
                <m:t>O2</m:t>
              </m:r>
            </m:oMath>
            <w:r>
              <w:t>).</w:t>
            </w:r>
          </w:p>
        </w:tc>
      </w:tr>
      <w:tr w:rsidR="007555E9" w14:paraId="73831D48" w14:textId="77777777" w:rsidTr="00803E7C">
        <w:tc>
          <w:tcPr>
            <w:tcW w:w="0" w:type="auto"/>
          </w:tcPr>
          <w:p w14:paraId="3F0ED2DE" w14:textId="77777777" w:rsidR="007555E9" w:rsidRDefault="007555E9" w:rsidP="00803E7C">
            <w:pPr>
              <w:jc w:val="both"/>
            </w:pPr>
            <m:oMathPara>
              <m:oMath>
                <m:r>
                  <w:rPr>
                    <w:rFonts w:ascii="Cambria Math" w:hAnsi="Cambria Math"/>
                  </w:rPr>
                  <m:t>FN (Q3)</m:t>
                </m:r>
              </m:oMath>
            </m:oMathPara>
          </w:p>
        </w:tc>
        <w:tc>
          <w:tcPr>
            <w:tcW w:w="0" w:type="auto"/>
          </w:tcPr>
          <w:p w14:paraId="36BC5E86" w14:textId="77777777" w:rsidR="007555E9" w:rsidRDefault="007555E9" w:rsidP="00803E7C">
            <w:pPr>
              <w:jc w:val="both"/>
            </w:pPr>
            <w:r>
              <w:t xml:space="preserve">Cases where households have risk and the model misclassifies them and decides that they do not need supplies, thus directly generating deprivation costs on demand points that are not being supplied with aid when they need it. Following Section 2.5, deprivation costs must be emphasized, as </w:t>
            </w:r>
            <w:proofErr w:type="gramStart"/>
            <w:r>
              <w:t>the</w:t>
            </w:r>
            <w:proofErr w:type="gramEnd"/>
            <w:r>
              <w:t xml:space="preserve"> reproduce </w:t>
            </w:r>
            <w:r>
              <w:lastRenderedPageBreak/>
              <w:t xml:space="preserve">vulnerabilities. Furthermore, if ignored, peaks of </w:t>
            </w:r>
            <w:proofErr w:type="gramStart"/>
            <w:r>
              <w:t>deprivations</w:t>
            </w:r>
            <w:proofErr w:type="gramEnd"/>
            <w:r>
              <w:t xml:space="preserve"> may lead communities to peaks of resources utilization. In extreme cases, international help is required to cover demand from peaks of deprivations.</w:t>
            </w:r>
          </w:p>
        </w:tc>
      </w:tr>
      <w:tr w:rsidR="007555E9" w14:paraId="274711CB" w14:textId="77777777" w:rsidTr="00803E7C">
        <w:tc>
          <w:tcPr>
            <w:tcW w:w="0" w:type="auto"/>
          </w:tcPr>
          <w:p w14:paraId="080754DC" w14:textId="77777777" w:rsidR="007555E9" w:rsidRDefault="007555E9" w:rsidP="00803E7C">
            <w:pPr>
              <w:jc w:val="both"/>
            </w:pPr>
            <m:oMathPara>
              <m:oMath>
                <m:r>
                  <w:rPr>
                    <w:rFonts w:ascii="Cambria Math" w:hAnsi="Cambria Math"/>
                  </w:rPr>
                  <w:lastRenderedPageBreak/>
                  <m:t>TP (Q4)</m:t>
                </m:r>
              </m:oMath>
            </m:oMathPara>
          </w:p>
        </w:tc>
        <w:tc>
          <w:tcPr>
            <w:tcW w:w="0" w:type="auto"/>
          </w:tcPr>
          <w:p w14:paraId="1C4F3F96" w14:textId="77777777" w:rsidR="007555E9" w:rsidRDefault="007555E9" w:rsidP="00803E7C">
            <w:pPr>
              <w:jc w:val="both"/>
            </w:pPr>
            <w:r>
              <w:t>Cases where households have risk and the model decides that they must be delivered with aid, thus generating justified logistic costs (</w:t>
            </w:r>
            <m:oMath>
              <m:r>
                <w:rPr>
                  <w:rFonts w:ascii="Cambria Math" w:hAnsi="Cambria Math"/>
                </w:rPr>
                <m:t>O2</m:t>
              </m:r>
            </m:oMath>
            <w:r>
              <w:t>)</w:t>
            </w:r>
          </w:p>
        </w:tc>
      </w:tr>
    </w:tbl>
    <w:p w14:paraId="6C826A57" w14:textId="77777777" w:rsidR="007555E9" w:rsidRDefault="007555E9" w:rsidP="007555E9">
      <w:pPr>
        <w:jc w:val="both"/>
      </w:pPr>
    </w:p>
    <w:p w14:paraId="62368463" w14:textId="77777777" w:rsidR="007555E9" w:rsidRDefault="007555E9" w:rsidP="007555E9">
      <w:pPr>
        <w:jc w:val="both"/>
        <w:rPr>
          <w:b/>
          <w:bCs/>
        </w:rPr>
      </w:pPr>
      <w:r>
        <w:rPr>
          <w:b/>
          <w:bCs/>
        </w:rPr>
        <w:t>Area Under the ROC Curve (AUC)</w:t>
      </w:r>
    </w:p>
    <w:p w14:paraId="6081C2AC" w14:textId="77777777" w:rsidR="007555E9" w:rsidRPr="004B61BF" w:rsidRDefault="007555E9" w:rsidP="007555E9">
      <w:pPr>
        <w:jc w:val="both"/>
        <w:rPr>
          <w:rFonts w:eastAsiaTheme="minorEastAsia"/>
        </w:rPr>
      </w:pPr>
      <w:r>
        <w:t xml:space="preserve">This metric represents the distance between ‘no discrimination’ classifier (worst classifier that distributes uniformly the predictions over classes for any probability threshold) and tested classifier. It is defined in function of </w:t>
      </w:r>
      <m:oMath>
        <m:r>
          <w:rPr>
            <w:rFonts w:ascii="Cambria Math" w:hAnsi="Cambria Math"/>
          </w:rPr>
          <m:t>TruePositiveRate=</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rPr>
          <w:rFonts w:eastAsiaTheme="minorEastAsia"/>
        </w:rPr>
        <w:t xml:space="preserve"> and </w:t>
      </w:r>
      <m:oMath>
        <m:r>
          <w:rPr>
            <w:rFonts w:ascii="Cambria Math" w:hAnsi="Cambria Math"/>
          </w:rPr>
          <m:t>FalsePositiveRate=</m:t>
        </m:r>
        <m:f>
          <m:fPr>
            <m:ctrlPr>
              <w:rPr>
                <w:rFonts w:ascii="Cambria Math" w:hAnsi="Cambria Math"/>
                <w:i/>
              </w:rPr>
            </m:ctrlPr>
          </m:fPr>
          <m:num>
            <m:r>
              <w:rPr>
                <w:rFonts w:ascii="Cambria Math" w:hAnsi="Cambria Math"/>
              </w:rPr>
              <m:t>FP</m:t>
            </m:r>
          </m:num>
          <m:den>
            <m:r>
              <w:rPr>
                <w:rFonts w:ascii="Cambria Math" w:hAnsi="Cambria Math"/>
              </w:rPr>
              <m:t>TP+FP</m:t>
            </m:r>
          </m:den>
        </m:f>
      </m:oMath>
      <w:r>
        <w:t xml:space="preserve"> coordinates at various probability threshold settings. The range of this metric varies in the closed interval </w:t>
      </w:r>
      <m:oMath>
        <m:r>
          <w:rPr>
            <w:rFonts w:ascii="Cambria Math" w:hAnsi="Cambria Math"/>
          </w:rPr>
          <m:t>[0,1]</m:t>
        </m:r>
      </m:oMath>
      <w:r>
        <w:t xml:space="preserve"> so better classifiers are found when </w:t>
      </w:r>
      <m:oMath>
        <m:r>
          <w:rPr>
            <w:rFonts w:ascii="Cambria Math" w:hAnsi="Cambria Math"/>
          </w:rPr>
          <m:t>AUC→1</m:t>
        </m:r>
      </m:oMath>
      <w:r>
        <w:rPr>
          <w:rFonts w:eastAsiaTheme="minorEastAsia"/>
        </w:rPr>
        <w:t>.</w:t>
      </w:r>
    </w:p>
    <w:p w14:paraId="6D163239" w14:textId="77777777" w:rsidR="007555E9" w:rsidRDefault="007555E9" w:rsidP="007555E9">
      <w:pPr>
        <w:jc w:val="both"/>
        <w:rPr>
          <w:b/>
          <w:bCs/>
        </w:rPr>
      </w:pPr>
      <w:r>
        <w:rPr>
          <w:b/>
          <w:bCs/>
        </w:rPr>
        <w:t>Accuracy</w:t>
      </w:r>
    </w:p>
    <w:p w14:paraId="0791AA93" w14:textId="77777777" w:rsidR="007555E9" w:rsidRPr="004B61BF" w:rsidRDefault="007555E9" w:rsidP="007555E9">
      <w:pPr>
        <w:jc w:val="both"/>
      </w:pPr>
      <w:r>
        <w:t xml:space="preserve">The estimation of accuracy represents the application of common heuristic where diagonal of confusion-matrix is maximized. The formula is given by </w:t>
      </w: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Accuracy→1</m:t>
        </m:r>
      </m:oMath>
      <w:r>
        <w:rPr>
          <w:rFonts w:eastAsiaTheme="minorEastAsia"/>
        </w:rPr>
        <w:t>.</w:t>
      </w:r>
    </w:p>
    <w:p w14:paraId="7A49723C" w14:textId="77777777" w:rsidR="007555E9" w:rsidRDefault="007555E9" w:rsidP="007555E9">
      <w:pPr>
        <w:jc w:val="both"/>
        <w:rPr>
          <w:b/>
          <w:bCs/>
        </w:rPr>
      </w:pPr>
      <w:r>
        <w:rPr>
          <w:b/>
          <w:bCs/>
        </w:rPr>
        <w:t>F1-Score</w:t>
      </w:r>
    </w:p>
    <w:p w14:paraId="6EB067C6" w14:textId="77777777" w:rsidR="007555E9" w:rsidRPr="00EF427E" w:rsidRDefault="007555E9" w:rsidP="007555E9">
      <w:pPr>
        <w:jc w:val="both"/>
        <w:rPr>
          <w:rFonts w:eastAsiaTheme="minorEastAsia"/>
        </w:rPr>
      </w:pPr>
      <w:r>
        <w:t xml:space="preserve">Is defined as the harmonic mean of the </w:t>
      </w:r>
      <m:oMath>
        <m:r>
          <w:rPr>
            <w:rFonts w:ascii="Cambria Math" w:hAnsi="Cambria Math"/>
          </w:rPr>
          <m:t>Precision</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t xml:space="preserve"> and </w:t>
      </w: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The formula is given by </w:t>
      </w:r>
      <m:oMath>
        <m:r>
          <w:rPr>
            <w:rFonts w:ascii="Cambria Math" w:eastAsiaTheme="minorEastAsia" w:hAnsi="Cambria Math"/>
          </w:rPr>
          <m:t>F1=</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0.5(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F1→1</m:t>
        </m:r>
      </m:oMath>
      <w:r>
        <w:rPr>
          <w:rFonts w:eastAsiaTheme="minorEastAsia"/>
        </w:rPr>
        <w:t>.</w:t>
      </w:r>
    </w:p>
    <w:p w14:paraId="0089FA10" w14:textId="77777777" w:rsidR="007555E9" w:rsidRDefault="007555E9" w:rsidP="007555E9">
      <w:pPr>
        <w:jc w:val="both"/>
        <w:rPr>
          <w:b/>
          <w:bCs/>
        </w:rPr>
      </w:pPr>
      <w:r>
        <w:rPr>
          <w:b/>
          <w:bCs/>
        </w:rPr>
        <w:t>Matthews Correlation Coefficient</w:t>
      </w:r>
    </w:p>
    <w:p w14:paraId="484AF747" w14:textId="77777777" w:rsidR="007555E9" w:rsidRPr="00E9260C" w:rsidRDefault="007555E9" w:rsidP="007555E9">
      <w:pPr>
        <w:jc w:val="both"/>
        <w:rPr>
          <w:rFonts w:eastAsiaTheme="minorEastAsia"/>
        </w:rPr>
      </w:pPr>
      <w:r>
        <w:t xml:space="preserve">This metric is in essence a correlation coefficient that </w:t>
      </w:r>
      <w:proofErr w:type="gramStart"/>
      <w:r>
        <w:t>lays</w:t>
      </w:r>
      <w:proofErr w:type="gramEnd"/>
      <w:r>
        <w:t xml:space="preserve"> in the [-1,1] interval. The formula is given by </w:t>
      </w:r>
      <m:oMath>
        <m:r>
          <w:rPr>
            <w:rFonts w:ascii="Cambria Math" w:hAnsi="Cambria Math"/>
          </w:rPr>
          <m:t>MCC=</m:t>
        </m:r>
        <m:f>
          <m:fPr>
            <m:ctrlPr>
              <w:rPr>
                <w:rFonts w:ascii="Cambria Math" w:hAnsi="Cambria Math"/>
                <w:i/>
              </w:rPr>
            </m:ctrlPr>
          </m:fPr>
          <m:num>
            <m:r>
              <w:rPr>
                <w:rFonts w:ascii="Cambria Math" w:hAnsi="Cambria Math"/>
              </w:rPr>
              <m:t>TP</m:t>
            </m:r>
            <m:d>
              <m:dPr>
                <m:ctrlPr>
                  <w:rPr>
                    <w:rFonts w:ascii="Cambria Math" w:hAnsi="Cambria Math"/>
                    <w:i/>
                  </w:rPr>
                </m:ctrlPr>
              </m:dPr>
              <m:e>
                <m:r>
                  <w:rPr>
                    <w:rFonts w:ascii="Cambria Math" w:hAnsi="Cambria Math"/>
                  </w:rPr>
                  <m:t>TN</m:t>
                </m:r>
              </m:e>
            </m:d>
            <m:r>
              <w:rPr>
                <w:rFonts w:ascii="Cambria Math" w:hAnsi="Cambria Math"/>
              </w:rPr>
              <m:t>-FP(FN)</m:t>
            </m:r>
          </m:num>
          <m:den>
            <m:rad>
              <m:radPr>
                <m:degHide m:val="1"/>
                <m:ctrlPr>
                  <w:rPr>
                    <w:rFonts w:ascii="Cambria Math" w:hAnsi="Cambria Math"/>
                    <w:i/>
                  </w:rPr>
                </m:ctrlPr>
              </m:radPr>
              <m:deg/>
              <m:e>
                <m:r>
                  <w:rPr>
                    <w:rFonts w:ascii="Cambria Math" w:hAnsi="Cambria Math"/>
                  </w:rPr>
                  <m:t>(TP+FP)(TP+FN)(TN+FP)(TN+FP)</m:t>
                </m:r>
              </m:e>
            </m:rad>
          </m:den>
        </m:f>
      </m:oMath>
      <w:r>
        <w:t>. It was selected to choose the best classifier as it tends to co-optimize all elements of the confusion-matrix for binary classifications (Luque et al., 2019; Chicco and Jurman, 2020). By maximizing this metric, the classifier is minimizing both deprivation costs and logistic costs.</w:t>
      </w:r>
    </w:p>
    <w:p w14:paraId="7EFD32DC" w14:textId="77777777" w:rsidR="007555E9" w:rsidRDefault="007555E9" w:rsidP="007555E9">
      <w:pPr>
        <w:jc w:val="both"/>
        <w:rPr>
          <w:b/>
          <w:bCs/>
        </w:rPr>
      </w:pPr>
      <w:r>
        <w:rPr>
          <w:b/>
          <w:bCs/>
        </w:rPr>
        <w:t>Negative Predictive Value</w:t>
      </w:r>
    </w:p>
    <w:p w14:paraId="529525F2" w14:textId="77777777" w:rsidR="007555E9" w:rsidRDefault="007555E9" w:rsidP="007555E9">
      <w:pPr>
        <w:jc w:val="both"/>
      </w:pPr>
      <w:r>
        <w:t xml:space="preserve">This metric shows the performance of the classifier regarding negative classes. In the stated problem, negative classes are highly related to deprivation costs, thus misclassifying no-risk households may lead to peaks of deprivation (see Table 4) and other consequences described in Section 2.2. The formula is given by </w:t>
      </w:r>
      <m:oMath>
        <m:r>
          <w:rPr>
            <w:rFonts w:ascii="Cambria Math" w:hAnsi="Cambria Math"/>
          </w:rPr>
          <m:t>NPV=</m:t>
        </m:r>
        <m:f>
          <m:fPr>
            <m:ctrlPr>
              <w:rPr>
                <w:rFonts w:ascii="Cambria Math" w:hAnsi="Cambria Math"/>
                <w:i/>
              </w:rPr>
            </m:ctrlPr>
          </m:fPr>
          <m:num>
            <m:r>
              <w:rPr>
                <w:rFonts w:ascii="Cambria Math" w:hAnsi="Cambria Math"/>
              </w:rPr>
              <m:t>TN</m:t>
            </m:r>
          </m:num>
          <m:den>
            <m:r>
              <w:rPr>
                <w:rFonts w:ascii="Cambria Math" w:hAnsi="Cambria Math"/>
              </w:rPr>
              <m:t>TN+FN</m:t>
            </m:r>
          </m:den>
        </m:f>
      </m:oMath>
      <w:r>
        <w:rPr>
          <w:rFonts w:eastAsiaTheme="minorEastAsia"/>
        </w:rPr>
        <w:t>. The proposed HPO strategy will try to co-optimize MCC and NPV.</w:t>
      </w:r>
    </w:p>
    <w:p w14:paraId="3EDD90DA" w14:textId="77777777" w:rsidR="007555E9" w:rsidRDefault="007555E9" w:rsidP="007555E9">
      <w:pPr>
        <w:pStyle w:val="ListParagraph"/>
        <w:numPr>
          <w:ilvl w:val="1"/>
          <w:numId w:val="4"/>
        </w:numPr>
        <w:jc w:val="both"/>
      </w:pPr>
      <w:r>
        <w:t>Experimental setting: a domain-based approach to HPO</w:t>
      </w:r>
    </w:p>
    <w:p w14:paraId="550AD02A" w14:textId="7CB077AE" w:rsidR="007555E9" w:rsidRDefault="007555E9" w:rsidP="007555E9">
      <w:pPr>
        <w:jc w:val="both"/>
        <w:rPr>
          <w:highlight w:val="yellow"/>
        </w:rPr>
      </w:pPr>
      <w:r w:rsidRPr="00CA3D95">
        <w:t xml:space="preserve">Although there is no novelty in the use of such algorithms, </w:t>
      </w:r>
      <w:r>
        <w:t xml:space="preserve">nor in the training metrics, </w:t>
      </w:r>
      <w:r w:rsidRPr="00CA3D95">
        <w:t xml:space="preserve">the </w:t>
      </w:r>
      <w:r>
        <w:t xml:space="preserve">novelty </w:t>
      </w:r>
      <w:r w:rsidRPr="00CA3D95">
        <w:t xml:space="preserve">is on the </w:t>
      </w:r>
      <w:r>
        <w:t>constructed strategy for HPO</w:t>
      </w:r>
      <w:r w:rsidRPr="00CA3D95">
        <w:t xml:space="preserve">, which will be further explained. </w:t>
      </w:r>
      <w:r>
        <w:t xml:space="preserve">Considering that the </w:t>
      </w:r>
      <w:proofErr w:type="gramStart"/>
      <w:r w:rsidR="00AA2F19">
        <w:t xml:space="preserve">main  </w:t>
      </w:r>
      <w:r>
        <w:t>justification</w:t>
      </w:r>
      <w:proofErr w:type="gramEnd"/>
      <w:r>
        <w:t xml:space="preserve"> to use a machine-learning approach here is to use the predictive models to support decision-making, as explained </w:t>
      </w:r>
      <w:r w:rsidRPr="00261589">
        <w:rPr>
          <w:highlight w:val="yellow"/>
        </w:rPr>
        <w:t>in Section 2.2</w:t>
      </w:r>
      <w:r>
        <w:t xml:space="preserve">, we define next the proposed algorithm for HPO: </w:t>
      </w:r>
    </w:p>
    <w:p w14:paraId="1AE0B45A" w14:textId="77777777" w:rsidR="007555E9" w:rsidRDefault="007555E9" w:rsidP="007555E9">
      <w:pPr>
        <w:jc w:val="both"/>
      </w:pPr>
      <w:commentRangeStart w:id="544"/>
      <w:r w:rsidRPr="00170C41">
        <w:rPr>
          <w:highlight w:val="yellow"/>
        </w:rPr>
        <w:lastRenderedPageBreak/>
        <w:t>Pseudo-algorithm</w:t>
      </w:r>
      <w:commentRangeEnd w:id="544"/>
      <w:r w:rsidR="00AA2F19">
        <w:rPr>
          <w:rStyle w:val="CommentReference"/>
        </w:rPr>
        <w:commentReference w:id="544"/>
      </w:r>
    </w:p>
    <w:p w14:paraId="3973930C" w14:textId="77777777" w:rsidR="007555E9" w:rsidRDefault="007555E9" w:rsidP="007555E9">
      <w:pPr>
        <w:pStyle w:val="ListParagraph"/>
        <w:numPr>
          <w:ilvl w:val="0"/>
          <w:numId w:val="7"/>
        </w:numPr>
        <w:jc w:val="both"/>
      </w:pPr>
      <w:r>
        <w:t>Define the space of the search of hyperparameters for each supervised algorithm.</w:t>
      </w:r>
    </w:p>
    <w:p w14:paraId="21DD0F99" w14:textId="77777777" w:rsidR="007555E9" w:rsidRDefault="007555E9" w:rsidP="007555E9">
      <w:pPr>
        <w:pStyle w:val="ListParagraph"/>
        <w:numPr>
          <w:ilvl w:val="0"/>
          <w:numId w:val="7"/>
        </w:numPr>
        <w:jc w:val="both"/>
      </w:pPr>
      <w:r>
        <w:t xml:space="preserve">Set cross validation method to repeated stratified cross-validation with ‘k=10’ folds and ‘r’ repeats. </w:t>
      </w:r>
    </w:p>
    <w:p w14:paraId="38AC2B10" w14:textId="77777777" w:rsidR="007555E9" w:rsidRDefault="007555E9" w:rsidP="007555E9">
      <w:pPr>
        <w:pStyle w:val="ListParagraph"/>
        <w:numPr>
          <w:ilvl w:val="0"/>
          <w:numId w:val="7"/>
        </w:numPr>
        <w:jc w:val="both"/>
      </w:pPr>
      <w:r>
        <w:t>Random search cross-validation with ‘</w:t>
      </w:r>
      <w:proofErr w:type="spellStart"/>
      <w:r>
        <w:t>n_iterations</w:t>
      </w:r>
      <w:proofErr w:type="spellEnd"/>
      <w:r>
        <w:t>=2000’. Estimate average AUC, Accuracy, F1-Score, MCC and NPV over folds and repeats.</w:t>
      </w:r>
    </w:p>
    <w:p w14:paraId="3FFCCD6B" w14:textId="77777777" w:rsidR="007555E9" w:rsidRDefault="007555E9" w:rsidP="007555E9">
      <w:pPr>
        <w:pStyle w:val="ListParagraph"/>
        <w:numPr>
          <w:ilvl w:val="0"/>
          <w:numId w:val="7"/>
        </w:numPr>
        <w:jc w:val="both"/>
      </w:pPr>
      <w:r>
        <w:t xml:space="preserve">Keep the ‘percentile=5’ best hyperparameter configurations based on average MCC. </w:t>
      </w:r>
    </w:p>
    <w:p w14:paraId="60615C15" w14:textId="77777777" w:rsidR="007555E9" w:rsidRDefault="007555E9" w:rsidP="007555E9">
      <w:pPr>
        <w:pStyle w:val="ListParagraph"/>
        <w:numPr>
          <w:ilvl w:val="0"/>
          <w:numId w:val="7"/>
        </w:numPr>
        <w:jc w:val="both"/>
      </w:pPr>
      <w:r>
        <w:t xml:space="preserve">Using the results above, select the hyperparameter configuration that maximizes NPV. </w:t>
      </w:r>
    </w:p>
    <w:p w14:paraId="12168625" w14:textId="77777777" w:rsidR="007555E9" w:rsidRDefault="007555E9" w:rsidP="007555E9">
      <w:pPr>
        <w:jc w:val="both"/>
      </w:pPr>
      <w:r>
        <w:t xml:space="preserve">In Step 1, the space of search for HPO is defined. In Step 2, cross-validation strategy to shuffle data into train-test splits is selected as repeated stratified cross-validation, which is a useful method to reach robust solution in classification problems, as it returns stratified folds, where each fold contains the same proportions of samples of each target class as in the complete dataset. In Step 3, the strategy is to test 2000 random combinations of hyperparameters and estimate post-processing metrics for each experiment. However, the average metrics across ‘k=10’ folds and ‘r=2’ repeats will be used for further steps. In Step 4, keep the 100 better hyperparameters’ configurations (which is equivalent to ‘percentile=5’), by MCC. This step aims to get a higher NPV at a cost of small reduction of MCC to reduce potential deprivation costs that may arise by model predictions as they discriminate whether the household will be delivered with aid or not. In this case, the decision-making is concerned with disaster preparedness strategies, so if the model decides that a household must be delivered with aid, prior to </w:t>
      </w:r>
      <w:proofErr w:type="gramStart"/>
      <w:r>
        <w:t>disastrous</w:t>
      </w:r>
      <w:proofErr w:type="gramEnd"/>
      <w:r>
        <w:t xml:space="preserve"> event, it must be targeted in the preparedness planning.</w:t>
      </w:r>
    </w:p>
    <w:p w14:paraId="0524FE3B" w14:textId="3B38F2DE" w:rsidR="007555E9" w:rsidRDefault="007555E9" w:rsidP="007555E9">
      <w:pPr>
        <w:jc w:val="both"/>
      </w:pPr>
      <w:r>
        <w:t xml:space="preserve">Table </w:t>
      </w:r>
      <w:r w:rsidR="00834E96">
        <w:t>4</w:t>
      </w:r>
      <w:r>
        <w:t>: Parameter grid for supervised learning algorithms</w:t>
      </w:r>
    </w:p>
    <w:tbl>
      <w:tblPr>
        <w:tblStyle w:val="TableGrid"/>
        <w:tblW w:w="0" w:type="auto"/>
        <w:tblLook w:val="04A0" w:firstRow="1" w:lastRow="0" w:firstColumn="1" w:lastColumn="0" w:noHBand="0" w:noVBand="1"/>
      </w:tblPr>
      <w:tblGrid>
        <w:gridCol w:w="3621"/>
        <w:gridCol w:w="4873"/>
      </w:tblGrid>
      <w:tr w:rsidR="007555E9" w14:paraId="0C8AD308" w14:textId="77777777" w:rsidTr="00803E7C">
        <w:tc>
          <w:tcPr>
            <w:tcW w:w="6475" w:type="dxa"/>
          </w:tcPr>
          <w:p w14:paraId="7739C72A" w14:textId="77777777" w:rsidR="007555E9" w:rsidRDefault="007555E9" w:rsidP="00803E7C">
            <w:pPr>
              <w:jc w:val="both"/>
            </w:pPr>
            <w:r>
              <w:t>Supervised learning algorithm</w:t>
            </w:r>
          </w:p>
        </w:tc>
        <w:tc>
          <w:tcPr>
            <w:tcW w:w="6475" w:type="dxa"/>
          </w:tcPr>
          <w:p w14:paraId="7E9A9D20" w14:textId="77777777" w:rsidR="007555E9" w:rsidRDefault="007555E9" w:rsidP="00803E7C">
            <w:pPr>
              <w:jc w:val="both"/>
            </w:pPr>
            <w:r>
              <w:t>Parameter distribution</w:t>
            </w:r>
          </w:p>
        </w:tc>
      </w:tr>
      <w:tr w:rsidR="007555E9" w14:paraId="2E94D704" w14:textId="77777777" w:rsidTr="00803E7C">
        <w:tc>
          <w:tcPr>
            <w:tcW w:w="6475" w:type="dxa"/>
          </w:tcPr>
          <w:p w14:paraId="44CE9DDE" w14:textId="77777777" w:rsidR="007555E9" w:rsidRDefault="007555E9" w:rsidP="00803E7C">
            <w:pPr>
              <w:jc w:val="both"/>
            </w:pPr>
            <w:r>
              <w:t>Random Forest Classifier</w:t>
            </w:r>
          </w:p>
        </w:tc>
        <w:tc>
          <w:tcPr>
            <w:tcW w:w="6475" w:type="dxa"/>
          </w:tcPr>
          <w:p w14:paraId="458B1DD2" w14:textId="2B3690FE" w:rsidR="007555E9" w:rsidRPr="005A44C6" w:rsidRDefault="007555E9" w:rsidP="00803E7C">
            <w:pPr>
              <w:jc w:val="both"/>
              <w:rPr>
                <w:rFonts w:eastAsiaTheme="minorEastAsia"/>
              </w:rPr>
            </w:pPr>
            <m:oMathPara>
              <m:oMath>
                <m:r>
                  <m:rPr>
                    <m:nor/>
                  </m:rPr>
                  <w:rPr>
                    <w:rFonts w:ascii="Cambria Math" w:hAnsi="Cambria Math"/>
                  </w:rPr>
                  <m:t>criterion=[‘</m:t>
                </m:r>
                <w:proofErr w:type="spellStart"/>
                <m:r>
                  <m:rPr>
                    <m:nor/>
                  </m:rPr>
                  <w:rPr>
                    <w:rFonts w:ascii="Cambria Math" w:hAnsi="Cambria Math"/>
                  </w:rPr>
                  <m:t>gini</m:t>
                </m:r>
                <w:proofErr w:type="spellEnd"/>
                <m:r>
                  <m:rPr>
                    <m:nor/>
                  </m:rPr>
                  <w:rPr>
                    <w:rFonts w:ascii="Cambria Math" w:hAnsi="Cambria Math"/>
                  </w:rPr>
                  <m:t>’, ‘entropy’]</m:t>
                </m:r>
              </m:oMath>
            </m:oMathPara>
          </w:p>
          <w:p w14:paraId="0503E8C5"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ax_depth=</m:t>
                </m:r>
                <w:proofErr w:type="spellStart"/>
                <m:r>
                  <m:rPr>
                    <m:nor/>
                  </m:rPr>
                  <w:rPr>
                    <w:rFonts w:ascii="Cambria Math" w:eastAsiaTheme="minorEastAsia" w:hAnsi="Cambria Math"/>
                  </w:rPr>
                  <m:t>randint</m:t>
                </m:r>
                <w:proofErr w:type="spellEnd"/>
                <m:r>
                  <m:rPr>
                    <m:nor/>
                  </m:rPr>
                  <w:rPr>
                    <w:rFonts w:ascii="Cambria Math" w:eastAsiaTheme="minorEastAsia" w:hAnsi="Cambria Math"/>
                  </w:rPr>
                  <m:t>(2,10)</m:t>
                </m:r>
              </m:oMath>
            </m:oMathPara>
          </w:p>
          <w:p w14:paraId="02057B20" w14:textId="593EEEC1" w:rsidR="007555E9" w:rsidRPr="002D08B2" w:rsidRDefault="007555E9" w:rsidP="00803E7C">
            <w:pPr>
              <w:jc w:val="both"/>
              <w:rPr>
                <w:rFonts w:eastAsiaTheme="minorEastAsia"/>
                <w:lang w:val="pt-BR"/>
              </w:rPr>
            </w:pPr>
            <m:oMathPara>
              <m:oMath>
                <m:r>
                  <m:rPr>
                    <m:nor/>
                  </m:rPr>
                  <w:rPr>
                    <w:rFonts w:ascii="Cambria Math" w:eastAsiaTheme="minorEastAsia" w:hAnsi="Cambria Math"/>
                    <w:lang w:val="pt-BR"/>
                  </w:rPr>
                  <m:t>max_samples=[‘0.2’, ‘0.5’, ‘0.8’]</m:t>
                </m:r>
              </m:oMath>
            </m:oMathPara>
          </w:p>
          <w:p w14:paraId="27513EE3"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in_samples_split=uniform[0, 0.6]</m:t>
                </m:r>
              </m:oMath>
            </m:oMathPara>
          </w:p>
          <w:p w14:paraId="72E65026" w14:textId="77777777" w:rsidR="007555E9" w:rsidRPr="004525AD" w:rsidRDefault="007555E9" w:rsidP="00803E7C">
            <w:pPr>
              <w:jc w:val="both"/>
              <w:rPr>
                <w:rFonts w:eastAsiaTheme="minorEastAsia"/>
              </w:rPr>
            </w:pPr>
            <m:oMathPara>
              <m:oMath>
                <m:r>
                  <m:rPr>
                    <m:nor/>
                  </m:rPr>
                  <w:rPr>
                    <w:rFonts w:ascii="Cambria Math" w:eastAsiaTheme="minorEastAsia" w:hAnsi="Cambria Math"/>
                  </w:rPr>
                  <m:t>min_samples_leaf=uniform[0, 0.5]</m:t>
                </m:r>
              </m:oMath>
            </m:oMathPara>
          </w:p>
          <w:p w14:paraId="089DAFCE" w14:textId="77777777" w:rsidR="007555E9" w:rsidRPr="004525AD" w:rsidRDefault="007555E9" w:rsidP="00803E7C">
            <w:pPr>
              <w:jc w:val="both"/>
              <w:rPr>
                <w:rFonts w:eastAsiaTheme="minorEastAsia"/>
                <w:iCs/>
              </w:rPr>
            </w:pPr>
            <m:oMathPara>
              <m:oMath>
                <m:r>
                  <m:rPr>
                    <m:nor/>
                  </m:rPr>
                  <w:rPr>
                    <w:rFonts w:ascii="Cambria Math" w:hAnsi="Cambria Math"/>
                  </w:rPr>
                  <m:t>n_estimators=</m:t>
                </m:r>
                <w:proofErr w:type="spellStart"/>
                <m:r>
                  <m:rPr>
                    <m:nor/>
                  </m:rPr>
                  <w:rPr>
                    <w:rFonts w:ascii="Cambria Math" w:hAnsi="Cambria Math"/>
                  </w:rPr>
                  <m:t>randint</m:t>
                </m:r>
                <w:proofErr w:type="spellEnd"/>
                <m:r>
                  <m:rPr>
                    <m:nor/>
                  </m:rPr>
                  <w:rPr>
                    <w:rFonts w:ascii="Cambria Math" w:hAnsi="Cambria Math"/>
                  </w:rPr>
                  <m:t>[10,300]</m:t>
                </m:r>
              </m:oMath>
            </m:oMathPara>
          </w:p>
          <w:p w14:paraId="246E17D4" w14:textId="0E90DEED" w:rsidR="007555E9" w:rsidRPr="001B4632" w:rsidRDefault="007555E9" w:rsidP="00803E7C">
            <w:pPr>
              <w:jc w:val="both"/>
              <w:rPr>
                <w:iCs/>
              </w:rPr>
            </w:pPr>
            <m:oMathPara>
              <m:oMath>
                <m:r>
                  <m:rPr>
                    <m:nor/>
                  </m:rPr>
                  <w:rPr>
                    <w:rFonts w:ascii="Cambria Math" w:hAnsi="Cambria Math"/>
                    <w:iCs/>
                  </w:rPr>
                  <m:t>max_features=[</m:t>
                </m:r>
                <m:r>
                  <m:rPr>
                    <m:nor/>
                  </m:rPr>
                  <w:rPr>
                    <w:rFonts w:ascii="Cambria Math" w:hAnsi="Cambria Math"/>
                  </w:rPr>
                  <m:t>‘</m:t>
                </m:r>
                <m:r>
                  <m:rPr>
                    <m:nor/>
                  </m:rPr>
                  <w:rPr>
                    <w:rFonts w:ascii="Cambria Math" w:eastAsiaTheme="minorEastAsia" w:hAnsi="Cambria Math"/>
                  </w:rPr>
                  <m:t>log2</m:t>
                </m:r>
                <m:r>
                  <m:rPr>
                    <m:nor/>
                  </m:rPr>
                  <w:rPr>
                    <w:rFonts w:ascii="Cambria Math" w:hAnsi="Cambria Math"/>
                  </w:rPr>
                  <m:t>’</m:t>
                </m:r>
                <m:r>
                  <m:rPr>
                    <m:nor/>
                  </m:rPr>
                  <w:rPr>
                    <w:rFonts w:ascii="Cambria Math" w:eastAsiaTheme="minorEastAsia" w:hAnsi="Cambria Math"/>
                  </w:rPr>
                  <m:t xml:space="preserve">, </m:t>
                </m:r>
                <m:r>
                  <m:rPr>
                    <m:nor/>
                  </m:rPr>
                  <w:rPr>
                    <w:rFonts w:ascii="Cambria Math" w:hAnsi="Cambria Math"/>
                  </w:rPr>
                  <m:t>‘sqrt’</m:t>
                </m:r>
                <m:r>
                  <m:rPr>
                    <m:nor/>
                  </m:rPr>
                  <w:rPr>
                    <w:rFonts w:ascii="Cambria Math" w:hAnsi="Cambria Math"/>
                    <w:iCs/>
                  </w:rPr>
                  <m:t>]</m:t>
                </m:r>
              </m:oMath>
            </m:oMathPara>
          </w:p>
        </w:tc>
      </w:tr>
      <w:tr w:rsidR="007555E9" w14:paraId="3F3434E8" w14:textId="77777777" w:rsidTr="00803E7C">
        <w:tc>
          <w:tcPr>
            <w:tcW w:w="6475" w:type="dxa"/>
          </w:tcPr>
          <w:p w14:paraId="1F09745F" w14:textId="77777777" w:rsidR="007555E9" w:rsidRDefault="007555E9" w:rsidP="00803E7C">
            <w:pPr>
              <w:jc w:val="both"/>
            </w:pPr>
            <w:r>
              <w:t>Elastic-Net Logistic Regression</w:t>
            </w:r>
          </w:p>
        </w:tc>
        <w:tc>
          <w:tcPr>
            <w:tcW w:w="6475" w:type="dxa"/>
          </w:tcPr>
          <w:p w14:paraId="48C211AA" w14:textId="77777777" w:rsidR="007555E9" w:rsidRPr="00611101" w:rsidRDefault="007555E9" w:rsidP="00803E7C">
            <w:pPr>
              <w:jc w:val="both"/>
              <w:rPr>
                <w:rFonts w:ascii="Cambria Math" w:hAnsi="Cambria Math"/>
                <w:oMath/>
              </w:rPr>
            </w:pPr>
            <m:oMathPara>
              <m:oMath>
                <m:r>
                  <m:rPr>
                    <m:nor/>
                  </m:rPr>
                  <w:rPr>
                    <w:rFonts w:ascii="Cambria Math" w:hAnsi="Cambria Math"/>
                  </w:rPr>
                  <m:t>C=[0.01, 0.1, 1, 10, 100]</m:t>
                </m:r>
              </m:oMath>
            </m:oMathPara>
          </w:p>
          <w:p w14:paraId="582C8697" w14:textId="77777777" w:rsidR="007555E9" w:rsidRDefault="007555E9" w:rsidP="00803E7C">
            <w:pPr>
              <w:jc w:val="both"/>
            </w:pPr>
            <m:oMathPara>
              <m:oMath>
                <m:r>
                  <m:rPr>
                    <m:nor/>
                  </m:rPr>
                  <w:rPr>
                    <w:rFonts w:ascii="Cambria Math" w:hAnsi="Cambria Math"/>
                  </w:rPr>
                  <m:t>l1_ratio=uniform[0,1]</m:t>
                </m:r>
              </m:oMath>
            </m:oMathPara>
          </w:p>
        </w:tc>
      </w:tr>
      <w:tr w:rsidR="007555E9" w14:paraId="4E4A2821" w14:textId="77777777" w:rsidTr="00803E7C">
        <w:tc>
          <w:tcPr>
            <w:tcW w:w="6475" w:type="dxa"/>
          </w:tcPr>
          <w:p w14:paraId="50DE9141" w14:textId="77777777" w:rsidR="007555E9" w:rsidRDefault="007555E9" w:rsidP="00803E7C">
            <w:pPr>
              <w:jc w:val="both"/>
            </w:pPr>
            <w:r>
              <w:t>Extreme Gradient Boosting (XGBoost)</w:t>
            </w:r>
          </w:p>
        </w:tc>
        <w:tc>
          <w:tcPr>
            <w:tcW w:w="6475" w:type="dxa"/>
          </w:tcPr>
          <w:p w14:paraId="057756D0" w14:textId="77777777" w:rsidR="007555E9" w:rsidRDefault="007555E9" w:rsidP="00803E7C">
            <w:pPr>
              <w:jc w:val="both"/>
            </w:pPr>
          </w:p>
        </w:tc>
      </w:tr>
      <w:tr w:rsidR="007555E9" w14:paraId="13ABFACF" w14:textId="77777777" w:rsidTr="00803E7C">
        <w:tc>
          <w:tcPr>
            <w:tcW w:w="6475" w:type="dxa"/>
          </w:tcPr>
          <w:p w14:paraId="0DF2472B" w14:textId="77777777" w:rsidR="007555E9" w:rsidRDefault="007555E9" w:rsidP="00803E7C">
            <w:pPr>
              <w:jc w:val="both"/>
            </w:pPr>
            <w:r>
              <w:t>Support Vector Classifier (SVC)</w:t>
            </w:r>
          </w:p>
        </w:tc>
        <w:tc>
          <w:tcPr>
            <w:tcW w:w="6475" w:type="dxa"/>
          </w:tcPr>
          <w:p w14:paraId="22A0F38C" w14:textId="77777777" w:rsidR="007555E9" w:rsidRDefault="007555E9" w:rsidP="00803E7C">
            <w:pPr>
              <w:jc w:val="both"/>
            </w:pPr>
            <w:r>
              <w:t>C</w:t>
            </w:r>
            <w:proofErr w:type="gramStart"/>
            <w:r>
              <w:t>=[</w:t>
            </w:r>
            <w:proofErr w:type="gramEnd"/>
            <w:r>
              <w:t>]</w:t>
            </w:r>
          </w:p>
        </w:tc>
      </w:tr>
    </w:tbl>
    <w:p w14:paraId="47C18C79" w14:textId="66EEDA3E" w:rsidR="007555E9" w:rsidRDefault="007555E9" w:rsidP="007555E9">
      <w:pPr>
        <w:jc w:val="both"/>
      </w:pPr>
    </w:p>
    <w:p w14:paraId="290A9DD9" w14:textId="1401B3EB" w:rsidR="007555E9" w:rsidRDefault="007555E9" w:rsidP="007555E9">
      <w:pPr>
        <w:jc w:val="center"/>
      </w:pPr>
      <w:r w:rsidRPr="00F66198">
        <w:rPr>
          <w:noProof/>
        </w:rPr>
        <w:lastRenderedPageBreak/>
        <w:drawing>
          <wp:inline distT="0" distB="0" distL="0" distR="0" wp14:anchorId="603926D8" wp14:editId="0DBD1DCC">
            <wp:extent cx="4921439" cy="3657600"/>
            <wp:effectExtent l="0" t="0" r="0" b="0"/>
            <wp:docPr id="8" name="Imagem 1"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caixa estreita&#10;&#10;Descrição gerada automaticamente"/>
                    <pic:cNvPicPr/>
                  </pic:nvPicPr>
                  <pic:blipFill>
                    <a:blip r:embed="rId21"/>
                    <a:stretch>
                      <a:fillRect/>
                    </a:stretch>
                  </pic:blipFill>
                  <pic:spPr>
                    <a:xfrm>
                      <a:off x="0" y="0"/>
                      <a:ext cx="4921439" cy="3657600"/>
                    </a:xfrm>
                    <a:prstGeom prst="rect">
                      <a:avLst/>
                    </a:prstGeom>
                  </pic:spPr>
                </pic:pic>
              </a:graphicData>
            </a:graphic>
          </wp:inline>
        </w:drawing>
      </w:r>
    </w:p>
    <w:p w14:paraId="1F6899FE" w14:textId="77777777" w:rsidR="007555E9" w:rsidRPr="00DE1433" w:rsidRDefault="007555E9">
      <w:pPr>
        <w:pStyle w:val="Heading1"/>
        <w:numPr>
          <w:ilvl w:val="0"/>
          <w:numId w:val="10"/>
        </w:numPr>
        <w:ind w:left="360"/>
        <w:pPrChange w:id="545" w:author="RENATO JOSE QUILICHE ALTAMIRANO" w:date="2022-11-17T19:44:00Z">
          <w:pPr>
            <w:pStyle w:val="Heading1"/>
            <w:numPr>
              <w:numId w:val="8"/>
            </w:numPr>
            <w:ind w:left="360" w:hanging="360"/>
          </w:pPr>
        </w:pPrChange>
      </w:pPr>
      <w:r w:rsidRPr="00DE1433">
        <w:t>Results</w:t>
      </w:r>
    </w:p>
    <w:p w14:paraId="0AE86C29" w14:textId="77777777" w:rsidR="007555E9" w:rsidRPr="0067516B" w:rsidRDefault="007555E9" w:rsidP="007555E9">
      <w:pPr>
        <w:jc w:val="both"/>
      </w:pPr>
      <w:r>
        <w:t xml:space="preserve">The following Table shows descriptive statistics for categorical features (dummy-encoded) and the Table for numerical features. Additional pre-processing techniques were applied, in this case, categorical features with a frequency lower than 2% of samples were discarded in order to improve the results of supervised learning algorithms. Small frequencies in categorical features led to null models in the train-test split phase of the training process. As 10 folds were selected for cross-validation, the train-test split procedure entails a high probability of </w:t>
      </w:r>
      <w:proofErr w:type="gramStart"/>
      <w:r>
        <w:t>produce</w:t>
      </w:r>
      <w:proofErr w:type="gramEnd"/>
      <w:r>
        <w:t xml:space="preserve"> a split with a categorical feature equal to zero, which is the same as not considering it at all. Statistical analysis is recommended to investigate the importance of such features as they could be important, regarding disaster risk, or they could be noise. </w:t>
      </w:r>
    </w:p>
    <w:p w14:paraId="118A0DEE" w14:textId="77777777" w:rsidR="007555E9" w:rsidRPr="001A6831" w:rsidRDefault="007555E9" w:rsidP="002D08B2">
      <w:pPr>
        <w:pStyle w:val="Heading2"/>
        <w:numPr>
          <w:ilvl w:val="1"/>
          <w:numId w:val="8"/>
        </w:numPr>
        <w:ind w:left="432"/>
      </w:pPr>
      <w:r w:rsidRPr="001A6831">
        <w:t>Descriptive statistics</w:t>
      </w:r>
    </w:p>
    <w:p w14:paraId="5955E58A" w14:textId="77777777" w:rsidR="00834E96" w:rsidRDefault="00834E96" w:rsidP="007555E9"/>
    <w:p w14:paraId="78451D4D" w14:textId="57F796C4" w:rsidR="007555E9" w:rsidRDefault="00834E96" w:rsidP="007555E9">
      <w:r>
        <w:lastRenderedPageBreak/>
        <w:t>Figure 8: Features' correlation heatmap</w:t>
      </w:r>
      <w:r w:rsidR="007555E9" w:rsidRPr="00672B04">
        <w:rPr>
          <w:noProof/>
        </w:rPr>
        <w:drawing>
          <wp:inline distT="0" distB="0" distL="0" distR="0" wp14:anchorId="32F36433" wp14:editId="3E57D750">
            <wp:extent cx="5400040" cy="5370195"/>
            <wp:effectExtent l="0" t="0" r="0" b="1905"/>
            <wp:docPr id="10" name="Imagem 1" descr="Gráfico, Gráfico de mapa de árvo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mapa de árvore&#10;&#10;Descrição gerada automaticamente"/>
                    <pic:cNvPicPr/>
                  </pic:nvPicPr>
                  <pic:blipFill>
                    <a:blip r:embed="rId22"/>
                    <a:stretch>
                      <a:fillRect/>
                    </a:stretch>
                  </pic:blipFill>
                  <pic:spPr>
                    <a:xfrm>
                      <a:off x="0" y="0"/>
                      <a:ext cx="5400040" cy="5370195"/>
                    </a:xfrm>
                    <a:prstGeom prst="rect">
                      <a:avLst/>
                    </a:prstGeom>
                  </pic:spPr>
                </pic:pic>
              </a:graphicData>
            </a:graphic>
          </wp:inline>
        </w:drawing>
      </w:r>
    </w:p>
    <w:p w14:paraId="14A484E5" w14:textId="13835515" w:rsidR="007555E9" w:rsidRDefault="00834E96" w:rsidP="007555E9">
      <w:r>
        <w:t>Table 5. Descriptive statistics</w:t>
      </w:r>
    </w:p>
    <w:tbl>
      <w:tblPr>
        <w:tblW w:w="0" w:type="auto"/>
        <w:jc w:val="center"/>
        <w:tblCellMar>
          <w:left w:w="70" w:type="dxa"/>
          <w:right w:w="70" w:type="dxa"/>
        </w:tblCellMar>
        <w:tblLook w:val="04A0" w:firstRow="1" w:lastRow="0" w:firstColumn="1" w:lastColumn="0" w:noHBand="0" w:noVBand="1"/>
      </w:tblPr>
      <w:tblGrid>
        <w:gridCol w:w="2430"/>
        <w:gridCol w:w="4476"/>
        <w:gridCol w:w="688"/>
        <w:gridCol w:w="844"/>
      </w:tblGrid>
      <w:tr w:rsidR="007555E9" w:rsidRPr="0043035B" w14:paraId="40D39932" w14:textId="77777777" w:rsidTr="00803E7C">
        <w:trPr>
          <w:trHeight w:val="144"/>
          <w:jc w:val="center"/>
        </w:trPr>
        <w:tc>
          <w:tcPr>
            <w:tcW w:w="2430" w:type="dxa"/>
            <w:tcBorders>
              <w:top w:val="single" w:sz="4" w:space="0" w:color="auto"/>
              <w:left w:val="nil"/>
              <w:bottom w:val="single" w:sz="4" w:space="0" w:color="auto"/>
              <w:right w:val="nil"/>
            </w:tcBorders>
            <w:shd w:val="clear" w:color="auto" w:fill="auto"/>
            <w:noWrap/>
            <w:vAlign w:val="center"/>
            <w:hideMark/>
          </w:tcPr>
          <w:p w14:paraId="068AF872" w14:textId="77777777" w:rsidR="007555E9" w:rsidRPr="0043035B" w:rsidRDefault="007555E9" w:rsidP="00803E7C">
            <w:pPr>
              <w:spacing w:after="0"/>
              <w:rPr>
                <w:b/>
                <w:bCs/>
              </w:rPr>
            </w:pPr>
            <w:r w:rsidRPr="0043035B">
              <w:rPr>
                <w:b/>
                <w:bCs/>
              </w:rPr>
              <w:t>Category</w:t>
            </w:r>
          </w:p>
        </w:tc>
        <w:tc>
          <w:tcPr>
            <w:tcW w:w="4476" w:type="dxa"/>
            <w:tcBorders>
              <w:top w:val="single" w:sz="4" w:space="0" w:color="auto"/>
              <w:left w:val="nil"/>
              <w:bottom w:val="single" w:sz="4" w:space="0" w:color="auto"/>
              <w:right w:val="nil"/>
            </w:tcBorders>
            <w:shd w:val="clear" w:color="auto" w:fill="auto"/>
            <w:vAlign w:val="center"/>
            <w:hideMark/>
          </w:tcPr>
          <w:p w14:paraId="1C69EA2F" w14:textId="77777777" w:rsidR="007555E9" w:rsidRPr="0043035B" w:rsidRDefault="007555E9" w:rsidP="00803E7C">
            <w:pPr>
              <w:spacing w:after="0"/>
              <w:rPr>
                <w:b/>
                <w:bCs/>
              </w:rPr>
            </w:pPr>
            <w:r w:rsidRPr="0043035B">
              <w:rPr>
                <w:b/>
                <w:bCs/>
              </w:rPr>
              <w:t>Variable</w:t>
            </w:r>
          </w:p>
        </w:tc>
        <w:tc>
          <w:tcPr>
            <w:tcW w:w="0" w:type="auto"/>
            <w:tcBorders>
              <w:top w:val="single" w:sz="4" w:space="0" w:color="auto"/>
              <w:left w:val="nil"/>
              <w:bottom w:val="single" w:sz="4" w:space="0" w:color="auto"/>
              <w:right w:val="nil"/>
            </w:tcBorders>
            <w:shd w:val="clear" w:color="auto" w:fill="auto"/>
            <w:vAlign w:val="center"/>
            <w:hideMark/>
          </w:tcPr>
          <w:p w14:paraId="2649CC77" w14:textId="77777777" w:rsidR="007555E9" w:rsidRPr="0043035B" w:rsidRDefault="007555E9" w:rsidP="00803E7C">
            <w:pPr>
              <w:spacing w:after="0"/>
              <w:jc w:val="center"/>
              <w:rPr>
                <w:b/>
                <w:bCs/>
              </w:rPr>
            </w:pPr>
            <w:r w:rsidRPr="0043035B">
              <w:rPr>
                <w:b/>
                <w:bCs/>
              </w:rPr>
              <w:t>Count</w:t>
            </w:r>
          </w:p>
        </w:tc>
        <w:tc>
          <w:tcPr>
            <w:tcW w:w="0" w:type="auto"/>
            <w:tcBorders>
              <w:top w:val="single" w:sz="4" w:space="0" w:color="auto"/>
              <w:left w:val="nil"/>
              <w:bottom w:val="single" w:sz="4" w:space="0" w:color="auto"/>
              <w:right w:val="nil"/>
            </w:tcBorders>
            <w:shd w:val="clear" w:color="auto" w:fill="auto"/>
            <w:vAlign w:val="center"/>
            <w:hideMark/>
          </w:tcPr>
          <w:p w14:paraId="7835BE54" w14:textId="77777777" w:rsidR="007555E9" w:rsidRPr="0043035B" w:rsidRDefault="007555E9" w:rsidP="00803E7C">
            <w:pPr>
              <w:spacing w:after="0"/>
              <w:jc w:val="center"/>
              <w:rPr>
                <w:b/>
                <w:bCs/>
              </w:rPr>
            </w:pPr>
            <w:r w:rsidRPr="0043035B">
              <w:rPr>
                <w:b/>
                <w:bCs/>
              </w:rPr>
              <w:t>Percent</w:t>
            </w:r>
          </w:p>
        </w:tc>
      </w:tr>
      <w:tr w:rsidR="007555E9" w:rsidRPr="0043035B" w14:paraId="3AA4E2BF"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0A8F699" w14:textId="77777777" w:rsidR="007555E9" w:rsidRPr="0043035B" w:rsidRDefault="007555E9" w:rsidP="00803E7C">
            <w:pPr>
              <w:spacing w:after="0"/>
            </w:pPr>
            <w:r>
              <w:t>Household exterior and access to public goods</w:t>
            </w:r>
          </w:p>
        </w:tc>
        <w:tc>
          <w:tcPr>
            <w:tcW w:w="4476" w:type="dxa"/>
            <w:tcBorders>
              <w:top w:val="nil"/>
              <w:left w:val="nil"/>
              <w:bottom w:val="nil"/>
              <w:right w:val="nil"/>
            </w:tcBorders>
            <w:shd w:val="clear" w:color="auto" w:fill="auto"/>
            <w:vAlign w:val="center"/>
          </w:tcPr>
          <w:p w14:paraId="3D09007B" w14:textId="77777777" w:rsidR="007555E9" w:rsidRPr="0043035B" w:rsidRDefault="007555E9" w:rsidP="00803E7C">
            <w:pPr>
              <w:spacing w:after="0"/>
            </w:pPr>
            <w:r>
              <w:t>Household with inlaid walls</w:t>
            </w:r>
          </w:p>
        </w:tc>
        <w:tc>
          <w:tcPr>
            <w:tcW w:w="0" w:type="auto"/>
            <w:tcBorders>
              <w:top w:val="nil"/>
              <w:left w:val="nil"/>
              <w:bottom w:val="nil"/>
              <w:right w:val="nil"/>
            </w:tcBorders>
            <w:shd w:val="clear" w:color="auto" w:fill="auto"/>
            <w:vAlign w:val="center"/>
          </w:tcPr>
          <w:p w14:paraId="1D6451AB" w14:textId="77777777" w:rsidR="007555E9" w:rsidRPr="0043035B" w:rsidRDefault="007555E9" w:rsidP="00803E7C">
            <w:pPr>
              <w:spacing w:after="0"/>
              <w:jc w:val="center"/>
            </w:pPr>
            <w:r>
              <w:t>194</w:t>
            </w:r>
          </w:p>
        </w:tc>
        <w:tc>
          <w:tcPr>
            <w:tcW w:w="0" w:type="auto"/>
            <w:tcBorders>
              <w:top w:val="nil"/>
              <w:left w:val="nil"/>
              <w:bottom w:val="nil"/>
              <w:right w:val="nil"/>
            </w:tcBorders>
            <w:shd w:val="clear" w:color="auto" w:fill="auto"/>
            <w:vAlign w:val="center"/>
          </w:tcPr>
          <w:p w14:paraId="2C9DBE93" w14:textId="77777777" w:rsidR="007555E9" w:rsidRPr="0043035B" w:rsidRDefault="007555E9" w:rsidP="00803E7C">
            <w:pPr>
              <w:spacing w:after="0"/>
              <w:jc w:val="center"/>
            </w:pPr>
            <w:r>
              <w:t>17.54%</w:t>
            </w:r>
          </w:p>
        </w:tc>
      </w:tr>
      <w:tr w:rsidR="007555E9" w:rsidRPr="0043035B" w14:paraId="3403E305" w14:textId="77777777" w:rsidTr="00803E7C">
        <w:trPr>
          <w:trHeight w:val="144"/>
          <w:jc w:val="center"/>
        </w:trPr>
        <w:tc>
          <w:tcPr>
            <w:tcW w:w="2430" w:type="dxa"/>
            <w:vMerge/>
            <w:tcBorders>
              <w:left w:val="nil"/>
              <w:right w:val="nil"/>
            </w:tcBorders>
            <w:shd w:val="clear" w:color="auto" w:fill="auto"/>
            <w:noWrap/>
            <w:vAlign w:val="center"/>
          </w:tcPr>
          <w:p w14:paraId="629B8EF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4C8111E" w14:textId="77777777" w:rsidR="007555E9" w:rsidRPr="0043035B" w:rsidRDefault="007555E9" w:rsidP="00803E7C">
            <w:pPr>
              <w:spacing w:after="0"/>
            </w:pPr>
            <w:r>
              <w:t>Household with painted walls</w:t>
            </w:r>
          </w:p>
        </w:tc>
        <w:tc>
          <w:tcPr>
            <w:tcW w:w="0" w:type="auto"/>
            <w:tcBorders>
              <w:top w:val="nil"/>
              <w:left w:val="nil"/>
              <w:bottom w:val="nil"/>
              <w:right w:val="nil"/>
            </w:tcBorders>
            <w:shd w:val="clear" w:color="auto" w:fill="auto"/>
            <w:vAlign w:val="center"/>
          </w:tcPr>
          <w:p w14:paraId="0A4563A6" w14:textId="77777777" w:rsidR="007555E9" w:rsidRPr="0043035B" w:rsidRDefault="007555E9" w:rsidP="00803E7C">
            <w:pPr>
              <w:spacing w:after="0"/>
              <w:jc w:val="center"/>
            </w:pPr>
            <w:r>
              <w:t>156</w:t>
            </w:r>
          </w:p>
        </w:tc>
        <w:tc>
          <w:tcPr>
            <w:tcW w:w="0" w:type="auto"/>
            <w:tcBorders>
              <w:top w:val="nil"/>
              <w:left w:val="nil"/>
              <w:bottom w:val="nil"/>
              <w:right w:val="nil"/>
            </w:tcBorders>
            <w:shd w:val="clear" w:color="auto" w:fill="auto"/>
            <w:vAlign w:val="center"/>
          </w:tcPr>
          <w:p w14:paraId="230C902D" w14:textId="77777777" w:rsidR="007555E9" w:rsidRPr="0043035B" w:rsidRDefault="007555E9" w:rsidP="00803E7C">
            <w:pPr>
              <w:spacing w:after="0"/>
              <w:jc w:val="center"/>
            </w:pPr>
            <w:r>
              <w:t>14.10%</w:t>
            </w:r>
          </w:p>
        </w:tc>
      </w:tr>
      <w:tr w:rsidR="007555E9" w:rsidRPr="0043035B" w14:paraId="608D37E6" w14:textId="77777777" w:rsidTr="00803E7C">
        <w:trPr>
          <w:trHeight w:val="144"/>
          <w:jc w:val="center"/>
        </w:trPr>
        <w:tc>
          <w:tcPr>
            <w:tcW w:w="2430" w:type="dxa"/>
            <w:vMerge/>
            <w:tcBorders>
              <w:left w:val="nil"/>
              <w:right w:val="nil"/>
            </w:tcBorders>
            <w:shd w:val="clear" w:color="auto" w:fill="auto"/>
            <w:noWrap/>
            <w:vAlign w:val="center"/>
          </w:tcPr>
          <w:p w14:paraId="1428F40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226C01C" w14:textId="77777777" w:rsidR="007555E9" w:rsidRPr="0043035B" w:rsidRDefault="007555E9" w:rsidP="00803E7C">
            <w:pPr>
              <w:spacing w:after="0"/>
            </w:pPr>
            <w:r>
              <w:t>Outside tracks are paved</w:t>
            </w:r>
          </w:p>
        </w:tc>
        <w:tc>
          <w:tcPr>
            <w:tcW w:w="0" w:type="auto"/>
            <w:tcBorders>
              <w:top w:val="nil"/>
              <w:left w:val="nil"/>
              <w:bottom w:val="nil"/>
              <w:right w:val="nil"/>
            </w:tcBorders>
            <w:shd w:val="clear" w:color="auto" w:fill="auto"/>
            <w:vAlign w:val="center"/>
          </w:tcPr>
          <w:p w14:paraId="23A4A68C" w14:textId="77777777" w:rsidR="007555E9" w:rsidRPr="0043035B" w:rsidRDefault="007555E9" w:rsidP="00803E7C">
            <w:pPr>
              <w:spacing w:after="0"/>
              <w:jc w:val="center"/>
            </w:pPr>
            <w:r>
              <w:t>259</w:t>
            </w:r>
          </w:p>
        </w:tc>
        <w:tc>
          <w:tcPr>
            <w:tcW w:w="0" w:type="auto"/>
            <w:tcBorders>
              <w:top w:val="nil"/>
              <w:left w:val="nil"/>
              <w:bottom w:val="nil"/>
              <w:right w:val="nil"/>
            </w:tcBorders>
            <w:shd w:val="clear" w:color="auto" w:fill="auto"/>
            <w:vAlign w:val="center"/>
          </w:tcPr>
          <w:p w14:paraId="7E96216C" w14:textId="77777777" w:rsidR="007555E9" w:rsidRPr="0043035B" w:rsidRDefault="007555E9" w:rsidP="00803E7C">
            <w:pPr>
              <w:spacing w:after="0"/>
              <w:jc w:val="center"/>
            </w:pPr>
            <w:r>
              <w:t>23.42%</w:t>
            </w:r>
          </w:p>
        </w:tc>
      </w:tr>
      <w:tr w:rsidR="007555E9" w:rsidRPr="0043035B" w14:paraId="55EE5560" w14:textId="77777777" w:rsidTr="00803E7C">
        <w:trPr>
          <w:trHeight w:val="144"/>
          <w:jc w:val="center"/>
        </w:trPr>
        <w:tc>
          <w:tcPr>
            <w:tcW w:w="2430" w:type="dxa"/>
            <w:vMerge/>
            <w:tcBorders>
              <w:left w:val="nil"/>
              <w:right w:val="nil"/>
            </w:tcBorders>
            <w:shd w:val="clear" w:color="auto" w:fill="auto"/>
            <w:noWrap/>
            <w:vAlign w:val="center"/>
          </w:tcPr>
          <w:p w14:paraId="24A6629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E206A16" w14:textId="77777777" w:rsidR="007555E9" w:rsidRPr="0043035B" w:rsidRDefault="007555E9" w:rsidP="00803E7C">
            <w:pPr>
              <w:spacing w:after="0"/>
            </w:pPr>
            <w:r>
              <w:t>Outside tracks are terrain</w:t>
            </w:r>
          </w:p>
        </w:tc>
        <w:tc>
          <w:tcPr>
            <w:tcW w:w="0" w:type="auto"/>
            <w:tcBorders>
              <w:top w:val="nil"/>
              <w:left w:val="nil"/>
              <w:right w:val="nil"/>
            </w:tcBorders>
            <w:shd w:val="clear" w:color="auto" w:fill="auto"/>
            <w:vAlign w:val="center"/>
          </w:tcPr>
          <w:p w14:paraId="5C9288CF" w14:textId="77777777" w:rsidR="007555E9" w:rsidRPr="0043035B" w:rsidRDefault="007555E9" w:rsidP="00803E7C">
            <w:pPr>
              <w:spacing w:after="0"/>
              <w:jc w:val="center"/>
            </w:pPr>
            <w:r>
              <w:t>311</w:t>
            </w:r>
          </w:p>
        </w:tc>
        <w:tc>
          <w:tcPr>
            <w:tcW w:w="0" w:type="auto"/>
            <w:tcBorders>
              <w:top w:val="nil"/>
              <w:left w:val="nil"/>
              <w:right w:val="nil"/>
            </w:tcBorders>
            <w:shd w:val="clear" w:color="auto" w:fill="auto"/>
            <w:vAlign w:val="center"/>
          </w:tcPr>
          <w:p w14:paraId="7C975D97" w14:textId="77777777" w:rsidR="007555E9" w:rsidRPr="0043035B" w:rsidRDefault="007555E9" w:rsidP="00803E7C">
            <w:pPr>
              <w:spacing w:after="0"/>
              <w:jc w:val="center"/>
            </w:pPr>
            <w:r>
              <w:t>28.12%</w:t>
            </w:r>
          </w:p>
        </w:tc>
      </w:tr>
      <w:tr w:rsidR="007555E9" w:rsidRPr="0043035B" w14:paraId="5E89DE15" w14:textId="77777777" w:rsidTr="00803E7C">
        <w:trPr>
          <w:trHeight w:val="144"/>
          <w:jc w:val="center"/>
        </w:trPr>
        <w:tc>
          <w:tcPr>
            <w:tcW w:w="2430" w:type="dxa"/>
            <w:vMerge/>
            <w:tcBorders>
              <w:left w:val="nil"/>
              <w:right w:val="nil"/>
            </w:tcBorders>
            <w:shd w:val="clear" w:color="auto" w:fill="auto"/>
            <w:noWrap/>
            <w:vAlign w:val="center"/>
          </w:tcPr>
          <w:p w14:paraId="334E36E4"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5A9C9BB3" w14:textId="77777777" w:rsidR="007555E9" w:rsidRPr="0043035B" w:rsidRDefault="007555E9" w:rsidP="00803E7C">
            <w:pPr>
              <w:spacing w:after="0"/>
            </w:pPr>
            <w:r>
              <w:t>Outside paths</w:t>
            </w:r>
          </w:p>
        </w:tc>
        <w:tc>
          <w:tcPr>
            <w:tcW w:w="0" w:type="auto"/>
            <w:tcBorders>
              <w:left w:val="nil"/>
              <w:bottom w:val="nil"/>
              <w:right w:val="nil"/>
            </w:tcBorders>
            <w:shd w:val="clear" w:color="auto" w:fill="auto"/>
          </w:tcPr>
          <w:p w14:paraId="450DF7D2" w14:textId="77777777" w:rsidR="007555E9" w:rsidRPr="0043035B" w:rsidRDefault="007555E9" w:rsidP="00803E7C">
            <w:pPr>
              <w:spacing w:after="0"/>
              <w:jc w:val="center"/>
            </w:pPr>
            <w:r w:rsidRPr="008E0968">
              <w:t>226</w:t>
            </w:r>
          </w:p>
        </w:tc>
        <w:tc>
          <w:tcPr>
            <w:tcW w:w="0" w:type="auto"/>
            <w:tcBorders>
              <w:left w:val="nil"/>
              <w:bottom w:val="nil"/>
              <w:right w:val="nil"/>
            </w:tcBorders>
            <w:shd w:val="clear" w:color="auto" w:fill="auto"/>
          </w:tcPr>
          <w:p w14:paraId="43E90C4E" w14:textId="77777777" w:rsidR="007555E9" w:rsidRPr="0043035B" w:rsidRDefault="007555E9" w:rsidP="00803E7C">
            <w:pPr>
              <w:spacing w:after="0"/>
              <w:jc w:val="center"/>
            </w:pPr>
            <w:r w:rsidRPr="008E0968">
              <w:t>20.43%</w:t>
            </w:r>
          </w:p>
        </w:tc>
      </w:tr>
      <w:tr w:rsidR="007555E9" w:rsidRPr="0043035B" w14:paraId="7C80DEC4" w14:textId="77777777" w:rsidTr="00803E7C">
        <w:trPr>
          <w:trHeight w:val="144"/>
          <w:jc w:val="center"/>
        </w:trPr>
        <w:tc>
          <w:tcPr>
            <w:tcW w:w="2430" w:type="dxa"/>
            <w:vMerge/>
            <w:tcBorders>
              <w:left w:val="nil"/>
              <w:right w:val="nil"/>
            </w:tcBorders>
            <w:shd w:val="clear" w:color="auto" w:fill="auto"/>
            <w:noWrap/>
            <w:vAlign w:val="center"/>
          </w:tcPr>
          <w:p w14:paraId="6A19ABFC"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75E7D303" w14:textId="77777777" w:rsidR="007555E9" w:rsidRDefault="007555E9" w:rsidP="00803E7C">
            <w:pPr>
              <w:spacing w:after="0"/>
            </w:pPr>
            <w:r>
              <w:t>Lighting pole</w:t>
            </w:r>
          </w:p>
        </w:tc>
        <w:tc>
          <w:tcPr>
            <w:tcW w:w="0" w:type="auto"/>
            <w:tcBorders>
              <w:left w:val="nil"/>
              <w:bottom w:val="nil"/>
              <w:right w:val="nil"/>
            </w:tcBorders>
            <w:shd w:val="clear" w:color="auto" w:fill="auto"/>
            <w:vAlign w:val="center"/>
          </w:tcPr>
          <w:p w14:paraId="59970C94" w14:textId="77777777" w:rsidR="007555E9" w:rsidRPr="008E0968" w:rsidRDefault="007555E9" w:rsidP="00803E7C">
            <w:pPr>
              <w:spacing w:after="0"/>
              <w:jc w:val="center"/>
            </w:pPr>
            <w:r>
              <w:t>442</w:t>
            </w:r>
          </w:p>
        </w:tc>
        <w:tc>
          <w:tcPr>
            <w:tcW w:w="0" w:type="auto"/>
            <w:tcBorders>
              <w:left w:val="nil"/>
              <w:bottom w:val="nil"/>
              <w:right w:val="nil"/>
            </w:tcBorders>
            <w:shd w:val="clear" w:color="auto" w:fill="auto"/>
            <w:vAlign w:val="center"/>
          </w:tcPr>
          <w:p w14:paraId="12CA7896" w14:textId="77777777" w:rsidR="007555E9" w:rsidRPr="008E0968" w:rsidRDefault="007555E9" w:rsidP="00803E7C">
            <w:pPr>
              <w:spacing w:after="0"/>
              <w:jc w:val="center"/>
            </w:pPr>
            <w:r>
              <w:t>39.96%</w:t>
            </w:r>
          </w:p>
        </w:tc>
      </w:tr>
      <w:tr w:rsidR="007555E9" w:rsidRPr="0043035B" w14:paraId="465097B9" w14:textId="77777777" w:rsidTr="00803E7C">
        <w:trPr>
          <w:trHeight w:val="144"/>
          <w:jc w:val="center"/>
        </w:trPr>
        <w:tc>
          <w:tcPr>
            <w:tcW w:w="2430" w:type="dxa"/>
            <w:vMerge/>
            <w:tcBorders>
              <w:left w:val="nil"/>
              <w:right w:val="nil"/>
            </w:tcBorders>
            <w:shd w:val="clear" w:color="auto" w:fill="auto"/>
            <w:noWrap/>
            <w:vAlign w:val="center"/>
          </w:tcPr>
          <w:p w14:paraId="76EF01F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A2AFE7A" w14:textId="77777777" w:rsidR="007555E9" w:rsidRPr="0043035B" w:rsidRDefault="007555E9" w:rsidP="00803E7C">
            <w:pPr>
              <w:spacing w:after="0"/>
            </w:pPr>
            <w:r>
              <w:t>No public good</w:t>
            </w:r>
          </w:p>
        </w:tc>
        <w:tc>
          <w:tcPr>
            <w:tcW w:w="0" w:type="auto"/>
            <w:tcBorders>
              <w:top w:val="nil"/>
              <w:left w:val="nil"/>
              <w:bottom w:val="nil"/>
              <w:right w:val="nil"/>
            </w:tcBorders>
            <w:shd w:val="clear" w:color="auto" w:fill="auto"/>
            <w:vAlign w:val="center"/>
          </w:tcPr>
          <w:p w14:paraId="6E716C81" w14:textId="77777777" w:rsidR="007555E9" w:rsidRPr="0043035B" w:rsidRDefault="007555E9" w:rsidP="00803E7C">
            <w:pPr>
              <w:spacing w:after="0"/>
              <w:jc w:val="center"/>
            </w:pPr>
            <w:r>
              <w:t>442</w:t>
            </w:r>
          </w:p>
        </w:tc>
        <w:tc>
          <w:tcPr>
            <w:tcW w:w="0" w:type="auto"/>
            <w:tcBorders>
              <w:top w:val="nil"/>
              <w:left w:val="nil"/>
              <w:bottom w:val="nil"/>
              <w:right w:val="nil"/>
            </w:tcBorders>
            <w:shd w:val="clear" w:color="auto" w:fill="auto"/>
            <w:vAlign w:val="center"/>
          </w:tcPr>
          <w:p w14:paraId="105C7712" w14:textId="77777777" w:rsidR="007555E9" w:rsidRPr="0043035B" w:rsidRDefault="007555E9" w:rsidP="00803E7C">
            <w:pPr>
              <w:spacing w:after="0"/>
              <w:jc w:val="center"/>
            </w:pPr>
            <w:r>
              <w:t>39.96%</w:t>
            </w:r>
          </w:p>
        </w:tc>
      </w:tr>
      <w:tr w:rsidR="007555E9" w:rsidRPr="0043035B" w14:paraId="0F6F8D50"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CD9782A" w14:textId="77777777" w:rsidR="007555E9" w:rsidRPr="0043035B" w:rsidRDefault="007555E9" w:rsidP="00803E7C">
            <w:pPr>
              <w:spacing w:after="0"/>
            </w:pPr>
            <w:r w:rsidRPr="0043035B">
              <w:t>Ownership and physical characteristics</w:t>
            </w:r>
          </w:p>
        </w:tc>
        <w:tc>
          <w:tcPr>
            <w:tcW w:w="4476" w:type="dxa"/>
            <w:tcBorders>
              <w:top w:val="single" w:sz="4" w:space="0" w:color="auto"/>
              <w:left w:val="nil"/>
              <w:bottom w:val="nil"/>
              <w:right w:val="nil"/>
            </w:tcBorders>
            <w:shd w:val="clear" w:color="auto" w:fill="auto"/>
            <w:vAlign w:val="center"/>
          </w:tcPr>
          <w:p w14:paraId="5DE3A292" w14:textId="77777777" w:rsidR="007555E9" w:rsidRPr="0043035B" w:rsidRDefault="007555E9" w:rsidP="00803E7C">
            <w:pPr>
              <w:spacing w:after="0"/>
            </w:pPr>
            <w:r>
              <w:t>Independent house</w:t>
            </w:r>
          </w:p>
        </w:tc>
        <w:tc>
          <w:tcPr>
            <w:tcW w:w="0" w:type="auto"/>
            <w:tcBorders>
              <w:top w:val="single" w:sz="4" w:space="0" w:color="auto"/>
              <w:left w:val="nil"/>
              <w:bottom w:val="nil"/>
              <w:right w:val="nil"/>
            </w:tcBorders>
            <w:shd w:val="clear" w:color="auto" w:fill="auto"/>
          </w:tcPr>
          <w:p w14:paraId="00E0A78A" w14:textId="77777777" w:rsidR="007555E9" w:rsidRPr="0043035B" w:rsidRDefault="007555E9" w:rsidP="00803E7C">
            <w:pPr>
              <w:spacing w:after="0"/>
              <w:jc w:val="center"/>
            </w:pPr>
            <w:r w:rsidRPr="00AA2B96">
              <w:t>944</w:t>
            </w:r>
          </w:p>
        </w:tc>
        <w:tc>
          <w:tcPr>
            <w:tcW w:w="0" w:type="auto"/>
            <w:tcBorders>
              <w:top w:val="single" w:sz="4" w:space="0" w:color="auto"/>
              <w:left w:val="nil"/>
              <w:bottom w:val="nil"/>
              <w:right w:val="nil"/>
            </w:tcBorders>
            <w:shd w:val="clear" w:color="auto" w:fill="auto"/>
          </w:tcPr>
          <w:p w14:paraId="45880D35" w14:textId="77777777" w:rsidR="007555E9" w:rsidRPr="0043035B" w:rsidRDefault="007555E9" w:rsidP="00803E7C">
            <w:pPr>
              <w:spacing w:after="0"/>
              <w:jc w:val="center"/>
            </w:pPr>
            <w:r w:rsidRPr="00AA2B96">
              <w:t>85.35%</w:t>
            </w:r>
          </w:p>
        </w:tc>
      </w:tr>
      <w:tr w:rsidR="007555E9" w:rsidRPr="0043035B" w14:paraId="2C2DBC2C" w14:textId="77777777" w:rsidTr="00803E7C">
        <w:trPr>
          <w:trHeight w:val="144"/>
          <w:jc w:val="center"/>
        </w:trPr>
        <w:tc>
          <w:tcPr>
            <w:tcW w:w="2430" w:type="dxa"/>
            <w:vMerge/>
            <w:tcBorders>
              <w:left w:val="nil"/>
              <w:right w:val="nil"/>
            </w:tcBorders>
            <w:shd w:val="clear" w:color="auto" w:fill="auto"/>
            <w:noWrap/>
            <w:vAlign w:val="center"/>
          </w:tcPr>
          <w:p w14:paraId="458CF9F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C5DA87B" w14:textId="77777777" w:rsidR="007555E9" w:rsidRPr="0043035B" w:rsidRDefault="007555E9" w:rsidP="00803E7C">
            <w:pPr>
              <w:spacing w:after="0"/>
            </w:pPr>
            <w:r w:rsidRPr="0043035B">
              <w:t>Household is a house</w:t>
            </w:r>
          </w:p>
        </w:tc>
        <w:tc>
          <w:tcPr>
            <w:tcW w:w="0" w:type="auto"/>
            <w:tcBorders>
              <w:top w:val="nil"/>
              <w:left w:val="nil"/>
              <w:bottom w:val="nil"/>
              <w:right w:val="nil"/>
            </w:tcBorders>
            <w:shd w:val="clear" w:color="auto" w:fill="auto"/>
          </w:tcPr>
          <w:p w14:paraId="40156248" w14:textId="77777777" w:rsidR="007555E9" w:rsidRPr="0043035B" w:rsidRDefault="007555E9" w:rsidP="00803E7C">
            <w:pPr>
              <w:spacing w:after="0"/>
              <w:jc w:val="center"/>
            </w:pPr>
            <w:r w:rsidRPr="00AA2B96">
              <w:t>955</w:t>
            </w:r>
          </w:p>
        </w:tc>
        <w:tc>
          <w:tcPr>
            <w:tcW w:w="0" w:type="auto"/>
            <w:tcBorders>
              <w:top w:val="nil"/>
              <w:left w:val="nil"/>
              <w:bottom w:val="nil"/>
              <w:right w:val="nil"/>
            </w:tcBorders>
            <w:shd w:val="clear" w:color="auto" w:fill="auto"/>
          </w:tcPr>
          <w:p w14:paraId="0F6837B4" w14:textId="77777777" w:rsidR="007555E9" w:rsidRPr="0043035B" w:rsidRDefault="007555E9" w:rsidP="00803E7C">
            <w:pPr>
              <w:spacing w:after="0"/>
              <w:jc w:val="center"/>
            </w:pPr>
            <w:r w:rsidRPr="00AA2B96">
              <w:t>86.35%</w:t>
            </w:r>
          </w:p>
        </w:tc>
      </w:tr>
      <w:tr w:rsidR="007555E9" w:rsidRPr="0043035B" w14:paraId="660C392C" w14:textId="77777777" w:rsidTr="00803E7C">
        <w:trPr>
          <w:trHeight w:val="144"/>
          <w:jc w:val="center"/>
        </w:trPr>
        <w:tc>
          <w:tcPr>
            <w:tcW w:w="2430" w:type="dxa"/>
            <w:vMerge/>
            <w:tcBorders>
              <w:left w:val="nil"/>
              <w:right w:val="nil"/>
            </w:tcBorders>
            <w:shd w:val="clear" w:color="auto" w:fill="auto"/>
            <w:noWrap/>
            <w:vAlign w:val="center"/>
          </w:tcPr>
          <w:p w14:paraId="7198BE4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BC8588D" w14:textId="77777777" w:rsidR="007555E9" w:rsidRPr="0043035B" w:rsidRDefault="007555E9" w:rsidP="00803E7C">
            <w:pPr>
              <w:spacing w:after="0"/>
            </w:pPr>
            <w:r w:rsidRPr="0043035B">
              <w:t>Household is totally owned</w:t>
            </w:r>
          </w:p>
        </w:tc>
        <w:tc>
          <w:tcPr>
            <w:tcW w:w="0" w:type="auto"/>
            <w:tcBorders>
              <w:top w:val="nil"/>
              <w:left w:val="nil"/>
              <w:bottom w:val="nil"/>
              <w:right w:val="nil"/>
            </w:tcBorders>
            <w:shd w:val="clear" w:color="auto" w:fill="auto"/>
          </w:tcPr>
          <w:p w14:paraId="1FF9D9E3" w14:textId="77777777" w:rsidR="007555E9" w:rsidRPr="0043035B" w:rsidRDefault="007555E9" w:rsidP="00803E7C">
            <w:pPr>
              <w:spacing w:after="0"/>
              <w:jc w:val="center"/>
            </w:pPr>
            <w:r w:rsidRPr="00AA2B96">
              <w:t>913</w:t>
            </w:r>
          </w:p>
        </w:tc>
        <w:tc>
          <w:tcPr>
            <w:tcW w:w="0" w:type="auto"/>
            <w:tcBorders>
              <w:top w:val="nil"/>
              <w:left w:val="nil"/>
              <w:bottom w:val="nil"/>
              <w:right w:val="nil"/>
            </w:tcBorders>
            <w:shd w:val="clear" w:color="auto" w:fill="auto"/>
          </w:tcPr>
          <w:p w14:paraId="4F28A9F0" w14:textId="77777777" w:rsidR="007555E9" w:rsidRPr="0043035B" w:rsidRDefault="007555E9" w:rsidP="00803E7C">
            <w:pPr>
              <w:spacing w:after="0"/>
              <w:jc w:val="center"/>
            </w:pPr>
            <w:r w:rsidRPr="00AA2B96">
              <w:t>82.55%</w:t>
            </w:r>
          </w:p>
        </w:tc>
      </w:tr>
      <w:tr w:rsidR="007555E9" w:rsidRPr="0043035B" w14:paraId="1D269874" w14:textId="77777777" w:rsidTr="00803E7C">
        <w:trPr>
          <w:trHeight w:val="144"/>
          <w:jc w:val="center"/>
        </w:trPr>
        <w:tc>
          <w:tcPr>
            <w:tcW w:w="2430" w:type="dxa"/>
            <w:vMerge/>
            <w:tcBorders>
              <w:left w:val="nil"/>
              <w:right w:val="nil"/>
            </w:tcBorders>
            <w:shd w:val="clear" w:color="auto" w:fill="auto"/>
            <w:noWrap/>
            <w:vAlign w:val="center"/>
          </w:tcPr>
          <w:p w14:paraId="7DFA36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31482C8" w14:textId="77777777" w:rsidR="007555E9" w:rsidRPr="0043035B" w:rsidRDefault="007555E9" w:rsidP="00803E7C">
            <w:pPr>
              <w:spacing w:after="0"/>
            </w:pPr>
            <w:r>
              <w:t>Tittle of ownership</w:t>
            </w:r>
          </w:p>
        </w:tc>
        <w:tc>
          <w:tcPr>
            <w:tcW w:w="0" w:type="auto"/>
            <w:tcBorders>
              <w:top w:val="nil"/>
              <w:left w:val="nil"/>
              <w:bottom w:val="nil"/>
              <w:right w:val="nil"/>
            </w:tcBorders>
            <w:shd w:val="clear" w:color="auto" w:fill="auto"/>
          </w:tcPr>
          <w:p w14:paraId="44E9EA54" w14:textId="77777777" w:rsidR="007555E9" w:rsidRPr="0043035B" w:rsidRDefault="007555E9" w:rsidP="00803E7C">
            <w:pPr>
              <w:spacing w:after="0"/>
              <w:jc w:val="center"/>
            </w:pPr>
            <w:r w:rsidRPr="00AA2B96">
              <w:t>231</w:t>
            </w:r>
          </w:p>
        </w:tc>
        <w:tc>
          <w:tcPr>
            <w:tcW w:w="0" w:type="auto"/>
            <w:tcBorders>
              <w:top w:val="nil"/>
              <w:left w:val="nil"/>
              <w:bottom w:val="nil"/>
              <w:right w:val="nil"/>
            </w:tcBorders>
            <w:shd w:val="clear" w:color="auto" w:fill="auto"/>
          </w:tcPr>
          <w:p w14:paraId="5CCF70C8" w14:textId="77777777" w:rsidR="007555E9" w:rsidRPr="0043035B" w:rsidRDefault="007555E9" w:rsidP="00803E7C">
            <w:pPr>
              <w:spacing w:after="0"/>
              <w:jc w:val="center"/>
            </w:pPr>
            <w:r w:rsidRPr="00AA2B96">
              <w:t>20.89%</w:t>
            </w:r>
          </w:p>
        </w:tc>
      </w:tr>
      <w:tr w:rsidR="007555E9" w:rsidRPr="0043035B" w14:paraId="4CC16FF2" w14:textId="77777777" w:rsidTr="00803E7C">
        <w:trPr>
          <w:trHeight w:val="144"/>
          <w:jc w:val="center"/>
        </w:trPr>
        <w:tc>
          <w:tcPr>
            <w:tcW w:w="2430" w:type="dxa"/>
            <w:vMerge/>
            <w:tcBorders>
              <w:left w:val="nil"/>
              <w:right w:val="nil"/>
            </w:tcBorders>
            <w:shd w:val="clear" w:color="auto" w:fill="auto"/>
            <w:noWrap/>
            <w:vAlign w:val="center"/>
            <w:hideMark/>
          </w:tcPr>
          <w:p w14:paraId="6CB34DE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35C0F78E" w14:textId="77777777" w:rsidR="007555E9" w:rsidRPr="0043035B" w:rsidRDefault="007555E9" w:rsidP="00803E7C">
            <w:pPr>
              <w:spacing w:after="0"/>
            </w:pPr>
            <w:r w:rsidRPr="0043035B">
              <w:t>Concrete walls</w:t>
            </w:r>
          </w:p>
        </w:tc>
        <w:tc>
          <w:tcPr>
            <w:tcW w:w="0" w:type="auto"/>
            <w:tcBorders>
              <w:top w:val="nil"/>
              <w:left w:val="nil"/>
              <w:bottom w:val="nil"/>
              <w:right w:val="nil"/>
            </w:tcBorders>
            <w:shd w:val="clear" w:color="auto" w:fill="auto"/>
            <w:hideMark/>
          </w:tcPr>
          <w:p w14:paraId="46E5CBA4" w14:textId="77777777" w:rsidR="007555E9" w:rsidRPr="0043035B" w:rsidRDefault="007555E9" w:rsidP="00803E7C">
            <w:pPr>
              <w:spacing w:after="0"/>
              <w:jc w:val="center"/>
            </w:pPr>
            <w:r w:rsidRPr="00AA2B96">
              <w:t>287</w:t>
            </w:r>
          </w:p>
        </w:tc>
        <w:tc>
          <w:tcPr>
            <w:tcW w:w="0" w:type="auto"/>
            <w:tcBorders>
              <w:top w:val="nil"/>
              <w:left w:val="nil"/>
              <w:bottom w:val="nil"/>
              <w:right w:val="nil"/>
            </w:tcBorders>
            <w:shd w:val="clear" w:color="auto" w:fill="auto"/>
            <w:hideMark/>
          </w:tcPr>
          <w:p w14:paraId="78C2303C" w14:textId="77777777" w:rsidR="007555E9" w:rsidRPr="0043035B" w:rsidRDefault="007555E9" w:rsidP="00803E7C">
            <w:pPr>
              <w:spacing w:after="0"/>
              <w:jc w:val="center"/>
            </w:pPr>
            <w:r w:rsidRPr="00AA2B96">
              <w:t>25.95%</w:t>
            </w:r>
          </w:p>
        </w:tc>
      </w:tr>
      <w:tr w:rsidR="007555E9" w:rsidRPr="0043035B" w14:paraId="1E3A6DF2" w14:textId="77777777" w:rsidTr="00803E7C">
        <w:trPr>
          <w:trHeight w:val="144"/>
          <w:jc w:val="center"/>
        </w:trPr>
        <w:tc>
          <w:tcPr>
            <w:tcW w:w="2430" w:type="dxa"/>
            <w:vMerge/>
            <w:tcBorders>
              <w:left w:val="nil"/>
              <w:right w:val="nil"/>
            </w:tcBorders>
            <w:vAlign w:val="center"/>
            <w:hideMark/>
          </w:tcPr>
          <w:p w14:paraId="33F0846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2D138BE7" w14:textId="77777777" w:rsidR="007555E9" w:rsidRPr="0043035B" w:rsidRDefault="007555E9" w:rsidP="00803E7C">
            <w:pPr>
              <w:spacing w:after="0"/>
            </w:pPr>
            <w:r w:rsidRPr="0043035B">
              <w:t>Concrete floor</w:t>
            </w:r>
          </w:p>
        </w:tc>
        <w:tc>
          <w:tcPr>
            <w:tcW w:w="0" w:type="auto"/>
            <w:tcBorders>
              <w:top w:val="nil"/>
              <w:left w:val="nil"/>
              <w:bottom w:val="nil"/>
              <w:right w:val="nil"/>
            </w:tcBorders>
            <w:shd w:val="clear" w:color="auto" w:fill="auto"/>
            <w:hideMark/>
          </w:tcPr>
          <w:p w14:paraId="61EAF0C3" w14:textId="77777777" w:rsidR="007555E9" w:rsidRPr="0043035B" w:rsidRDefault="007555E9" w:rsidP="00803E7C">
            <w:pPr>
              <w:spacing w:after="0"/>
              <w:jc w:val="center"/>
            </w:pPr>
            <w:r w:rsidRPr="00AA2B96">
              <w:t>361</w:t>
            </w:r>
          </w:p>
        </w:tc>
        <w:tc>
          <w:tcPr>
            <w:tcW w:w="0" w:type="auto"/>
            <w:tcBorders>
              <w:top w:val="nil"/>
              <w:left w:val="nil"/>
              <w:bottom w:val="nil"/>
              <w:right w:val="nil"/>
            </w:tcBorders>
            <w:shd w:val="clear" w:color="auto" w:fill="auto"/>
            <w:hideMark/>
          </w:tcPr>
          <w:p w14:paraId="0D234C7F" w14:textId="77777777" w:rsidR="007555E9" w:rsidRPr="0043035B" w:rsidRDefault="007555E9" w:rsidP="00803E7C">
            <w:pPr>
              <w:spacing w:after="0"/>
              <w:jc w:val="center"/>
            </w:pPr>
            <w:r w:rsidRPr="00AA2B96">
              <w:t>32.64%</w:t>
            </w:r>
          </w:p>
        </w:tc>
      </w:tr>
      <w:tr w:rsidR="007555E9" w:rsidRPr="0043035B" w14:paraId="627BFF49" w14:textId="77777777" w:rsidTr="00803E7C">
        <w:trPr>
          <w:trHeight w:val="144"/>
          <w:jc w:val="center"/>
        </w:trPr>
        <w:tc>
          <w:tcPr>
            <w:tcW w:w="2430" w:type="dxa"/>
            <w:vMerge/>
            <w:tcBorders>
              <w:left w:val="nil"/>
              <w:right w:val="nil"/>
            </w:tcBorders>
            <w:vAlign w:val="center"/>
            <w:hideMark/>
          </w:tcPr>
          <w:p w14:paraId="42988D2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716C838F" w14:textId="77777777" w:rsidR="007555E9" w:rsidRPr="00D20D10" w:rsidRDefault="007555E9" w:rsidP="00803E7C">
            <w:pPr>
              <w:spacing w:after="0"/>
            </w:pPr>
            <w:r w:rsidRPr="00D20D10">
              <w:t>Concrete roof</w:t>
            </w:r>
          </w:p>
        </w:tc>
        <w:tc>
          <w:tcPr>
            <w:tcW w:w="0" w:type="auto"/>
            <w:tcBorders>
              <w:top w:val="nil"/>
              <w:left w:val="nil"/>
              <w:bottom w:val="nil"/>
              <w:right w:val="nil"/>
            </w:tcBorders>
            <w:shd w:val="clear" w:color="auto" w:fill="auto"/>
            <w:hideMark/>
          </w:tcPr>
          <w:p w14:paraId="6AFFF617" w14:textId="77777777" w:rsidR="007555E9" w:rsidRPr="00D20D10" w:rsidRDefault="007555E9" w:rsidP="00803E7C">
            <w:pPr>
              <w:spacing w:after="0"/>
              <w:jc w:val="center"/>
            </w:pPr>
            <w:r w:rsidRPr="00AA2B96">
              <w:t>228</w:t>
            </w:r>
          </w:p>
        </w:tc>
        <w:tc>
          <w:tcPr>
            <w:tcW w:w="0" w:type="auto"/>
            <w:tcBorders>
              <w:top w:val="nil"/>
              <w:left w:val="nil"/>
              <w:bottom w:val="nil"/>
              <w:right w:val="nil"/>
            </w:tcBorders>
            <w:shd w:val="clear" w:color="auto" w:fill="auto"/>
            <w:hideMark/>
          </w:tcPr>
          <w:p w14:paraId="7890B4FB" w14:textId="77777777" w:rsidR="007555E9" w:rsidRPr="0043035B" w:rsidRDefault="007555E9" w:rsidP="00803E7C">
            <w:pPr>
              <w:spacing w:after="0"/>
              <w:jc w:val="center"/>
            </w:pPr>
            <w:r w:rsidRPr="00AA2B96">
              <w:t>20.61%</w:t>
            </w:r>
          </w:p>
        </w:tc>
      </w:tr>
      <w:tr w:rsidR="007555E9" w:rsidRPr="0043035B" w14:paraId="4AE977A5" w14:textId="77777777" w:rsidTr="00803E7C">
        <w:trPr>
          <w:trHeight w:val="144"/>
          <w:jc w:val="center"/>
        </w:trPr>
        <w:tc>
          <w:tcPr>
            <w:tcW w:w="2430" w:type="dxa"/>
            <w:vMerge/>
            <w:tcBorders>
              <w:left w:val="nil"/>
              <w:right w:val="nil"/>
            </w:tcBorders>
            <w:vAlign w:val="center"/>
            <w:hideMark/>
          </w:tcPr>
          <w:p w14:paraId="49FD8855" w14:textId="77777777" w:rsidR="007555E9" w:rsidRPr="0043035B" w:rsidRDefault="007555E9" w:rsidP="00803E7C">
            <w:pPr>
              <w:spacing w:after="0"/>
            </w:pPr>
          </w:p>
        </w:tc>
        <w:tc>
          <w:tcPr>
            <w:tcW w:w="4476" w:type="dxa"/>
            <w:tcBorders>
              <w:top w:val="nil"/>
              <w:left w:val="nil"/>
              <w:bottom w:val="nil"/>
              <w:right w:val="nil"/>
            </w:tcBorders>
            <w:shd w:val="clear" w:color="auto" w:fill="auto"/>
          </w:tcPr>
          <w:p w14:paraId="1E64058A" w14:textId="77777777" w:rsidR="007555E9" w:rsidRPr="00D20D10" w:rsidRDefault="007555E9" w:rsidP="00803E7C">
            <w:pPr>
              <w:spacing w:after="0"/>
            </w:pPr>
            <w:r w:rsidRPr="00D20D10">
              <w:t>Overcrowded bedrooms</w:t>
            </w:r>
          </w:p>
        </w:tc>
        <w:tc>
          <w:tcPr>
            <w:tcW w:w="0" w:type="auto"/>
            <w:tcBorders>
              <w:top w:val="nil"/>
              <w:left w:val="nil"/>
              <w:bottom w:val="nil"/>
              <w:right w:val="nil"/>
            </w:tcBorders>
            <w:shd w:val="clear" w:color="auto" w:fill="auto"/>
            <w:hideMark/>
          </w:tcPr>
          <w:p w14:paraId="7E353EBE" w14:textId="77777777" w:rsidR="007555E9" w:rsidRPr="00D20D10" w:rsidRDefault="007555E9" w:rsidP="00803E7C">
            <w:pPr>
              <w:spacing w:after="0"/>
              <w:jc w:val="center"/>
            </w:pPr>
            <w:r w:rsidRPr="00AA2B96">
              <w:t>374</w:t>
            </w:r>
          </w:p>
        </w:tc>
        <w:tc>
          <w:tcPr>
            <w:tcW w:w="0" w:type="auto"/>
            <w:tcBorders>
              <w:top w:val="nil"/>
              <w:left w:val="nil"/>
              <w:bottom w:val="nil"/>
              <w:right w:val="nil"/>
            </w:tcBorders>
            <w:shd w:val="clear" w:color="auto" w:fill="auto"/>
            <w:hideMark/>
          </w:tcPr>
          <w:p w14:paraId="5BB50764" w14:textId="77777777" w:rsidR="007555E9" w:rsidRPr="0043035B" w:rsidRDefault="007555E9" w:rsidP="00803E7C">
            <w:pPr>
              <w:spacing w:after="0"/>
              <w:jc w:val="center"/>
            </w:pPr>
            <w:r w:rsidRPr="00AA2B96">
              <w:t>33.82%</w:t>
            </w:r>
          </w:p>
        </w:tc>
      </w:tr>
      <w:tr w:rsidR="007555E9" w:rsidRPr="0043035B" w14:paraId="571D4FA3" w14:textId="77777777" w:rsidTr="00803E7C">
        <w:trPr>
          <w:trHeight w:val="144"/>
          <w:jc w:val="center"/>
        </w:trPr>
        <w:tc>
          <w:tcPr>
            <w:tcW w:w="2430" w:type="dxa"/>
            <w:vMerge/>
            <w:tcBorders>
              <w:left w:val="nil"/>
              <w:bottom w:val="single" w:sz="4" w:space="0" w:color="000000"/>
              <w:right w:val="nil"/>
            </w:tcBorders>
            <w:vAlign w:val="center"/>
            <w:hideMark/>
          </w:tcPr>
          <w:p w14:paraId="799FD97E"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tcPr>
          <w:p w14:paraId="0467ADD7" w14:textId="77777777" w:rsidR="007555E9" w:rsidRPr="00D20D10" w:rsidRDefault="007555E9" w:rsidP="00803E7C">
            <w:pPr>
              <w:spacing w:after="0"/>
            </w:pPr>
            <w:r>
              <w:t>No other rooms than bedrooms</w:t>
            </w:r>
          </w:p>
        </w:tc>
        <w:tc>
          <w:tcPr>
            <w:tcW w:w="0" w:type="auto"/>
            <w:tcBorders>
              <w:top w:val="nil"/>
              <w:left w:val="nil"/>
              <w:bottom w:val="single" w:sz="4" w:space="0" w:color="auto"/>
              <w:right w:val="nil"/>
            </w:tcBorders>
            <w:shd w:val="clear" w:color="auto" w:fill="auto"/>
            <w:hideMark/>
          </w:tcPr>
          <w:p w14:paraId="1884B659" w14:textId="77777777" w:rsidR="007555E9" w:rsidRPr="00D20D10" w:rsidRDefault="007555E9" w:rsidP="00803E7C">
            <w:pPr>
              <w:spacing w:after="0"/>
              <w:jc w:val="center"/>
            </w:pPr>
            <w:r w:rsidRPr="00AA2B96">
              <w:t>124</w:t>
            </w:r>
          </w:p>
        </w:tc>
        <w:tc>
          <w:tcPr>
            <w:tcW w:w="0" w:type="auto"/>
            <w:tcBorders>
              <w:top w:val="nil"/>
              <w:left w:val="nil"/>
              <w:bottom w:val="single" w:sz="4" w:space="0" w:color="auto"/>
              <w:right w:val="nil"/>
            </w:tcBorders>
            <w:shd w:val="clear" w:color="auto" w:fill="auto"/>
            <w:hideMark/>
          </w:tcPr>
          <w:p w14:paraId="36543260" w14:textId="77777777" w:rsidR="007555E9" w:rsidRPr="0043035B" w:rsidRDefault="007555E9" w:rsidP="00803E7C">
            <w:pPr>
              <w:spacing w:after="0"/>
              <w:jc w:val="center"/>
            </w:pPr>
            <w:r w:rsidRPr="00AA2B96">
              <w:t>11.21%</w:t>
            </w:r>
          </w:p>
        </w:tc>
      </w:tr>
      <w:tr w:rsidR="007555E9" w:rsidRPr="0043035B" w14:paraId="475BF13D"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1A84F3FD" w14:textId="77777777" w:rsidR="007555E9" w:rsidRPr="0043035B" w:rsidRDefault="007555E9" w:rsidP="00803E7C">
            <w:pPr>
              <w:spacing w:after="0"/>
            </w:pPr>
            <w:r w:rsidRPr="0043035B">
              <w:t>Access and use of basic services</w:t>
            </w:r>
          </w:p>
        </w:tc>
        <w:tc>
          <w:tcPr>
            <w:tcW w:w="4476" w:type="dxa"/>
            <w:tcBorders>
              <w:top w:val="nil"/>
              <w:left w:val="nil"/>
              <w:bottom w:val="nil"/>
              <w:right w:val="nil"/>
            </w:tcBorders>
            <w:shd w:val="clear" w:color="auto" w:fill="auto"/>
            <w:vAlign w:val="center"/>
            <w:hideMark/>
          </w:tcPr>
          <w:p w14:paraId="7990E73B" w14:textId="77777777" w:rsidR="007555E9" w:rsidRPr="00D20D10" w:rsidRDefault="007555E9" w:rsidP="00803E7C">
            <w:pPr>
              <w:spacing w:after="0"/>
            </w:pPr>
            <w:r>
              <w:t>Water network</w:t>
            </w:r>
          </w:p>
        </w:tc>
        <w:tc>
          <w:tcPr>
            <w:tcW w:w="0" w:type="auto"/>
            <w:tcBorders>
              <w:top w:val="nil"/>
              <w:left w:val="nil"/>
              <w:bottom w:val="nil"/>
              <w:right w:val="nil"/>
            </w:tcBorders>
            <w:shd w:val="clear" w:color="auto" w:fill="auto"/>
            <w:vAlign w:val="bottom"/>
            <w:hideMark/>
          </w:tcPr>
          <w:p w14:paraId="4703B6B9" w14:textId="77777777" w:rsidR="007555E9" w:rsidRPr="00D20D10"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7485AD72" w14:textId="77777777" w:rsidR="007555E9" w:rsidRPr="0043035B" w:rsidRDefault="007555E9" w:rsidP="00803E7C">
            <w:pPr>
              <w:spacing w:after="0"/>
              <w:jc w:val="center"/>
            </w:pPr>
            <w:r>
              <w:rPr>
                <w:color w:val="000000"/>
              </w:rPr>
              <w:t>34.54%</w:t>
            </w:r>
          </w:p>
        </w:tc>
      </w:tr>
      <w:tr w:rsidR="007555E9" w:rsidRPr="0043035B" w14:paraId="315799B0" w14:textId="77777777" w:rsidTr="00803E7C">
        <w:trPr>
          <w:trHeight w:val="144"/>
          <w:jc w:val="center"/>
        </w:trPr>
        <w:tc>
          <w:tcPr>
            <w:tcW w:w="2430" w:type="dxa"/>
            <w:vMerge/>
            <w:tcBorders>
              <w:left w:val="nil"/>
              <w:right w:val="nil"/>
            </w:tcBorders>
            <w:vAlign w:val="center"/>
            <w:hideMark/>
          </w:tcPr>
          <w:p w14:paraId="2D4290B2"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DB5C6D7" w14:textId="77777777" w:rsidR="007555E9" w:rsidRPr="00D20D10" w:rsidRDefault="007555E9" w:rsidP="00803E7C">
            <w:pPr>
              <w:spacing w:after="0"/>
            </w:pPr>
            <w:r>
              <w:t>Potable water</w:t>
            </w:r>
          </w:p>
        </w:tc>
        <w:tc>
          <w:tcPr>
            <w:tcW w:w="0" w:type="auto"/>
            <w:tcBorders>
              <w:top w:val="nil"/>
              <w:left w:val="nil"/>
              <w:bottom w:val="nil"/>
              <w:right w:val="nil"/>
            </w:tcBorders>
            <w:shd w:val="clear" w:color="auto" w:fill="auto"/>
            <w:vAlign w:val="bottom"/>
            <w:hideMark/>
          </w:tcPr>
          <w:p w14:paraId="719A1F90" w14:textId="77777777" w:rsidR="007555E9" w:rsidRPr="00D20D10" w:rsidRDefault="007555E9" w:rsidP="00803E7C">
            <w:pPr>
              <w:spacing w:after="0"/>
              <w:jc w:val="center"/>
            </w:pPr>
            <w:r>
              <w:rPr>
                <w:color w:val="000000"/>
              </w:rPr>
              <w:t>531</w:t>
            </w:r>
          </w:p>
        </w:tc>
        <w:tc>
          <w:tcPr>
            <w:tcW w:w="0" w:type="auto"/>
            <w:tcBorders>
              <w:top w:val="nil"/>
              <w:left w:val="nil"/>
              <w:bottom w:val="nil"/>
              <w:right w:val="nil"/>
            </w:tcBorders>
            <w:shd w:val="clear" w:color="auto" w:fill="auto"/>
            <w:vAlign w:val="bottom"/>
            <w:hideMark/>
          </w:tcPr>
          <w:p w14:paraId="40B9C216" w14:textId="77777777" w:rsidR="007555E9" w:rsidRPr="0043035B" w:rsidRDefault="007555E9" w:rsidP="00803E7C">
            <w:pPr>
              <w:spacing w:after="0"/>
              <w:jc w:val="center"/>
            </w:pPr>
            <w:r>
              <w:rPr>
                <w:color w:val="000000"/>
              </w:rPr>
              <w:t>48.01%</w:t>
            </w:r>
          </w:p>
        </w:tc>
      </w:tr>
      <w:tr w:rsidR="007555E9" w:rsidRPr="0043035B" w14:paraId="6BDFEAF1" w14:textId="77777777" w:rsidTr="00803E7C">
        <w:trPr>
          <w:trHeight w:val="144"/>
          <w:jc w:val="center"/>
        </w:trPr>
        <w:tc>
          <w:tcPr>
            <w:tcW w:w="2430" w:type="dxa"/>
            <w:vMerge/>
            <w:tcBorders>
              <w:left w:val="nil"/>
              <w:right w:val="nil"/>
            </w:tcBorders>
            <w:vAlign w:val="center"/>
            <w:hideMark/>
          </w:tcPr>
          <w:p w14:paraId="08AFCAA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AFE6114" w14:textId="77777777" w:rsidR="007555E9" w:rsidRPr="00D20D10" w:rsidRDefault="007555E9" w:rsidP="00803E7C">
            <w:pPr>
              <w:spacing w:after="0"/>
            </w:pPr>
            <w:r>
              <w:t>Quality water (chlorine)</w:t>
            </w:r>
          </w:p>
        </w:tc>
        <w:tc>
          <w:tcPr>
            <w:tcW w:w="0" w:type="auto"/>
            <w:tcBorders>
              <w:top w:val="nil"/>
              <w:left w:val="nil"/>
              <w:bottom w:val="nil"/>
              <w:right w:val="nil"/>
            </w:tcBorders>
            <w:shd w:val="clear" w:color="auto" w:fill="auto"/>
            <w:vAlign w:val="bottom"/>
            <w:hideMark/>
          </w:tcPr>
          <w:p w14:paraId="6BDF1222" w14:textId="77777777" w:rsidR="007555E9" w:rsidRPr="00D20D10" w:rsidRDefault="007555E9" w:rsidP="00803E7C">
            <w:pPr>
              <w:spacing w:after="0"/>
              <w:jc w:val="center"/>
            </w:pPr>
            <w:r>
              <w:rPr>
                <w:color w:val="000000"/>
              </w:rPr>
              <w:t>122</w:t>
            </w:r>
          </w:p>
        </w:tc>
        <w:tc>
          <w:tcPr>
            <w:tcW w:w="0" w:type="auto"/>
            <w:tcBorders>
              <w:top w:val="nil"/>
              <w:left w:val="nil"/>
              <w:bottom w:val="nil"/>
              <w:right w:val="nil"/>
            </w:tcBorders>
            <w:shd w:val="clear" w:color="auto" w:fill="auto"/>
            <w:vAlign w:val="bottom"/>
            <w:hideMark/>
          </w:tcPr>
          <w:p w14:paraId="67C78255" w14:textId="77777777" w:rsidR="007555E9" w:rsidRPr="0043035B" w:rsidRDefault="007555E9" w:rsidP="00803E7C">
            <w:pPr>
              <w:spacing w:after="0"/>
              <w:jc w:val="center"/>
            </w:pPr>
            <w:r>
              <w:rPr>
                <w:color w:val="000000"/>
              </w:rPr>
              <w:t>11.03%</w:t>
            </w:r>
          </w:p>
        </w:tc>
      </w:tr>
      <w:tr w:rsidR="007555E9" w:rsidRPr="0043035B" w14:paraId="29B6C8AE" w14:textId="77777777" w:rsidTr="00803E7C">
        <w:trPr>
          <w:trHeight w:val="144"/>
          <w:jc w:val="center"/>
        </w:trPr>
        <w:tc>
          <w:tcPr>
            <w:tcW w:w="2430" w:type="dxa"/>
            <w:vMerge/>
            <w:tcBorders>
              <w:left w:val="nil"/>
              <w:right w:val="nil"/>
            </w:tcBorders>
            <w:vAlign w:val="center"/>
            <w:hideMark/>
          </w:tcPr>
          <w:p w14:paraId="08450741"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B340B13" w14:textId="77777777" w:rsidR="007555E9" w:rsidRPr="0043035B" w:rsidRDefault="007555E9" w:rsidP="00803E7C">
            <w:pPr>
              <w:spacing w:after="0"/>
            </w:pPr>
            <w:r>
              <w:t>Daily access to water</w:t>
            </w:r>
          </w:p>
        </w:tc>
        <w:tc>
          <w:tcPr>
            <w:tcW w:w="0" w:type="auto"/>
            <w:tcBorders>
              <w:top w:val="nil"/>
              <w:left w:val="nil"/>
              <w:bottom w:val="nil"/>
              <w:right w:val="nil"/>
            </w:tcBorders>
            <w:shd w:val="clear" w:color="auto" w:fill="auto"/>
            <w:vAlign w:val="bottom"/>
            <w:hideMark/>
          </w:tcPr>
          <w:p w14:paraId="7699B629" w14:textId="77777777" w:rsidR="007555E9" w:rsidRPr="0043035B" w:rsidRDefault="007555E9" w:rsidP="00803E7C">
            <w:pPr>
              <w:spacing w:after="0"/>
              <w:jc w:val="center"/>
            </w:pPr>
            <w:r>
              <w:rPr>
                <w:color w:val="000000"/>
              </w:rPr>
              <w:t>668</w:t>
            </w:r>
          </w:p>
        </w:tc>
        <w:tc>
          <w:tcPr>
            <w:tcW w:w="0" w:type="auto"/>
            <w:tcBorders>
              <w:top w:val="nil"/>
              <w:left w:val="nil"/>
              <w:bottom w:val="nil"/>
              <w:right w:val="nil"/>
            </w:tcBorders>
            <w:shd w:val="clear" w:color="auto" w:fill="auto"/>
            <w:vAlign w:val="bottom"/>
            <w:hideMark/>
          </w:tcPr>
          <w:p w14:paraId="01EE3012" w14:textId="77777777" w:rsidR="007555E9" w:rsidRPr="0043035B" w:rsidRDefault="007555E9" w:rsidP="00803E7C">
            <w:pPr>
              <w:spacing w:after="0"/>
              <w:jc w:val="center"/>
            </w:pPr>
            <w:r>
              <w:rPr>
                <w:color w:val="000000"/>
              </w:rPr>
              <w:t>60.40%</w:t>
            </w:r>
          </w:p>
        </w:tc>
      </w:tr>
      <w:tr w:rsidR="007555E9" w:rsidRPr="0043035B" w14:paraId="58ECAF9C" w14:textId="77777777" w:rsidTr="00803E7C">
        <w:trPr>
          <w:trHeight w:val="144"/>
          <w:jc w:val="center"/>
        </w:trPr>
        <w:tc>
          <w:tcPr>
            <w:tcW w:w="2430" w:type="dxa"/>
            <w:vMerge/>
            <w:tcBorders>
              <w:left w:val="nil"/>
              <w:right w:val="nil"/>
            </w:tcBorders>
            <w:vAlign w:val="center"/>
            <w:hideMark/>
          </w:tcPr>
          <w:p w14:paraId="643D802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66A007B" w14:textId="77777777" w:rsidR="007555E9" w:rsidRPr="0043035B" w:rsidRDefault="007555E9" w:rsidP="00803E7C">
            <w:pPr>
              <w:spacing w:after="0"/>
            </w:pPr>
            <w:r>
              <w:t>Drainage network</w:t>
            </w:r>
          </w:p>
        </w:tc>
        <w:tc>
          <w:tcPr>
            <w:tcW w:w="0" w:type="auto"/>
            <w:tcBorders>
              <w:top w:val="nil"/>
              <w:left w:val="nil"/>
              <w:bottom w:val="nil"/>
              <w:right w:val="nil"/>
            </w:tcBorders>
            <w:shd w:val="clear" w:color="auto" w:fill="auto"/>
            <w:vAlign w:val="bottom"/>
            <w:hideMark/>
          </w:tcPr>
          <w:p w14:paraId="4BA13DE2" w14:textId="77777777" w:rsidR="007555E9" w:rsidRPr="0043035B"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03CFE0B8" w14:textId="77777777" w:rsidR="007555E9" w:rsidRPr="0043035B" w:rsidRDefault="007555E9" w:rsidP="00803E7C">
            <w:pPr>
              <w:spacing w:after="0"/>
              <w:jc w:val="center"/>
            </w:pPr>
            <w:r>
              <w:rPr>
                <w:color w:val="000000"/>
              </w:rPr>
              <w:t>34.54%</w:t>
            </w:r>
          </w:p>
        </w:tc>
      </w:tr>
      <w:tr w:rsidR="007555E9" w:rsidRPr="0043035B" w14:paraId="69DA8F64" w14:textId="77777777" w:rsidTr="00803E7C">
        <w:trPr>
          <w:trHeight w:val="144"/>
          <w:jc w:val="center"/>
        </w:trPr>
        <w:tc>
          <w:tcPr>
            <w:tcW w:w="2430" w:type="dxa"/>
            <w:vMerge/>
            <w:tcBorders>
              <w:left w:val="nil"/>
              <w:right w:val="nil"/>
            </w:tcBorders>
            <w:vAlign w:val="center"/>
            <w:hideMark/>
          </w:tcPr>
          <w:p w14:paraId="0B19D96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9B6F7B2" w14:textId="77777777" w:rsidR="007555E9" w:rsidRPr="0043035B" w:rsidRDefault="007555E9" w:rsidP="00803E7C">
            <w:pPr>
              <w:spacing w:after="0"/>
            </w:pPr>
            <w:r>
              <w:t>Electric lighting</w:t>
            </w:r>
          </w:p>
        </w:tc>
        <w:tc>
          <w:tcPr>
            <w:tcW w:w="0" w:type="auto"/>
            <w:tcBorders>
              <w:top w:val="nil"/>
              <w:left w:val="nil"/>
              <w:bottom w:val="nil"/>
              <w:right w:val="nil"/>
            </w:tcBorders>
            <w:shd w:val="clear" w:color="auto" w:fill="auto"/>
            <w:vAlign w:val="bottom"/>
            <w:hideMark/>
          </w:tcPr>
          <w:p w14:paraId="7B496457" w14:textId="77777777" w:rsidR="007555E9" w:rsidRPr="0043035B" w:rsidRDefault="007555E9" w:rsidP="00803E7C">
            <w:pPr>
              <w:spacing w:after="0"/>
              <w:jc w:val="center"/>
            </w:pPr>
            <w:r>
              <w:rPr>
                <w:color w:val="000000"/>
              </w:rPr>
              <w:t>1017</w:t>
            </w:r>
          </w:p>
        </w:tc>
        <w:tc>
          <w:tcPr>
            <w:tcW w:w="0" w:type="auto"/>
            <w:tcBorders>
              <w:top w:val="nil"/>
              <w:left w:val="nil"/>
              <w:bottom w:val="nil"/>
              <w:right w:val="nil"/>
            </w:tcBorders>
            <w:shd w:val="clear" w:color="auto" w:fill="auto"/>
            <w:vAlign w:val="bottom"/>
            <w:hideMark/>
          </w:tcPr>
          <w:p w14:paraId="499B6766" w14:textId="77777777" w:rsidR="007555E9" w:rsidRPr="0043035B" w:rsidRDefault="007555E9" w:rsidP="00803E7C">
            <w:pPr>
              <w:spacing w:after="0"/>
              <w:jc w:val="center"/>
            </w:pPr>
            <w:r>
              <w:rPr>
                <w:color w:val="000000"/>
              </w:rPr>
              <w:t>91.95%</w:t>
            </w:r>
          </w:p>
        </w:tc>
      </w:tr>
      <w:tr w:rsidR="007555E9" w:rsidRPr="0043035B" w14:paraId="1D40845A" w14:textId="77777777" w:rsidTr="00803E7C">
        <w:trPr>
          <w:trHeight w:val="144"/>
          <w:jc w:val="center"/>
        </w:trPr>
        <w:tc>
          <w:tcPr>
            <w:tcW w:w="2430" w:type="dxa"/>
            <w:vMerge/>
            <w:tcBorders>
              <w:left w:val="nil"/>
              <w:right w:val="nil"/>
            </w:tcBorders>
            <w:vAlign w:val="center"/>
            <w:hideMark/>
          </w:tcPr>
          <w:p w14:paraId="00BBD94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18B4C7D" w14:textId="77777777" w:rsidR="007555E9" w:rsidRPr="0043035B" w:rsidRDefault="007555E9" w:rsidP="00803E7C">
            <w:pPr>
              <w:spacing w:after="0"/>
            </w:pPr>
            <w:r>
              <w:t>Candle lighting</w:t>
            </w:r>
          </w:p>
        </w:tc>
        <w:tc>
          <w:tcPr>
            <w:tcW w:w="0" w:type="auto"/>
            <w:tcBorders>
              <w:top w:val="nil"/>
              <w:left w:val="nil"/>
              <w:bottom w:val="nil"/>
              <w:right w:val="nil"/>
            </w:tcBorders>
            <w:shd w:val="clear" w:color="auto" w:fill="auto"/>
            <w:vAlign w:val="bottom"/>
            <w:hideMark/>
          </w:tcPr>
          <w:p w14:paraId="18022D22" w14:textId="77777777" w:rsidR="007555E9" w:rsidRPr="0043035B" w:rsidRDefault="007555E9" w:rsidP="00803E7C">
            <w:pPr>
              <w:spacing w:after="0"/>
              <w:jc w:val="center"/>
            </w:pPr>
            <w:r>
              <w:rPr>
                <w:color w:val="000000"/>
              </w:rPr>
              <w:t>51</w:t>
            </w:r>
          </w:p>
        </w:tc>
        <w:tc>
          <w:tcPr>
            <w:tcW w:w="0" w:type="auto"/>
            <w:tcBorders>
              <w:top w:val="nil"/>
              <w:left w:val="nil"/>
              <w:bottom w:val="nil"/>
              <w:right w:val="nil"/>
            </w:tcBorders>
            <w:shd w:val="clear" w:color="auto" w:fill="auto"/>
            <w:vAlign w:val="bottom"/>
            <w:hideMark/>
          </w:tcPr>
          <w:p w14:paraId="268A2880" w14:textId="77777777" w:rsidR="007555E9" w:rsidRPr="0043035B" w:rsidRDefault="007555E9" w:rsidP="00803E7C">
            <w:pPr>
              <w:spacing w:after="0"/>
              <w:jc w:val="center"/>
            </w:pPr>
            <w:r>
              <w:rPr>
                <w:color w:val="000000"/>
              </w:rPr>
              <w:t>4.61%</w:t>
            </w:r>
          </w:p>
        </w:tc>
      </w:tr>
      <w:tr w:rsidR="007555E9" w:rsidRPr="0043035B" w14:paraId="4E59A884" w14:textId="77777777" w:rsidTr="00803E7C">
        <w:trPr>
          <w:trHeight w:val="144"/>
          <w:jc w:val="center"/>
        </w:trPr>
        <w:tc>
          <w:tcPr>
            <w:tcW w:w="2430" w:type="dxa"/>
            <w:vMerge/>
            <w:tcBorders>
              <w:left w:val="nil"/>
              <w:right w:val="nil"/>
            </w:tcBorders>
            <w:vAlign w:val="center"/>
            <w:hideMark/>
          </w:tcPr>
          <w:p w14:paraId="4F223FF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6FFCEDAC" w14:textId="77777777" w:rsidR="007555E9" w:rsidRPr="0043035B" w:rsidRDefault="007555E9" w:rsidP="00803E7C">
            <w:pPr>
              <w:spacing w:after="0"/>
            </w:pPr>
            <w:r>
              <w:t>Other lighting</w:t>
            </w:r>
          </w:p>
        </w:tc>
        <w:tc>
          <w:tcPr>
            <w:tcW w:w="0" w:type="auto"/>
            <w:tcBorders>
              <w:top w:val="nil"/>
              <w:left w:val="nil"/>
              <w:right w:val="nil"/>
            </w:tcBorders>
            <w:shd w:val="clear" w:color="auto" w:fill="auto"/>
            <w:vAlign w:val="bottom"/>
            <w:hideMark/>
          </w:tcPr>
          <w:p w14:paraId="5536E4DB" w14:textId="77777777" w:rsidR="007555E9" w:rsidRPr="0043035B" w:rsidRDefault="007555E9" w:rsidP="00803E7C">
            <w:pPr>
              <w:spacing w:after="0"/>
              <w:jc w:val="center"/>
            </w:pPr>
            <w:r>
              <w:rPr>
                <w:color w:val="000000"/>
              </w:rPr>
              <w:t>49</w:t>
            </w:r>
          </w:p>
        </w:tc>
        <w:tc>
          <w:tcPr>
            <w:tcW w:w="0" w:type="auto"/>
            <w:tcBorders>
              <w:top w:val="nil"/>
              <w:left w:val="nil"/>
              <w:right w:val="nil"/>
            </w:tcBorders>
            <w:shd w:val="clear" w:color="auto" w:fill="auto"/>
            <w:vAlign w:val="bottom"/>
            <w:hideMark/>
          </w:tcPr>
          <w:p w14:paraId="35F68BB0" w14:textId="77777777" w:rsidR="007555E9" w:rsidRPr="0043035B" w:rsidRDefault="007555E9" w:rsidP="00803E7C">
            <w:pPr>
              <w:spacing w:after="0"/>
              <w:jc w:val="center"/>
            </w:pPr>
            <w:r>
              <w:rPr>
                <w:color w:val="000000"/>
              </w:rPr>
              <w:t>4.43%</w:t>
            </w:r>
          </w:p>
        </w:tc>
      </w:tr>
      <w:tr w:rsidR="007555E9" w:rsidRPr="0043035B" w14:paraId="09B1728B" w14:textId="77777777" w:rsidTr="00803E7C">
        <w:trPr>
          <w:trHeight w:val="144"/>
          <w:jc w:val="center"/>
        </w:trPr>
        <w:tc>
          <w:tcPr>
            <w:tcW w:w="2430" w:type="dxa"/>
            <w:vMerge/>
            <w:tcBorders>
              <w:left w:val="nil"/>
              <w:right w:val="nil"/>
            </w:tcBorders>
            <w:vAlign w:val="center"/>
            <w:hideMark/>
          </w:tcPr>
          <w:p w14:paraId="60A2B807"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D7AC9D8" w14:textId="77777777" w:rsidR="007555E9" w:rsidRPr="0043035B" w:rsidRDefault="007555E9" w:rsidP="00803E7C">
            <w:pPr>
              <w:spacing w:after="0"/>
            </w:pPr>
            <w:r>
              <w:t>GLP cooking</w:t>
            </w:r>
          </w:p>
        </w:tc>
        <w:tc>
          <w:tcPr>
            <w:tcW w:w="0" w:type="auto"/>
            <w:tcBorders>
              <w:top w:val="nil"/>
              <w:left w:val="nil"/>
              <w:right w:val="nil"/>
            </w:tcBorders>
            <w:shd w:val="clear" w:color="auto" w:fill="auto"/>
            <w:vAlign w:val="bottom"/>
            <w:hideMark/>
          </w:tcPr>
          <w:p w14:paraId="4A9E537C" w14:textId="77777777" w:rsidR="007555E9" w:rsidRPr="0043035B" w:rsidRDefault="007555E9" w:rsidP="00803E7C">
            <w:pPr>
              <w:spacing w:after="0"/>
              <w:jc w:val="center"/>
            </w:pPr>
            <w:r>
              <w:rPr>
                <w:color w:val="000000"/>
              </w:rPr>
              <w:t>485</w:t>
            </w:r>
          </w:p>
        </w:tc>
        <w:tc>
          <w:tcPr>
            <w:tcW w:w="0" w:type="auto"/>
            <w:tcBorders>
              <w:top w:val="nil"/>
              <w:left w:val="nil"/>
              <w:right w:val="nil"/>
            </w:tcBorders>
            <w:shd w:val="clear" w:color="auto" w:fill="auto"/>
            <w:vAlign w:val="bottom"/>
            <w:hideMark/>
          </w:tcPr>
          <w:p w14:paraId="36F5AB17" w14:textId="77777777" w:rsidR="007555E9" w:rsidRPr="0043035B" w:rsidRDefault="007555E9" w:rsidP="00803E7C">
            <w:pPr>
              <w:spacing w:after="0"/>
              <w:jc w:val="center"/>
            </w:pPr>
            <w:r>
              <w:rPr>
                <w:color w:val="000000"/>
              </w:rPr>
              <w:t>43.85%</w:t>
            </w:r>
          </w:p>
        </w:tc>
      </w:tr>
      <w:tr w:rsidR="007555E9" w:rsidRPr="0043035B" w14:paraId="54BCF104" w14:textId="77777777" w:rsidTr="00803E7C">
        <w:trPr>
          <w:trHeight w:val="144"/>
          <w:jc w:val="center"/>
        </w:trPr>
        <w:tc>
          <w:tcPr>
            <w:tcW w:w="2430" w:type="dxa"/>
            <w:vMerge/>
            <w:tcBorders>
              <w:left w:val="nil"/>
              <w:right w:val="nil"/>
            </w:tcBorders>
            <w:vAlign w:val="center"/>
          </w:tcPr>
          <w:p w14:paraId="7783E22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9882A6B" w14:textId="77777777" w:rsidR="007555E9" w:rsidRPr="0043035B" w:rsidRDefault="007555E9" w:rsidP="00803E7C">
            <w:pPr>
              <w:spacing w:after="0"/>
            </w:pPr>
            <w:r>
              <w:t>Wood cooking</w:t>
            </w:r>
          </w:p>
        </w:tc>
        <w:tc>
          <w:tcPr>
            <w:tcW w:w="0" w:type="auto"/>
            <w:tcBorders>
              <w:top w:val="nil"/>
              <w:left w:val="nil"/>
              <w:right w:val="nil"/>
            </w:tcBorders>
            <w:shd w:val="clear" w:color="auto" w:fill="auto"/>
            <w:vAlign w:val="bottom"/>
          </w:tcPr>
          <w:p w14:paraId="17D01787" w14:textId="77777777" w:rsidR="007555E9" w:rsidRPr="0043035B" w:rsidRDefault="007555E9" w:rsidP="00803E7C">
            <w:pPr>
              <w:spacing w:after="0"/>
              <w:jc w:val="center"/>
            </w:pPr>
            <w:r>
              <w:rPr>
                <w:color w:val="000000"/>
              </w:rPr>
              <w:t>61</w:t>
            </w:r>
          </w:p>
        </w:tc>
        <w:tc>
          <w:tcPr>
            <w:tcW w:w="0" w:type="auto"/>
            <w:tcBorders>
              <w:top w:val="nil"/>
              <w:left w:val="nil"/>
              <w:right w:val="nil"/>
            </w:tcBorders>
            <w:shd w:val="clear" w:color="auto" w:fill="auto"/>
            <w:vAlign w:val="bottom"/>
          </w:tcPr>
          <w:p w14:paraId="2523428D" w14:textId="77777777" w:rsidR="007555E9" w:rsidRPr="0043035B" w:rsidRDefault="007555E9" w:rsidP="00803E7C">
            <w:pPr>
              <w:spacing w:after="0"/>
              <w:jc w:val="center"/>
            </w:pPr>
            <w:r>
              <w:rPr>
                <w:color w:val="000000"/>
              </w:rPr>
              <w:t>5.52%</w:t>
            </w:r>
          </w:p>
        </w:tc>
      </w:tr>
      <w:tr w:rsidR="007555E9" w:rsidRPr="0043035B" w14:paraId="5DD6E1C2" w14:textId="77777777" w:rsidTr="00803E7C">
        <w:trPr>
          <w:trHeight w:val="144"/>
          <w:jc w:val="center"/>
        </w:trPr>
        <w:tc>
          <w:tcPr>
            <w:tcW w:w="2430" w:type="dxa"/>
            <w:vMerge/>
            <w:tcBorders>
              <w:left w:val="nil"/>
              <w:right w:val="nil"/>
            </w:tcBorders>
            <w:vAlign w:val="center"/>
          </w:tcPr>
          <w:p w14:paraId="6F76FF7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43337057" w14:textId="77777777" w:rsidR="007555E9" w:rsidRPr="0043035B" w:rsidRDefault="007555E9" w:rsidP="00803E7C">
            <w:pPr>
              <w:spacing w:after="0"/>
            </w:pPr>
            <w:r>
              <w:t>Other cooking</w:t>
            </w:r>
          </w:p>
        </w:tc>
        <w:tc>
          <w:tcPr>
            <w:tcW w:w="0" w:type="auto"/>
            <w:tcBorders>
              <w:top w:val="nil"/>
              <w:left w:val="nil"/>
              <w:right w:val="nil"/>
            </w:tcBorders>
            <w:shd w:val="clear" w:color="auto" w:fill="auto"/>
            <w:vAlign w:val="bottom"/>
          </w:tcPr>
          <w:p w14:paraId="27699A0A" w14:textId="77777777" w:rsidR="007555E9" w:rsidRPr="0043035B" w:rsidRDefault="007555E9" w:rsidP="00803E7C">
            <w:pPr>
              <w:spacing w:after="0"/>
              <w:jc w:val="center"/>
            </w:pPr>
            <w:r>
              <w:rPr>
                <w:color w:val="000000"/>
              </w:rPr>
              <w:t>141</w:t>
            </w:r>
          </w:p>
        </w:tc>
        <w:tc>
          <w:tcPr>
            <w:tcW w:w="0" w:type="auto"/>
            <w:tcBorders>
              <w:top w:val="nil"/>
              <w:left w:val="nil"/>
              <w:right w:val="nil"/>
            </w:tcBorders>
            <w:shd w:val="clear" w:color="auto" w:fill="auto"/>
            <w:vAlign w:val="bottom"/>
          </w:tcPr>
          <w:p w14:paraId="194742B5" w14:textId="77777777" w:rsidR="007555E9" w:rsidRPr="0043035B" w:rsidRDefault="007555E9" w:rsidP="00803E7C">
            <w:pPr>
              <w:spacing w:after="0"/>
              <w:jc w:val="center"/>
            </w:pPr>
            <w:r>
              <w:rPr>
                <w:color w:val="000000"/>
              </w:rPr>
              <w:t>12.75%</w:t>
            </w:r>
          </w:p>
        </w:tc>
      </w:tr>
      <w:tr w:rsidR="007555E9" w:rsidRPr="0043035B" w14:paraId="727CE510" w14:textId="77777777" w:rsidTr="00803E7C">
        <w:trPr>
          <w:trHeight w:val="144"/>
          <w:jc w:val="center"/>
        </w:trPr>
        <w:tc>
          <w:tcPr>
            <w:tcW w:w="2430" w:type="dxa"/>
            <w:vMerge/>
            <w:tcBorders>
              <w:left w:val="nil"/>
              <w:right w:val="nil"/>
            </w:tcBorders>
            <w:vAlign w:val="center"/>
          </w:tcPr>
          <w:p w14:paraId="179FBEAC"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6662953D" w14:textId="77777777" w:rsidR="007555E9" w:rsidRPr="0043035B" w:rsidRDefault="007555E9" w:rsidP="00803E7C">
            <w:pPr>
              <w:spacing w:after="0"/>
            </w:pPr>
            <w:r>
              <w:t>Manure cooking</w:t>
            </w:r>
          </w:p>
        </w:tc>
        <w:tc>
          <w:tcPr>
            <w:tcW w:w="0" w:type="auto"/>
            <w:tcBorders>
              <w:top w:val="nil"/>
              <w:left w:val="nil"/>
              <w:right w:val="nil"/>
            </w:tcBorders>
            <w:shd w:val="clear" w:color="auto" w:fill="auto"/>
            <w:vAlign w:val="bottom"/>
          </w:tcPr>
          <w:p w14:paraId="6F042D4F" w14:textId="77777777" w:rsidR="007555E9" w:rsidRPr="0043035B" w:rsidRDefault="007555E9" w:rsidP="00803E7C">
            <w:pPr>
              <w:spacing w:after="0"/>
              <w:jc w:val="center"/>
            </w:pPr>
            <w:r>
              <w:rPr>
                <w:color w:val="000000"/>
              </w:rPr>
              <w:t>417</w:t>
            </w:r>
          </w:p>
        </w:tc>
        <w:tc>
          <w:tcPr>
            <w:tcW w:w="0" w:type="auto"/>
            <w:tcBorders>
              <w:top w:val="nil"/>
              <w:left w:val="nil"/>
              <w:right w:val="nil"/>
            </w:tcBorders>
            <w:shd w:val="clear" w:color="auto" w:fill="auto"/>
            <w:vAlign w:val="bottom"/>
          </w:tcPr>
          <w:p w14:paraId="0E4B1BF9" w14:textId="77777777" w:rsidR="007555E9" w:rsidRPr="0043035B" w:rsidRDefault="007555E9" w:rsidP="00803E7C">
            <w:pPr>
              <w:spacing w:after="0"/>
              <w:jc w:val="center"/>
            </w:pPr>
            <w:r>
              <w:rPr>
                <w:color w:val="000000"/>
              </w:rPr>
              <w:t>37.70%</w:t>
            </w:r>
          </w:p>
        </w:tc>
      </w:tr>
      <w:tr w:rsidR="007555E9" w:rsidRPr="0043035B" w14:paraId="03EFFFA1" w14:textId="77777777" w:rsidTr="00803E7C">
        <w:trPr>
          <w:trHeight w:val="144"/>
          <w:jc w:val="center"/>
        </w:trPr>
        <w:tc>
          <w:tcPr>
            <w:tcW w:w="2430" w:type="dxa"/>
            <w:vMerge/>
            <w:tcBorders>
              <w:left w:val="nil"/>
              <w:right w:val="nil"/>
            </w:tcBorders>
            <w:vAlign w:val="center"/>
          </w:tcPr>
          <w:p w14:paraId="3C6C8D3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2B71B711" w14:textId="77777777" w:rsidR="007555E9" w:rsidRPr="0043035B" w:rsidRDefault="007555E9" w:rsidP="00803E7C">
            <w:pPr>
              <w:spacing w:after="0"/>
            </w:pPr>
            <w:r>
              <w:t>Phone</w:t>
            </w:r>
          </w:p>
        </w:tc>
        <w:tc>
          <w:tcPr>
            <w:tcW w:w="0" w:type="auto"/>
            <w:tcBorders>
              <w:top w:val="nil"/>
              <w:left w:val="nil"/>
              <w:right w:val="nil"/>
            </w:tcBorders>
            <w:shd w:val="clear" w:color="auto" w:fill="auto"/>
            <w:vAlign w:val="bottom"/>
          </w:tcPr>
          <w:p w14:paraId="4488E356" w14:textId="77777777" w:rsidR="007555E9" w:rsidRPr="0043035B" w:rsidRDefault="007555E9" w:rsidP="00803E7C">
            <w:pPr>
              <w:spacing w:after="0"/>
              <w:jc w:val="center"/>
            </w:pPr>
            <w:r>
              <w:rPr>
                <w:color w:val="000000"/>
              </w:rPr>
              <w:t>34</w:t>
            </w:r>
          </w:p>
        </w:tc>
        <w:tc>
          <w:tcPr>
            <w:tcW w:w="0" w:type="auto"/>
            <w:tcBorders>
              <w:top w:val="nil"/>
              <w:left w:val="nil"/>
              <w:right w:val="nil"/>
            </w:tcBorders>
            <w:shd w:val="clear" w:color="auto" w:fill="auto"/>
            <w:vAlign w:val="bottom"/>
          </w:tcPr>
          <w:p w14:paraId="5286441D" w14:textId="77777777" w:rsidR="007555E9" w:rsidRPr="0043035B" w:rsidRDefault="007555E9" w:rsidP="00803E7C">
            <w:pPr>
              <w:spacing w:after="0"/>
              <w:jc w:val="center"/>
            </w:pPr>
            <w:r>
              <w:rPr>
                <w:color w:val="000000"/>
              </w:rPr>
              <w:t>3.07%</w:t>
            </w:r>
          </w:p>
        </w:tc>
      </w:tr>
      <w:tr w:rsidR="007555E9" w:rsidRPr="0043035B" w14:paraId="7383AF38" w14:textId="77777777" w:rsidTr="00803E7C">
        <w:trPr>
          <w:trHeight w:val="144"/>
          <w:jc w:val="center"/>
        </w:trPr>
        <w:tc>
          <w:tcPr>
            <w:tcW w:w="2430" w:type="dxa"/>
            <w:vMerge/>
            <w:tcBorders>
              <w:left w:val="nil"/>
              <w:right w:val="nil"/>
            </w:tcBorders>
            <w:vAlign w:val="center"/>
          </w:tcPr>
          <w:p w14:paraId="292E76F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7696B366" w14:textId="77777777" w:rsidR="007555E9" w:rsidRDefault="007555E9" w:rsidP="00803E7C">
            <w:pPr>
              <w:spacing w:after="0"/>
            </w:pPr>
            <w:r>
              <w:t>Cellphone</w:t>
            </w:r>
          </w:p>
        </w:tc>
        <w:tc>
          <w:tcPr>
            <w:tcW w:w="0" w:type="auto"/>
            <w:tcBorders>
              <w:top w:val="nil"/>
              <w:left w:val="nil"/>
              <w:right w:val="nil"/>
            </w:tcBorders>
            <w:shd w:val="clear" w:color="auto" w:fill="auto"/>
            <w:vAlign w:val="bottom"/>
          </w:tcPr>
          <w:p w14:paraId="0E6D4FD0" w14:textId="77777777" w:rsidR="007555E9" w:rsidRPr="0043035B" w:rsidRDefault="007555E9" w:rsidP="00803E7C">
            <w:pPr>
              <w:spacing w:after="0"/>
              <w:jc w:val="center"/>
            </w:pPr>
            <w:r>
              <w:rPr>
                <w:color w:val="000000"/>
              </w:rPr>
              <w:t>918</w:t>
            </w:r>
          </w:p>
        </w:tc>
        <w:tc>
          <w:tcPr>
            <w:tcW w:w="0" w:type="auto"/>
            <w:tcBorders>
              <w:top w:val="nil"/>
              <w:left w:val="nil"/>
              <w:right w:val="nil"/>
            </w:tcBorders>
            <w:shd w:val="clear" w:color="auto" w:fill="auto"/>
            <w:vAlign w:val="bottom"/>
          </w:tcPr>
          <w:p w14:paraId="129B8681" w14:textId="77777777" w:rsidR="007555E9" w:rsidRPr="0043035B" w:rsidRDefault="007555E9" w:rsidP="00803E7C">
            <w:pPr>
              <w:spacing w:after="0"/>
              <w:jc w:val="center"/>
            </w:pPr>
            <w:r>
              <w:rPr>
                <w:color w:val="000000"/>
              </w:rPr>
              <w:t>83.00%</w:t>
            </w:r>
          </w:p>
        </w:tc>
      </w:tr>
      <w:tr w:rsidR="007555E9" w:rsidRPr="0043035B" w14:paraId="33AF23A4" w14:textId="77777777" w:rsidTr="00803E7C">
        <w:trPr>
          <w:trHeight w:val="144"/>
          <w:jc w:val="center"/>
        </w:trPr>
        <w:tc>
          <w:tcPr>
            <w:tcW w:w="2430" w:type="dxa"/>
            <w:vMerge/>
            <w:tcBorders>
              <w:left w:val="nil"/>
              <w:right w:val="nil"/>
            </w:tcBorders>
            <w:vAlign w:val="center"/>
          </w:tcPr>
          <w:p w14:paraId="1DE5E591"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7A4A6A6" w14:textId="77777777" w:rsidR="007555E9" w:rsidRDefault="007555E9" w:rsidP="00803E7C">
            <w:pPr>
              <w:spacing w:after="0"/>
            </w:pPr>
            <w:r>
              <w:t>Cable TV</w:t>
            </w:r>
          </w:p>
        </w:tc>
        <w:tc>
          <w:tcPr>
            <w:tcW w:w="0" w:type="auto"/>
            <w:tcBorders>
              <w:top w:val="nil"/>
              <w:left w:val="nil"/>
              <w:right w:val="nil"/>
            </w:tcBorders>
            <w:shd w:val="clear" w:color="auto" w:fill="auto"/>
            <w:vAlign w:val="bottom"/>
          </w:tcPr>
          <w:p w14:paraId="2299DFE9" w14:textId="77777777" w:rsidR="007555E9" w:rsidRPr="0043035B" w:rsidRDefault="007555E9" w:rsidP="00803E7C">
            <w:pPr>
              <w:spacing w:after="0"/>
              <w:jc w:val="center"/>
            </w:pPr>
            <w:r>
              <w:rPr>
                <w:color w:val="000000"/>
              </w:rPr>
              <w:t>114</w:t>
            </w:r>
          </w:p>
        </w:tc>
        <w:tc>
          <w:tcPr>
            <w:tcW w:w="0" w:type="auto"/>
            <w:tcBorders>
              <w:top w:val="nil"/>
              <w:left w:val="nil"/>
              <w:right w:val="nil"/>
            </w:tcBorders>
            <w:shd w:val="clear" w:color="auto" w:fill="auto"/>
            <w:vAlign w:val="bottom"/>
          </w:tcPr>
          <w:p w14:paraId="042FAA91" w14:textId="77777777" w:rsidR="007555E9" w:rsidRPr="0043035B" w:rsidRDefault="007555E9" w:rsidP="00803E7C">
            <w:pPr>
              <w:spacing w:after="0"/>
              <w:jc w:val="center"/>
            </w:pPr>
            <w:r>
              <w:rPr>
                <w:color w:val="000000"/>
              </w:rPr>
              <w:t>10.31%</w:t>
            </w:r>
          </w:p>
        </w:tc>
      </w:tr>
      <w:tr w:rsidR="007555E9" w:rsidRPr="0043035B" w14:paraId="44B4933C" w14:textId="77777777" w:rsidTr="00803E7C">
        <w:trPr>
          <w:trHeight w:val="144"/>
          <w:jc w:val="center"/>
        </w:trPr>
        <w:tc>
          <w:tcPr>
            <w:tcW w:w="2430" w:type="dxa"/>
            <w:vMerge/>
            <w:tcBorders>
              <w:left w:val="nil"/>
              <w:bottom w:val="single" w:sz="4" w:space="0" w:color="000000"/>
              <w:right w:val="nil"/>
            </w:tcBorders>
            <w:vAlign w:val="center"/>
          </w:tcPr>
          <w:p w14:paraId="60F70F6F"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011812C2" w14:textId="77777777" w:rsidR="007555E9" w:rsidRPr="0043035B" w:rsidRDefault="007555E9" w:rsidP="00803E7C">
            <w:pPr>
              <w:spacing w:after="0"/>
            </w:pPr>
            <w:r>
              <w:t>Internet</w:t>
            </w:r>
          </w:p>
        </w:tc>
        <w:tc>
          <w:tcPr>
            <w:tcW w:w="0" w:type="auto"/>
            <w:tcBorders>
              <w:left w:val="nil"/>
              <w:bottom w:val="single" w:sz="4" w:space="0" w:color="auto"/>
              <w:right w:val="nil"/>
            </w:tcBorders>
            <w:shd w:val="clear" w:color="auto" w:fill="auto"/>
            <w:vAlign w:val="bottom"/>
          </w:tcPr>
          <w:p w14:paraId="13945281" w14:textId="77777777" w:rsidR="007555E9" w:rsidRPr="0043035B" w:rsidRDefault="007555E9" w:rsidP="00803E7C">
            <w:pPr>
              <w:spacing w:after="0"/>
              <w:jc w:val="center"/>
            </w:pPr>
            <w:r>
              <w:rPr>
                <w:color w:val="000000"/>
              </w:rPr>
              <w:t>142</w:t>
            </w:r>
          </w:p>
        </w:tc>
        <w:tc>
          <w:tcPr>
            <w:tcW w:w="0" w:type="auto"/>
            <w:tcBorders>
              <w:left w:val="nil"/>
              <w:bottom w:val="single" w:sz="4" w:space="0" w:color="auto"/>
              <w:right w:val="nil"/>
            </w:tcBorders>
            <w:shd w:val="clear" w:color="auto" w:fill="auto"/>
            <w:vAlign w:val="bottom"/>
          </w:tcPr>
          <w:p w14:paraId="3C2DD0EB" w14:textId="77777777" w:rsidR="007555E9" w:rsidRPr="0043035B" w:rsidRDefault="007555E9" w:rsidP="00803E7C">
            <w:pPr>
              <w:spacing w:after="0"/>
              <w:jc w:val="center"/>
            </w:pPr>
            <w:r>
              <w:rPr>
                <w:color w:val="000000"/>
              </w:rPr>
              <w:t>12.84%</w:t>
            </w:r>
          </w:p>
        </w:tc>
      </w:tr>
      <w:tr w:rsidR="007555E9" w:rsidRPr="0043035B" w14:paraId="2C7D89A2"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5E814E72" w14:textId="77777777" w:rsidR="007555E9" w:rsidRPr="0043035B" w:rsidRDefault="007555E9" w:rsidP="00803E7C">
            <w:pPr>
              <w:spacing w:after="0"/>
            </w:pPr>
            <w:r>
              <w:t>Household a</w:t>
            </w:r>
            <w:r w:rsidRPr="0043035B">
              <w:t>ssets</w:t>
            </w:r>
          </w:p>
        </w:tc>
        <w:tc>
          <w:tcPr>
            <w:tcW w:w="4476" w:type="dxa"/>
            <w:tcBorders>
              <w:top w:val="nil"/>
              <w:left w:val="nil"/>
              <w:bottom w:val="nil"/>
              <w:right w:val="nil"/>
            </w:tcBorders>
            <w:shd w:val="clear" w:color="auto" w:fill="auto"/>
            <w:vAlign w:val="center"/>
            <w:hideMark/>
          </w:tcPr>
          <w:p w14:paraId="21AB499A" w14:textId="77777777" w:rsidR="007555E9" w:rsidRPr="0043035B" w:rsidRDefault="007555E9" w:rsidP="00803E7C">
            <w:pPr>
              <w:spacing w:after="0"/>
            </w:pPr>
            <w:r>
              <w:t>Radio</w:t>
            </w:r>
          </w:p>
        </w:tc>
        <w:tc>
          <w:tcPr>
            <w:tcW w:w="0" w:type="auto"/>
            <w:tcBorders>
              <w:top w:val="nil"/>
              <w:left w:val="nil"/>
              <w:bottom w:val="nil"/>
              <w:right w:val="nil"/>
            </w:tcBorders>
            <w:shd w:val="clear" w:color="auto" w:fill="auto"/>
            <w:vAlign w:val="bottom"/>
            <w:hideMark/>
          </w:tcPr>
          <w:p w14:paraId="433358C9" w14:textId="77777777" w:rsidR="007555E9" w:rsidRPr="0043035B" w:rsidRDefault="007555E9" w:rsidP="00803E7C">
            <w:pPr>
              <w:spacing w:after="0"/>
              <w:jc w:val="center"/>
            </w:pPr>
            <w:r>
              <w:rPr>
                <w:color w:val="000000"/>
              </w:rPr>
              <w:t>890</w:t>
            </w:r>
          </w:p>
        </w:tc>
        <w:tc>
          <w:tcPr>
            <w:tcW w:w="0" w:type="auto"/>
            <w:tcBorders>
              <w:top w:val="nil"/>
              <w:left w:val="nil"/>
              <w:bottom w:val="nil"/>
              <w:right w:val="nil"/>
            </w:tcBorders>
            <w:shd w:val="clear" w:color="auto" w:fill="auto"/>
            <w:vAlign w:val="bottom"/>
            <w:hideMark/>
          </w:tcPr>
          <w:p w14:paraId="23E1E792" w14:textId="77777777" w:rsidR="007555E9" w:rsidRPr="0043035B" w:rsidRDefault="007555E9" w:rsidP="00803E7C">
            <w:pPr>
              <w:spacing w:after="0"/>
              <w:jc w:val="center"/>
            </w:pPr>
            <w:r>
              <w:rPr>
                <w:color w:val="000000"/>
              </w:rPr>
              <w:t>80.47%</w:t>
            </w:r>
          </w:p>
        </w:tc>
      </w:tr>
      <w:tr w:rsidR="007555E9" w:rsidRPr="0043035B" w14:paraId="14D53A95" w14:textId="77777777" w:rsidTr="00803E7C">
        <w:trPr>
          <w:trHeight w:val="144"/>
          <w:jc w:val="center"/>
        </w:trPr>
        <w:tc>
          <w:tcPr>
            <w:tcW w:w="2430" w:type="dxa"/>
            <w:vMerge/>
            <w:tcBorders>
              <w:left w:val="nil"/>
              <w:right w:val="nil"/>
            </w:tcBorders>
            <w:vAlign w:val="center"/>
            <w:hideMark/>
          </w:tcPr>
          <w:p w14:paraId="6715CB2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1FF6C1" w14:textId="77777777" w:rsidR="007555E9" w:rsidRPr="0043035B" w:rsidRDefault="007555E9" w:rsidP="00803E7C">
            <w:pPr>
              <w:spacing w:after="0"/>
            </w:pPr>
            <w:r>
              <w:t>Color TV</w:t>
            </w:r>
          </w:p>
        </w:tc>
        <w:tc>
          <w:tcPr>
            <w:tcW w:w="0" w:type="auto"/>
            <w:tcBorders>
              <w:top w:val="nil"/>
              <w:left w:val="nil"/>
              <w:bottom w:val="nil"/>
              <w:right w:val="nil"/>
            </w:tcBorders>
            <w:shd w:val="clear" w:color="auto" w:fill="auto"/>
            <w:vAlign w:val="bottom"/>
            <w:hideMark/>
          </w:tcPr>
          <w:p w14:paraId="474A248D" w14:textId="77777777" w:rsidR="007555E9" w:rsidRPr="0043035B" w:rsidRDefault="007555E9" w:rsidP="00803E7C">
            <w:pPr>
              <w:spacing w:after="0"/>
              <w:jc w:val="center"/>
            </w:pPr>
            <w:r>
              <w:rPr>
                <w:color w:val="000000"/>
              </w:rPr>
              <w:t>536</w:t>
            </w:r>
          </w:p>
        </w:tc>
        <w:tc>
          <w:tcPr>
            <w:tcW w:w="0" w:type="auto"/>
            <w:tcBorders>
              <w:top w:val="nil"/>
              <w:left w:val="nil"/>
              <w:bottom w:val="nil"/>
              <w:right w:val="nil"/>
            </w:tcBorders>
            <w:shd w:val="clear" w:color="auto" w:fill="auto"/>
            <w:vAlign w:val="bottom"/>
            <w:hideMark/>
          </w:tcPr>
          <w:p w14:paraId="02691848" w14:textId="77777777" w:rsidR="007555E9" w:rsidRPr="0043035B" w:rsidRDefault="007555E9" w:rsidP="00803E7C">
            <w:pPr>
              <w:spacing w:after="0"/>
              <w:jc w:val="center"/>
            </w:pPr>
            <w:r>
              <w:rPr>
                <w:color w:val="000000"/>
              </w:rPr>
              <w:t>48.46%</w:t>
            </w:r>
          </w:p>
        </w:tc>
      </w:tr>
      <w:tr w:rsidR="007555E9" w:rsidRPr="0043035B" w14:paraId="6F1F020E" w14:textId="77777777" w:rsidTr="00803E7C">
        <w:trPr>
          <w:trHeight w:val="144"/>
          <w:jc w:val="center"/>
        </w:trPr>
        <w:tc>
          <w:tcPr>
            <w:tcW w:w="2430" w:type="dxa"/>
            <w:vMerge/>
            <w:tcBorders>
              <w:left w:val="nil"/>
              <w:right w:val="nil"/>
            </w:tcBorders>
            <w:vAlign w:val="center"/>
            <w:hideMark/>
          </w:tcPr>
          <w:p w14:paraId="533510FD"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A6DB" w14:textId="77777777" w:rsidR="007555E9" w:rsidRPr="0043035B" w:rsidRDefault="007555E9" w:rsidP="00803E7C">
            <w:pPr>
              <w:spacing w:after="0"/>
            </w:pPr>
            <w:r>
              <w:t>Black-White TV</w:t>
            </w:r>
          </w:p>
        </w:tc>
        <w:tc>
          <w:tcPr>
            <w:tcW w:w="0" w:type="auto"/>
            <w:tcBorders>
              <w:top w:val="nil"/>
              <w:left w:val="nil"/>
              <w:bottom w:val="nil"/>
              <w:right w:val="nil"/>
            </w:tcBorders>
            <w:shd w:val="clear" w:color="auto" w:fill="auto"/>
            <w:vAlign w:val="bottom"/>
            <w:hideMark/>
          </w:tcPr>
          <w:p w14:paraId="79E2FD71" w14:textId="77777777" w:rsidR="007555E9" w:rsidRPr="0043035B" w:rsidRDefault="007555E9" w:rsidP="00803E7C">
            <w:pPr>
              <w:spacing w:after="0"/>
              <w:jc w:val="center"/>
            </w:pPr>
            <w:r>
              <w:rPr>
                <w:color w:val="000000"/>
              </w:rPr>
              <w:t>132</w:t>
            </w:r>
          </w:p>
        </w:tc>
        <w:tc>
          <w:tcPr>
            <w:tcW w:w="0" w:type="auto"/>
            <w:tcBorders>
              <w:top w:val="nil"/>
              <w:left w:val="nil"/>
              <w:bottom w:val="nil"/>
              <w:right w:val="nil"/>
            </w:tcBorders>
            <w:shd w:val="clear" w:color="auto" w:fill="auto"/>
            <w:vAlign w:val="bottom"/>
            <w:hideMark/>
          </w:tcPr>
          <w:p w14:paraId="1421C8BF" w14:textId="77777777" w:rsidR="007555E9" w:rsidRPr="0043035B" w:rsidRDefault="007555E9" w:rsidP="00803E7C">
            <w:pPr>
              <w:spacing w:after="0"/>
              <w:jc w:val="center"/>
            </w:pPr>
            <w:r>
              <w:rPr>
                <w:color w:val="000000"/>
              </w:rPr>
              <w:t>11.93%</w:t>
            </w:r>
          </w:p>
        </w:tc>
      </w:tr>
      <w:tr w:rsidR="007555E9" w:rsidRPr="0043035B" w14:paraId="496C3707" w14:textId="77777777" w:rsidTr="00803E7C">
        <w:trPr>
          <w:trHeight w:val="144"/>
          <w:jc w:val="center"/>
        </w:trPr>
        <w:tc>
          <w:tcPr>
            <w:tcW w:w="2430" w:type="dxa"/>
            <w:vMerge/>
            <w:tcBorders>
              <w:left w:val="nil"/>
              <w:right w:val="nil"/>
            </w:tcBorders>
            <w:vAlign w:val="center"/>
            <w:hideMark/>
          </w:tcPr>
          <w:p w14:paraId="139EB58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A7630C" w14:textId="77777777" w:rsidR="007555E9" w:rsidRPr="0043035B" w:rsidRDefault="007555E9" w:rsidP="00803E7C">
            <w:pPr>
              <w:spacing w:after="0"/>
            </w:pPr>
            <w:r>
              <w:t>Sound equipment</w:t>
            </w:r>
          </w:p>
        </w:tc>
        <w:tc>
          <w:tcPr>
            <w:tcW w:w="0" w:type="auto"/>
            <w:tcBorders>
              <w:top w:val="nil"/>
              <w:left w:val="nil"/>
              <w:bottom w:val="nil"/>
              <w:right w:val="nil"/>
            </w:tcBorders>
            <w:shd w:val="clear" w:color="auto" w:fill="auto"/>
            <w:vAlign w:val="bottom"/>
            <w:hideMark/>
          </w:tcPr>
          <w:p w14:paraId="128F9D20" w14:textId="77777777" w:rsidR="007555E9" w:rsidRPr="0043035B" w:rsidRDefault="007555E9" w:rsidP="00803E7C">
            <w:pPr>
              <w:spacing w:after="0"/>
              <w:jc w:val="center"/>
            </w:pPr>
            <w:r>
              <w:rPr>
                <w:color w:val="000000"/>
              </w:rPr>
              <w:t>92</w:t>
            </w:r>
          </w:p>
        </w:tc>
        <w:tc>
          <w:tcPr>
            <w:tcW w:w="0" w:type="auto"/>
            <w:tcBorders>
              <w:top w:val="nil"/>
              <w:left w:val="nil"/>
              <w:bottom w:val="nil"/>
              <w:right w:val="nil"/>
            </w:tcBorders>
            <w:shd w:val="clear" w:color="auto" w:fill="auto"/>
            <w:vAlign w:val="bottom"/>
            <w:hideMark/>
          </w:tcPr>
          <w:p w14:paraId="2A8B9F55" w14:textId="77777777" w:rsidR="007555E9" w:rsidRPr="0043035B" w:rsidRDefault="007555E9" w:rsidP="00803E7C">
            <w:pPr>
              <w:spacing w:after="0"/>
              <w:jc w:val="center"/>
            </w:pPr>
            <w:r>
              <w:rPr>
                <w:color w:val="000000"/>
              </w:rPr>
              <w:t>8.32%</w:t>
            </w:r>
          </w:p>
        </w:tc>
      </w:tr>
      <w:tr w:rsidR="007555E9" w:rsidRPr="0043035B" w14:paraId="2AAB22AB" w14:textId="77777777" w:rsidTr="00803E7C">
        <w:trPr>
          <w:trHeight w:val="144"/>
          <w:jc w:val="center"/>
        </w:trPr>
        <w:tc>
          <w:tcPr>
            <w:tcW w:w="2430" w:type="dxa"/>
            <w:vMerge/>
            <w:tcBorders>
              <w:left w:val="nil"/>
              <w:right w:val="nil"/>
            </w:tcBorders>
            <w:vAlign w:val="center"/>
            <w:hideMark/>
          </w:tcPr>
          <w:p w14:paraId="5787D5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11252F8" w14:textId="77777777" w:rsidR="007555E9" w:rsidRPr="0043035B" w:rsidRDefault="007555E9" w:rsidP="00803E7C">
            <w:pPr>
              <w:spacing w:after="0"/>
            </w:pPr>
            <w:r>
              <w:t>DVD</w:t>
            </w:r>
          </w:p>
        </w:tc>
        <w:tc>
          <w:tcPr>
            <w:tcW w:w="0" w:type="auto"/>
            <w:tcBorders>
              <w:top w:val="nil"/>
              <w:left w:val="nil"/>
              <w:bottom w:val="nil"/>
              <w:right w:val="nil"/>
            </w:tcBorders>
            <w:shd w:val="clear" w:color="auto" w:fill="auto"/>
            <w:vAlign w:val="bottom"/>
            <w:hideMark/>
          </w:tcPr>
          <w:p w14:paraId="0705AE51" w14:textId="77777777" w:rsidR="007555E9" w:rsidRPr="0043035B" w:rsidRDefault="007555E9" w:rsidP="00803E7C">
            <w:pPr>
              <w:spacing w:after="0"/>
              <w:jc w:val="center"/>
            </w:pPr>
            <w:r>
              <w:rPr>
                <w:color w:val="000000"/>
              </w:rPr>
              <w:t>312</w:t>
            </w:r>
          </w:p>
        </w:tc>
        <w:tc>
          <w:tcPr>
            <w:tcW w:w="0" w:type="auto"/>
            <w:tcBorders>
              <w:top w:val="nil"/>
              <w:left w:val="nil"/>
              <w:bottom w:val="nil"/>
              <w:right w:val="nil"/>
            </w:tcBorders>
            <w:shd w:val="clear" w:color="auto" w:fill="auto"/>
            <w:vAlign w:val="bottom"/>
            <w:hideMark/>
          </w:tcPr>
          <w:p w14:paraId="7FFD1211" w14:textId="77777777" w:rsidR="007555E9" w:rsidRPr="0043035B" w:rsidRDefault="007555E9" w:rsidP="00803E7C">
            <w:pPr>
              <w:spacing w:after="0"/>
              <w:jc w:val="center"/>
            </w:pPr>
            <w:r>
              <w:rPr>
                <w:color w:val="000000"/>
              </w:rPr>
              <w:t>28.21%</w:t>
            </w:r>
          </w:p>
        </w:tc>
      </w:tr>
      <w:tr w:rsidR="007555E9" w:rsidRPr="0043035B" w14:paraId="44B31521" w14:textId="77777777" w:rsidTr="00803E7C">
        <w:trPr>
          <w:trHeight w:val="144"/>
          <w:jc w:val="center"/>
        </w:trPr>
        <w:tc>
          <w:tcPr>
            <w:tcW w:w="2430" w:type="dxa"/>
            <w:vMerge/>
            <w:tcBorders>
              <w:left w:val="nil"/>
              <w:right w:val="nil"/>
            </w:tcBorders>
            <w:vAlign w:val="center"/>
            <w:hideMark/>
          </w:tcPr>
          <w:p w14:paraId="025DC3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22C71F9" w14:textId="77777777" w:rsidR="007555E9" w:rsidRPr="0043035B" w:rsidRDefault="007555E9" w:rsidP="00803E7C">
            <w:pPr>
              <w:spacing w:after="0"/>
            </w:pPr>
            <w:r>
              <w:t>Computer or laptop</w:t>
            </w:r>
          </w:p>
        </w:tc>
        <w:tc>
          <w:tcPr>
            <w:tcW w:w="0" w:type="auto"/>
            <w:tcBorders>
              <w:top w:val="nil"/>
              <w:left w:val="nil"/>
              <w:bottom w:val="nil"/>
              <w:right w:val="nil"/>
            </w:tcBorders>
            <w:shd w:val="clear" w:color="auto" w:fill="auto"/>
            <w:vAlign w:val="bottom"/>
            <w:hideMark/>
          </w:tcPr>
          <w:p w14:paraId="5E1D3EA4" w14:textId="77777777" w:rsidR="007555E9" w:rsidRPr="0043035B" w:rsidRDefault="007555E9" w:rsidP="00803E7C">
            <w:pPr>
              <w:spacing w:after="0"/>
              <w:jc w:val="center"/>
            </w:pPr>
            <w:r>
              <w:rPr>
                <w:color w:val="000000"/>
              </w:rPr>
              <w:t>194</w:t>
            </w:r>
          </w:p>
        </w:tc>
        <w:tc>
          <w:tcPr>
            <w:tcW w:w="0" w:type="auto"/>
            <w:tcBorders>
              <w:top w:val="nil"/>
              <w:left w:val="nil"/>
              <w:bottom w:val="nil"/>
              <w:right w:val="nil"/>
            </w:tcBorders>
            <w:shd w:val="clear" w:color="auto" w:fill="auto"/>
            <w:vAlign w:val="bottom"/>
            <w:hideMark/>
          </w:tcPr>
          <w:p w14:paraId="22F8FA9D" w14:textId="77777777" w:rsidR="007555E9" w:rsidRPr="0043035B" w:rsidRDefault="007555E9" w:rsidP="00803E7C">
            <w:pPr>
              <w:spacing w:after="0"/>
              <w:jc w:val="center"/>
            </w:pPr>
            <w:r>
              <w:rPr>
                <w:color w:val="000000"/>
              </w:rPr>
              <w:t>17.54%</w:t>
            </w:r>
          </w:p>
        </w:tc>
      </w:tr>
      <w:tr w:rsidR="007555E9" w:rsidRPr="0043035B" w14:paraId="3E48CCAC" w14:textId="77777777" w:rsidTr="00803E7C">
        <w:trPr>
          <w:trHeight w:val="144"/>
          <w:jc w:val="center"/>
        </w:trPr>
        <w:tc>
          <w:tcPr>
            <w:tcW w:w="2430" w:type="dxa"/>
            <w:vMerge/>
            <w:tcBorders>
              <w:left w:val="nil"/>
              <w:right w:val="nil"/>
            </w:tcBorders>
            <w:vAlign w:val="center"/>
            <w:hideMark/>
          </w:tcPr>
          <w:p w14:paraId="253E60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504A827" w14:textId="77777777" w:rsidR="007555E9" w:rsidRPr="0043035B" w:rsidRDefault="007555E9" w:rsidP="00803E7C">
            <w:pPr>
              <w:spacing w:after="0"/>
            </w:pPr>
            <w:r>
              <w:t>Electric iron</w:t>
            </w:r>
          </w:p>
        </w:tc>
        <w:tc>
          <w:tcPr>
            <w:tcW w:w="0" w:type="auto"/>
            <w:tcBorders>
              <w:top w:val="nil"/>
              <w:left w:val="nil"/>
              <w:bottom w:val="nil"/>
              <w:right w:val="nil"/>
            </w:tcBorders>
            <w:shd w:val="clear" w:color="auto" w:fill="auto"/>
            <w:vAlign w:val="bottom"/>
            <w:hideMark/>
          </w:tcPr>
          <w:p w14:paraId="7EB3D979" w14:textId="77777777" w:rsidR="007555E9" w:rsidRPr="0043035B" w:rsidRDefault="007555E9" w:rsidP="00803E7C">
            <w:pPr>
              <w:spacing w:after="0"/>
              <w:jc w:val="center"/>
            </w:pPr>
            <w:r>
              <w:rPr>
                <w:color w:val="000000"/>
              </w:rPr>
              <w:t>264</w:t>
            </w:r>
          </w:p>
        </w:tc>
        <w:tc>
          <w:tcPr>
            <w:tcW w:w="0" w:type="auto"/>
            <w:tcBorders>
              <w:top w:val="nil"/>
              <w:left w:val="nil"/>
              <w:bottom w:val="nil"/>
              <w:right w:val="nil"/>
            </w:tcBorders>
            <w:shd w:val="clear" w:color="auto" w:fill="auto"/>
            <w:vAlign w:val="bottom"/>
            <w:hideMark/>
          </w:tcPr>
          <w:p w14:paraId="54AAFA15" w14:textId="77777777" w:rsidR="007555E9" w:rsidRPr="0043035B" w:rsidRDefault="007555E9" w:rsidP="00803E7C">
            <w:pPr>
              <w:spacing w:after="0"/>
              <w:jc w:val="center"/>
            </w:pPr>
            <w:r>
              <w:rPr>
                <w:color w:val="000000"/>
              </w:rPr>
              <w:t>23.87%</w:t>
            </w:r>
          </w:p>
        </w:tc>
      </w:tr>
      <w:tr w:rsidR="007555E9" w:rsidRPr="0043035B" w14:paraId="3E994716" w14:textId="77777777" w:rsidTr="00803E7C">
        <w:trPr>
          <w:trHeight w:val="144"/>
          <w:jc w:val="center"/>
        </w:trPr>
        <w:tc>
          <w:tcPr>
            <w:tcW w:w="2430" w:type="dxa"/>
            <w:vMerge/>
            <w:tcBorders>
              <w:left w:val="nil"/>
              <w:right w:val="nil"/>
            </w:tcBorders>
            <w:vAlign w:val="center"/>
            <w:hideMark/>
          </w:tcPr>
          <w:p w14:paraId="09E0C28C"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E942318" w14:textId="77777777" w:rsidR="007555E9" w:rsidRPr="0043035B" w:rsidRDefault="007555E9" w:rsidP="00803E7C">
            <w:pPr>
              <w:spacing w:after="0"/>
            </w:pPr>
            <w:r>
              <w:t>Electric blender</w:t>
            </w:r>
          </w:p>
        </w:tc>
        <w:tc>
          <w:tcPr>
            <w:tcW w:w="0" w:type="auto"/>
            <w:tcBorders>
              <w:top w:val="nil"/>
              <w:left w:val="nil"/>
              <w:bottom w:val="nil"/>
              <w:right w:val="nil"/>
            </w:tcBorders>
            <w:shd w:val="clear" w:color="auto" w:fill="auto"/>
            <w:vAlign w:val="bottom"/>
            <w:hideMark/>
          </w:tcPr>
          <w:p w14:paraId="641305F7" w14:textId="77777777" w:rsidR="007555E9" w:rsidRPr="0043035B" w:rsidRDefault="007555E9" w:rsidP="00803E7C">
            <w:pPr>
              <w:spacing w:after="0"/>
              <w:jc w:val="center"/>
            </w:pPr>
            <w:r>
              <w:rPr>
                <w:color w:val="000000"/>
              </w:rPr>
              <w:t>336</w:t>
            </w:r>
          </w:p>
        </w:tc>
        <w:tc>
          <w:tcPr>
            <w:tcW w:w="0" w:type="auto"/>
            <w:tcBorders>
              <w:top w:val="nil"/>
              <w:left w:val="nil"/>
              <w:bottom w:val="nil"/>
              <w:right w:val="nil"/>
            </w:tcBorders>
            <w:shd w:val="clear" w:color="auto" w:fill="auto"/>
            <w:vAlign w:val="bottom"/>
            <w:hideMark/>
          </w:tcPr>
          <w:p w14:paraId="48D8C20D" w14:textId="77777777" w:rsidR="007555E9" w:rsidRPr="0043035B" w:rsidRDefault="007555E9" w:rsidP="00803E7C">
            <w:pPr>
              <w:spacing w:after="0"/>
              <w:jc w:val="center"/>
            </w:pPr>
            <w:r>
              <w:rPr>
                <w:color w:val="000000"/>
              </w:rPr>
              <w:t>30.38%</w:t>
            </w:r>
          </w:p>
        </w:tc>
      </w:tr>
      <w:tr w:rsidR="007555E9" w:rsidRPr="0043035B" w14:paraId="61BFDCA9" w14:textId="77777777" w:rsidTr="00803E7C">
        <w:trPr>
          <w:trHeight w:val="144"/>
          <w:jc w:val="center"/>
        </w:trPr>
        <w:tc>
          <w:tcPr>
            <w:tcW w:w="2430" w:type="dxa"/>
            <w:vMerge/>
            <w:tcBorders>
              <w:left w:val="nil"/>
              <w:right w:val="nil"/>
            </w:tcBorders>
            <w:vAlign w:val="center"/>
            <w:hideMark/>
          </w:tcPr>
          <w:p w14:paraId="1948F31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EA2292C" w14:textId="77777777" w:rsidR="007555E9" w:rsidRPr="0043035B" w:rsidRDefault="007555E9" w:rsidP="00803E7C">
            <w:pPr>
              <w:spacing w:after="0"/>
            </w:pPr>
            <w:r>
              <w:t>Gas stove</w:t>
            </w:r>
          </w:p>
        </w:tc>
        <w:tc>
          <w:tcPr>
            <w:tcW w:w="0" w:type="auto"/>
            <w:tcBorders>
              <w:top w:val="nil"/>
              <w:left w:val="nil"/>
              <w:bottom w:val="nil"/>
              <w:right w:val="nil"/>
            </w:tcBorders>
            <w:shd w:val="clear" w:color="auto" w:fill="auto"/>
            <w:vAlign w:val="bottom"/>
            <w:hideMark/>
          </w:tcPr>
          <w:p w14:paraId="4E124DD5" w14:textId="77777777" w:rsidR="007555E9" w:rsidRPr="0043035B" w:rsidRDefault="007555E9" w:rsidP="00803E7C">
            <w:pPr>
              <w:spacing w:after="0"/>
              <w:jc w:val="center"/>
            </w:pPr>
            <w:r>
              <w:rPr>
                <w:color w:val="000000"/>
              </w:rPr>
              <w:t>985</w:t>
            </w:r>
          </w:p>
        </w:tc>
        <w:tc>
          <w:tcPr>
            <w:tcW w:w="0" w:type="auto"/>
            <w:tcBorders>
              <w:top w:val="nil"/>
              <w:left w:val="nil"/>
              <w:bottom w:val="nil"/>
              <w:right w:val="nil"/>
            </w:tcBorders>
            <w:shd w:val="clear" w:color="auto" w:fill="auto"/>
            <w:vAlign w:val="bottom"/>
            <w:hideMark/>
          </w:tcPr>
          <w:p w14:paraId="2F40BDD8" w14:textId="77777777" w:rsidR="007555E9" w:rsidRPr="0043035B" w:rsidRDefault="007555E9" w:rsidP="00803E7C">
            <w:pPr>
              <w:spacing w:after="0"/>
              <w:jc w:val="center"/>
            </w:pPr>
            <w:r>
              <w:rPr>
                <w:color w:val="000000"/>
              </w:rPr>
              <w:t>89.06%</w:t>
            </w:r>
          </w:p>
        </w:tc>
      </w:tr>
      <w:tr w:rsidR="007555E9" w:rsidRPr="0043035B" w14:paraId="6F635AF1" w14:textId="77777777" w:rsidTr="00803E7C">
        <w:trPr>
          <w:trHeight w:val="144"/>
          <w:jc w:val="center"/>
        </w:trPr>
        <w:tc>
          <w:tcPr>
            <w:tcW w:w="2430" w:type="dxa"/>
            <w:vMerge/>
            <w:tcBorders>
              <w:left w:val="nil"/>
              <w:right w:val="nil"/>
            </w:tcBorders>
            <w:vAlign w:val="center"/>
            <w:hideMark/>
          </w:tcPr>
          <w:p w14:paraId="18812D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EB721AE" w14:textId="77777777" w:rsidR="007555E9" w:rsidRPr="0043035B" w:rsidRDefault="007555E9" w:rsidP="00803E7C">
            <w:pPr>
              <w:spacing w:after="0"/>
            </w:pPr>
            <w:r>
              <w:t>Refrigerator</w:t>
            </w:r>
          </w:p>
        </w:tc>
        <w:tc>
          <w:tcPr>
            <w:tcW w:w="0" w:type="auto"/>
            <w:tcBorders>
              <w:top w:val="nil"/>
              <w:left w:val="nil"/>
              <w:right w:val="nil"/>
            </w:tcBorders>
            <w:shd w:val="clear" w:color="auto" w:fill="auto"/>
            <w:vAlign w:val="bottom"/>
            <w:hideMark/>
          </w:tcPr>
          <w:p w14:paraId="4293ED92" w14:textId="77777777" w:rsidR="007555E9" w:rsidRPr="0043035B" w:rsidRDefault="007555E9" w:rsidP="00803E7C">
            <w:pPr>
              <w:spacing w:after="0"/>
              <w:jc w:val="center"/>
            </w:pPr>
            <w:r>
              <w:rPr>
                <w:color w:val="000000"/>
              </w:rPr>
              <w:t>112</w:t>
            </w:r>
          </w:p>
        </w:tc>
        <w:tc>
          <w:tcPr>
            <w:tcW w:w="0" w:type="auto"/>
            <w:tcBorders>
              <w:top w:val="nil"/>
              <w:left w:val="nil"/>
              <w:right w:val="nil"/>
            </w:tcBorders>
            <w:shd w:val="clear" w:color="auto" w:fill="auto"/>
            <w:vAlign w:val="bottom"/>
            <w:hideMark/>
          </w:tcPr>
          <w:p w14:paraId="400DE051" w14:textId="77777777" w:rsidR="007555E9" w:rsidRPr="0043035B" w:rsidRDefault="007555E9" w:rsidP="00803E7C">
            <w:pPr>
              <w:spacing w:after="0"/>
              <w:jc w:val="center"/>
            </w:pPr>
            <w:r>
              <w:rPr>
                <w:color w:val="000000"/>
              </w:rPr>
              <w:t>10.13%</w:t>
            </w:r>
          </w:p>
        </w:tc>
      </w:tr>
      <w:tr w:rsidR="007555E9" w:rsidRPr="0043035B" w14:paraId="5BF9730F" w14:textId="77777777" w:rsidTr="00803E7C">
        <w:trPr>
          <w:trHeight w:val="144"/>
          <w:jc w:val="center"/>
        </w:trPr>
        <w:tc>
          <w:tcPr>
            <w:tcW w:w="2430" w:type="dxa"/>
            <w:vMerge/>
            <w:tcBorders>
              <w:left w:val="nil"/>
              <w:right w:val="nil"/>
            </w:tcBorders>
            <w:vAlign w:val="center"/>
            <w:hideMark/>
          </w:tcPr>
          <w:p w14:paraId="51A4AF62"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35E928BB" w14:textId="77777777" w:rsidR="007555E9" w:rsidRPr="0043035B" w:rsidRDefault="007555E9" w:rsidP="00803E7C">
            <w:pPr>
              <w:spacing w:after="0"/>
            </w:pPr>
            <w:r>
              <w:t>Cloth washing machine</w:t>
            </w:r>
          </w:p>
        </w:tc>
        <w:tc>
          <w:tcPr>
            <w:tcW w:w="0" w:type="auto"/>
            <w:tcBorders>
              <w:top w:val="nil"/>
              <w:left w:val="nil"/>
              <w:bottom w:val="nil"/>
              <w:right w:val="nil"/>
            </w:tcBorders>
            <w:shd w:val="clear" w:color="auto" w:fill="auto"/>
            <w:vAlign w:val="bottom"/>
            <w:hideMark/>
          </w:tcPr>
          <w:p w14:paraId="4CCC5783" w14:textId="77777777" w:rsidR="007555E9" w:rsidRPr="0043035B" w:rsidRDefault="007555E9" w:rsidP="00803E7C">
            <w:pPr>
              <w:spacing w:after="0"/>
              <w:jc w:val="center"/>
            </w:pPr>
            <w:r>
              <w:rPr>
                <w:color w:val="000000"/>
              </w:rPr>
              <w:t>61</w:t>
            </w:r>
          </w:p>
        </w:tc>
        <w:tc>
          <w:tcPr>
            <w:tcW w:w="0" w:type="auto"/>
            <w:tcBorders>
              <w:top w:val="nil"/>
              <w:left w:val="nil"/>
              <w:bottom w:val="nil"/>
              <w:right w:val="nil"/>
            </w:tcBorders>
            <w:shd w:val="clear" w:color="auto" w:fill="auto"/>
            <w:vAlign w:val="bottom"/>
            <w:hideMark/>
          </w:tcPr>
          <w:p w14:paraId="564624AA" w14:textId="77777777" w:rsidR="007555E9" w:rsidRPr="0043035B" w:rsidRDefault="007555E9" w:rsidP="00803E7C">
            <w:pPr>
              <w:spacing w:after="0"/>
              <w:jc w:val="center"/>
            </w:pPr>
            <w:r>
              <w:rPr>
                <w:color w:val="000000"/>
              </w:rPr>
              <w:t>5.52%</w:t>
            </w:r>
          </w:p>
        </w:tc>
      </w:tr>
      <w:tr w:rsidR="007555E9" w:rsidRPr="0043035B" w14:paraId="33713657" w14:textId="77777777" w:rsidTr="00803E7C">
        <w:trPr>
          <w:trHeight w:val="144"/>
          <w:jc w:val="center"/>
        </w:trPr>
        <w:tc>
          <w:tcPr>
            <w:tcW w:w="2430" w:type="dxa"/>
            <w:vMerge/>
            <w:tcBorders>
              <w:left w:val="nil"/>
              <w:right w:val="nil"/>
            </w:tcBorders>
            <w:vAlign w:val="center"/>
            <w:hideMark/>
          </w:tcPr>
          <w:p w14:paraId="0BBFF67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E5F2246" w14:textId="77777777" w:rsidR="007555E9" w:rsidRPr="0043035B" w:rsidRDefault="007555E9" w:rsidP="00803E7C">
            <w:pPr>
              <w:spacing w:after="0"/>
            </w:pPr>
            <w:r>
              <w:t>Microwave oven</w:t>
            </w:r>
          </w:p>
        </w:tc>
        <w:tc>
          <w:tcPr>
            <w:tcW w:w="0" w:type="auto"/>
            <w:tcBorders>
              <w:top w:val="nil"/>
              <w:left w:val="nil"/>
              <w:right w:val="nil"/>
            </w:tcBorders>
            <w:shd w:val="clear" w:color="auto" w:fill="auto"/>
            <w:vAlign w:val="bottom"/>
            <w:hideMark/>
          </w:tcPr>
          <w:p w14:paraId="02B2B89E" w14:textId="77777777" w:rsidR="007555E9" w:rsidRPr="0043035B" w:rsidRDefault="007555E9" w:rsidP="00803E7C">
            <w:pPr>
              <w:spacing w:after="0"/>
              <w:jc w:val="center"/>
            </w:pPr>
            <w:r>
              <w:rPr>
                <w:color w:val="000000"/>
              </w:rPr>
              <w:t>41</w:t>
            </w:r>
          </w:p>
        </w:tc>
        <w:tc>
          <w:tcPr>
            <w:tcW w:w="0" w:type="auto"/>
            <w:tcBorders>
              <w:top w:val="nil"/>
              <w:left w:val="nil"/>
              <w:right w:val="nil"/>
            </w:tcBorders>
            <w:shd w:val="clear" w:color="auto" w:fill="auto"/>
            <w:vAlign w:val="bottom"/>
            <w:hideMark/>
          </w:tcPr>
          <w:p w14:paraId="1D612911" w14:textId="77777777" w:rsidR="007555E9" w:rsidRPr="0043035B" w:rsidRDefault="007555E9" w:rsidP="00803E7C">
            <w:pPr>
              <w:spacing w:after="0"/>
              <w:jc w:val="center"/>
            </w:pPr>
            <w:r>
              <w:rPr>
                <w:color w:val="000000"/>
              </w:rPr>
              <w:t>3.71%</w:t>
            </w:r>
          </w:p>
        </w:tc>
      </w:tr>
      <w:tr w:rsidR="007555E9" w:rsidRPr="0043035B" w14:paraId="15AF7BD1" w14:textId="77777777" w:rsidTr="00803E7C">
        <w:trPr>
          <w:trHeight w:val="144"/>
          <w:jc w:val="center"/>
        </w:trPr>
        <w:tc>
          <w:tcPr>
            <w:tcW w:w="2430" w:type="dxa"/>
            <w:vMerge/>
            <w:tcBorders>
              <w:left w:val="nil"/>
              <w:right w:val="nil"/>
            </w:tcBorders>
            <w:vAlign w:val="center"/>
          </w:tcPr>
          <w:p w14:paraId="193E64D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09AEB57E" w14:textId="77777777" w:rsidR="007555E9" w:rsidRDefault="007555E9" w:rsidP="00803E7C">
            <w:pPr>
              <w:spacing w:after="0"/>
            </w:pPr>
            <w:r>
              <w:t>Sewing machine</w:t>
            </w:r>
          </w:p>
        </w:tc>
        <w:tc>
          <w:tcPr>
            <w:tcW w:w="0" w:type="auto"/>
            <w:tcBorders>
              <w:top w:val="nil"/>
              <w:left w:val="nil"/>
              <w:right w:val="nil"/>
            </w:tcBorders>
            <w:shd w:val="clear" w:color="auto" w:fill="auto"/>
            <w:vAlign w:val="bottom"/>
          </w:tcPr>
          <w:p w14:paraId="0E755727" w14:textId="77777777" w:rsidR="007555E9" w:rsidRPr="0043035B" w:rsidRDefault="007555E9" w:rsidP="00803E7C">
            <w:pPr>
              <w:spacing w:after="0"/>
              <w:jc w:val="center"/>
            </w:pPr>
            <w:r>
              <w:rPr>
                <w:color w:val="000000"/>
              </w:rPr>
              <w:t>74</w:t>
            </w:r>
          </w:p>
        </w:tc>
        <w:tc>
          <w:tcPr>
            <w:tcW w:w="0" w:type="auto"/>
            <w:tcBorders>
              <w:top w:val="nil"/>
              <w:left w:val="nil"/>
              <w:right w:val="nil"/>
            </w:tcBorders>
            <w:shd w:val="clear" w:color="auto" w:fill="auto"/>
            <w:vAlign w:val="bottom"/>
          </w:tcPr>
          <w:p w14:paraId="469D255F" w14:textId="77777777" w:rsidR="007555E9" w:rsidRPr="0043035B" w:rsidRDefault="007555E9" w:rsidP="00803E7C">
            <w:pPr>
              <w:spacing w:after="0"/>
              <w:jc w:val="center"/>
            </w:pPr>
            <w:r>
              <w:rPr>
                <w:color w:val="000000"/>
              </w:rPr>
              <w:t>6.69%</w:t>
            </w:r>
          </w:p>
        </w:tc>
      </w:tr>
      <w:tr w:rsidR="007555E9" w:rsidRPr="0043035B" w14:paraId="23EA1BBC" w14:textId="77777777" w:rsidTr="00803E7C">
        <w:trPr>
          <w:trHeight w:val="144"/>
          <w:jc w:val="center"/>
        </w:trPr>
        <w:tc>
          <w:tcPr>
            <w:tcW w:w="2430" w:type="dxa"/>
            <w:vMerge/>
            <w:tcBorders>
              <w:left w:val="nil"/>
              <w:right w:val="nil"/>
            </w:tcBorders>
            <w:vAlign w:val="center"/>
          </w:tcPr>
          <w:p w14:paraId="082DAD4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5B5D9160" w14:textId="77777777" w:rsidR="007555E9" w:rsidRDefault="007555E9" w:rsidP="00803E7C">
            <w:pPr>
              <w:spacing w:after="0"/>
            </w:pPr>
            <w:r>
              <w:t>Bicycle</w:t>
            </w:r>
          </w:p>
        </w:tc>
        <w:tc>
          <w:tcPr>
            <w:tcW w:w="0" w:type="auto"/>
            <w:tcBorders>
              <w:top w:val="nil"/>
              <w:left w:val="nil"/>
              <w:right w:val="nil"/>
            </w:tcBorders>
            <w:shd w:val="clear" w:color="auto" w:fill="auto"/>
            <w:vAlign w:val="bottom"/>
          </w:tcPr>
          <w:p w14:paraId="2F9EF122" w14:textId="77777777" w:rsidR="007555E9" w:rsidRPr="0043035B" w:rsidRDefault="007555E9" w:rsidP="00803E7C">
            <w:pPr>
              <w:spacing w:after="0"/>
              <w:jc w:val="center"/>
            </w:pPr>
            <w:r>
              <w:rPr>
                <w:color w:val="000000"/>
              </w:rPr>
              <w:t>307</w:t>
            </w:r>
          </w:p>
        </w:tc>
        <w:tc>
          <w:tcPr>
            <w:tcW w:w="0" w:type="auto"/>
            <w:tcBorders>
              <w:top w:val="nil"/>
              <w:left w:val="nil"/>
              <w:right w:val="nil"/>
            </w:tcBorders>
            <w:shd w:val="clear" w:color="auto" w:fill="auto"/>
            <w:vAlign w:val="bottom"/>
          </w:tcPr>
          <w:p w14:paraId="7F957658" w14:textId="77777777" w:rsidR="007555E9" w:rsidRPr="0043035B" w:rsidRDefault="007555E9" w:rsidP="00803E7C">
            <w:pPr>
              <w:spacing w:after="0"/>
              <w:jc w:val="center"/>
            </w:pPr>
            <w:r>
              <w:rPr>
                <w:color w:val="000000"/>
              </w:rPr>
              <w:t>27.76%</w:t>
            </w:r>
          </w:p>
        </w:tc>
      </w:tr>
      <w:tr w:rsidR="007555E9" w:rsidRPr="0043035B" w14:paraId="7DA8B1CD" w14:textId="77777777" w:rsidTr="00803E7C">
        <w:trPr>
          <w:trHeight w:val="144"/>
          <w:jc w:val="center"/>
        </w:trPr>
        <w:tc>
          <w:tcPr>
            <w:tcW w:w="2430" w:type="dxa"/>
            <w:vMerge/>
            <w:tcBorders>
              <w:left w:val="nil"/>
              <w:right w:val="nil"/>
            </w:tcBorders>
            <w:vAlign w:val="center"/>
          </w:tcPr>
          <w:p w14:paraId="6736C83F" w14:textId="77777777" w:rsidR="007555E9" w:rsidRPr="0043035B" w:rsidRDefault="007555E9" w:rsidP="00803E7C">
            <w:pPr>
              <w:spacing w:after="0"/>
            </w:pPr>
          </w:p>
        </w:tc>
        <w:tc>
          <w:tcPr>
            <w:tcW w:w="4476" w:type="dxa"/>
            <w:tcBorders>
              <w:left w:val="nil"/>
              <w:right w:val="nil"/>
            </w:tcBorders>
            <w:shd w:val="clear" w:color="auto" w:fill="auto"/>
            <w:vAlign w:val="center"/>
          </w:tcPr>
          <w:p w14:paraId="3BAD07A2" w14:textId="77777777" w:rsidR="007555E9" w:rsidRDefault="007555E9" w:rsidP="00803E7C">
            <w:pPr>
              <w:spacing w:after="0"/>
            </w:pPr>
            <w:r>
              <w:t>Car</w:t>
            </w:r>
          </w:p>
        </w:tc>
        <w:tc>
          <w:tcPr>
            <w:tcW w:w="0" w:type="auto"/>
            <w:tcBorders>
              <w:left w:val="nil"/>
              <w:right w:val="nil"/>
            </w:tcBorders>
            <w:shd w:val="clear" w:color="auto" w:fill="auto"/>
            <w:vAlign w:val="bottom"/>
          </w:tcPr>
          <w:p w14:paraId="780A9728" w14:textId="77777777" w:rsidR="007555E9" w:rsidRPr="0043035B" w:rsidRDefault="007555E9" w:rsidP="00803E7C">
            <w:pPr>
              <w:spacing w:after="0"/>
              <w:jc w:val="center"/>
            </w:pPr>
            <w:r>
              <w:rPr>
                <w:color w:val="000000"/>
              </w:rPr>
              <w:t>82</w:t>
            </w:r>
          </w:p>
        </w:tc>
        <w:tc>
          <w:tcPr>
            <w:tcW w:w="0" w:type="auto"/>
            <w:tcBorders>
              <w:left w:val="nil"/>
              <w:right w:val="nil"/>
            </w:tcBorders>
            <w:shd w:val="clear" w:color="auto" w:fill="auto"/>
            <w:vAlign w:val="bottom"/>
          </w:tcPr>
          <w:p w14:paraId="4955DA68" w14:textId="77777777" w:rsidR="007555E9" w:rsidRPr="0043035B" w:rsidRDefault="007555E9" w:rsidP="00803E7C">
            <w:pPr>
              <w:spacing w:after="0"/>
              <w:jc w:val="center"/>
            </w:pPr>
            <w:r>
              <w:rPr>
                <w:color w:val="000000"/>
              </w:rPr>
              <w:t>7.41%</w:t>
            </w:r>
          </w:p>
        </w:tc>
      </w:tr>
      <w:tr w:rsidR="007555E9" w:rsidRPr="0043035B" w14:paraId="5F1D6D79" w14:textId="77777777" w:rsidTr="00803E7C">
        <w:trPr>
          <w:trHeight w:val="144"/>
          <w:jc w:val="center"/>
        </w:trPr>
        <w:tc>
          <w:tcPr>
            <w:tcW w:w="2430" w:type="dxa"/>
            <w:vMerge/>
            <w:tcBorders>
              <w:left w:val="nil"/>
              <w:right w:val="nil"/>
            </w:tcBorders>
            <w:vAlign w:val="center"/>
          </w:tcPr>
          <w:p w14:paraId="4BBA0680" w14:textId="77777777" w:rsidR="007555E9" w:rsidRPr="0043035B" w:rsidRDefault="007555E9" w:rsidP="00803E7C">
            <w:pPr>
              <w:spacing w:after="0"/>
            </w:pPr>
          </w:p>
        </w:tc>
        <w:tc>
          <w:tcPr>
            <w:tcW w:w="4476" w:type="dxa"/>
            <w:tcBorders>
              <w:left w:val="nil"/>
              <w:right w:val="nil"/>
            </w:tcBorders>
            <w:shd w:val="clear" w:color="auto" w:fill="auto"/>
            <w:vAlign w:val="center"/>
          </w:tcPr>
          <w:p w14:paraId="3A982E3F" w14:textId="77777777" w:rsidR="007555E9" w:rsidRDefault="007555E9" w:rsidP="00803E7C">
            <w:pPr>
              <w:spacing w:after="0"/>
            </w:pPr>
            <w:r>
              <w:t>Motorcycle</w:t>
            </w:r>
          </w:p>
        </w:tc>
        <w:tc>
          <w:tcPr>
            <w:tcW w:w="0" w:type="auto"/>
            <w:tcBorders>
              <w:left w:val="nil"/>
              <w:right w:val="nil"/>
            </w:tcBorders>
            <w:shd w:val="clear" w:color="auto" w:fill="auto"/>
            <w:vAlign w:val="bottom"/>
          </w:tcPr>
          <w:p w14:paraId="7B33073E" w14:textId="77777777" w:rsidR="007555E9" w:rsidRPr="0043035B" w:rsidRDefault="007555E9" w:rsidP="00803E7C">
            <w:pPr>
              <w:spacing w:after="0"/>
              <w:jc w:val="center"/>
            </w:pPr>
            <w:r>
              <w:rPr>
                <w:color w:val="000000"/>
              </w:rPr>
              <w:t>255</w:t>
            </w:r>
          </w:p>
        </w:tc>
        <w:tc>
          <w:tcPr>
            <w:tcW w:w="0" w:type="auto"/>
            <w:tcBorders>
              <w:left w:val="nil"/>
              <w:right w:val="nil"/>
            </w:tcBorders>
            <w:shd w:val="clear" w:color="auto" w:fill="auto"/>
            <w:vAlign w:val="bottom"/>
          </w:tcPr>
          <w:p w14:paraId="6FA9C5FD" w14:textId="77777777" w:rsidR="007555E9" w:rsidRPr="0043035B" w:rsidRDefault="007555E9" w:rsidP="00803E7C">
            <w:pPr>
              <w:spacing w:after="0"/>
              <w:jc w:val="center"/>
            </w:pPr>
            <w:r>
              <w:rPr>
                <w:color w:val="000000"/>
              </w:rPr>
              <w:t>23.06%</w:t>
            </w:r>
          </w:p>
        </w:tc>
      </w:tr>
      <w:tr w:rsidR="007555E9" w:rsidRPr="0043035B" w14:paraId="2AB38140" w14:textId="77777777" w:rsidTr="00803E7C">
        <w:trPr>
          <w:trHeight w:val="144"/>
          <w:jc w:val="center"/>
        </w:trPr>
        <w:tc>
          <w:tcPr>
            <w:tcW w:w="2430" w:type="dxa"/>
            <w:vMerge/>
            <w:tcBorders>
              <w:left w:val="nil"/>
              <w:bottom w:val="single" w:sz="4" w:space="0" w:color="000000"/>
              <w:right w:val="nil"/>
            </w:tcBorders>
            <w:vAlign w:val="center"/>
          </w:tcPr>
          <w:p w14:paraId="06FDB0D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D75376A" w14:textId="77777777" w:rsidR="007555E9" w:rsidRDefault="007555E9" w:rsidP="00803E7C">
            <w:pPr>
              <w:spacing w:after="0"/>
            </w:pPr>
            <w:r>
              <w:t>Tricycle</w:t>
            </w:r>
          </w:p>
        </w:tc>
        <w:tc>
          <w:tcPr>
            <w:tcW w:w="0" w:type="auto"/>
            <w:tcBorders>
              <w:left w:val="nil"/>
              <w:bottom w:val="single" w:sz="4" w:space="0" w:color="auto"/>
              <w:right w:val="nil"/>
            </w:tcBorders>
            <w:shd w:val="clear" w:color="auto" w:fill="auto"/>
            <w:vAlign w:val="bottom"/>
          </w:tcPr>
          <w:p w14:paraId="24DBB028" w14:textId="77777777" w:rsidR="007555E9" w:rsidRPr="0043035B" w:rsidRDefault="007555E9" w:rsidP="00803E7C">
            <w:pPr>
              <w:spacing w:after="0"/>
              <w:jc w:val="center"/>
            </w:pPr>
            <w:r>
              <w:rPr>
                <w:color w:val="000000"/>
              </w:rPr>
              <w:t>86</w:t>
            </w:r>
          </w:p>
        </w:tc>
        <w:tc>
          <w:tcPr>
            <w:tcW w:w="0" w:type="auto"/>
            <w:tcBorders>
              <w:left w:val="nil"/>
              <w:bottom w:val="single" w:sz="4" w:space="0" w:color="auto"/>
              <w:right w:val="nil"/>
            </w:tcBorders>
            <w:shd w:val="clear" w:color="auto" w:fill="auto"/>
            <w:vAlign w:val="bottom"/>
          </w:tcPr>
          <w:p w14:paraId="1B01AF6C" w14:textId="77777777" w:rsidR="007555E9" w:rsidRPr="0043035B" w:rsidRDefault="007555E9" w:rsidP="00803E7C">
            <w:pPr>
              <w:spacing w:after="0"/>
              <w:jc w:val="center"/>
            </w:pPr>
            <w:r>
              <w:rPr>
                <w:color w:val="000000"/>
              </w:rPr>
              <w:t>7.78%</w:t>
            </w:r>
          </w:p>
        </w:tc>
      </w:tr>
      <w:tr w:rsidR="007555E9" w:rsidRPr="0043035B" w14:paraId="7529D616" w14:textId="77777777" w:rsidTr="00803E7C">
        <w:trPr>
          <w:trHeight w:val="144"/>
          <w:jc w:val="center"/>
        </w:trPr>
        <w:tc>
          <w:tcPr>
            <w:tcW w:w="2430" w:type="dxa"/>
            <w:vMerge w:val="restart"/>
            <w:tcBorders>
              <w:top w:val="nil"/>
              <w:left w:val="nil"/>
              <w:bottom w:val="single" w:sz="4" w:space="0" w:color="000000"/>
              <w:right w:val="nil"/>
            </w:tcBorders>
            <w:shd w:val="clear" w:color="auto" w:fill="auto"/>
            <w:noWrap/>
            <w:vAlign w:val="center"/>
            <w:hideMark/>
          </w:tcPr>
          <w:p w14:paraId="437244DF" w14:textId="77777777" w:rsidR="007555E9" w:rsidRPr="0043035B" w:rsidRDefault="007555E9" w:rsidP="00803E7C">
            <w:pPr>
              <w:spacing w:after="0"/>
            </w:pPr>
            <w:r w:rsidRPr="0043035B">
              <w:t>Socio-demographics</w:t>
            </w:r>
          </w:p>
        </w:tc>
        <w:tc>
          <w:tcPr>
            <w:tcW w:w="4476" w:type="dxa"/>
            <w:tcBorders>
              <w:top w:val="nil"/>
              <w:left w:val="nil"/>
              <w:bottom w:val="nil"/>
              <w:right w:val="nil"/>
            </w:tcBorders>
            <w:shd w:val="clear" w:color="auto" w:fill="auto"/>
            <w:vAlign w:val="center"/>
            <w:hideMark/>
          </w:tcPr>
          <w:p w14:paraId="11C909F0" w14:textId="77777777" w:rsidR="007555E9" w:rsidRPr="0043035B" w:rsidRDefault="007555E9" w:rsidP="00803E7C">
            <w:pPr>
              <w:spacing w:after="0"/>
            </w:pPr>
            <w:r>
              <w:t>The head is employed</w:t>
            </w:r>
          </w:p>
        </w:tc>
        <w:tc>
          <w:tcPr>
            <w:tcW w:w="0" w:type="auto"/>
            <w:tcBorders>
              <w:top w:val="nil"/>
              <w:left w:val="nil"/>
              <w:bottom w:val="nil"/>
              <w:right w:val="nil"/>
            </w:tcBorders>
            <w:shd w:val="clear" w:color="auto" w:fill="auto"/>
            <w:vAlign w:val="bottom"/>
            <w:hideMark/>
          </w:tcPr>
          <w:p w14:paraId="688EF761" w14:textId="77777777" w:rsidR="007555E9" w:rsidRPr="0043035B" w:rsidRDefault="007555E9" w:rsidP="00803E7C">
            <w:pPr>
              <w:spacing w:after="0"/>
              <w:jc w:val="center"/>
            </w:pPr>
            <w:r>
              <w:rPr>
                <w:color w:val="000000"/>
              </w:rPr>
              <w:t>959</w:t>
            </w:r>
          </w:p>
        </w:tc>
        <w:tc>
          <w:tcPr>
            <w:tcW w:w="0" w:type="auto"/>
            <w:tcBorders>
              <w:top w:val="nil"/>
              <w:left w:val="nil"/>
              <w:bottom w:val="nil"/>
              <w:right w:val="nil"/>
            </w:tcBorders>
            <w:shd w:val="clear" w:color="auto" w:fill="auto"/>
            <w:vAlign w:val="bottom"/>
            <w:hideMark/>
          </w:tcPr>
          <w:p w14:paraId="4FB5311C" w14:textId="77777777" w:rsidR="007555E9" w:rsidRPr="0043035B" w:rsidRDefault="007555E9" w:rsidP="00803E7C">
            <w:pPr>
              <w:spacing w:after="0"/>
              <w:jc w:val="center"/>
            </w:pPr>
            <w:r>
              <w:rPr>
                <w:color w:val="000000"/>
              </w:rPr>
              <w:t>86.71%</w:t>
            </w:r>
          </w:p>
        </w:tc>
      </w:tr>
      <w:tr w:rsidR="007555E9" w:rsidRPr="0043035B" w14:paraId="4F3A2FA2" w14:textId="77777777" w:rsidTr="00803E7C">
        <w:trPr>
          <w:trHeight w:val="144"/>
          <w:jc w:val="center"/>
        </w:trPr>
        <w:tc>
          <w:tcPr>
            <w:tcW w:w="2430" w:type="dxa"/>
            <w:vMerge/>
            <w:tcBorders>
              <w:top w:val="nil"/>
              <w:left w:val="nil"/>
              <w:bottom w:val="single" w:sz="4" w:space="0" w:color="000000"/>
              <w:right w:val="nil"/>
            </w:tcBorders>
            <w:vAlign w:val="center"/>
            <w:hideMark/>
          </w:tcPr>
          <w:p w14:paraId="6106FEC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46A0591" w14:textId="77777777" w:rsidR="007555E9" w:rsidRPr="0043035B" w:rsidRDefault="007555E9" w:rsidP="00803E7C">
            <w:pPr>
              <w:spacing w:after="0"/>
            </w:pPr>
            <w:r>
              <w:rPr>
                <w:color w:val="000000"/>
              </w:rPr>
              <w:t>The head is a woman</w:t>
            </w:r>
          </w:p>
        </w:tc>
        <w:tc>
          <w:tcPr>
            <w:tcW w:w="0" w:type="auto"/>
            <w:tcBorders>
              <w:top w:val="nil"/>
              <w:left w:val="nil"/>
              <w:bottom w:val="nil"/>
              <w:right w:val="nil"/>
            </w:tcBorders>
            <w:shd w:val="clear" w:color="auto" w:fill="auto"/>
            <w:hideMark/>
          </w:tcPr>
          <w:p w14:paraId="5264789F" w14:textId="77777777" w:rsidR="007555E9" w:rsidRPr="0043035B" w:rsidRDefault="007555E9" w:rsidP="00803E7C">
            <w:pPr>
              <w:spacing w:after="0"/>
              <w:jc w:val="center"/>
            </w:pPr>
            <w:r w:rsidRPr="00DA25FF">
              <w:t>328</w:t>
            </w:r>
          </w:p>
        </w:tc>
        <w:tc>
          <w:tcPr>
            <w:tcW w:w="0" w:type="auto"/>
            <w:tcBorders>
              <w:top w:val="nil"/>
              <w:left w:val="nil"/>
              <w:bottom w:val="nil"/>
              <w:right w:val="nil"/>
            </w:tcBorders>
            <w:shd w:val="clear" w:color="auto" w:fill="auto"/>
            <w:hideMark/>
          </w:tcPr>
          <w:p w14:paraId="737449A5" w14:textId="77777777" w:rsidR="007555E9" w:rsidRPr="0043035B" w:rsidRDefault="007555E9" w:rsidP="00803E7C">
            <w:pPr>
              <w:spacing w:after="0"/>
              <w:jc w:val="center"/>
            </w:pPr>
            <w:r w:rsidRPr="00DA25FF">
              <w:t>29.66%</w:t>
            </w:r>
          </w:p>
        </w:tc>
      </w:tr>
      <w:tr w:rsidR="007555E9" w:rsidRPr="0043035B" w14:paraId="421D7CA0" w14:textId="77777777" w:rsidTr="00803E7C">
        <w:trPr>
          <w:trHeight w:val="144"/>
          <w:jc w:val="center"/>
        </w:trPr>
        <w:tc>
          <w:tcPr>
            <w:tcW w:w="2430" w:type="dxa"/>
            <w:vMerge/>
            <w:tcBorders>
              <w:top w:val="nil"/>
              <w:left w:val="nil"/>
              <w:bottom w:val="single" w:sz="4" w:space="0" w:color="000000"/>
              <w:right w:val="nil"/>
            </w:tcBorders>
            <w:vAlign w:val="center"/>
            <w:hideMark/>
          </w:tcPr>
          <w:p w14:paraId="06423AE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D28F" w14:textId="77777777" w:rsidR="007555E9" w:rsidRPr="0043035B" w:rsidRDefault="007555E9" w:rsidP="00803E7C">
            <w:pPr>
              <w:spacing w:after="0"/>
            </w:pPr>
            <w:r>
              <w:rPr>
                <w:color w:val="000000"/>
              </w:rPr>
              <w:t>The head is married</w:t>
            </w:r>
          </w:p>
        </w:tc>
        <w:tc>
          <w:tcPr>
            <w:tcW w:w="0" w:type="auto"/>
            <w:tcBorders>
              <w:top w:val="nil"/>
              <w:left w:val="nil"/>
              <w:bottom w:val="nil"/>
              <w:right w:val="nil"/>
            </w:tcBorders>
            <w:shd w:val="clear" w:color="auto" w:fill="auto"/>
            <w:hideMark/>
          </w:tcPr>
          <w:p w14:paraId="006F855B" w14:textId="77777777" w:rsidR="007555E9" w:rsidRPr="0043035B" w:rsidRDefault="007555E9" w:rsidP="00803E7C">
            <w:pPr>
              <w:spacing w:after="0"/>
              <w:jc w:val="center"/>
            </w:pPr>
            <w:r w:rsidRPr="00DA25FF">
              <w:t>482</w:t>
            </w:r>
          </w:p>
        </w:tc>
        <w:tc>
          <w:tcPr>
            <w:tcW w:w="0" w:type="auto"/>
            <w:tcBorders>
              <w:top w:val="nil"/>
              <w:left w:val="nil"/>
              <w:bottom w:val="nil"/>
              <w:right w:val="nil"/>
            </w:tcBorders>
            <w:shd w:val="clear" w:color="auto" w:fill="auto"/>
            <w:hideMark/>
          </w:tcPr>
          <w:p w14:paraId="515B9986" w14:textId="77777777" w:rsidR="007555E9" w:rsidRPr="0043035B" w:rsidRDefault="007555E9" w:rsidP="00803E7C">
            <w:pPr>
              <w:spacing w:after="0"/>
              <w:jc w:val="center"/>
            </w:pPr>
            <w:r w:rsidRPr="00DA25FF">
              <w:t>43.58%</w:t>
            </w:r>
          </w:p>
        </w:tc>
      </w:tr>
      <w:tr w:rsidR="007555E9" w:rsidRPr="0043035B" w14:paraId="5C32F65E" w14:textId="77777777" w:rsidTr="00803E7C">
        <w:trPr>
          <w:trHeight w:val="144"/>
          <w:jc w:val="center"/>
        </w:trPr>
        <w:tc>
          <w:tcPr>
            <w:tcW w:w="2430" w:type="dxa"/>
            <w:vMerge/>
            <w:tcBorders>
              <w:top w:val="nil"/>
              <w:left w:val="nil"/>
              <w:bottom w:val="single" w:sz="4" w:space="0" w:color="000000"/>
              <w:right w:val="nil"/>
            </w:tcBorders>
            <w:vAlign w:val="center"/>
            <w:hideMark/>
          </w:tcPr>
          <w:p w14:paraId="0042EE5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2BEBF93" w14:textId="77777777" w:rsidR="007555E9" w:rsidRPr="0043035B" w:rsidRDefault="007555E9" w:rsidP="00803E7C">
            <w:pPr>
              <w:spacing w:after="0"/>
            </w:pPr>
            <w:r>
              <w:rPr>
                <w:color w:val="000000"/>
              </w:rPr>
              <w:t>The head is literate</w:t>
            </w:r>
          </w:p>
        </w:tc>
        <w:tc>
          <w:tcPr>
            <w:tcW w:w="0" w:type="auto"/>
            <w:tcBorders>
              <w:top w:val="nil"/>
              <w:left w:val="nil"/>
              <w:bottom w:val="nil"/>
              <w:right w:val="nil"/>
            </w:tcBorders>
            <w:shd w:val="clear" w:color="auto" w:fill="auto"/>
            <w:hideMark/>
          </w:tcPr>
          <w:p w14:paraId="0AC82BD2" w14:textId="77777777" w:rsidR="007555E9" w:rsidRPr="0043035B" w:rsidRDefault="007555E9" w:rsidP="00803E7C">
            <w:pPr>
              <w:spacing w:after="0"/>
              <w:jc w:val="center"/>
            </w:pPr>
            <w:r w:rsidRPr="00DA25FF">
              <w:t>217</w:t>
            </w:r>
          </w:p>
        </w:tc>
        <w:tc>
          <w:tcPr>
            <w:tcW w:w="0" w:type="auto"/>
            <w:tcBorders>
              <w:top w:val="nil"/>
              <w:left w:val="nil"/>
              <w:bottom w:val="nil"/>
              <w:right w:val="nil"/>
            </w:tcBorders>
            <w:shd w:val="clear" w:color="auto" w:fill="auto"/>
            <w:hideMark/>
          </w:tcPr>
          <w:p w14:paraId="3C45C8BE" w14:textId="77777777" w:rsidR="007555E9" w:rsidRPr="0043035B" w:rsidRDefault="007555E9" w:rsidP="00803E7C">
            <w:pPr>
              <w:spacing w:after="0"/>
              <w:jc w:val="center"/>
            </w:pPr>
            <w:r w:rsidRPr="00DA25FF">
              <w:t>19.62%</w:t>
            </w:r>
          </w:p>
        </w:tc>
      </w:tr>
      <w:tr w:rsidR="007555E9" w:rsidRPr="0043035B" w14:paraId="5006DCAE" w14:textId="77777777" w:rsidTr="00803E7C">
        <w:trPr>
          <w:trHeight w:val="144"/>
          <w:jc w:val="center"/>
        </w:trPr>
        <w:tc>
          <w:tcPr>
            <w:tcW w:w="2430" w:type="dxa"/>
            <w:vMerge/>
            <w:tcBorders>
              <w:top w:val="nil"/>
              <w:left w:val="nil"/>
              <w:bottom w:val="single" w:sz="4" w:space="0" w:color="000000"/>
              <w:right w:val="nil"/>
            </w:tcBorders>
            <w:vAlign w:val="center"/>
            <w:hideMark/>
          </w:tcPr>
          <w:p w14:paraId="2A2249B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072DBF5" w14:textId="77777777" w:rsidR="007555E9" w:rsidRPr="0043035B" w:rsidRDefault="007555E9" w:rsidP="00803E7C">
            <w:pPr>
              <w:spacing w:after="0"/>
            </w:pPr>
            <w:r>
              <w:rPr>
                <w:color w:val="000000"/>
              </w:rPr>
              <w:t>The head has no education</w:t>
            </w:r>
          </w:p>
        </w:tc>
        <w:tc>
          <w:tcPr>
            <w:tcW w:w="0" w:type="auto"/>
            <w:tcBorders>
              <w:top w:val="nil"/>
              <w:left w:val="nil"/>
              <w:bottom w:val="nil"/>
              <w:right w:val="nil"/>
            </w:tcBorders>
            <w:shd w:val="clear" w:color="auto" w:fill="auto"/>
            <w:hideMark/>
          </w:tcPr>
          <w:p w14:paraId="516CFDC0" w14:textId="77777777" w:rsidR="007555E9" w:rsidRPr="0043035B" w:rsidRDefault="007555E9" w:rsidP="00803E7C">
            <w:pPr>
              <w:spacing w:after="0"/>
              <w:jc w:val="center"/>
            </w:pPr>
            <w:r w:rsidRPr="00DA25FF">
              <w:t>708</w:t>
            </w:r>
          </w:p>
        </w:tc>
        <w:tc>
          <w:tcPr>
            <w:tcW w:w="0" w:type="auto"/>
            <w:tcBorders>
              <w:top w:val="nil"/>
              <w:left w:val="nil"/>
              <w:bottom w:val="nil"/>
              <w:right w:val="nil"/>
            </w:tcBorders>
            <w:shd w:val="clear" w:color="auto" w:fill="auto"/>
            <w:hideMark/>
          </w:tcPr>
          <w:p w14:paraId="5D4F8DFC" w14:textId="77777777" w:rsidR="007555E9" w:rsidRPr="0043035B" w:rsidRDefault="007555E9" w:rsidP="00803E7C">
            <w:pPr>
              <w:spacing w:after="0"/>
              <w:jc w:val="center"/>
            </w:pPr>
            <w:r w:rsidRPr="00DA25FF">
              <w:t>64.01%</w:t>
            </w:r>
          </w:p>
        </w:tc>
      </w:tr>
      <w:tr w:rsidR="007555E9" w:rsidRPr="0043035B" w14:paraId="14F916CD" w14:textId="77777777" w:rsidTr="00803E7C">
        <w:trPr>
          <w:trHeight w:val="144"/>
          <w:jc w:val="center"/>
        </w:trPr>
        <w:tc>
          <w:tcPr>
            <w:tcW w:w="2430" w:type="dxa"/>
            <w:vMerge/>
            <w:tcBorders>
              <w:top w:val="nil"/>
              <w:left w:val="nil"/>
              <w:bottom w:val="single" w:sz="4" w:space="0" w:color="000000"/>
              <w:right w:val="nil"/>
            </w:tcBorders>
            <w:vAlign w:val="center"/>
            <w:hideMark/>
          </w:tcPr>
          <w:p w14:paraId="324CDAC6"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971B66B" w14:textId="77777777" w:rsidR="007555E9" w:rsidRPr="0043035B" w:rsidRDefault="007555E9" w:rsidP="00803E7C">
            <w:pPr>
              <w:spacing w:after="0"/>
            </w:pPr>
            <w:r>
              <w:rPr>
                <w:color w:val="000000"/>
              </w:rPr>
              <w:t>The head achieved basic education</w:t>
            </w:r>
          </w:p>
        </w:tc>
        <w:tc>
          <w:tcPr>
            <w:tcW w:w="0" w:type="auto"/>
            <w:tcBorders>
              <w:top w:val="nil"/>
              <w:left w:val="nil"/>
              <w:bottom w:val="nil"/>
              <w:right w:val="nil"/>
            </w:tcBorders>
            <w:shd w:val="clear" w:color="auto" w:fill="auto"/>
            <w:hideMark/>
          </w:tcPr>
          <w:p w14:paraId="2A701491" w14:textId="77777777" w:rsidR="007555E9" w:rsidRPr="0043035B" w:rsidRDefault="007555E9" w:rsidP="00803E7C">
            <w:pPr>
              <w:spacing w:after="0"/>
              <w:jc w:val="center"/>
            </w:pPr>
            <w:r w:rsidRPr="00DA25FF">
              <w:t>264</w:t>
            </w:r>
          </w:p>
        </w:tc>
        <w:tc>
          <w:tcPr>
            <w:tcW w:w="0" w:type="auto"/>
            <w:tcBorders>
              <w:top w:val="nil"/>
              <w:left w:val="nil"/>
              <w:bottom w:val="nil"/>
              <w:right w:val="nil"/>
            </w:tcBorders>
            <w:shd w:val="clear" w:color="auto" w:fill="auto"/>
            <w:hideMark/>
          </w:tcPr>
          <w:p w14:paraId="28D1D585" w14:textId="77777777" w:rsidR="007555E9" w:rsidRPr="0043035B" w:rsidRDefault="007555E9" w:rsidP="00803E7C">
            <w:pPr>
              <w:spacing w:after="0"/>
              <w:jc w:val="center"/>
            </w:pPr>
            <w:r w:rsidRPr="00DA25FF">
              <w:t>23.87%</w:t>
            </w:r>
          </w:p>
        </w:tc>
      </w:tr>
      <w:tr w:rsidR="007555E9" w:rsidRPr="0043035B" w14:paraId="199266F6" w14:textId="77777777" w:rsidTr="00803E7C">
        <w:trPr>
          <w:trHeight w:val="144"/>
          <w:jc w:val="center"/>
        </w:trPr>
        <w:tc>
          <w:tcPr>
            <w:tcW w:w="2430" w:type="dxa"/>
            <w:vMerge/>
            <w:tcBorders>
              <w:top w:val="nil"/>
              <w:left w:val="nil"/>
              <w:bottom w:val="single" w:sz="4" w:space="0" w:color="000000"/>
              <w:right w:val="nil"/>
            </w:tcBorders>
            <w:vAlign w:val="center"/>
            <w:hideMark/>
          </w:tcPr>
          <w:p w14:paraId="32EC74E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44D0E12" w14:textId="77777777" w:rsidR="007555E9" w:rsidRPr="0043035B" w:rsidRDefault="007555E9" w:rsidP="00803E7C">
            <w:pPr>
              <w:spacing w:after="0"/>
            </w:pPr>
            <w:r>
              <w:rPr>
                <w:color w:val="000000"/>
              </w:rPr>
              <w:t>The head achieved technic education</w:t>
            </w:r>
          </w:p>
        </w:tc>
        <w:tc>
          <w:tcPr>
            <w:tcW w:w="0" w:type="auto"/>
            <w:tcBorders>
              <w:top w:val="nil"/>
              <w:left w:val="nil"/>
              <w:bottom w:val="nil"/>
              <w:right w:val="nil"/>
            </w:tcBorders>
            <w:shd w:val="clear" w:color="auto" w:fill="auto"/>
            <w:hideMark/>
          </w:tcPr>
          <w:p w14:paraId="0B2187B5" w14:textId="77777777" w:rsidR="007555E9" w:rsidRPr="0043035B" w:rsidRDefault="007555E9" w:rsidP="00803E7C">
            <w:pPr>
              <w:spacing w:after="0"/>
              <w:jc w:val="center"/>
            </w:pPr>
            <w:r w:rsidRPr="00DA25FF">
              <w:t>53</w:t>
            </w:r>
          </w:p>
        </w:tc>
        <w:tc>
          <w:tcPr>
            <w:tcW w:w="0" w:type="auto"/>
            <w:tcBorders>
              <w:top w:val="nil"/>
              <w:left w:val="nil"/>
              <w:bottom w:val="nil"/>
              <w:right w:val="nil"/>
            </w:tcBorders>
            <w:shd w:val="clear" w:color="auto" w:fill="auto"/>
            <w:hideMark/>
          </w:tcPr>
          <w:p w14:paraId="205FE2F4" w14:textId="77777777" w:rsidR="007555E9" w:rsidRPr="0043035B" w:rsidRDefault="007555E9" w:rsidP="00803E7C">
            <w:pPr>
              <w:spacing w:after="0"/>
              <w:jc w:val="center"/>
            </w:pPr>
            <w:r w:rsidRPr="00DA25FF">
              <w:t>4.79%</w:t>
            </w:r>
          </w:p>
        </w:tc>
      </w:tr>
      <w:tr w:rsidR="007555E9" w:rsidRPr="0043035B" w14:paraId="7C81F5BC" w14:textId="77777777" w:rsidTr="00803E7C">
        <w:trPr>
          <w:trHeight w:val="144"/>
          <w:jc w:val="center"/>
        </w:trPr>
        <w:tc>
          <w:tcPr>
            <w:tcW w:w="2430" w:type="dxa"/>
            <w:vMerge/>
            <w:tcBorders>
              <w:top w:val="nil"/>
              <w:left w:val="nil"/>
              <w:bottom w:val="single" w:sz="4" w:space="0" w:color="000000"/>
              <w:right w:val="nil"/>
            </w:tcBorders>
            <w:vAlign w:val="center"/>
            <w:hideMark/>
          </w:tcPr>
          <w:p w14:paraId="2084A750"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C136787" w14:textId="77777777" w:rsidR="007555E9" w:rsidRPr="0043035B" w:rsidRDefault="007555E9" w:rsidP="00803E7C">
            <w:pPr>
              <w:spacing w:after="0"/>
            </w:pPr>
            <w:r>
              <w:rPr>
                <w:color w:val="000000"/>
              </w:rPr>
              <w:t>The head achieved college education</w:t>
            </w:r>
          </w:p>
        </w:tc>
        <w:tc>
          <w:tcPr>
            <w:tcW w:w="0" w:type="auto"/>
            <w:tcBorders>
              <w:top w:val="nil"/>
              <w:left w:val="nil"/>
              <w:bottom w:val="nil"/>
              <w:right w:val="nil"/>
            </w:tcBorders>
            <w:shd w:val="clear" w:color="auto" w:fill="auto"/>
            <w:hideMark/>
          </w:tcPr>
          <w:p w14:paraId="2F777A1D" w14:textId="77777777" w:rsidR="007555E9" w:rsidRPr="0043035B" w:rsidRDefault="007555E9" w:rsidP="00803E7C">
            <w:pPr>
              <w:spacing w:after="0"/>
              <w:jc w:val="center"/>
            </w:pPr>
            <w:r w:rsidRPr="00DA25FF">
              <w:t>51</w:t>
            </w:r>
          </w:p>
        </w:tc>
        <w:tc>
          <w:tcPr>
            <w:tcW w:w="0" w:type="auto"/>
            <w:tcBorders>
              <w:top w:val="nil"/>
              <w:left w:val="nil"/>
              <w:bottom w:val="nil"/>
              <w:right w:val="nil"/>
            </w:tcBorders>
            <w:shd w:val="clear" w:color="auto" w:fill="auto"/>
            <w:hideMark/>
          </w:tcPr>
          <w:p w14:paraId="15947CBC" w14:textId="77777777" w:rsidR="007555E9" w:rsidRPr="0043035B" w:rsidRDefault="007555E9" w:rsidP="00803E7C">
            <w:pPr>
              <w:spacing w:after="0"/>
              <w:jc w:val="center"/>
            </w:pPr>
            <w:r w:rsidRPr="00DA25FF">
              <w:t>4.61%</w:t>
            </w:r>
          </w:p>
        </w:tc>
      </w:tr>
      <w:tr w:rsidR="007555E9" w:rsidRPr="0043035B" w14:paraId="31C9B612" w14:textId="77777777" w:rsidTr="00803E7C">
        <w:trPr>
          <w:trHeight w:val="144"/>
          <w:jc w:val="center"/>
        </w:trPr>
        <w:tc>
          <w:tcPr>
            <w:tcW w:w="2430" w:type="dxa"/>
            <w:vMerge/>
            <w:tcBorders>
              <w:top w:val="nil"/>
              <w:left w:val="nil"/>
              <w:bottom w:val="single" w:sz="4" w:space="0" w:color="000000"/>
              <w:right w:val="nil"/>
            </w:tcBorders>
            <w:vAlign w:val="center"/>
            <w:hideMark/>
          </w:tcPr>
          <w:p w14:paraId="20BD2B67"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36DCDF" w14:textId="77777777" w:rsidR="007555E9" w:rsidRPr="0043035B" w:rsidRDefault="007555E9" w:rsidP="00803E7C">
            <w:pPr>
              <w:spacing w:after="0"/>
            </w:pPr>
            <w:r>
              <w:rPr>
                <w:color w:val="000000"/>
              </w:rPr>
              <w:t>The head achieved pos-graduate education</w:t>
            </w:r>
          </w:p>
        </w:tc>
        <w:tc>
          <w:tcPr>
            <w:tcW w:w="0" w:type="auto"/>
            <w:tcBorders>
              <w:top w:val="nil"/>
              <w:left w:val="nil"/>
              <w:bottom w:val="nil"/>
              <w:right w:val="nil"/>
            </w:tcBorders>
            <w:shd w:val="clear" w:color="auto" w:fill="auto"/>
            <w:hideMark/>
          </w:tcPr>
          <w:p w14:paraId="17C4114F" w14:textId="77777777" w:rsidR="007555E9" w:rsidRPr="0043035B" w:rsidRDefault="007555E9" w:rsidP="00803E7C">
            <w:pPr>
              <w:spacing w:after="0"/>
              <w:jc w:val="center"/>
            </w:pPr>
            <w:r w:rsidRPr="00DA25FF">
              <w:t>30</w:t>
            </w:r>
          </w:p>
        </w:tc>
        <w:tc>
          <w:tcPr>
            <w:tcW w:w="0" w:type="auto"/>
            <w:tcBorders>
              <w:top w:val="nil"/>
              <w:left w:val="nil"/>
              <w:bottom w:val="nil"/>
              <w:right w:val="nil"/>
            </w:tcBorders>
            <w:shd w:val="clear" w:color="auto" w:fill="auto"/>
            <w:hideMark/>
          </w:tcPr>
          <w:p w14:paraId="57D8C350" w14:textId="77777777" w:rsidR="007555E9" w:rsidRPr="0043035B" w:rsidRDefault="007555E9" w:rsidP="00803E7C">
            <w:pPr>
              <w:spacing w:after="0"/>
              <w:jc w:val="center"/>
            </w:pPr>
            <w:r w:rsidRPr="00DA25FF">
              <w:t>2.71%</w:t>
            </w:r>
          </w:p>
        </w:tc>
      </w:tr>
      <w:tr w:rsidR="007555E9" w:rsidRPr="0043035B" w14:paraId="3E5414AA" w14:textId="77777777" w:rsidTr="00803E7C">
        <w:trPr>
          <w:trHeight w:val="144"/>
          <w:jc w:val="center"/>
        </w:trPr>
        <w:tc>
          <w:tcPr>
            <w:tcW w:w="2430" w:type="dxa"/>
            <w:vMerge/>
            <w:tcBorders>
              <w:top w:val="nil"/>
              <w:left w:val="nil"/>
              <w:bottom w:val="single" w:sz="4" w:space="0" w:color="000000"/>
              <w:right w:val="nil"/>
            </w:tcBorders>
            <w:vAlign w:val="center"/>
            <w:hideMark/>
          </w:tcPr>
          <w:p w14:paraId="225A9A7F"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8E5B855" w14:textId="77777777" w:rsidR="007555E9" w:rsidRPr="0043035B" w:rsidRDefault="007555E9" w:rsidP="00803E7C">
            <w:pPr>
              <w:spacing w:after="0"/>
            </w:pPr>
            <w:r>
              <w:rPr>
                <w:color w:val="000000"/>
              </w:rPr>
              <w:t>The head is a young adult (17 to 35 years)</w:t>
            </w:r>
          </w:p>
        </w:tc>
        <w:tc>
          <w:tcPr>
            <w:tcW w:w="0" w:type="auto"/>
            <w:tcBorders>
              <w:top w:val="nil"/>
              <w:left w:val="nil"/>
              <w:bottom w:val="nil"/>
              <w:right w:val="nil"/>
            </w:tcBorders>
            <w:shd w:val="clear" w:color="auto" w:fill="auto"/>
            <w:vAlign w:val="bottom"/>
            <w:hideMark/>
          </w:tcPr>
          <w:p w14:paraId="6FDD3F36" w14:textId="77777777" w:rsidR="007555E9" w:rsidRPr="0043035B" w:rsidRDefault="007555E9" w:rsidP="00803E7C">
            <w:pPr>
              <w:spacing w:after="0"/>
              <w:jc w:val="center"/>
            </w:pPr>
            <w:r>
              <w:rPr>
                <w:color w:val="000000"/>
              </w:rPr>
              <w:t>103</w:t>
            </w:r>
          </w:p>
        </w:tc>
        <w:tc>
          <w:tcPr>
            <w:tcW w:w="0" w:type="auto"/>
            <w:tcBorders>
              <w:top w:val="nil"/>
              <w:left w:val="nil"/>
              <w:bottom w:val="nil"/>
              <w:right w:val="nil"/>
            </w:tcBorders>
            <w:shd w:val="clear" w:color="auto" w:fill="auto"/>
            <w:vAlign w:val="bottom"/>
            <w:hideMark/>
          </w:tcPr>
          <w:p w14:paraId="15CEEC83" w14:textId="77777777" w:rsidR="007555E9" w:rsidRPr="0043035B" w:rsidRDefault="007555E9" w:rsidP="00803E7C">
            <w:pPr>
              <w:spacing w:after="0"/>
              <w:jc w:val="center"/>
            </w:pPr>
            <w:r>
              <w:rPr>
                <w:color w:val="000000"/>
              </w:rPr>
              <w:t>9.31%</w:t>
            </w:r>
          </w:p>
        </w:tc>
      </w:tr>
      <w:tr w:rsidR="007555E9" w:rsidRPr="0043035B" w14:paraId="4B72C940" w14:textId="77777777" w:rsidTr="00803E7C">
        <w:trPr>
          <w:trHeight w:val="144"/>
          <w:jc w:val="center"/>
        </w:trPr>
        <w:tc>
          <w:tcPr>
            <w:tcW w:w="2430" w:type="dxa"/>
            <w:vMerge/>
            <w:tcBorders>
              <w:top w:val="nil"/>
              <w:left w:val="nil"/>
              <w:bottom w:val="single" w:sz="4" w:space="0" w:color="000000"/>
              <w:right w:val="nil"/>
            </w:tcBorders>
            <w:vAlign w:val="center"/>
            <w:hideMark/>
          </w:tcPr>
          <w:p w14:paraId="3AA984A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525AFA" w14:textId="77777777" w:rsidR="007555E9" w:rsidRPr="0043035B" w:rsidRDefault="007555E9" w:rsidP="00803E7C">
            <w:pPr>
              <w:spacing w:after="0"/>
            </w:pPr>
            <w:r>
              <w:rPr>
                <w:color w:val="000000"/>
              </w:rPr>
              <w:t>The head is an adult (36 to 50 years)</w:t>
            </w:r>
          </w:p>
        </w:tc>
        <w:tc>
          <w:tcPr>
            <w:tcW w:w="0" w:type="auto"/>
            <w:tcBorders>
              <w:top w:val="nil"/>
              <w:left w:val="nil"/>
              <w:bottom w:val="nil"/>
              <w:right w:val="nil"/>
            </w:tcBorders>
            <w:shd w:val="clear" w:color="auto" w:fill="auto"/>
            <w:vAlign w:val="bottom"/>
            <w:hideMark/>
          </w:tcPr>
          <w:p w14:paraId="3678E2AA" w14:textId="77777777" w:rsidR="007555E9" w:rsidRPr="0043035B" w:rsidRDefault="007555E9" w:rsidP="00803E7C">
            <w:pPr>
              <w:spacing w:after="0"/>
              <w:jc w:val="center"/>
            </w:pPr>
            <w:r>
              <w:rPr>
                <w:color w:val="000000"/>
              </w:rPr>
              <w:t>316</w:t>
            </w:r>
          </w:p>
        </w:tc>
        <w:tc>
          <w:tcPr>
            <w:tcW w:w="0" w:type="auto"/>
            <w:tcBorders>
              <w:top w:val="nil"/>
              <w:left w:val="nil"/>
              <w:bottom w:val="nil"/>
              <w:right w:val="nil"/>
            </w:tcBorders>
            <w:shd w:val="clear" w:color="auto" w:fill="auto"/>
            <w:vAlign w:val="bottom"/>
            <w:hideMark/>
          </w:tcPr>
          <w:p w14:paraId="569C764A" w14:textId="77777777" w:rsidR="007555E9" w:rsidRPr="0043035B" w:rsidRDefault="007555E9" w:rsidP="00803E7C">
            <w:pPr>
              <w:spacing w:after="0"/>
              <w:jc w:val="center"/>
            </w:pPr>
            <w:r>
              <w:rPr>
                <w:color w:val="000000"/>
              </w:rPr>
              <w:t>28.57%</w:t>
            </w:r>
          </w:p>
        </w:tc>
      </w:tr>
      <w:tr w:rsidR="007555E9" w:rsidRPr="0043035B" w14:paraId="5C0A1E1A" w14:textId="77777777" w:rsidTr="00803E7C">
        <w:trPr>
          <w:trHeight w:val="144"/>
          <w:jc w:val="center"/>
        </w:trPr>
        <w:tc>
          <w:tcPr>
            <w:tcW w:w="2430" w:type="dxa"/>
            <w:vMerge/>
            <w:tcBorders>
              <w:top w:val="nil"/>
              <w:left w:val="nil"/>
              <w:bottom w:val="single" w:sz="4" w:space="0" w:color="000000"/>
              <w:right w:val="nil"/>
            </w:tcBorders>
            <w:vAlign w:val="center"/>
            <w:hideMark/>
          </w:tcPr>
          <w:p w14:paraId="0D9F8A5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C8A3F1C" w14:textId="77777777" w:rsidR="007555E9" w:rsidRPr="0043035B" w:rsidRDefault="007555E9" w:rsidP="00803E7C">
            <w:pPr>
              <w:spacing w:after="0"/>
            </w:pPr>
            <w:r>
              <w:rPr>
                <w:color w:val="000000"/>
              </w:rPr>
              <w:t>The head is an old adult (51 to 65 years)</w:t>
            </w:r>
          </w:p>
        </w:tc>
        <w:tc>
          <w:tcPr>
            <w:tcW w:w="0" w:type="auto"/>
            <w:tcBorders>
              <w:top w:val="nil"/>
              <w:left w:val="nil"/>
              <w:bottom w:val="nil"/>
              <w:right w:val="nil"/>
            </w:tcBorders>
            <w:shd w:val="clear" w:color="auto" w:fill="auto"/>
            <w:vAlign w:val="bottom"/>
            <w:hideMark/>
          </w:tcPr>
          <w:p w14:paraId="1EA3EE6A" w14:textId="77777777" w:rsidR="007555E9" w:rsidRPr="0043035B" w:rsidRDefault="007555E9" w:rsidP="00803E7C">
            <w:pPr>
              <w:spacing w:after="0"/>
              <w:jc w:val="center"/>
            </w:pPr>
            <w:r>
              <w:rPr>
                <w:color w:val="000000"/>
              </w:rPr>
              <w:t>361</w:t>
            </w:r>
          </w:p>
        </w:tc>
        <w:tc>
          <w:tcPr>
            <w:tcW w:w="0" w:type="auto"/>
            <w:tcBorders>
              <w:top w:val="nil"/>
              <w:left w:val="nil"/>
              <w:bottom w:val="nil"/>
              <w:right w:val="nil"/>
            </w:tcBorders>
            <w:shd w:val="clear" w:color="auto" w:fill="auto"/>
            <w:vAlign w:val="bottom"/>
            <w:hideMark/>
          </w:tcPr>
          <w:p w14:paraId="11FE18CD" w14:textId="77777777" w:rsidR="007555E9" w:rsidRPr="0043035B" w:rsidRDefault="007555E9" w:rsidP="00803E7C">
            <w:pPr>
              <w:spacing w:after="0"/>
              <w:jc w:val="center"/>
            </w:pPr>
            <w:r>
              <w:rPr>
                <w:color w:val="000000"/>
              </w:rPr>
              <w:t>32.64%</w:t>
            </w:r>
          </w:p>
        </w:tc>
      </w:tr>
      <w:tr w:rsidR="007555E9" w:rsidRPr="0043035B" w14:paraId="18274E45" w14:textId="77777777" w:rsidTr="00803E7C">
        <w:trPr>
          <w:trHeight w:val="144"/>
          <w:jc w:val="center"/>
        </w:trPr>
        <w:tc>
          <w:tcPr>
            <w:tcW w:w="2430" w:type="dxa"/>
            <w:vMerge/>
            <w:tcBorders>
              <w:top w:val="nil"/>
              <w:left w:val="nil"/>
              <w:bottom w:val="single" w:sz="4" w:space="0" w:color="000000"/>
              <w:right w:val="nil"/>
            </w:tcBorders>
            <w:vAlign w:val="center"/>
            <w:hideMark/>
          </w:tcPr>
          <w:p w14:paraId="0B31BD0A"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vAlign w:val="center"/>
            <w:hideMark/>
          </w:tcPr>
          <w:p w14:paraId="0E2DEA33" w14:textId="77777777" w:rsidR="007555E9" w:rsidRPr="0043035B" w:rsidRDefault="007555E9" w:rsidP="00803E7C">
            <w:pPr>
              <w:spacing w:after="0"/>
            </w:pPr>
            <w:r>
              <w:rPr>
                <w:color w:val="000000"/>
              </w:rPr>
              <w:t>The head is old (more than 66 years)</w:t>
            </w:r>
          </w:p>
        </w:tc>
        <w:tc>
          <w:tcPr>
            <w:tcW w:w="0" w:type="auto"/>
            <w:tcBorders>
              <w:top w:val="nil"/>
              <w:left w:val="nil"/>
              <w:bottom w:val="single" w:sz="4" w:space="0" w:color="auto"/>
              <w:right w:val="nil"/>
            </w:tcBorders>
            <w:shd w:val="clear" w:color="auto" w:fill="auto"/>
            <w:vAlign w:val="bottom"/>
            <w:hideMark/>
          </w:tcPr>
          <w:p w14:paraId="127E5789" w14:textId="77777777" w:rsidR="007555E9" w:rsidRPr="0043035B" w:rsidRDefault="007555E9" w:rsidP="00803E7C">
            <w:pPr>
              <w:spacing w:after="0"/>
              <w:jc w:val="center"/>
            </w:pPr>
            <w:r>
              <w:rPr>
                <w:color w:val="000000"/>
              </w:rPr>
              <w:t>326</w:t>
            </w:r>
          </w:p>
        </w:tc>
        <w:tc>
          <w:tcPr>
            <w:tcW w:w="0" w:type="auto"/>
            <w:tcBorders>
              <w:top w:val="nil"/>
              <w:left w:val="nil"/>
              <w:bottom w:val="single" w:sz="4" w:space="0" w:color="auto"/>
              <w:right w:val="nil"/>
            </w:tcBorders>
            <w:shd w:val="clear" w:color="auto" w:fill="auto"/>
            <w:vAlign w:val="bottom"/>
            <w:hideMark/>
          </w:tcPr>
          <w:p w14:paraId="13F0CE4E" w14:textId="77777777" w:rsidR="007555E9" w:rsidRPr="0043035B" w:rsidRDefault="007555E9" w:rsidP="00803E7C">
            <w:pPr>
              <w:spacing w:after="0"/>
              <w:jc w:val="center"/>
            </w:pPr>
            <w:r>
              <w:rPr>
                <w:color w:val="000000"/>
              </w:rPr>
              <w:t>29.48%</w:t>
            </w:r>
          </w:p>
        </w:tc>
      </w:tr>
      <w:tr w:rsidR="007555E9" w:rsidRPr="0043035B" w14:paraId="70D197B9"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36F26EEE" w14:textId="77777777" w:rsidR="007555E9" w:rsidRDefault="007555E9" w:rsidP="00803E7C">
            <w:pPr>
              <w:spacing w:after="0"/>
            </w:pPr>
            <w:r w:rsidRPr="0043035B">
              <w:t>Health</w:t>
            </w:r>
            <w:r>
              <w:t xml:space="preserve"> and insurance</w:t>
            </w:r>
          </w:p>
          <w:p w14:paraId="0D966D57" w14:textId="77777777" w:rsidR="007555E9" w:rsidRPr="0043035B" w:rsidRDefault="007555E9" w:rsidP="00803E7C">
            <w:pPr>
              <w:spacing w:after="0"/>
            </w:pPr>
            <w:r>
              <w:t>(for household members)</w:t>
            </w:r>
          </w:p>
        </w:tc>
        <w:tc>
          <w:tcPr>
            <w:tcW w:w="4476" w:type="dxa"/>
            <w:tcBorders>
              <w:top w:val="nil"/>
              <w:left w:val="nil"/>
              <w:bottom w:val="nil"/>
              <w:right w:val="nil"/>
            </w:tcBorders>
            <w:shd w:val="clear" w:color="auto" w:fill="auto"/>
            <w:vAlign w:val="center"/>
            <w:hideMark/>
          </w:tcPr>
          <w:p w14:paraId="5EED6404" w14:textId="77777777" w:rsidR="007555E9" w:rsidRPr="0043035B" w:rsidRDefault="007555E9" w:rsidP="00803E7C">
            <w:pPr>
              <w:spacing w:after="0"/>
            </w:pPr>
            <w:r>
              <w:t>Illness (last month)</w:t>
            </w:r>
          </w:p>
        </w:tc>
        <w:tc>
          <w:tcPr>
            <w:tcW w:w="0" w:type="auto"/>
            <w:tcBorders>
              <w:top w:val="nil"/>
              <w:left w:val="nil"/>
              <w:bottom w:val="nil"/>
              <w:right w:val="nil"/>
            </w:tcBorders>
            <w:shd w:val="clear" w:color="auto" w:fill="auto"/>
            <w:vAlign w:val="bottom"/>
            <w:hideMark/>
          </w:tcPr>
          <w:p w14:paraId="5422DD3F" w14:textId="77777777" w:rsidR="007555E9" w:rsidRPr="0043035B" w:rsidRDefault="007555E9" w:rsidP="00803E7C">
            <w:pPr>
              <w:spacing w:after="0"/>
              <w:jc w:val="center"/>
            </w:pPr>
            <w:r>
              <w:rPr>
                <w:color w:val="000000"/>
              </w:rPr>
              <w:t>1082</w:t>
            </w:r>
          </w:p>
        </w:tc>
        <w:tc>
          <w:tcPr>
            <w:tcW w:w="0" w:type="auto"/>
            <w:tcBorders>
              <w:top w:val="nil"/>
              <w:left w:val="nil"/>
              <w:bottom w:val="nil"/>
              <w:right w:val="nil"/>
            </w:tcBorders>
            <w:shd w:val="clear" w:color="auto" w:fill="auto"/>
            <w:vAlign w:val="bottom"/>
            <w:hideMark/>
          </w:tcPr>
          <w:p w14:paraId="588E9406" w14:textId="77777777" w:rsidR="007555E9" w:rsidRPr="0043035B" w:rsidRDefault="007555E9" w:rsidP="00803E7C">
            <w:pPr>
              <w:spacing w:after="0"/>
              <w:jc w:val="center"/>
            </w:pPr>
            <w:r>
              <w:rPr>
                <w:color w:val="000000"/>
              </w:rPr>
              <w:t>97.83%</w:t>
            </w:r>
          </w:p>
        </w:tc>
      </w:tr>
      <w:tr w:rsidR="007555E9" w:rsidRPr="0043035B" w14:paraId="1107E63C" w14:textId="77777777" w:rsidTr="00803E7C">
        <w:trPr>
          <w:trHeight w:val="144"/>
          <w:jc w:val="center"/>
        </w:trPr>
        <w:tc>
          <w:tcPr>
            <w:tcW w:w="2430" w:type="dxa"/>
            <w:vMerge/>
            <w:tcBorders>
              <w:left w:val="nil"/>
              <w:right w:val="nil"/>
            </w:tcBorders>
            <w:vAlign w:val="center"/>
            <w:hideMark/>
          </w:tcPr>
          <w:p w14:paraId="33B6837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BDEAF1E" w14:textId="77777777" w:rsidR="007555E9" w:rsidRPr="0043035B" w:rsidRDefault="007555E9" w:rsidP="00803E7C">
            <w:pPr>
              <w:spacing w:after="0"/>
            </w:pPr>
            <w:r>
              <w:t>Accident (last month)</w:t>
            </w:r>
          </w:p>
        </w:tc>
        <w:tc>
          <w:tcPr>
            <w:tcW w:w="0" w:type="auto"/>
            <w:tcBorders>
              <w:top w:val="nil"/>
              <w:left w:val="nil"/>
              <w:bottom w:val="nil"/>
              <w:right w:val="nil"/>
            </w:tcBorders>
            <w:shd w:val="clear" w:color="auto" w:fill="auto"/>
            <w:vAlign w:val="bottom"/>
            <w:hideMark/>
          </w:tcPr>
          <w:p w14:paraId="28F0FCE6" w14:textId="77777777" w:rsidR="007555E9" w:rsidRPr="0043035B" w:rsidRDefault="007555E9" w:rsidP="00803E7C">
            <w:pPr>
              <w:spacing w:after="0"/>
              <w:jc w:val="center"/>
            </w:pPr>
            <w:r>
              <w:rPr>
                <w:color w:val="000000"/>
              </w:rPr>
              <w:t>247</w:t>
            </w:r>
          </w:p>
        </w:tc>
        <w:tc>
          <w:tcPr>
            <w:tcW w:w="0" w:type="auto"/>
            <w:tcBorders>
              <w:top w:val="nil"/>
              <w:left w:val="nil"/>
              <w:bottom w:val="nil"/>
              <w:right w:val="nil"/>
            </w:tcBorders>
            <w:shd w:val="clear" w:color="auto" w:fill="auto"/>
            <w:vAlign w:val="bottom"/>
            <w:hideMark/>
          </w:tcPr>
          <w:p w14:paraId="4022C5B7" w14:textId="77777777" w:rsidR="007555E9" w:rsidRPr="0043035B" w:rsidRDefault="007555E9" w:rsidP="00803E7C">
            <w:pPr>
              <w:spacing w:after="0"/>
              <w:jc w:val="center"/>
            </w:pPr>
            <w:r>
              <w:rPr>
                <w:color w:val="000000"/>
              </w:rPr>
              <w:t>22.33%</w:t>
            </w:r>
          </w:p>
        </w:tc>
      </w:tr>
      <w:tr w:rsidR="007555E9" w:rsidRPr="0043035B" w14:paraId="56FB662C" w14:textId="77777777" w:rsidTr="00803E7C">
        <w:trPr>
          <w:trHeight w:val="144"/>
          <w:jc w:val="center"/>
        </w:trPr>
        <w:tc>
          <w:tcPr>
            <w:tcW w:w="2430" w:type="dxa"/>
            <w:vMerge/>
            <w:tcBorders>
              <w:left w:val="nil"/>
              <w:right w:val="nil"/>
            </w:tcBorders>
            <w:vAlign w:val="center"/>
            <w:hideMark/>
          </w:tcPr>
          <w:p w14:paraId="77183CB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7DE767F" w14:textId="77777777" w:rsidR="007555E9" w:rsidRPr="0043035B" w:rsidRDefault="007555E9" w:rsidP="00803E7C">
            <w:pPr>
              <w:spacing w:after="0"/>
            </w:pPr>
            <w:r>
              <w:t>Healthy (last month)</w:t>
            </w:r>
          </w:p>
        </w:tc>
        <w:tc>
          <w:tcPr>
            <w:tcW w:w="0" w:type="auto"/>
            <w:tcBorders>
              <w:top w:val="nil"/>
              <w:left w:val="nil"/>
              <w:bottom w:val="nil"/>
              <w:right w:val="nil"/>
            </w:tcBorders>
            <w:shd w:val="clear" w:color="auto" w:fill="auto"/>
            <w:vAlign w:val="bottom"/>
            <w:hideMark/>
          </w:tcPr>
          <w:p w14:paraId="2C74D88E" w14:textId="77777777" w:rsidR="007555E9" w:rsidRPr="0043035B" w:rsidRDefault="007555E9" w:rsidP="00803E7C">
            <w:pPr>
              <w:spacing w:after="0"/>
              <w:jc w:val="center"/>
            </w:pPr>
            <w:r>
              <w:rPr>
                <w:color w:val="000000"/>
              </w:rPr>
              <w:t>305</w:t>
            </w:r>
          </w:p>
        </w:tc>
        <w:tc>
          <w:tcPr>
            <w:tcW w:w="0" w:type="auto"/>
            <w:tcBorders>
              <w:top w:val="nil"/>
              <w:left w:val="nil"/>
              <w:bottom w:val="nil"/>
              <w:right w:val="nil"/>
            </w:tcBorders>
            <w:shd w:val="clear" w:color="auto" w:fill="auto"/>
            <w:vAlign w:val="bottom"/>
            <w:hideMark/>
          </w:tcPr>
          <w:p w14:paraId="19A48127" w14:textId="77777777" w:rsidR="007555E9" w:rsidRPr="0043035B" w:rsidRDefault="007555E9" w:rsidP="00803E7C">
            <w:pPr>
              <w:spacing w:after="0"/>
              <w:jc w:val="center"/>
            </w:pPr>
            <w:r>
              <w:rPr>
                <w:color w:val="000000"/>
              </w:rPr>
              <w:t>27.58%</w:t>
            </w:r>
          </w:p>
        </w:tc>
      </w:tr>
      <w:tr w:rsidR="007555E9" w:rsidRPr="0043035B" w14:paraId="34EC61D9" w14:textId="77777777" w:rsidTr="00803E7C">
        <w:trPr>
          <w:trHeight w:val="144"/>
          <w:jc w:val="center"/>
        </w:trPr>
        <w:tc>
          <w:tcPr>
            <w:tcW w:w="2430" w:type="dxa"/>
            <w:vMerge/>
            <w:tcBorders>
              <w:left w:val="nil"/>
              <w:right w:val="nil"/>
            </w:tcBorders>
            <w:vAlign w:val="center"/>
            <w:hideMark/>
          </w:tcPr>
          <w:p w14:paraId="058B77E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282E108" w14:textId="77777777" w:rsidR="007555E9" w:rsidRPr="0043035B" w:rsidRDefault="007555E9" w:rsidP="00803E7C">
            <w:pPr>
              <w:spacing w:after="0"/>
            </w:pPr>
            <w:r>
              <w:t>Chronic illness</w:t>
            </w:r>
          </w:p>
        </w:tc>
        <w:tc>
          <w:tcPr>
            <w:tcW w:w="0" w:type="auto"/>
            <w:tcBorders>
              <w:top w:val="nil"/>
              <w:left w:val="nil"/>
              <w:right w:val="nil"/>
            </w:tcBorders>
            <w:shd w:val="clear" w:color="auto" w:fill="auto"/>
            <w:vAlign w:val="bottom"/>
            <w:hideMark/>
          </w:tcPr>
          <w:p w14:paraId="01FFD823" w14:textId="77777777" w:rsidR="007555E9" w:rsidRPr="0043035B" w:rsidRDefault="007555E9" w:rsidP="00803E7C">
            <w:pPr>
              <w:spacing w:after="0"/>
              <w:jc w:val="center"/>
            </w:pPr>
            <w:r>
              <w:rPr>
                <w:color w:val="000000"/>
              </w:rPr>
              <w:t>968</w:t>
            </w:r>
          </w:p>
        </w:tc>
        <w:tc>
          <w:tcPr>
            <w:tcW w:w="0" w:type="auto"/>
            <w:tcBorders>
              <w:top w:val="nil"/>
              <w:left w:val="nil"/>
              <w:right w:val="nil"/>
            </w:tcBorders>
            <w:shd w:val="clear" w:color="auto" w:fill="auto"/>
            <w:vAlign w:val="bottom"/>
            <w:hideMark/>
          </w:tcPr>
          <w:p w14:paraId="4F135D3A" w14:textId="77777777" w:rsidR="007555E9" w:rsidRPr="0043035B" w:rsidRDefault="007555E9" w:rsidP="00803E7C">
            <w:pPr>
              <w:spacing w:after="0"/>
              <w:jc w:val="center"/>
            </w:pPr>
            <w:r>
              <w:rPr>
                <w:color w:val="000000"/>
              </w:rPr>
              <w:t>87.52%</w:t>
            </w:r>
          </w:p>
        </w:tc>
      </w:tr>
      <w:tr w:rsidR="007555E9" w:rsidRPr="0043035B" w14:paraId="04DE7660" w14:textId="77777777" w:rsidTr="00803E7C">
        <w:trPr>
          <w:trHeight w:val="144"/>
          <w:jc w:val="center"/>
        </w:trPr>
        <w:tc>
          <w:tcPr>
            <w:tcW w:w="2430" w:type="dxa"/>
            <w:vMerge/>
            <w:tcBorders>
              <w:left w:val="nil"/>
              <w:right w:val="nil"/>
            </w:tcBorders>
            <w:vAlign w:val="center"/>
            <w:hideMark/>
          </w:tcPr>
          <w:p w14:paraId="6B72A24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27C7DBC7" w14:textId="77777777" w:rsidR="007555E9" w:rsidRPr="0043035B" w:rsidRDefault="007555E9" w:rsidP="00803E7C">
            <w:pPr>
              <w:spacing w:after="0"/>
            </w:pPr>
            <w:r>
              <w:t>M</w:t>
            </w:r>
            <w:r w:rsidRPr="0043035B">
              <w:t xml:space="preserve">edical </w:t>
            </w:r>
            <w:r>
              <w:t>intervention</w:t>
            </w:r>
            <w:r w:rsidRPr="0043035B">
              <w:t xml:space="preserve"> </w:t>
            </w:r>
            <w:r>
              <w:t>(last month)</w:t>
            </w:r>
          </w:p>
        </w:tc>
        <w:tc>
          <w:tcPr>
            <w:tcW w:w="0" w:type="auto"/>
            <w:tcBorders>
              <w:top w:val="nil"/>
              <w:left w:val="nil"/>
              <w:right w:val="nil"/>
            </w:tcBorders>
            <w:shd w:val="clear" w:color="auto" w:fill="auto"/>
            <w:vAlign w:val="bottom"/>
            <w:hideMark/>
          </w:tcPr>
          <w:p w14:paraId="39472973" w14:textId="77777777" w:rsidR="007555E9" w:rsidRPr="0043035B" w:rsidRDefault="007555E9" w:rsidP="00803E7C">
            <w:pPr>
              <w:spacing w:after="0"/>
              <w:jc w:val="center"/>
            </w:pPr>
            <w:r>
              <w:rPr>
                <w:color w:val="000000"/>
              </w:rPr>
              <w:t>739</w:t>
            </w:r>
          </w:p>
        </w:tc>
        <w:tc>
          <w:tcPr>
            <w:tcW w:w="0" w:type="auto"/>
            <w:tcBorders>
              <w:top w:val="nil"/>
              <w:left w:val="nil"/>
              <w:right w:val="nil"/>
            </w:tcBorders>
            <w:shd w:val="clear" w:color="auto" w:fill="auto"/>
            <w:vAlign w:val="bottom"/>
            <w:hideMark/>
          </w:tcPr>
          <w:p w14:paraId="7A0DF78B" w14:textId="77777777" w:rsidR="007555E9" w:rsidRPr="0043035B" w:rsidRDefault="007555E9" w:rsidP="00803E7C">
            <w:pPr>
              <w:spacing w:after="0"/>
              <w:jc w:val="center"/>
            </w:pPr>
            <w:r>
              <w:rPr>
                <w:color w:val="000000"/>
              </w:rPr>
              <w:t>66.82%</w:t>
            </w:r>
          </w:p>
        </w:tc>
      </w:tr>
      <w:tr w:rsidR="007555E9" w:rsidRPr="0043035B" w14:paraId="5F34F2B6" w14:textId="77777777" w:rsidTr="00803E7C">
        <w:trPr>
          <w:trHeight w:val="144"/>
          <w:jc w:val="center"/>
        </w:trPr>
        <w:tc>
          <w:tcPr>
            <w:tcW w:w="2430" w:type="dxa"/>
            <w:vMerge/>
            <w:tcBorders>
              <w:left w:val="nil"/>
              <w:right w:val="nil"/>
            </w:tcBorders>
            <w:vAlign w:val="center"/>
            <w:hideMark/>
          </w:tcPr>
          <w:p w14:paraId="6570037C" w14:textId="77777777" w:rsidR="007555E9" w:rsidRPr="0043035B" w:rsidRDefault="007555E9" w:rsidP="00803E7C">
            <w:pPr>
              <w:spacing w:after="0"/>
            </w:pPr>
          </w:p>
        </w:tc>
        <w:tc>
          <w:tcPr>
            <w:tcW w:w="4476" w:type="dxa"/>
            <w:tcBorders>
              <w:left w:val="nil"/>
              <w:right w:val="nil"/>
            </w:tcBorders>
            <w:shd w:val="clear" w:color="auto" w:fill="auto"/>
            <w:vAlign w:val="center"/>
            <w:hideMark/>
          </w:tcPr>
          <w:p w14:paraId="1542983F" w14:textId="77777777" w:rsidR="007555E9" w:rsidRPr="0043035B" w:rsidRDefault="007555E9" w:rsidP="00803E7C">
            <w:pPr>
              <w:spacing w:after="0"/>
            </w:pPr>
            <w:r>
              <w:t>Contributory health insurance</w:t>
            </w:r>
          </w:p>
        </w:tc>
        <w:tc>
          <w:tcPr>
            <w:tcW w:w="0" w:type="auto"/>
            <w:tcBorders>
              <w:left w:val="nil"/>
              <w:right w:val="nil"/>
            </w:tcBorders>
            <w:shd w:val="clear" w:color="auto" w:fill="auto"/>
            <w:vAlign w:val="bottom"/>
            <w:hideMark/>
          </w:tcPr>
          <w:p w14:paraId="36D76774" w14:textId="77777777" w:rsidR="007555E9" w:rsidRPr="0043035B" w:rsidRDefault="007555E9" w:rsidP="00803E7C">
            <w:pPr>
              <w:spacing w:after="0"/>
              <w:jc w:val="center"/>
            </w:pPr>
            <w:r>
              <w:rPr>
                <w:color w:val="000000"/>
              </w:rPr>
              <w:t>198</w:t>
            </w:r>
          </w:p>
        </w:tc>
        <w:tc>
          <w:tcPr>
            <w:tcW w:w="0" w:type="auto"/>
            <w:tcBorders>
              <w:left w:val="nil"/>
              <w:right w:val="nil"/>
            </w:tcBorders>
            <w:shd w:val="clear" w:color="auto" w:fill="auto"/>
            <w:vAlign w:val="bottom"/>
            <w:hideMark/>
          </w:tcPr>
          <w:p w14:paraId="00A89A52" w14:textId="77777777" w:rsidR="007555E9" w:rsidRPr="0043035B" w:rsidRDefault="007555E9" w:rsidP="00803E7C">
            <w:pPr>
              <w:spacing w:after="0"/>
              <w:jc w:val="center"/>
            </w:pPr>
            <w:r>
              <w:rPr>
                <w:color w:val="000000"/>
              </w:rPr>
              <w:t>17.90%</w:t>
            </w:r>
          </w:p>
        </w:tc>
      </w:tr>
      <w:tr w:rsidR="007555E9" w:rsidRPr="0043035B" w14:paraId="40475BAD" w14:textId="77777777" w:rsidTr="00803E7C">
        <w:trPr>
          <w:trHeight w:val="144"/>
          <w:jc w:val="center"/>
        </w:trPr>
        <w:tc>
          <w:tcPr>
            <w:tcW w:w="2430" w:type="dxa"/>
            <w:vMerge/>
            <w:tcBorders>
              <w:left w:val="nil"/>
              <w:right w:val="nil"/>
            </w:tcBorders>
            <w:vAlign w:val="center"/>
            <w:hideMark/>
          </w:tcPr>
          <w:p w14:paraId="0D500F6E"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36CAFB3" w14:textId="77777777" w:rsidR="007555E9" w:rsidRPr="0043035B" w:rsidRDefault="007555E9" w:rsidP="00803E7C">
            <w:pPr>
              <w:spacing w:after="0"/>
            </w:pPr>
            <w:r>
              <w:t>Subsidized health insurance</w:t>
            </w:r>
          </w:p>
        </w:tc>
        <w:tc>
          <w:tcPr>
            <w:tcW w:w="0" w:type="auto"/>
            <w:tcBorders>
              <w:top w:val="nil"/>
              <w:left w:val="nil"/>
              <w:right w:val="nil"/>
            </w:tcBorders>
            <w:shd w:val="clear" w:color="auto" w:fill="auto"/>
            <w:vAlign w:val="bottom"/>
            <w:hideMark/>
          </w:tcPr>
          <w:p w14:paraId="0B9D3D79" w14:textId="77777777" w:rsidR="007555E9" w:rsidRPr="0043035B" w:rsidRDefault="007555E9" w:rsidP="00803E7C">
            <w:pPr>
              <w:spacing w:after="0"/>
              <w:jc w:val="center"/>
            </w:pPr>
            <w:r>
              <w:rPr>
                <w:color w:val="000000"/>
              </w:rPr>
              <w:t>803</w:t>
            </w:r>
          </w:p>
        </w:tc>
        <w:tc>
          <w:tcPr>
            <w:tcW w:w="0" w:type="auto"/>
            <w:tcBorders>
              <w:top w:val="nil"/>
              <w:left w:val="nil"/>
              <w:right w:val="nil"/>
            </w:tcBorders>
            <w:shd w:val="clear" w:color="auto" w:fill="auto"/>
            <w:vAlign w:val="bottom"/>
            <w:hideMark/>
          </w:tcPr>
          <w:p w14:paraId="2A4BFD76" w14:textId="77777777" w:rsidR="007555E9" w:rsidRPr="0043035B" w:rsidRDefault="007555E9" w:rsidP="00803E7C">
            <w:pPr>
              <w:spacing w:after="0"/>
              <w:jc w:val="center"/>
            </w:pPr>
            <w:r>
              <w:rPr>
                <w:color w:val="000000"/>
              </w:rPr>
              <w:t>72.60%</w:t>
            </w:r>
          </w:p>
        </w:tc>
      </w:tr>
      <w:tr w:rsidR="007555E9" w:rsidRPr="0043035B" w14:paraId="6F964F13" w14:textId="77777777" w:rsidTr="00803E7C">
        <w:trPr>
          <w:trHeight w:val="144"/>
          <w:jc w:val="center"/>
        </w:trPr>
        <w:tc>
          <w:tcPr>
            <w:tcW w:w="2430" w:type="dxa"/>
            <w:vMerge/>
            <w:tcBorders>
              <w:left w:val="nil"/>
              <w:bottom w:val="single" w:sz="4" w:space="0" w:color="000000"/>
              <w:right w:val="nil"/>
            </w:tcBorders>
            <w:vAlign w:val="center"/>
          </w:tcPr>
          <w:p w14:paraId="0C94E47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70CD922" w14:textId="77777777" w:rsidR="007555E9" w:rsidRDefault="007555E9" w:rsidP="00803E7C">
            <w:pPr>
              <w:spacing w:after="0"/>
            </w:pPr>
            <w:r>
              <w:t>Disabilities</w:t>
            </w:r>
          </w:p>
        </w:tc>
        <w:tc>
          <w:tcPr>
            <w:tcW w:w="0" w:type="auto"/>
            <w:tcBorders>
              <w:left w:val="nil"/>
              <w:bottom w:val="single" w:sz="4" w:space="0" w:color="auto"/>
              <w:right w:val="nil"/>
            </w:tcBorders>
            <w:shd w:val="clear" w:color="auto" w:fill="auto"/>
            <w:vAlign w:val="bottom"/>
          </w:tcPr>
          <w:p w14:paraId="52F2C085" w14:textId="77777777" w:rsidR="007555E9" w:rsidRPr="0043035B" w:rsidRDefault="007555E9" w:rsidP="00803E7C">
            <w:pPr>
              <w:spacing w:after="0"/>
              <w:jc w:val="center"/>
            </w:pPr>
            <w:r>
              <w:rPr>
                <w:color w:val="000000"/>
              </w:rPr>
              <w:t>351</w:t>
            </w:r>
          </w:p>
        </w:tc>
        <w:tc>
          <w:tcPr>
            <w:tcW w:w="0" w:type="auto"/>
            <w:tcBorders>
              <w:left w:val="nil"/>
              <w:bottom w:val="single" w:sz="4" w:space="0" w:color="auto"/>
              <w:right w:val="nil"/>
            </w:tcBorders>
            <w:shd w:val="clear" w:color="auto" w:fill="auto"/>
            <w:vAlign w:val="bottom"/>
          </w:tcPr>
          <w:p w14:paraId="45D09FFC" w14:textId="77777777" w:rsidR="007555E9" w:rsidRPr="0043035B" w:rsidRDefault="007555E9" w:rsidP="00803E7C">
            <w:pPr>
              <w:spacing w:after="0"/>
              <w:jc w:val="center"/>
            </w:pPr>
            <w:r>
              <w:rPr>
                <w:color w:val="000000"/>
              </w:rPr>
              <w:t>31.74%</w:t>
            </w:r>
          </w:p>
        </w:tc>
      </w:tr>
      <w:tr w:rsidR="007555E9" w:rsidRPr="0043035B" w14:paraId="5DF23F5C" w14:textId="77777777" w:rsidTr="00803E7C">
        <w:trPr>
          <w:trHeight w:val="144"/>
          <w:jc w:val="center"/>
        </w:trPr>
        <w:tc>
          <w:tcPr>
            <w:tcW w:w="2430" w:type="dxa"/>
            <w:tcBorders>
              <w:top w:val="nil"/>
              <w:left w:val="nil"/>
              <w:bottom w:val="single" w:sz="4" w:space="0" w:color="auto"/>
              <w:right w:val="nil"/>
            </w:tcBorders>
            <w:shd w:val="clear" w:color="auto" w:fill="auto"/>
            <w:vAlign w:val="center"/>
            <w:hideMark/>
          </w:tcPr>
          <w:p w14:paraId="74648582" w14:textId="77777777" w:rsidR="007555E9" w:rsidRPr="0043035B" w:rsidRDefault="007555E9" w:rsidP="00803E7C">
            <w:pPr>
              <w:spacing w:after="0"/>
            </w:pPr>
            <w:r>
              <w:t>Geographical context</w:t>
            </w:r>
          </w:p>
        </w:tc>
        <w:tc>
          <w:tcPr>
            <w:tcW w:w="4476" w:type="dxa"/>
            <w:tcBorders>
              <w:top w:val="nil"/>
              <w:left w:val="nil"/>
              <w:bottom w:val="single" w:sz="4" w:space="0" w:color="auto"/>
              <w:right w:val="nil"/>
            </w:tcBorders>
            <w:shd w:val="clear" w:color="auto" w:fill="auto"/>
            <w:vAlign w:val="center"/>
            <w:hideMark/>
          </w:tcPr>
          <w:p w14:paraId="4F62C4EF" w14:textId="77777777" w:rsidR="007555E9" w:rsidRPr="0043035B" w:rsidRDefault="007555E9" w:rsidP="00803E7C">
            <w:pPr>
              <w:spacing w:after="0"/>
            </w:pPr>
            <w:r w:rsidRPr="0043035B">
              <w:t>Household is located in a rural area</w:t>
            </w:r>
          </w:p>
        </w:tc>
        <w:tc>
          <w:tcPr>
            <w:tcW w:w="0" w:type="auto"/>
            <w:tcBorders>
              <w:top w:val="nil"/>
              <w:left w:val="nil"/>
              <w:bottom w:val="single" w:sz="4" w:space="0" w:color="auto"/>
              <w:right w:val="nil"/>
            </w:tcBorders>
            <w:shd w:val="clear" w:color="auto" w:fill="auto"/>
            <w:vAlign w:val="bottom"/>
            <w:hideMark/>
          </w:tcPr>
          <w:p w14:paraId="1B29F6A5" w14:textId="77777777" w:rsidR="007555E9" w:rsidRPr="0043035B" w:rsidRDefault="007555E9" w:rsidP="00803E7C">
            <w:pPr>
              <w:spacing w:after="0"/>
              <w:jc w:val="center"/>
            </w:pPr>
            <w:r>
              <w:rPr>
                <w:color w:val="000000"/>
              </w:rPr>
              <w:t>670</w:t>
            </w:r>
          </w:p>
        </w:tc>
        <w:tc>
          <w:tcPr>
            <w:tcW w:w="0" w:type="auto"/>
            <w:tcBorders>
              <w:top w:val="nil"/>
              <w:left w:val="nil"/>
              <w:bottom w:val="single" w:sz="4" w:space="0" w:color="auto"/>
              <w:right w:val="nil"/>
            </w:tcBorders>
            <w:shd w:val="clear" w:color="auto" w:fill="auto"/>
            <w:vAlign w:val="bottom"/>
            <w:hideMark/>
          </w:tcPr>
          <w:p w14:paraId="33E7C80C" w14:textId="77777777" w:rsidR="007555E9" w:rsidRPr="0043035B" w:rsidRDefault="007555E9" w:rsidP="00803E7C">
            <w:pPr>
              <w:spacing w:after="0"/>
              <w:jc w:val="center"/>
            </w:pPr>
            <w:r>
              <w:rPr>
                <w:color w:val="000000"/>
              </w:rPr>
              <w:t>60.58%</w:t>
            </w:r>
          </w:p>
        </w:tc>
      </w:tr>
    </w:tbl>
    <w:p w14:paraId="3175A5CF" w14:textId="77777777" w:rsidR="007555E9" w:rsidRDefault="007555E9" w:rsidP="007555E9"/>
    <w:p w14:paraId="0966B392" w14:textId="77777777" w:rsidR="007555E9" w:rsidRDefault="007555E9" w:rsidP="007555E9">
      <w:pPr>
        <w:jc w:val="both"/>
      </w:pPr>
      <w:r>
        <w:t>The population of Puno is composed of owned households (</w:t>
      </w:r>
      <w:r w:rsidRPr="00564D49">
        <w:t>82.55%</w:t>
      </w:r>
      <w:r>
        <w:t>), and they cook using GLP (</w:t>
      </w:r>
      <w:r w:rsidRPr="00564D49">
        <w:rPr>
          <w:color w:val="000000"/>
        </w:rPr>
        <w:t>43.85%</w:t>
      </w:r>
      <w:r>
        <w:t>) and manure (</w:t>
      </w:r>
      <w:r w:rsidRPr="00564D49">
        <w:rPr>
          <w:color w:val="000000"/>
        </w:rPr>
        <w:t>37.70%</w:t>
      </w:r>
      <w:r>
        <w:t xml:space="preserve">). The prevalence of manure cooking is explained by the prevalence of rurality (60.58%), as GLP logistics can be challenging. Is important to notice that only 60.40% of households have daily access to water. Given this context and the high level of exposure to ELEs, it is theoretically logical that population faces high prevalence of respiratory illness, however the categorical features give information at a general level: illness (97.83%), and chronic illness (87.52%). In rural regions over the world, it is common to find that </w:t>
      </w:r>
      <w:proofErr w:type="gramStart"/>
      <w:r>
        <w:t>population</w:t>
      </w:r>
      <w:proofErr w:type="gramEnd"/>
      <w:r>
        <w:t xml:space="preserve"> has health problems (). More than half of the households in sample have at least </w:t>
      </w:r>
      <w:proofErr w:type="gramStart"/>
      <w:r>
        <w:t>a member</w:t>
      </w:r>
      <w:proofErr w:type="gramEnd"/>
      <w:r>
        <w:t xml:space="preserve"> that searched for medical attention (66.82%), and 72.60% of households have subsidized health insurance. The following Figure shows correlations of features that have at least another feature with a correlation higher than 70%. The most correlated features according to this Figure are if ‘rural’, ‘concrete walls’, ‘concrete floor’, ‘drainage network’, ‘water network’, ‘paved tracks’ and ‘</w:t>
      </w:r>
      <w:proofErr w:type="gramStart"/>
      <w:r>
        <w:t>paths’</w:t>
      </w:r>
      <w:proofErr w:type="gramEnd"/>
      <w:r>
        <w:t>. These features can potentially be endogenous and further statistical modelling is needed to draw robust insights about the relationship between these variables and disaster risk. Correlation between features produces multicollinearity, that is addressed by elastic-net regularization for ENLR and by tree-based permutation, that is predictive score or importance in each tree on the ensemble, for RFC. RFC can provide insights about feature importance based on multiple permutations.</w:t>
      </w:r>
    </w:p>
    <w:p w14:paraId="44039273" w14:textId="524C09B7" w:rsidR="007555E9" w:rsidRDefault="00834E96" w:rsidP="007555E9">
      <w:pPr>
        <w:jc w:val="both"/>
      </w:pPr>
      <w:r>
        <w:t>Table 6. Continuous features descriptive statistics</w:t>
      </w:r>
    </w:p>
    <w:tbl>
      <w:tblPr>
        <w:tblW w:w="5000" w:type="pct"/>
        <w:jc w:val="center"/>
        <w:tblCellMar>
          <w:left w:w="70" w:type="dxa"/>
          <w:right w:w="70" w:type="dxa"/>
        </w:tblCellMar>
        <w:tblLook w:val="0420" w:firstRow="1" w:lastRow="0" w:firstColumn="0" w:lastColumn="0" w:noHBand="0" w:noVBand="1"/>
      </w:tblPr>
      <w:tblGrid>
        <w:gridCol w:w="3833"/>
        <w:gridCol w:w="908"/>
        <w:gridCol w:w="908"/>
        <w:gridCol w:w="908"/>
        <w:gridCol w:w="908"/>
        <w:gridCol w:w="1039"/>
      </w:tblGrid>
      <w:tr w:rsidR="007555E9" w:rsidRPr="00F2555C" w14:paraId="76D0EF89" w14:textId="77777777" w:rsidTr="00803E7C">
        <w:trPr>
          <w:trHeight w:val="300"/>
          <w:jc w:val="center"/>
        </w:trPr>
        <w:tc>
          <w:tcPr>
            <w:tcW w:w="2253" w:type="pct"/>
            <w:tcBorders>
              <w:top w:val="single" w:sz="4" w:space="0" w:color="auto"/>
              <w:left w:val="nil"/>
              <w:bottom w:val="single" w:sz="4" w:space="0" w:color="auto"/>
              <w:right w:val="nil"/>
            </w:tcBorders>
            <w:shd w:val="clear" w:color="auto" w:fill="auto"/>
            <w:vAlign w:val="center"/>
            <w:hideMark/>
          </w:tcPr>
          <w:p w14:paraId="58161846" w14:textId="77777777" w:rsidR="007555E9" w:rsidRPr="00754D48" w:rsidRDefault="007555E9" w:rsidP="00803E7C">
            <w:pPr>
              <w:spacing w:after="0"/>
              <w:rPr>
                <w:b/>
                <w:bCs/>
              </w:rPr>
            </w:pPr>
            <w:r w:rsidRPr="00754D48">
              <w:rPr>
                <w:b/>
                <w:bCs/>
              </w:rPr>
              <w:t>Variable</w:t>
            </w:r>
          </w:p>
        </w:tc>
        <w:tc>
          <w:tcPr>
            <w:tcW w:w="534" w:type="pct"/>
            <w:tcBorders>
              <w:top w:val="single" w:sz="4" w:space="0" w:color="auto"/>
              <w:left w:val="nil"/>
              <w:bottom w:val="single" w:sz="4" w:space="0" w:color="auto"/>
              <w:right w:val="nil"/>
            </w:tcBorders>
            <w:shd w:val="clear" w:color="auto" w:fill="auto"/>
            <w:vAlign w:val="center"/>
            <w:hideMark/>
          </w:tcPr>
          <w:p w14:paraId="62AE0EBE" w14:textId="77777777" w:rsidR="007555E9" w:rsidRPr="00F2555C" w:rsidRDefault="007555E9" w:rsidP="00803E7C">
            <w:pPr>
              <w:spacing w:after="0"/>
              <w:jc w:val="right"/>
              <w:rPr>
                <w:b/>
                <w:bCs/>
              </w:rPr>
            </w:pPr>
            <w:r w:rsidRPr="00F2555C">
              <w:rPr>
                <w:b/>
                <w:bCs/>
              </w:rPr>
              <w:t>Mean</w:t>
            </w:r>
          </w:p>
        </w:tc>
        <w:tc>
          <w:tcPr>
            <w:tcW w:w="534" w:type="pct"/>
            <w:tcBorders>
              <w:top w:val="single" w:sz="4" w:space="0" w:color="auto"/>
              <w:left w:val="nil"/>
              <w:bottom w:val="single" w:sz="4" w:space="0" w:color="auto"/>
              <w:right w:val="nil"/>
            </w:tcBorders>
            <w:shd w:val="clear" w:color="auto" w:fill="auto"/>
            <w:vAlign w:val="center"/>
            <w:hideMark/>
          </w:tcPr>
          <w:p w14:paraId="4A787CA5" w14:textId="77777777" w:rsidR="007555E9" w:rsidRPr="00F2555C" w:rsidRDefault="007555E9" w:rsidP="00803E7C">
            <w:pPr>
              <w:spacing w:after="0"/>
              <w:jc w:val="right"/>
              <w:rPr>
                <w:b/>
                <w:bCs/>
              </w:rPr>
            </w:pPr>
            <w:r>
              <w:rPr>
                <w:b/>
                <w:bCs/>
              </w:rPr>
              <w:t>P50</w:t>
            </w:r>
          </w:p>
        </w:tc>
        <w:tc>
          <w:tcPr>
            <w:tcW w:w="534" w:type="pct"/>
            <w:tcBorders>
              <w:top w:val="single" w:sz="4" w:space="0" w:color="auto"/>
              <w:left w:val="nil"/>
              <w:bottom w:val="single" w:sz="4" w:space="0" w:color="auto"/>
              <w:right w:val="nil"/>
            </w:tcBorders>
            <w:shd w:val="clear" w:color="auto" w:fill="auto"/>
            <w:vAlign w:val="center"/>
            <w:hideMark/>
          </w:tcPr>
          <w:p w14:paraId="0B5295D2" w14:textId="77777777" w:rsidR="007555E9" w:rsidRPr="00F2555C" w:rsidRDefault="007555E9" w:rsidP="00803E7C">
            <w:pPr>
              <w:spacing w:after="0"/>
              <w:jc w:val="right"/>
              <w:rPr>
                <w:b/>
                <w:bCs/>
              </w:rPr>
            </w:pPr>
            <w:r w:rsidRPr="00F2555C">
              <w:rPr>
                <w:b/>
                <w:bCs/>
              </w:rPr>
              <w:t>Std</w:t>
            </w:r>
          </w:p>
        </w:tc>
        <w:tc>
          <w:tcPr>
            <w:tcW w:w="534" w:type="pct"/>
            <w:tcBorders>
              <w:top w:val="single" w:sz="4" w:space="0" w:color="auto"/>
              <w:left w:val="nil"/>
              <w:bottom w:val="single" w:sz="4" w:space="0" w:color="auto"/>
              <w:right w:val="nil"/>
            </w:tcBorders>
            <w:shd w:val="clear" w:color="auto" w:fill="auto"/>
            <w:vAlign w:val="center"/>
            <w:hideMark/>
          </w:tcPr>
          <w:p w14:paraId="7A4A3E86" w14:textId="77777777" w:rsidR="007555E9" w:rsidRPr="00F2555C" w:rsidRDefault="007555E9" w:rsidP="00803E7C">
            <w:pPr>
              <w:spacing w:after="0"/>
              <w:jc w:val="right"/>
              <w:rPr>
                <w:b/>
                <w:bCs/>
              </w:rPr>
            </w:pPr>
            <w:r w:rsidRPr="00F2555C">
              <w:rPr>
                <w:b/>
                <w:bCs/>
              </w:rPr>
              <w:t>Min</w:t>
            </w:r>
          </w:p>
        </w:tc>
        <w:tc>
          <w:tcPr>
            <w:tcW w:w="612" w:type="pct"/>
            <w:tcBorders>
              <w:top w:val="single" w:sz="4" w:space="0" w:color="auto"/>
              <w:left w:val="nil"/>
              <w:bottom w:val="single" w:sz="4" w:space="0" w:color="auto"/>
              <w:right w:val="nil"/>
            </w:tcBorders>
            <w:shd w:val="clear" w:color="auto" w:fill="auto"/>
            <w:vAlign w:val="center"/>
            <w:hideMark/>
          </w:tcPr>
          <w:p w14:paraId="0D4DA573" w14:textId="77777777" w:rsidR="007555E9" w:rsidRPr="00F2555C" w:rsidRDefault="007555E9" w:rsidP="00803E7C">
            <w:pPr>
              <w:spacing w:after="0"/>
              <w:jc w:val="right"/>
              <w:rPr>
                <w:b/>
                <w:bCs/>
              </w:rPr>
            </w:pPr>
            <w:r w:rsidRPr="00F2555C">
              <w:rPr>
                <w:b/>
                <w:bCs/>
              </w:rPr>
              <w:t>Max</w:t>
            </w:r>
          </w:p>
        </w:tc>
      </w:tr>
      <w:tr w:rsidR="007555E9" w:rsidRPr="00F2555C" w14:paraId="7910F3DC" w14:textId="77777777" w:rsidTr="00803E7C">
        <w:trPr>
          <w:trHeight w:val="391"/>
          <w:jc w:val="center"/>
        </w:trPr>
        <w:tc>
          <w:tcPr>
            <w:tcW w:w="2253" w:type="pct"/>
            <w:tcBorders>
              <w:top w:val="single" w:sz="4" w:space="0" w:color="auto"/>
              <w:left w:val="nil"/>
              <w:right w:val="nil"/>
            </w:tcBorders>
            <w:shd w:val="clear" w:color="auto" w:fill="auto"/>
            <w:vAlign w:val="center"/>
          </w:tcPr>
          <w:p w14:paraId="488254E7" w14:textId="77777777" w:rsidR="007555E9" w:rsidRPr="00754D48" w:rsidRDefault="007555E9" w:rsidP="00803E7C">
            <w:pPr>
              <w:spacing w:after="0"/>
            </w:pPr>
            <w:r>
              <w:t>Household p</w:t>
            </w:r>
            <w:r w:rsidRPr="00754D48">
              <w:t>er capita expenditure</w:t>
            </w:r>
          </w:p>
        </w:tc>
        <w:tc>
          <w:tcPr>
            <w:tcW w:w="534" w:type="pct"/>
            <w:tcBorders>
              <w:top w:val="single" w:sz="4" w:space="0" w:color="auto"/>
              <w:left w:val="nil"/>
              <w:right w:val="nil"/>
            </w:tcBorders>
            <w:shd w:val="clear" w:color="auto" w:fill="auto"/>
            <w:vAlign w:val="center"/>
          </w:tcPr>
          <w:p w14:paraId="4AFFFEC1" w14:textId="77777777" w:rsidR="007555E9" w:rsidRPr="00F2555C" w:rsidRDefault="007555E9" w:rsidP="00803E7C">
            <w:pPr>
              <w:spacing w:after="0"/>
              <w:jc w:val="right"/>
            </w:pPr>
            <w:r w:rsidRPr="003A4987">
              <w:t>5642.5</w:t>
            </w:r>
          </w:p>
        </w:tc>
        <w:tc>
          <w:tcPr>
            <w:tcW w:w="534" w:type="pct"/>
            <w:tcBorders>
              <w:top w:val="single" w:sz="4" w:space="0" w:color="auto"/>
              <w:left w:val="nil"/>
              <w:right w:val="nil"/>
            </w:tcBorders>
            <w:shd w:val="clear" w:color="auto" w:fill="auto"/>
            <w:vAlign w:val="center"/>
          </w:tcPr>
          <w:p w14:paraId="59DD0DF9" w14:textId="77777777" w:rsidR="007555E9" w:rsidRPr="00F2555C" w:rsidRDefault="007555E9" w:rsidP="00803E7C">
            <w:pPr>
              <w:spacing w:after="0"/>
              <w:jc w:val="right"/>
            </w:pPr>
            <w:r w:rsidRPr="006D7177">
              <w:t>4307.2</w:t>
            </w:r>
          </w:p>
        </w:tc>
        <w:tc>
          <w:tcPr>
            <w:tcW w:w="534" w:type="pct"/>
            <w:tcBorders>
              <w:top w:val="single" w:sz="4" w:space="0" w:color="auto"/>
              <w:left w:val="nil"/>
              <w:right w:val="nil"/>
            </w:tcBorders>
            <w:shd w:val="clear" w:color="auto" w:fill="auto"/>
            <w:vAlign w:val="center"/>
          </w:tcPr>
          <w:p w14:paraId="106DFDD3" w14:textId="77777777" w:rsidR="007555E9" w:rsidRPr="00F2555C" w:rsidRDefault="007555E9" w:rsidP="00803E7C">
            <w:pPr>
              <w:spacing w:after="0"/>
              <w:jc w:val="right"/>
            </w:pPr>
            <w:r w:rsidRPr="00801D97">
              <w:t>4727.5</w:t>
            </w:r>
          </w:p>
        </w:tc>
        <w:tc>
          <w:tcPr>
            <w:tcW w:w="534" w:type="pct"/>
            <w:tcBorders>
              <w:top w:val="single" w:sz="4" w:space="0" w:color="auto"/>
              <w:left w:val="nil"/>
              <w:right w:val="nil"/>
            </w:tcBorders>
            <w:shd w:val="clear" w:color="auto" w:fill="auto"/>
            <w:vAlign w:val="center"/>
          </w:tcPr>
          <w:p w14:paraId="66AF3E7F" w14:textId="77777777" w:rsidR="007555E9" w:rsidRPr="00F2555C" w:rsidRDefault="007555E9" w:rsidP="00803E7C">
            <w:pPr>
              <w:spacing w:after="0"/>
              <w:jc w:val="right"/>
            </w:pPr>
            <w:r w:rsidRPr="00101C9D">
              <w:t>832.4</w:t>
            </w:r>
          </w:p>
        </w:tc>
        <w:tc>
          <w:tcPr>
            <w:tcW w:w="612" w:type="pct"/>
            <w:tcBorders>
              <w:top w:val="single" w:sz="4" w:space="0" w:color="auto"/>
              <w:left w:val="nil"/>
              <w:right w:val="nil"/>
            </w:tcBorders>
            <w:shd w:val="clear" w:color="auto" w:fill="auto"/>
            <w:vAlign w:val="center"/>
          </w:tcPr>
          <w:p w14:paraId="6BFD8CD7" w14:textId="77777777" w:rsidR="007555E9" w:rsidRPr="00F2555C" w:rsidRDefault="007555E9" w:rsidP="00803E7C">
            <w:pPr>
              <w:spacing w:after="0"/>
              <w:jc w:val="right"/>
            </w:pPr>
            <w:r w:rsidRPr="00541DF4">
              <w:t>69328.4</w:t>
            </w:r>
          </w:p>
        </w:tc>
      </w:tr>
      <w:tr w:rsidR="007555E9" w:rsidRPr="00F2555C" w14:paraId="2527807A" w14:textId="77777777" w:rsidTr="00803E7C">
        <w:trPr>
          <w:trHeight w:val="80"/>
          <w:jc w:val="center"/>
        </w:trPr>
        <w:tc>
          <w:tcPr>
            <w:tcW w:w="2253" w:type="pct"/>
            <w:tcBorders>
              <w:left w:val="nil"/>
              <w:bottom w:val="single" w:sz="4" w:space="0" w:color="auto"/>
              <w:right w:val="nil"/>
            </w:tcBorders>
            <w:shd w:val="clear" w:color="auto" w:fill="auto"/>
            <w:vAlign w:val="center"/>
            <w:hideMark/>
          </w:tcPr>
          <w:p w14:paraId="1A684486" w14:textId="77777777" w:rsidR="007555E9" w:rsidRPr="00754D48" w:rsidRDefault="007555E9" w:rsidP="00803E7C">
            <w:pPr>
              <w:spacing w:after="0"/>
            </w:pPr>
            <w:r w:rsidRPr="00754D48">
              <w:t>Household altitude (m.u.s.l.)</w:t>
            </w:r>
          </w:p>
        </w:tc>
        <w:tc>
          <w:tcPr>
            <w:tcW w:w="534" w:type="pct"/>
            <w:tcBorders>
              <w:left w:val="nil"/>
              <w:bottom w:val="single" w:sz="4" w:space="0" w:color="auto"/>
              <w:right w:val="nil"/>
            </w:tcBorders>
            <w:shd w:val="clear" w:color="auto" w:fill="auto"/>
            <w:vAlign w:val="center"/>
            <w:hideMark/>
          </w:tcPr>
          <w:p w14:paraId="2D197710" w14:textId="77777777" w:rsidR="007555E9" w:rsidRPr="00F2555C" w:rsidRDefault="007555E9" w:rsidP="00803E7C">
            <w:pPr>
              <w:spacing w:after="0"/>
              <w:jc w:val="right"/>
            </w:pPr>
            <w:r w:rsidRPr="003A4987">
              <w:t>3836.4</w:t>
            </w:r>
          </w:p>
        </w:tc>
        <w:tc>
          <w:tcPr>
            <w:tcW w:w="534" w:type="pct"/>
            <w:tcBorders>
              <w:left w:val="nil"/>
              <w:bottom w:val="single" w:sz="4" w:space="0" w:color="auto"/>
              <w:right w:val="nil"/>
            </w:tcBorders>
            <w:shd w:val="clear" w:color="auto" w:fill="auto"/>
            <w:vAlign w:val="center"/>
            <w:hideMark/>
          </w:tcPr>
          <w:p w14:paraId="44F964FF" w14:textId="77777777" w:rsidR="007555E9" w:rsidRPr="00F2555C" w:rsidRDefault="007555E9" w:rsidP="00803E7C">
            <w:pPr>
              <w:spacing w:after="0"/>
              <w:jc w:val="right"/>
            </w:pPr>
            <w:r w:rsidRPr="006D7177">
              <w:t>3860.0</w:t>
            </w:r>
          </w:p>
        </w:tc>
        <w:tc>
          <w:tcPr>
            <w:tcW w:w="534" w:type="pct"/>
            <w:tcBorders>
              <w:left w:val="nil"/>
              <w:bottom w:val="single" w:sz="4" w:space="0" w:color="auto"/>
              <w:right w:val="nil"/>
            </w:tcBorders>
            <w:shd w:val="clear" w:color="auto" w:fill="auto"/>
            <w:vAlign w:val="center"/>
            <w:hideMark/>
          </w:tcPr>
          <w:p w14:paraId="2EA46FB7" w14:textId="77777777" w:rsidR="007555E9" w:rsidRPr="00F2555C" w:rsidRDefault="007555E9" w:rsidP="00803E7C">
            <w:pPr>
              <w:spacing w:after="0"/>
              <w:jc w:val="right"/>
            </w:pPr>
            <w:r w:rsidRPr="00801D97">
              <w:t>437.2</w:t>
            </w:r>
          </w:p>
        </w:tc>
        <w:tc>
          <w:tcPr>
            <w:tcW w:w="534" w:type="pct"/>
            <w:tcBorders>
              <w:left w:val="nil"/>
              <w:bottom w:val="single" w:sz="4" w:space="0" w:color="auto"/>
              <w:right w:val="nil"/>
            </w:tcBorders>
            <w:shd w:val="clear" w:color="auto" w:fill="auto"/>
            <w:vAlign w:val="center"/>
            <w:hideMark/>
          </w:tcPr>
          <w:p w14:paraId="755E9A97" w14:textId="77777777" w:rsidR="007555E9" w:rsidRPr="00F2555C" w:rsidRDefault="007555E9" w:rsidP="00803E7C">
            <w:pPr>
              <w:spacing w:after="0"/>
              <w:jc w:val="right"/>
            </w:pPr>
            <w:r w:rsidRPr="00101C9D">
              <w:t>1529.0</w:t>
            </w:r>
          </w:p>
        </w:tc>
        <w:tc>
          <w:tcPr>
            <w:tcW w:w="612" w:type="pct"/>
            <w:tcBorders>
              <w:left w:val="nil"/>
              <w:bottom w:val="single" w:sz="4" w:space="0" w:color="auto"/>
              <w:right w:val="nil"/>
            </w:tcBorders>
            <w:shd w:val="clear" w:color="auto" w:fill="auto"/>
            <w:vAlign w:val="center"/>
            <w:hideMark/>
          </w:tcPr>
          <w:p w14:paraId="495D8E43" w14:textId="77777777" w:rsidR="007555E9" w:rsidRPr="00F2555C" w:rsidRDefault="007555E9" w:rsidP="00803E7C">
            <w:pPr>
              <w:spacing w:after="0"/>
              <w:jc w:val="right"/>
            </w:pPr>
            <w:r w:rsidRPr="00541DF4">
              <w:t>4835.0</w:t>
            </w:r>
          </w:p>
        </w:tc>
      </w:tr>
    </w:tbl>
    <w:p w14:paraId="77787D84" w14:textId="77777777" w:rsidR="007555E9" w:rsidRDefault="007555E9" w:rsidP="007555E9"/>
    <w:p w14:paraId="64742FCE" w14:textId="3063C199" w:rsidR="007555E9" w:rsidRDefault="007555E9" w:rsidP="007555E9">
      <w:pPr>
        <w:jc w:val="both"/>
      </w:pPr>
      <w:r>
        <w:t xml:space="preserve">Regarding numerical variables, the annual per capita expenditure is measuring short-term household nominal income. The average annual per capita expenditure is S/. 5642.5 nuevos soles from 2017 which is equivalent to 1433$ US dollars at current exchange. The average income is below Latin America principal cities such as Lima, Bogotá, Buenos Aires, Rio de Janeiro. Also, for Puno, the mean income is above the median, which means that more than half of the distribution of per capita expenditure is below the average. </w:t>
      </w:r>
    </w:p>
    <w:p w14:paraId="585ADF9B" w14:textId="77777777" w:rsidR="007555E9" w:rsidRDefault="007555E9" w:rsidP="002D08B2">
      <w:pPr>
        <w:pStyle w:val="Heading2"/>
        <w:numPr>
          <w:ilvl w:val="1"/>
          <w:numId w:val="8"/>
        </w:numPr>
        <w:ind w:left="432"/>
      </w:pPr>
      <w:r w:rsidRPr="003E7ED8">
        <w:t>Hyperparameter optimization</w:t>
      </w:r>
    </w:p>
    <w:p w14:paraId="31411B1F" w14:textId="77777777" w:rsidR="007555E9" w:rsidRDefault="007555E9" w:rsidP="007555E9">
      <w:pPr>
        <w:jc w:val="both"/>
      </w:pPr>
      <w:r>
        <w:t xml:space="preserve">Regarding the hyperparameter optimization approach, the best hyperparameters were selected based on experimental results using a repeated stratified cross-validation scheme. The Table summarizes the results. One characteristic of the proposed solution is that it guarantees a </w:t>
      </w:r>
      <w:r>
        <w:lastRenderedPageBreak/>
        <w:t xml:space="preserve">certain robustness of hyperparameters’ configuration as it is based on multiple experiments (k=10) and repetitions (n=2). After NPV optimization, there is no change in ENLR hyperparameters, and for RFC the new parameters are numerically close to the best results of Random Search CV that optimizes MCC alone. For RFC, the change in NPV is greater than the change in MCC. This is important because MCC is the metric that governs classifier performance for binary classification problems (Chicco and Jurman, 2021). A higher AUC suggests that the new model may be more robust to different probability thresholds for prediction. As the data is balanced, the diminution in Accuracy is explained by the reduction in MCC. </w:t>
      </w:r>
    </w:p>
    <w:p w14:paraId="29BA37A0" w14:textId="31441330" w:rsidR="007555E9" w:rsidRDefault="00C94485" w:rsidP="007555E9">
      <w:pPr>
        <w:jc w:val="both"/>
      </w:pPr>
      <w:r>
        <w:t>Table 7. Hyperparameter configuration before and after NPV optimiz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2237"/>
        <w:gridCol w:w="1211"/>
        <w:gridCol w:w="265"/>
        <w:gridCol w:w="2237"/>
        <w:gridCol w:w="1323"/>
      </w:tblGrid>
      <w:tr w:rsidR="007555E9" w14:paraId="229E253A" w14:textId="77777777" w:rsidTr="00803E7C">
        <w:trPr>
          <w:jc w:val="center"/>
        </w:trPr>
        <w:tc>
          <w:tcPr>
            <w:tcW w:w="724" w:type="pct"/>
            <w:tcBorders>
              <w:bottom w:val="single" w:sz="4" w:space="0" w:color="auto"/>
            </w:tcBorders>
            <w:vAlign w:val="center"/>
          </w:tcPr>
          <w:p w14:paraId="67F4B3EA" w14:textId="77777777" w:rsidR="007555E9" w:rsidRPr="00AE0FD3" w:rsidRDefault="007555E9" w:rsidP="00803E7C">
            <w:pPr>
              <w:rPr>
                <w:b/>
                <w:bCs/>
              </w:rPr>
            </w:pPr>
            <w:r>
              <w:rPr>
                <w:b/>
                <w:bCs/>
              </w:rPr>
              <w:t>Classifier</w:t>
            </w:r>
          </w:p>
        </w:tc>
        <w:tc>
          <w:tcPr>
            <w:tcW w:w="2183" w:type="pct"/>
            <w:gridSpan w:val="3"/>
            <w:tcBorders>
              <w:bottom w:val="single" w:sz="4" w:space="0" w:color="auto"/>
            </w:tcBorders>
            <w:vAlign w:val="center"/>
          </w:tcPr>
          <w:p w14:paraId="31A6FA17" w14:textId="77777777" w:rsidR="007555E9" w:rsidRPr="00AE0FD3" w:rsidRDefault="007555E9" w:rsidP="00803E7C">
            <w:pPr>
              <w:rPr>
                <w:b/>
                <w:bCs/>
              </w:rPr>
            </w:pPr>
            <w:r w:rsidRPr="00AE0FD3">
              <w:rPr>
                <w:b/>
                <w:bCs/>
              </w:rPr>
              <w:t>Before NPV optimization</w:t>
            </w:r>
          </w:p>
        </w:tc>
        <w:tc>
          <w:tcPr>
            <w:tcW w:w="2093" w:type="pct"/>
            <w:gridSpan w:val="2"/>
            <w:tcBorders>
              <w:bottom w:val="single" w:sz="4" w:space="0" w:color="auto"/>
            </w:tcBorders>
            <w:vAlign w:val="center"/>
          </w:tcPr>
          <w:p w14:paraId="6DD51547" w14:textId="77777777" w:rsidR="007555E9" w:rsidRPr="00AE0FD3" w:rsidRDefault="007555E9" w:rsidP="00803E7C">
            <w:pPr>
              <w:rPr>
                <w:b/>
                <w:bCs/>
              </w:rPr>
            </w:pPr>
            <w:r w:rsidRPr="00AE0FD3">
              <w:rPr>
                <w:b/>
                <w:bCs/>
              </w:rPr>
              <w:t>After NPV optimization</w:t>
            </w:r>
          </w:p>
        </w:tc>
      </w:tr>
      <w:tr w:rsidR="007555E9" w14:paraId="07D4E016" w14:textId="77777777" w:rsidTr="00803E7C">
        <w:trPr>
          <w:jc w:val="center"/>
        </w:trPr>
        <w:tc>
          <w:tcPr>
            <w:tcW w:w="724" w:type="pct"/>
            <w:vMerge w:val="restart"/>
            <w:tcBorders>
              <w:top w:val="single" w:sz="4" w:space="0" w:color="auto"/>
            </w:tcBorders>
          </w:tcPr>
          <w:p w14:paraId="2806F338" w14:textId="77777777" w:rsidR="007555E9" w:rsidRPr="009E3052" w:rsidRDefault="007555E9" w:rsidP="00803E7C">
            <w:pPr>
              <w:spacing w:before="120"/>
              <w:rPr>
                <w:b/>
                <w:bCs/>
              </w:rPr>
            </w:pPr>
            <w:r w:rsidRPr="009E3052">
              <w:rPr>
                <w:b/>
                <w:bCs/>
              </w:rPr>
              <w:t>ENLR</w:t>
            </w:r>
          </w:p>
        </w:tc>
        <w:tc>
          <w:tcPr>
            <w:tcW w:w="1315" w:type="pct"/>
            <w:tcBorders>
              <w:top w:val="single" w:sz="4" w:space="0" w:color="auto"/>
              <w:bottom w:val="single" w:sz="4" w:space="0" w:color="auto"/>
            </w:tcBorders>
          </w:tcPr>
          <w:p w14:paraId="2DAD7A52" w14:textId="77777777" w:rsidR="007555E9" w:rsidRPr="009E3052" w:rsidRDefault="007555E9" w:rsidP="00803E7C">
            <w:pPr>
              <w:spacing w:before="120"/>
              <w:rPr>
                <w:b/>
                <w:bCs/>
              </w:rPr>
            </w:pPr>
            <w:r w:rsidRPr="009E3052">
              <w:rPr>
                <w:b/>
                <w:bCs/>
              </w:rPr>
              <w:t>Parameter</w:t>
            </w:r>
          </w:p>
        </w:tc>
        <w:tc>
          <w:tcPr>
            <w:tcW w:w="712" w:type="pct"/>
            <w:tcBorders>
              <w:top w:val="single" w:sz="4" w:space="0" w:color="auto"/>
              <w:bottom w:val="single" w:sz="4" w:space="0" w:color="auto"/>
            </w:tcBorders>
            <w:vAlign w:val="center"/>
          </w:tcPr>
          <w:p w14:paraId="733A607F" w14:textId="77777777" w:rsidR="007555E9" w:rsidRPr="009E3052" w:rsidRDefault="007555E9" w:rsidP="00803E7C">
            <w:pPr>
              <w:spacing w:before="120"/>
              <w:jc w:val="right"/>
              <w:rPr>
                <w:b/>
                <w:bCs/>
              </w:rPr>
            </w:pPr>
            <w:r w:rsidRPr="009E3052">
              <w:rPr>
                <w:b/>
                <w:bCs/>
              </w:rPr>
              <w:t>Value</w:t>
            </w:r>
          </w:p>
        </w:tc>
        <w:tc>
          <w:tcPr>
            <w:tcW w:w="156" w:type="pct"/>
          </w:tcPr>
          <w:p w14:paraId="2194D7A2" w14:textId="77777777" w:rsidR="007555E9" w:rsidRPr="009E3052" w:rsidRDefault="007555E9" w:rsidP="00803E7C">
            <w:pPr>
              <w:spacing w:before="120"/>
              <w:rPr>
                <w:b/>
                <w:bCs/>
              </w:rPr>
            </w:pPr>
          </w:p>
        </w:tc>
        <w:tc>
          <w:tcPr>
            <w:tcW w:w="1315" w:type="pct"/>
            <w:tcBorders>
              <w:top w:val="single" w:sz="4" w:space="0" w:color="auto"/>
              <w:bottom w:val="single" w:sz="4" w:space="0" w:color="auto"/>
            </w:tcBorders>
          </w:tcPr>
          <w:p w14:paraId="6621201D" w14:textId="77777777" w:rsidR="007555E9" w:rsidRPr="009E3052" w:rsidRDefault="007555E9" w:rsidP="00803E7C">
            <w:pPr>
              <w:spacing w:before="120"/>
              <w:rPr>
                <w:b/>
                <w:bCs/>
              </w:rPr>
            </w:pPr>
            <w:r w:rsidRPr="009E3052">
              <w:rPr>
                <w:b/>
                <w:bCs/>
              </w:rPr>
              <w:t>Parameter</w:t>
            </w:r>
          </w:p>
        </w:tc>
        <w:tc>
          <w:tcPr>
            <w:tcW w:w="778" w:type="pct"/>
            <w:tcBorders>
              <w:top w:val="single" w:sz="4" w:space="0" w:color="auto"/>
              <w:bottom w:val="single" w:sz="4" w:space="0" w:color="auto"/>
            </w:tcBorders>
            <w:vAlign w:val="center"/>
          </w:tcPr>
          <w:p w14:paraId="1FD9F691" w14:textId="77777777" w:rsidR="007555E9" w:rsidRPr="009E3052" w:rsidRDefault="007555E9" w:rsidP="00803E7C">
            <w:pPr>
              <w:spacing w:before="120"/>
              <w:jc w:val="right"/>
              <w:rPr>
                <w:b/>
                <w:bCs/>
              </w:rPr>
            </w:pPr>
            <w:r w:rsidRPr="009E3052">
              <w:rPr>
                <w:b/>
                <w:bCs/>
              </w:rPr>
              <w:t>Value</w:t>
            </w:r>
          </w:p>
        </w:tc>
      </w:tr>
      <w:tr w:rsidR="007555E9" w14:paraId="7A2EA326" w14:textId="77777777" w:rsidTr="00803E7C">
        <w:trPr>
          <w:jc w:val="center"/>
        </w:trPr>
        <w:tc>
          <w:tcPr>
            <w:tcW w:w="724" w:type="pct"/>
            <w:vMerge/>
          </w:tcPr>
          <w:p w14:paraId="0CA56371" w14:textId="77777777" w:rsidR="007555E9" w:rsidRPr="009E3052" w:rsidRDefault="007555E9" w:rsidP="00803E7C">
            <w:pPr>
              <w:rPr>
                <w:b/>
                <w:bCs/>
              </w:rPr>
            </w:pPr>
          </w:p>
        </w:tc>
        <w:tc>
          <w:tcPr>
            <w:tcW w:w="1315" w:type="pct"/>
            <w:tcBorders>
              <w:top w:val="single" w:sz="4" w:space="0" w:color="auto"/>
            </w:tcBorders>
          </w:tcPr>
          <w:p w14:paraId="3FE4A969" w14:textId="77777777" w:rsidR="007555E9" w:rsidRDefault="007555E9" w:rsidP="00803E7C">
            <w:r w:rsidRPr="00F5693D">
              <w:t xml:space="preserve">C </w:t>
            </w:r>
          </w:p>
        </w:tc>
        <w:tc>
          <w:tcPr>
            <w:tcW w:w="712" w:type="pct"/>
            <w:tcBorders>
              <w:top w:val="single" w:sz="4" w:space="0" w:color="auto"/>
            </w:tcBorders>
            <w:vAlign w:val="center"/>
          </w:tcPr>
          <w:p w14:paraId="4244064C" w14:textId="77777777" w:rsidR="007555E9" w:rsidRDefault="007555E9" w:rsidP="00803E7C">
            <w:pPr>
              <w:jc w:val="right"/>
            </w:pPr>
            <w:r w:rsidRPr="00F5693D">
              <w:t>0.1</w:t>
            </w:r>
            <w:r>
              <w:t>00</w:t>
            </w:r>
          </w:p>
        </w:tc>
        <w:tc>
          <w:tcPr>
            <w:tcW w:w="156" w:type="pct"/>
          </w:tcPr>
          <w:p w14:paraId="46B273B1" w14:textId="77777777" w:rsidR="007555E9" w:rsidRPr="00F5693D" w:rsidRDefault="007555E9" w:rsidP="00803E7C"/>
        </w:tc>
        <w:tc>
          <w:tcPr>
            <w:tcW w:w="1315" w:type="pct"/>
            <w:tcBorders>
              <w:top w:val="single" w:sz="4" w:space="0" w:color="auto"/>
            </w:tcBorders>
          </w:tcPr>
          <w:p w14:paraId="470D1E39" w14:textId="77777777" w:rsidR="007555E9" w:rsidRDefault="007555E9" w:rsidP="00803E7C">
            <w:r w:rsidRPr="00F5693D">
              <w:t xml:space="preserve">C </w:t>
            </w:r>
          </w:p>
        </w:tc>
        <w:tc>
          <w:tcPr>
            <w:tcW w:w="778" w:type="pct"/>
            <w:tcBorders>
              <w:top w:val="single" w:sz="4" w:space="0" w:color="auto"/>
            </w:tcBorders>
            <w:vAlign w:val="center"/>
          </w:tcPr>
          <w:p w14:paraId="5D4D5123" w14:textId="77777777" w:rsidR="007555E9" w:rsidRDefault="007555E9" w:rsidP="00803E7C">
            <w:pPr>
              <w:jc w:val="right"/>
            </w:pPr>
            <w:r w:rsidRPr="00F5693D">
              <w:t>0.1</w:t>
            </w:r>
            <w:r>
              <w:t xml:space="preserve">00 </w:t>
            </w:r>
            <m:oMath>
              <m:r>
                <w:rPr>
                  <w:rFonts w:ascii="Cambria Math" w:hAnsi="Cambria Math"/>
                </w:rPr>
                <m:t>(=)</m:t>
              </m:r>
            </m:oMath>
          </w:p>
        </w:tc>
      </w:tr>
      <w:tr w:rsidR="007555E9" w14:paraId="598E0796" w14:textId="77777777" w:rsidTr="00803E7C">
        <w:trPr>
          <w:jc w:val="center"/>
        </w:trPr>
        <w:tc>
          <w:tcPr>
            <w:tcW w:w="724" w:type="pct"/>
            <w:vMerge/>
          </w:tcPr>
          <w:p w14:paraId="6A35D72C" w14:textId="77777777" w:rsidR="007555E9" w:rsidRPr="009E3052" w:rsidRDefault="007555E9" w:rsidP="00803E7C">
            <w:pPr>
              <w:rPr>
                <w:b/>
                <w:bCs/>
              </w:rPr>
            </w:pPr>
          </w:p>
        </w:tc>
        <w:tc>
          <w:tcPr>
            <w:tcW w:w="1315" w:type="pct"/>
          </w:tcPr>
          <w:p w14:paraId="2E8CA241" w14:textId="77777777" w:rsidR="007555E9" w:rsidRPr="00F5693D" w:rsidRDefault="007555E9" w:rsidP="00803E7C">
            <w:r w:rsidRPr="00F5693D">
              <w:t>l1_ratio</w:t>
            </w:r>
          </w:p>
        </w:tc>
        <w:tc>
          <w:tcPr>
            <w:tcW w:w="712" w:type="pct"/>
            <w:vAlign w:val="center"/>
          </w:tcPr>
          <w:p w14:paraId="64396756" w14:textId="77777777" w:rsidR="007555E9" w:rsidRPr="00F5693D" w:rsidRDefault="007555E9" w:rsidP="00803E7C">
            <w:pPr>
              <w:jc w:val="right"/>
            </w:pPr>
            <w:r w:rsidRPr="00DC2951">
              <w:t>0.138</w:t>
            </w:r>
          </w:p>
        </w:tc>
        <w:tc>
          <w:tcPr>
            <w:tcW w:w="156" w:type="pct"/>
          </w:tcPr>
          <w:p w14:paraId="093E3246" w14:textId="77777777" w:rsidR="007555E9" w:rsidRPr="00F5693D" w:rsidRDefault="007555E9" w:rsidP="00803E7C"/>
        </w:tc>
        <w:tc>
          <w:tcPr>
            <w:tcW w:w="1315" w:type="pct"/>
          </w:tcPr>
          <w:p w14:paraId="321B6DB7" w14:textId="77777777" w:rsidR="007555E9" w:rsidRDefault="007555E9" w:rsidP="00803E7C">
            <w:r w:rsidRPr="00F5693D">
              <w:t>l1_ratio</w:t>
            </w:r>
          </w:p>
        </w:tc>
        <w:tc>
          <w:tcPr>
            <w:tcW w:w="778" w:type="pct"/>
            <w:vAlign w:val="center"/>
          </w:tcPr>
          <w:p w14:paraId="614CC77E" w14:textId="77777777" w:rsidR="007555E9" w:rsidRDefault="007555E9" w:rsidP="00803E7C">
            <w:pPr>
              <w:jc w:val="right"/>
            </w:pPr>
            <w:r w:rsidRPr="00DC2951">
              <w:t>0.138</w:t>
            </w:r>
            <w:r>
              <w:t xml:space="preserve"> </w:t>
            </w:r>
            <m:oMath>
              <m:r>
                <w:rPr>
                  <w:rFonts w:ascii="Cambria Math" w:hAnsi="Cambria Math"/>
                </w:rPr>
                <m:t>(=)</m:t>
              </m:r>
            </m:oMath>
          </w:p>
        </w:tc>
      </w:tr>
      <w:tr w:rsidR="007555E9" w14:paraId="49ECF349" w14:textId="77777777" w:rsidTr="00803E7C">
        <w:trPr>
          <w:jc w:val="center"/>
        </w:trPr>
        <w:tc>
          <w:tcPr>
            <w:tcW w:w="724" w:type="pct"/>
            <w:vMerge/>
          </w:tcPr>
          <w:p w14:paraId="38C5E507" w14:textId="77777777" w:rsidR="007555E9" w:rsidRPr="009E3052" w:rsidRDefault="007555E9" w:rsidP="00803E7C">
            <w:pPr>
              <w:rPr>
                <w:b/>
                <w:bCs/>
              </w:rPr>
            </w:pPr>
          </w:p>
        </w:tc>
        <w:tc>
          <w:tcPr>
            <w:tcW w:w="1315" w:type="pct"/>
            <w:tcBorders>
              <w:bottom w:val="single" w:sz="4" w:space="0" w:color="auto"/>
            </w:tcBorders>
          </w:tcPr>
          <w:p w14:paraId="1AF007B9"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0565174E" w14:textId="77777777" w:rsidR="007555E9" w:rsidRPr="009E3052" w:rsidRDefault="007555E9" w:rsidP="00803E7C">
            <w:pPr>
              <w:jc w:val="right"/>
              <w:rPr>
                <w:b/>
                <w:bCs/>
              </w:rPr>
            </w:pPr>
            <w:r w:rsidRPr="009E3052">
              <w:rPr>
                <w:b/>
                <w:bCs/>
              </w:rPr>
              <w:t>Value</w:t>
            </w:r>
          </w:p>
        </w:tc>
        <w:tc>
          <w:tcPr>
            <w:tcW w:w="156" w:type="pct"/>
          </w:tcPr>
          <w:p w14:paraId="123BCFAC" w14:textId="77777777" w:rsidR="007555E9" w:rsidRPr="009E3052" w:rsidRDefault="007555E9" w:rsidP="00803E7C">
            <w:pPr>
              <w:rPr>
                <w:b/>
                <w:bCs/>
              </w:rPr>
            </w:pPr>
          </w:p>
        </w:tc>
        <w:tc>
          <w:tcPr>
            <w:tcW w:w="1315" w:type="pct"/>
            <w:tcBorders>
              <w:bottom w:val="single" w:sz="4" w:space="0" w:color="auto"/>
            </w:tcBorders>
          </w:tcPr>
          <w:p w14:paraId="1B9AC623"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1BAFFF97" w14:textId="77777777" w:rsidR="007555E9" w:rsidRPr="009E3052" w:rsidRDefault="007555E9" w:rsidP="00803E7C">
            <w:pPr>
              <w:jc w:val="right"/>
              <w:rPr>
                <w:b/>
                <w:bCs/>
              </w:rPr>
            </w:pPr>
            <w:r w:rsidRPr="009E3052">
              <w:rPr>
                <w:b/>
                <w:bCs/>
              </w:rPr>
              <w:t>Value</w:t>
            </w:r>
          </w:p>
        </w:tc>
      </w:tr>
      <w:tr w:rsidR="007555E9" w14:paraId="7CE53887" w14:textId="77777777" w:rsidTr="00803E7C">
        <w:trPr>
          <w:jc w:val="center"/>
        </w:trPr>
        <w:tc>
          <w:tcPr>
            <w:tcW w:w="724" w:type="pct"/>
            <w:vMerge/>
          </w:tcPr>
          <w:p w14:paraId="223E1089" w14:textId="77777777" w:rsidR="007555E9" w:rsidRPr="009E3052" w:rsidRDefault="007555E9" w:rsidP="00803E7C">
            <w:pPr>
              <w:rPr>
                <w:b/>
                <w:bCs/>
              </w:rPr>
            </w:pPr>
          </w:p>
        </w:tc>
        <w:tc>
          <w:tcPr>
            <w:tcW w:w="1315" w:type="pct"/>
            <w:tcBorders>
              <w:top w:val="single" w:sz="4" w:space="0" w:color="auto"/>
            </w:tcBorders>
          </w:tcPr>
          <w:p w14:paraId="420D2984" w14:textId="77777777" w:rsidR="007555E9" w:rsidRPr="002B4D06" w:rsidRDefault="007555E9" w:rsidP="00803E7C">
            <w:r>
              <w:t>MCC</w:t>
            </w:r>
          </w:p>
        </w:tc>
        <w:tc>
          <w:tcPr>
            <w:tcW w:w="712" w:type="pct"/>
            <w:tcBorders>
              <w:top w:val="single" w:sz="4" w:space="0" w:color="auto"/>
            </w:tcBorders>
            <w:vAlign w:val="center"/>
          </w:tcPr>
          <w:p w14:paraId="0DFE8D50" w14:textId="77777777" w:rsidR="007555E9" w:rsidRDefault="007555E9" w:rsidP="00803E7C">
            <w:pPr>
              <w:jc w:val="right"/>
            </w:pPr>
            <w:r w:rsidRPr="00DC2951">
              <w:t>54.58</w:t>
            </w:r>
          </w:p>
        </w:tc>
        <w:tc>
          <w:tcPr>
            <w:tcW w:w="156" w:type="pct"/>
          </w:tcPr>
          <w:p w14:paraId="7980002A" w14:textId="77777777" w:rsidR="007555E9" w:rsidRDefault="007555E9" w:rsidP="00803E7C"/>
        </w:tc>
        <w:tc>
          <w:tcPr>
            <w:tcW w:w="1315" w:type="pct"/>
            <w:tcBorders>
              <w:top w:val="single" w:sz="4" w:space="0" w:color="auto"/>
            </w:tcBorders>
          </w:tcPr>
          <w:p w14:paraId="3E933DC0" w14:textId="77777777" w:rsidR="007555E9" w:rsidRPr="002B4D06" w:rsidRDefault="007555E9" w:rsidP="00803E7C">
            <w:r>
              <w:t>MCC</w:t>
            </w:r>
          </w:p>
        </w:tc>
        <w:tc>
          <w:tcPr>
            <w:tcW w:w="778" w:type="pct"/>
            <w:tcBorders>
              <w:top w:val="single" w:sz="4" w:space="0" w:color="auto"/>
            </w:tcBorders>
            <w:vAlign w:val="center"/>
          </w:tcPr>
          <w:p w14:paraId="31B4B735" w14:textId="77777777" w:rsidR="007555E9" w:rsidRDefault="007555E9" w:rsidP="00803E7C">
            <w:pPr>
              <w:jc w:val="right"/>
            </w:pPr>
            <w:r w:rsidRPr="00DC2951">
              <w:t>54.58</w:t>
            </w:r>
          </w:p>
        </w:tc>
      </w:tr>
      <w:tr w:rsidR="007555E9" w14:paraId="5DDFFE51" w14:textId="77777777" w:rsidTr="00803E7C">
        <w:trPr>
          <w:jc w:val="center"/>
        </w:trPr>
        <w:tc>
          <w:tcPr>
            <w:tcW w:w="724" w:type="pct"/>
            <w:vMerge/>
          </w:tcPr>
          <w:p w14:paraId="00B68FCE" w14:textId="77777777" w:rsidR="007555E9" w:rsidRPr="009E3052" w:rsidRDefault="007555E9" w:rsidP="00803E7C">
            <w:pPr>
              <w:rPr>
                <w:b/>
                <w:bCs/>
              </w:rPr>
            </w:pPr>
          </w:p>
        </w:tc>
        <w:tc>
          <w:tcPr>
            <w:tcW w:w="1315" w:type="pct"/>
          </w:tcPr>
          <w:p w14:paraId="76B76F94" w14:textId="77777777" w:rsidR="007555E9" w:rsidRDefault="007555E9" w:rsidP="00803E7C">
            <w:r>
              <w:t>NPV</w:t>
            </w:r>
          </w:p>
        </w:tc>
        <w:tc>
          <w:tcPr>
            <w:tcW w:w="712" w:type="pct"/>
            <w:vAlign w:val="center"/>
          </w:tcPr>
          <w:p w14:paraId="7640853D" w14:textId="77777777" w:rsidR="007555E9" w:rsidRDefault="007555E9" w:rsidP="00803E7C">
            <w:pPr>
              <w:jc w:val="right"/>
            </w:pPr>
            <w:r w:rsidRPr="00DC2951">
              <w:t>80.02</w:t>
            </w:r>
          </w:p>
        </w:tc>
        <w:tc>
          <w:tcPr>
            <w:tcW w:w="156" w:type="pct"/>
          </w:tcPr>
          <w:p w14:paraId="24445FEF" w14:textId="77777777" w:rsidR="007555E9" w:rsidRDefault="007555E9" w:rsidP="00803E7C"/>
        </w:tc>
        <w:tc>
          <w:tcPr>
            <w:tcW w:w="1315" w:type="pct"/>
          </w:tcPr>
          <w:p w14:paraId="6E212784" w14:textId="77777777" w:rsidR="007555E9" w:rsidRDefault="007555E9" w:rsidP="00803E7C">
            <w:r>
              <w:t>NPV</w:t>
            </w:r>
          </w:p>
        </w:tc>
        <w:tc>
          <w:tcPr>
            <w:tcW w:w="778" w:type="pct"/>
            <w:vAlign w:val="center"/>
          </w:tcPr>
          <w:p w14:paraId="08F5EF0A" w14:textId="77777777" w:rsidR="007555E9" w:rsidRDefault="007555E9" w:rsidP="00803E7C">
            <w:pPr>
              <w:jc w:val="right"/>
            </w:pPr>
            <w:r w:rsidRPr="00DC2951">
              <w:t>80.02</w:t>
            </w:r>
          </w:p>
        </w:tc>
      </w:tr>
      <w:tr w:rsidR="007555E9" w14:paraId="4175E912" w14:textId="77777777" w:rsidTr="00803E7C">
        <w:trPr>
          <w:jc w:val="center"/>
        </w:trPr>
        <w:tc>
          <w:tcPr>
            <w:tcW w:w="724" w:type="pct"/>
            <w:vMerge/>
          </w:tcPr>
          <w:p w14:paraId="752C3F4A" w14:textId="77777777" w:rsidR="007555E9" w:rsidRPr="009E3052" w:rsidRDefault="007555E9" w:rsidP="00803E7C">
            <w:pPr>
              <w:rPr>
                <w:b/>
                <w:bCs/>
              </w:rPr>
            </w:pPr>
          </w:p>
        </w:tc>
        <w:tc>
          <w:tcPr>
            <w:tcW w:w="1315" w:type="pct"/>
          </w:tcPr>
          <w:p w14:paraId="3D85003B" w14:textId="77777777" w:rsidR="007555E9" w:rsidRDefault="007555E9" w:rsidP="00803E7C">
            <w:r>
              <w:t>AUC</w:t>
            </w:r>
          </w:p>
        </w:tc>
        <w:tc>
          <w:tcPr>
            <w:tcW w:w="712" w:type="pct"/>
            <w:vAlign w:val="center"/>
          </w:tcPr>
          <w:p w14:paraId="3266A523" w14:textId="77777777" w:rsidR="007555E9" w:rsidRDefault="007555E9" w:rsidP="00803E7C">
            <w:pPr>
              <w:jc w:val="right"/>
            </w:pPr>
            <w:r w:rsidRPr="00DC2951">
              <w:t>82.09</w:t>
            </w:r>
          </w:p>
        </w:tc>
        <w:tc>
          <w:tcPr>
            <w:tcW w:w="156" w:type="pct"/>
          </w:tcPr>
          <w:p w14:paraId="26D9F10E" w14:textId="77777777" w:rsidR="007555E9" w:rsidRDefault="007555E9" w:rsidP="00803E7C"/>
        </w:tc>
        <w:tc>
          <w:tcPr>
            <w:tcW w:w="1315" w:type="pct"/>
          </w:tcPr>
          <w:p w14:paraId="1201688D" w14:textId="77777777" w:rsidR="007555E9" w:rsidRDefault="007555E9" w:rsidP="00803E7C">
            <w:r>
              <w:t>AUC</w:t>
            </w:r>
          </w:p>
        </w:tc>
        <w:tc>
          <w:tcPr>
            <w:tcW w:w="778" w:type="pct"/>
            <w:vAlign w:val="center"/>
          </w:tcPr>
          <w:p w14:paraId="5B14A11E" w14:textId="77777777" w:rsidR="007555E9" w:rsidRDefault="007555E9" w:rsidP="00803E7C">
            <w:pPr>
              <w:jc w:val="right"/>
            </w:pPr>
            <w:r w:rsidRPr="00DC2951">
              <w:t>82.09</w:t>
            </w:r>
          </w:p>
        </w:tc>
      </w:tr>
      <w:tr w:rsidR="007555E9" w14:paraId="5EDC4F12" w14:textId="77777777" w:rsidTr="00803E7C">
        <w:trPr>
          <w:jc w:val="center"/>
        </w:trPr>
        <w:tc>
          <w:tcPr>
            <w:tcW w:w="724" w:type="pct"/>
            <w:vMerge/>
          </w:tcPr>
          <w:p w14:paraId="637B23F7" w14:textId="77777777" w:rsidR="007555E9" w:rsidRPr="009E3052" w:rsidRDefault="007555E9" w:rsidP="00803E7C">
            <w:pPr>
              <w:rPr>
                <w:b/>
                <w:bCs/>
              </w:rPr>
            </w:pPr>
          </w:p>
        </w:tc>
        <w:tc>
          <w:tcPr>
            <w:tcW w:w="1315" w:type="pct"/>
          </w:tcPr>
          <w:p w14:paraId="061F9F10" w14:textId="77777777" w:rsidR="007555E9" w:rsidRDefault="007555E9" w:rsidP="00803E7C">
            <w:r>
              <w:t>Accuracy</w:t>
            </w:r>
          </w:p>
        </w:tc>
        <w:tc>
          <w:tcPr>
            <w:tcW w:w="712" w:type="pct"/>
            <w:vAlign w:val="center"/>
          </w:tcPr>
          <w:p w14:paraId="0625E49C" w14:textId="77777777" w:rsidR="007555E9" w:rsidRDefault="007555E9" w:rsidP="00803E7C">
            <w:pPr>
              <w:jc w:val="right"/>
            </w:pPr>
            <w:r w:rsidRPr="00DC2951">
              <w:t>77.76</w:t>
            </w:r>
          </w:p>
        </w:tc>
        <w:tc>
          <w:tcPr>
            <w:tcW w:w="156" w:type="pct"/>
          </w:tcPr>
          <w:p w14:paraId="76BFE632" w14:textId="77777777" w:rsidR="007555E9" w:rsidRDefault="007555E9" w:rsidP="00803E7C"/>
        </w:tc>
        <w:tc>
          <w:tcPr>
            <w:tcW w:w="1315" w:type="pct"/>
          </w:tcPr>
          <w:p w14:paraId="3AEF0ED7" w14:textId="77777777" w:rsidR="007555E9" w:rsidRDefault="007555E9" w:rsidP="00803E7C">
            <w:r>
              <w:t>Accuracy</w:t>
            </w:r>
          </w:p>
        </w:tc>
        <w:tc>
          <w:tcPr>
            <w:tcW w:w="778" w:type="pct"/>
            <w:vAlign w:val="center"/>
          </w:tcPr>
          <w:p w14:paraId="00191F8F" w14:textId="77777777" w:rsidR="007555E9" w:rsidRDefault="007555E9" w:rsidP="00803E7C">
            <w:pPr>
              <w:jc w:val="right"/>
            </w:pPr>
            <w:r w:rsidRPr="00DC2951">
              <w:t>77.76</w:t>
            </w:r>
          </w:p>
        </w:tc>
      </w:tr>
      <w:tr w:rsidR="007555E9" w14:paraId="38C21B3C" w14:textId="77777777" w:rsidTr="00803E7C">
        <w:trPr>
          <w:jc w:val="center"/>
        </w:trPr>
        <w:tc>
          <w:tcPr>
            <w:tcW w:w="724" w:type="pct"/>
            <w:vMerge/>
          </w:tcPr>
          <w:p w14:paraId="44D24021" w14:textId="77777777" w:rsidR="007555E9" w:rsidRPr="009E3052" w:rsidRDefault="007555E9" w:rsidP="00803E7C">
            <w:pPr>
              <w:rPr>
                <w:b/>
                <w:bCs/>
              </w:rPr>
            </w:pPr>
          </w:p>
        </w:tc>
        <w:tc>
          <w:tcPr>
            <w:tcW w:w="1315" w:type="pct"/>
          </w:tcPr>
          <w:p w14:paraId="50F30A41" w14:textId="77777777" w:rsidR="007555E9" w:rsidRDefault="007555E9" w:rsidP="00803E7C">
            <w:pPr>
              <w:spacing w:after="120"/>
            </w:pPr>
            <w:r>
              <w:t>F1-Score</w:t>
            </w:r>
          </w:p>
        </w:tc>
        <w:tc>
          <w:tcPr>
            <w:tcW w:w="712" w:type="pct"/>
            <w:vAlign w:val="center"/>
          </w:tcPr>
          <w:p w14:paraId="16DD3868" w14:textId="77777777" w:rsidR="007555E9" w:rsidRDefault="007555E9" w:rsidP="00803E7C">
            <w:pPr>
              <w:spacing w:after="120"/>
              <w:jc w:val="right"/>
            </w:pPr>
            <w:r w:rsidRPr="00DC2951">
              <w:t>81.65</w:t>
            </w:r>
          </w:p>
        </w:tc>
        <w:tc>
          <w:tcPr>
            <w:tcW w:w="156" w:type="pct"/>
          </w:tcPr>
          <w:p w14:paraId="3FC9AAA0" w14:textId="77777777" w:rsidR="007555E9" w:rsidRDefault="007555E9" w:rsidP="00803E7C">
            <w:pPr>
              <w:spacing w:after="120"/>
            </w:pPr>
          </w:p>
        </w:tc>
        <w:tc>
          <w:tcPr>
            <w:tcW w:w="1315" w:type="pct"/>
          </w:tcPr>
          <w:p w14:paraId="36A3827C" w14:textId="77777777" w:rsidR="007555E9" w:rsidRDefault="007555E9" w:rsidP="00803E7C">
            <w:pPr>
              <w:spacing w:after="120"/>
            </w:pPr>
            <w:r>
              <w:t>F1-Score</w:t>
            </w:r>
          </w:p>
        </w:tc>
        <w:tc>
          <w:tcPr>
            <w:tcW w:w="778" w:type="pct"/>
            <w:vAlign w:val="center"/>
          </w:tcPr>
          <w:p w14:paraId="39D19807" w14:textId="77777777" w:rsidR="007555E9" w:rsidRDefault="007555E9" w:rsidP="00803E7C">
            <w:pPr>
              <w:spacing w:after="120"/>
              <w:jc w:val="right"/>
            </w:pPr>
            <w:r w:rsidRPr="00DC2951">
              <w:t>81.65</w:t>
            </w:r>
          </w:p>
        </w:tc>
      </w:tr>
      <w:tr w:rsidR="007555E9" w:rsidRPr="00A30307" w14:paraId="7BAA8AAC" w14:textId="77777777" w:rsidTr="00803E7C">
        <w:trPr>
          <w:jc w:val="center"/>
        </w:trPr>
        <w:tc>
          <w:tcPr>
            <w:tcW w:w="724" w:type="pct"/>
            <w:vMerge w:val="restart"/>
            <w:tcBorders>
              <w:bottom w:val="single" w:sz="4" w:space="0" w:color="auto"/>
            </w:tcBorders>
          </w:tcPr>
          <w:p w14:paraId="099BACB5" w14:textId="77777777" w:rsidR="007555E9" w:rsidRPr="009E3052" w:rsidRDefault="007555E9" w:rsidP="00803E7C">
            <w:pPr>
              <w:rPr>
                <w:b/>
                <w:bCs/>
              </w:rPr>
            </w:pPr>
            <w:r w:rsidRPr="009E3052">
              <w:rPr>
                <w:b/>
                <w:bCs/>
              </w:rPr>
              <w:t>RFC</w:t>
            </w:r>
          </w:p>
        </w:tc>
        <w:tc>
          <w:tcPr>
            <w:tcW w:w="1315" w:type="pct"/>
            <w:tcBorders>
              <w:bottom w:val="single" w:sz="4" w:space="0" w:color="auto"/>
            </w:tcBorders>
          </w:tcPr>
          <w:p w14:paraId="343D626A" w14:textId="77777777" w:rsidR="007555E9" w:rsidRPr="009E3052" w:rsidRDefault="007555E9" w:rsidP="00803E7C">
            <w:pPr>
              <w:rPr>
                <w:b/>
                <w:bCs/>
              </w:rPr>
            </w:pPr>
            <w:r w:rsidRPr="009E3052">
              <w:rPr>
                <w:b/>
                <w:bCs/>
              </w:rPr>
              <w:t>Parameter</w:t>
            </w:r>
          </w:p>
        </w:tc>
        <w:tc>
          <w:tcPr>
            <w:tcW w:w="712" w:type="pct"/>
            <w:tcBorders>
              <w:bottom w:val="single" w:sz="4" w:space="0" w:color="auto"/>
            </w:tcBorders>
            <w:vAlign w:val="center"/>
          </w:tcPr>
          <w:p w14:paraId="31F53B00" w14:textId="77777777" w:rsidR="007555E9" w:rsidRPr="009E3052" w:rsidRDefault="007555E9" w:rsidP="00803E7C">
            <w:pPr>
              <w:jc w:val="right"/>
              <w:rPr>
                <w:b/>
                <w:bCs/>
              </w:rPr>
            </w:pPr>
            <w:r w:rsidRPr="009E3052">
              <w:rPr>
                <w:b/>
                <w:bCs/>
              </w:rPr>
              <w:t>Value</w:t>
            </w:r>
          </w:p>
        </w:tc>
        <w:tc>
          <w:tcPr>
            <w:tcW w:w="156" w:type="pct"/>
          </w:tcPr>
          <w:p w14:paraId="27E53536" w14:textId="77777777" w:rsidR="007555E9" w:rsidRPr="009E3052" w:rsidRDefault="007555E9" w:rsidP="00803E7C">
            <w:pPr>
              <w:rPr>
                <w:b/>
                <w:bCs/>
              </w:rPr>
            </w:pPr>
          </w:p>
        </w:tc>
        <w:tc>
          <w:tcPr>
            <w:tcW w:w="1315" w:type="pct"/>
            <w:tcBorders>
              <w:bottom w:val="single" w:sz="4" w:space="0" w:color="auto"/>
            </w:tcBorders>
          </w:tcPr>
          <w:p w14:paraId="1F3713AA" w14:textId="77777777" w:rsidR="007555E9" w:rsidRPr="009E3052" w:rsidRDefault="007555E9" w:rsidP="00803E7C">
            <w:pPr>
              <w:rPr>
                <w:b/>
                <w:bCs/>
              </w:rPr>
            </w:pPr>
            <w:r w:rsidRPr="009E3052">
              <w:rPr>
                <w:b/>
                <w:bCs/>
              </w:rPr>
              <w:t>Parameter</w:t>
            </w:r>
          </w:p>
        </w:tc>
        <w:tc>
          <w:tcPr>
            <w:tcW w:w="778" w:type="pct"/>
            <w:tcBorders>
              <w:bottom w:val="single" w:sz="4" w:space="0" w:color="auto"/>
            </w:tcBorders>
            <w:vAlign w:val="center"/>
          </w:tcPr>
          <w:p w14:paraId="1EFA1955" w14:textId="77777777" w:rsidR="007555E9" w:rsidRPr="009E3052" w:rsidRDefault="007555E9" w:rsidP="00803E7C">
            <w:pPr>
              <w:jc w:val="right"/>
              <w:rPr>
                <w:b/>
                <w:bCs/>
              </w:rPr>
            </w:pPr>
            <w:r w:rsidRPr="009E3052">
              <w:rPr>
                <w:b/>
                <w:bCs/>
              </w:rPr>
              <w:t>Value</w:t>
            </w:r>
          </w:p>
        </w:tc>
      </w:tr>
      <w:tr w:rsidR="007555E9" w:rsidRPr="00A30307" w14:paraId="78536B50" w14:textId="77777777" w:rsidTr="00803E7C">
        <w:trPr>
          <w:jc w:val="center"/>
        </w:trPr>
        <w:tc>
          <w:tcPr>
            <w:tcW w:w="724" w:type="pct"/>
            <w:vMerge/>
            <w:tcBorders>
              <w:top w:val="single" w:sz="4" w:space="0" w:color="auto"/>
            </w:tcBorders>
          </w:tcPr>
          <w:p w14:paraId="5896DC8C" w14:textId="77777777" w:rsidR="007555E9" w:rsidRDefault="007555E9" w:rsidP="00803E7C"/>
        </w:tc>
        <w:tc>
          <w:tcPr>
            <w:tcW w:w="1315" w:type="pct"/>
            <w:tcBorders>
              <w:top w:val="single" w:sz="4" w:space="0" w:color="auto"/>
            </w:tcBorders>
          </w:tcPr>
          <w:p w14:paraId="2E97CEA3" w14:textId="77777777" w:rsidR="007555E9" w:rsidRDefault="007555E9" w:rsidP="00803E7C">
            <w:r w:rsidRPr="002B4D06">
              <w:t>criterion</w:t>
            </w:r>
          </w:p>
        </w:tc>
        <w:tc>
          <w:tcPr>
            <w:tcW w:w="712" w:type="pct"/>
            <w:tcBorders>
              <w:top w:val="single" w:sz="4" w:space="0" w:color="auto"/>
            </w:tcBorders>
            <w:vAlign w:val="center"/>
          </w:tcPr>
          <w:p w14:paraId="10DF0CA6" w14:textId="77777777" w:rsidR="007555E9" w:rsidRPr="002B4D06" w:rsidRDefault="007555E9" w:rsidP="00803E7C">
            <w:pPr>
              <w:jc w:val="right"/>
            </w:pPr>
            <w:r w:rsidRPr="002B4D06">
              <w:t>'entropy'</w:t>
            </w:r>
          </w:p>
        </w:tc>
        <w:tc>
          <w:tcPr>
            <w:tcW w:w="156" w:type="pct"/>
          </w:tcPr>
          <w:p w14:paraId="57F4F014" w14:textId="77777777" w:rsidR="007555E9" w:rsidRPr="002B4D06" w:rsidRDefault="007555E9" w:rsidP="00803E7C"/>
        </w:tc>
        <w:tc>
          <w:tcPr>
            <w:tcW w:w="1315" w:type="pct"/>
            <w:tcBorders>
              <w:top w:val="single" w:sz="4" w:space="0" w:color="auto"/>
            </w:tcBorders>
          </w:tcPr>
          <w:p w14:paraId="6AAB1CCF" w14:textId="77777777" w:rsidR="007555E9" w:rsidRDefault="007555E9" w:rsidP="00803E7C">
            <w:r w:rsidRPr="002B4D06">
              <w:t>criterion</w:t>
            </w:r>
          </w:p>
        </w:tc>
        <w:tc>
          <w:tcPr>
            <w:tcW w:w="778" w:type="pct"/>
            <w:tcBorders>
              <w:top w:val="single" w:sz="4" w:space="0" w:color="auto"/>
            </w:tcBorders>
            <w:vAlign w:val="center"/>
          </w:tcPr>
          <w:p w14:paraId="417D2078" w14:textId="77777777" w:rsidR="007555E9" w:rsidRPr="002B4D06" w:rsidRDefault="007555E9" w:rsidP="00803E7C">
            <w:pPr>
              <w:jc w:val="right"/>
            </w:pPr>
            <w:r w:rsidRPr="002B4D06">
              <w:t>'entropy'</w:t>
            </w:r>
          </w:p>
        </w:tc>
      </w:tr>
      <w:tr w:rsidR="007555E9" w:rsidRPr="00A30307" w14:paraId="2BA822CD" w14:textId="77777777" w:rsidTr="00803E7C">
        <w:trPr>
          <w:jc w:val="center"/>
        </w:trPr>
        <w:tc>
          <w:tcPr>
            <w:tcW w:w="724" w:type="pct"/>
            <w:vMerge/>
          </w:tcPr>
          <w:p w14:paraId="3348E675" w14:textId="77777777" w:rsidR="007555E9" w:rsidRDefault="007555E9" w:rsidP="00803E7C"/>
        </w:tc>
        <w:tc>
          <w:tcPr>
            <w:tcW w:w="1315" w:type="pct"/>
          </w:tcPr>
          <w:p w14:paraId="0EBDDCDD" w14:textId="77777777" w:rsidR="007555E9" w:rsidRPr="002B4D06" w:rsidRDefault="007555E9" w:rsidP="00803E7C">
            <w:r w:rsidRPr="002B4D06">
              <w:t>max_depth</w:t>
            </w:r>
          </w:p>
        </w:tc>
        <w:tc>
          <w:tcPr>
            <w:tcW w:w="712" w:type="pct"/>
            <w:vAlign w:val="center"/>
          </w:tcPr>
          <w:p w14:paraId="24CED344" w14:textId="77777777" w:rsidR="007555E9" w:rsidRPr="002B4D06" w:rsidRDefault="007555E9" w:rsidP="00803E7C">
            <w:pPr>
              <w:jc w:val="right"/>
            </w:pPr>
            <w:r w:rsidRPr="002B4D06">
              <w:t>9</w:t>
            </w:r>
          </w:p>
        </w:tc>
        <w:tc>
          <w:tcPr>
            <w:tcW w:w="156" w:type="pct"/>
          </w:tcPr>
          <w:p w14:paraId="2D8BAE66" w14:textId="77777777" w:rsidR="007555E9" w:rsidRPr="002B4D06" w:rsidRDefault="007555E9" w:rsidP="00803E7C"/>
        </w:tc>
        <w:tc>
          <w:tcPr>
            <w:tcW w:w="1315" w:type="pct"/>
          </w:tcPr>
          <w:p w14:paraId="62AE3899" w14:textId="77777777" w:rsidR="007555E9" w:rsidRPr="002B4D06" w:rsidRDefault="007555E9" w:rsidP="00803E7C">
            <w:r w:rsidRPr="002B4D06">
              <w:t>max_depth</w:t>
            </w:r>
          </w:p>
        </w:tc>
        <w:tc>
          <w:tcPr>
            <w:tcW w:w="778" w:type="pct"/>
            <w:vAlign w:val="center"/>
          </w:tcPr>
          <w:p w14:paraId="50BE329A" w14:textId="77777777" w:rsidR="007555E9" w:rsidRPr="002B4D06" w:rsidRDefault="007555E9" w:rsidP="00803E7C">
            <w:pPr>
              <w:jc w:val="right"/>
            </w:pPr>
            <w:r w:rsidRPr="002B4D06">
              <w:t>9</w:t>
            </w:r>
          </w:p>
        </w:tc>
      </w:tr>
      <w:tr w:rsidR="007555E9" w:rsidRPr="00A30307" w14:paraId="5A1E4785" w14:textId="77777777" w:rsidTr="00803E7C">
        <w:trPr>
          <w:jc w:val="center"/>
        </w:trPr>
        <w:tc>
          <w:tcPr>
            <w:tcW w:w="724" w:type="pct"/>
            <w:vMerge/>
          </w:tcPr>
          <w:p w14:paraId="6C4BD8AE" w14:textId="77777777" w:rsidR="007555E9" w:rsidRDefault="007555E9" w:rsidP="00803E7C"/>
        </w:tc>
        <w:tc>
          <w:tcPr>
            <w:tcW w:w="1315" w:type="pct"/>
          </w:tcPr>
          <w:p w14:paraId="34C46C9E" w14:textId="77777777" w:rsidR="007555E9" w:rsidRPr="002B4D06" w:rsidRDefault="007555E9" w:rsidP="00803E7C">
            <w:r w:rsidRPr="002B4D06">
              <w:t>max_features</w:t>
            </w:r>
          </w:p>
        </w:tc>
        <w:tc>
          <w:tcPr>
            <w:tcW w:w="712" w:type="pct"/>
            <w:vAlign w:val="center"/>
          </w:tcPr>
          <w:p w14:paraId="6E87C854" w14:textId="77777777" w:rsidR="007555E9" w:rsidRPr="002B4D06" w:rsidRDefault="007555E9" w:rsidP="00803E7C">
            <w:pPr>
              <w:jc w:val="right"/>
            </w:pPr>
            <w:r w:rsidRPr="002B4D06">
              <w:t>0.14</w:t>
            </w:r>
            <w:r>
              <w:t>2</w:t>
            </w:r>
          </w:p>
        </w:tc>
        <w:tc>
          <w:tcPr>
            <w:tcW w:w="156" w:type="pct"/>
          </w:tcPr>
          <w:p w14:paraId="6A1D4409" w14:textId="77777777" w:rsidR="007555E9" w:rsidRPr="002B4D06" w:rsidRDefault="007555E9" w:rsidP="00803E7C"/>
        </w:tc>
        <w:tc>
          <w:tcPr>
            <w:tcW w:w="1315" w:type="pct"/>
          </w:tcPr>
          <w:p w14:paraId="7FC8017B" w14:textId="77777777" w:rsidR="007555E9" w:rsidRPr="002B4D06" w:rsidRDefault="007555E9" w:rsidP="00803E7C">
            <w:r w:rsidRPr="002B4D06">
              <w:t>max_features</w:t>
            </w:r>
          </w:p>
        </w:tc>
        <w:tc>
          <w:tcPr>
            <w:tcW w:w="778" w:type="pct"/>
            <w:vAlign w:val="center"/>
          </w:tcPr>
          <w:p w14:paraId="36EDC152" w14:textId="77777777" w:rsidR="007555E9" w:rsidRPr="002B4D06" w:rsidRDefault="007555E9" w:rsidP="00803E7C">
            <w:pPr>
              <w:jc w:val="right"/>
            </w:pPr>
            <w:r w:rsidRPr="002B4D06">
              <w:t>0.141</w:t>
            </w:r>
          </w:p>
        </w:tc>
      </w:tr>
      <w:tr w:rsidR="007555E9" w:rsidRPr="00A30307" w14:paraId="277F4E8A" w14:textId="77777777" w:rsidTr="00803E7C">
        <w:trPr>
          <w:jc w:val="center"/>
        </w:trPr>
        <w:tc>
          <w:tcPr>
            <w:tcW w:w="724" w:type="pct"/>
            <w:vMerge/>
          </w:tcPr>
          <w:p w14:paraId="56AAA643" w14:textId="77777777" w:rsidR="007555E9" w:rsidRDefault="007555E9" w:rsidP="00803E7C"/>
        </w:tc>
        <w:tc>
          <w:tcPr>
            <w:tcW w:w="1315" w:type="pct"/>
          </w:tcPr>
          <w:p w14:paraId="6BB93639" w14:textId="77777777" w:rsidR="007555E9" w:rsidRPr="002B4D06" w:rsidRDefault="007555E9" w:rsidP="00803E7C">
            <w:r w:rsidRPr="002B4D06">
              <w:t>min_samples_leaf</w:t>
            </w:r>
          </w:p>
        </w:tc>
        <w:tc>
          <w:tcPr>
            <w:tcW w:w="712" w:type="pct"/>
            <w:vAlign w:val="center"/>
          </w:tcPr>
          <w:p w14:paraId="3B621966" w14:textId="77777777" w:rsidR="007555E9" w:rsidRPr="002B4D06" w:rsidRDefault="007555E9" w:rsidP="00803E7C">
            <w:pPr>
              <w:jc w:val="right"/>
            </w:pPr>
            <w:r w:rsidRPr="002B4D06">
              <w:t>0.002</w:t>
            </w:r>
          </w:p>
        </w:tc>
        <w:tc>
          <w:tcPr>
            <w:tcW w:w="156" w:type="pct"/>
          </w:tcPr>
          <w:p w14:paraId="3D753F16" w14:textId="77777777" w:rsidR="007555E9" w:rsidRPr="002B4D06" w:rsidRDefault="007555E9" w:rsidP="00803E7C"/>
        </w:tc>
        <w:tc>
          <w:tcPr>
            <w:tcW w:w="1315" w:type="pct"/>
          </w:tcPr>
          <w:p w14:paraId="56021172" w14:textId="77777777" w:rsidR="007555E9" w:rsidRPr="002B4D06" w:rsidRDefault="007555E9" w:rsidP="00803E7C">
            <w:r w:rsidRPr="002B4D06">
              <w:t>min_samples_leaf</w:t>
            </w:r>
          </w:p>
        </w:tc>
        <w:tc>
          <w:tcPr>
            <w:tcW w:w="778" w:type="pct"/>
            <w:vAlign w:val="center"/>
          </w:tcPr>
          <w:p w14:paraId="2864362E" w14:textId="77777777" w:rsidR="007555E9" w:rsidRPr="002B4D06" w:rsidRDefault="007555E9" w:rsidP="00803E7C">
            <w:pPr>
              <w:jc w:val="right"/>
            </w:pPr>
            <w:r w:rsidRPr="002B4D06">
              <w:t>0.00</w:t>
            </w:r>
            <w:r>
              <w:t>01</w:t>
            </w:r>
          </w:p>
        </w:tc>
      </w:tr>
      <w:tr w:rsidR="007555E9" w:rsidRPr="00A30307" w14:paraId="6BFEF759" w14:textId="77777777" w:rsidTr="00803E7C">
        <w:trPr>
          <w:jc w:val="center"/>
        </w:trPr>
        <w:tc>
          <w:tcPr>
            <w:tcW w:w="724" w:type="pct"/>
            <w:vMerge/>
          </w:tcPr>
          <w:p w14:paraId="59F4D714" w14:textId="77777777" w:rsidR="007555E9" w:rsidRDefault="007555E9" w:rsidP="00803E7C"/>
        </w:tc>
        <w:tc>
          <w:tcPr>
            <w:tcW w:w="1315" w:type="pct"/>
          </w:tcPr>
          <w:p w14:paraId="20EBF707" w14:textId="77777777" w:rsidR="007555E9" w:rsidRPr="002B4D06" w:rsidRDefault="007555E9" w:rsidP="00803E7C">
            <w:r w:rsidRPr="002B4D06">
              <w:t>min_samples_split</w:t>
            </w:r>
          </w:p>
        </w:tc>
        <w:tc>
          <w:tcPr>
            <w:tcW w:w="712" w:type="pct"/>
            <w:vAlign w:val="center"/>
          </w:tcPr>
          <w:p w14:paraId="17709C71" w14:textId="77777777" w:rsidR="007555E9" w:rsidRPr="002B4D06" w:rsidRDefault="007555E9" w:rsidP="00803E7C">
            <w:pPr>
              <w:jc w:val="right"/>
            </w:pPr>
            <w:r w:rsidRPr="002B4D06">
              <w:t>0.012</w:t>
            </w:r>
          </w:p>
        </w:tc>
        <w:tc>
          <w:tcPr>
            <w:tcW w:w="156" w:type="pct"/>
          </w:tcPr>
          <w:p w14:paraId="562E46CF" w14:textId="77777777" w:rsidR="007555E9" w:rsidRPr="002B4D06" w:rsidRDefault="007555E9" w:rsidP="00803E7C"/>
        </w:tc>
        <w:tc>
          <w:tcPr>
            <w:tcW w:w="1315" w:type="pct"/>
          </w:tcPr>
          <w:p w14:paraId="485F5009" w14:textId="77777777" w:rsidR="007555E9" w:rsidRPr="002B4D06" w:rsidRDefault="007555E9" w:rsidP="00803E7C">
            <w:r w:rsidRPr="002B4D06">
              <w:t>min_samples_split</w:t>
            </w:r>
          </w:p>
        </w:tc>
        <w:tc>
          <w:tcPr>
            <w:tcW w:w="778" w:type="pct"/>
            <w:vAlign w:val="center"/>
          </w:tcPr>
          <w:p w14:paraId="0B8E4523" w14:textId="77777777" w:rsidR="007555E9" w:rsidRPr="002B4D06" w:rsidRDefault="007555E9" w:rsidP="00803E7C">
            <w:pPr>
              <w:jc w:val="right"/>
            </w:pPr>
            <w:r w:rsidRPr="002B4D06">
              <w:t>0.00</w:t>
            </w:r>
            <w:r>
              <w:t>2</w:t>
            </w:r>
          </w:p>
        </w:tc>
      </w:tr>
      <w:tr w:rsidR="007555E9" w:rsidRPr="00A30307" w14:paraId="05AAD594" w14:textId="77777777" w:rsidTr="00803E7C">
        <w:trPr>
          <w:jc w:val="center"/>
        </w:trPr>
        <w:tc>
          <w:tcPr>
            <w:tcW w:w="724" w:type="pct"/>
            <w:vMerge/>
          </w:tcPr>
          <w:p w14:paraId="2F6414E8" w14:textId="77777777" w:rsidR="007555E9" w:rsidRDefault="007555E9" w:rsidP="00803E7C"/>
        </w:tc>
        <w:tc>
          <w:tcPr>
            <w:tcW w:w="1315" w:type="pct"/>
          </w:tcPr>
          <w:p w14:paraId="2D82E0A0" w14:textId="77777777" w:rsidR="007555E9" w:rsidRPr="002B4D06" w:rsidRDefault="007555E9" w:rsidP="00803E7C">
            <w:r w:rsidRPr="002B4D06">
              <w:t>n_estimators</w:t>
            </w:r>
          </w:p>
        </w:tc>
        <w:tc>
          <w:tcPr>
            <w:tcW w:w="712" w:type="pct"/>
            <w:vAlign w:val="center"/>
          </w:tcPr>
          <w:p w14:paraId="10F01386" w14:textId="77777777" w:rsidR="007555E9" w:rsidRPr="002B4D06" w:rsidRDefault="007555E9" w:rsidP="00803E7C">
            <w:pPr>
              <w:jc w:val="right"/>
            </w:pPr>
            <w:r w:rsidRPr="002B4D06">
              <w:t>66</w:t>
            </w:r>
          </w:p>
        </w:tc>
        <w:tc>
          <w:tcPr>
            <w:tcW w:w="156" w:type="pct"/>
          </w:tcPr>
          <w:p w14:paraId="6529B466" w14:textId="77777777" w:rsidR="007555E9" w:rsidRPr="002B4D06" w:rsidRDefault="007555E9" w:rsidP="00803E7C"/>
        </w:tc>
        <w:tc>
          <w:tcPr>
            <w:tcW w:w="1315" w:type="pct"/>
          </w:tcPr>
          <w:p w14:paraId="0BFA9A27" w14:textId="77777777" w:rsidR="007555E9" w:rsidRPr="002B4D06" w:rsidRDefault="007555E9" w:rsidP="00803E7C">
            <w:r w:rsidRPr="002B4D06">
              <w:t>n_estimators</w:t>
            </w:r>
          </w:p>
        </w:tc>
        <w:tc>
          <w:tcPr>
            <w:tcW w:w="778" w:type="pct"/>
            <w:vAlign w:val="center"/>
          </w:tcPr>
          <w:p w14:paraId="27F88FA1" w14:textId="77777777" w:rsidR="007555E9" w:rsidRPr="002B4D06" w:rsidRDefault="007555E9" w:rsidP="00803E7C">
            <w:pPr>
              <w:jc w:val="right"/>
            </w:pPr>
            <w:r w:rsidRPr="002B4D06">
              <w:t>87</w:t>
            </w:r>
          </w:p>
        </w:tc>
      </w:tr>
      <w:tr w:rsidR="007555E9" w:rsidRPr="00A30307" w14:paraId="18564475" w14:textId="77777777" w:rsidTr="00803E7C">
        <w:trPr>
          <w:jc w:val="center"/>
        </w:trPr>
        <w:tc>
          <w:tcPr>
            <w:tcW w:w="724" w:type="pct"/>
            <w:vMerge/>
          </w:tcPr>
          <w:p w14:paraId="05D04A30" w14:textId="77777777" w:rsidR="007555E9" w:rsidRDefault="007555E9" w:rsidP="00803E7C"/>
        </w:tc>
        <w:tc>
          <w:tcPr>
            <w:tcW w:w="1315" w:type="pct"/>
            <w:tcBorders>
              <w:bottom w:val="single" w:sz="4" w:space="0" w:color="auto"/>
            </w:tcBorders>
          </w:tcPr>
          <w:p w14:paraId="22BAC87D"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72AA2DF6" w14:textId="77777777" w:rsidR="007555E9" w:rsidRPr="009E3052" w:rsidRDefault="007555E9" w:rsidP="00803E7C">
            <w:pPr>
              <w:jc w:val="right"/>
              <w:rPr>
                <w:b/>
                <w:bCs/>
              </w:rPr>
            </w:pPr>
            <w:r w:rsidRPr="009E3052">
              <w:rPr>
                <w:b/>
                <w:bCs/>
              </w:rPr>
              <w:t>Value</w:t>
            </w:r>
          </w:p>
        </w:tc>
        <w:tc>
          <w:tcPr>
            <w:tcW w:w="156" w:type="pct"/>
          </w:tcPr>
          <w:p w14:paraId="05B22C4F" w14:textId="77777777" w:rsidR="007555E9" w:rsidRPr="009E3052" w:rsidRDefault="007555E9" w:rsidP="00803E7C">
            <w:pPr>
              <w:rPr>
                <w:b/>
                <w:bCs/>
              </w:rPr>
            </w:pPr>
          </w:p>
        </w:tc>
        <w:tc>
          <w:tcPr>
            <w:tcW w:w="1315" w:type="pct"/>
            <w:tcBorders>
              <w:bottom w:val="single" w:sz="4" w:space="0" w:color="auto"/>
            </w:tcBorders>
          </w:tcPr>
          <w:p w14:paraId="1F5A8295"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6E50443A" w14:textId="77777777" w:rsidR="007555E9" w:rsidRPr="009E3052" w:rsidRDefault="007555E9" w:rsidP="00803E7C">
            <w:pPr>
              <w:jc w:val="right"/>
              <w:rPr>
                <w:b/>
                <w:bCs/>
              </w:rPr>
            </w:pPr>
            <w:r w:rsidRPr="009E3052">
              <w:rPr>
                <w:b/>
                <w:bCs/>
              </w:rPr>
              <w:t>Value</w:t>
            </w:r>
          </w:p>
        </w:tc>
      </w:tr>
      <w:tr w:rsidR="007555E9" w:rsidRPr="00A30307" w14:paraId="6CD64A2F" w14:textId="77777777" w:rsidTr="00803E7C">
        <w:trPr>
          <w:jc w:val="center"/>
        </w:trPr>
        <w:tc>
          <w:tcPr>
            <w:tcW w:w="724" w:type="pct"/>
            <w:vMerge/>
          </w:tcPr>
          <w:p w14:paraId="408CF8D2" w14:textId="77777777" w:rsidR="007555E9" w:rsidRDefault="007555E9" w:rsidP="00803E7C"/>
        </w:tc>
        <w:tc>
          <w:tcPr>
            <w:tcW w:w="1315" w:type="pct"/>
            <w:tcBorders>
              <w:top w:val="single" w:sz="4" w:space="0" w:color="auto"/>
            </w:tcBorders>
          </w:tcPr>
          <w:p w14:paraId="7B327297" w14:textId="77777777" w:rsidR="007555E9" w:rsidRPr="002B4D06" w:rsidRDefault="007555E9" w:rsidP="00803E7C">
            <w:r>
              <w:t>MCC</w:t>
            </w:r>
          </w:p>
        </w:tc>
        <w:tc>
          <w:tcPr>
            <w:tcW w:w="712" w:type="pct"/>
            <w:tcBorders>
              <w:top w:val="single" w:sz="4" w:space="0" w:color="auto"/>
            </w:tcBorders>
            <w:vAlign w:val="center"/>
          </w:tcPr>
          <w:p w14:paraId="5963170C" w14:textId="77777777" w:rsidR="007555E9" w:rsidRPr="002B4D06" w:rsidRDefault="007555E9" w:rsidP="00803E7C">
            <w:pPr>
              <w:jc w:val="right"/>
            </w:pPr>
            <w:r w:rsidRPr="00CD018B">
              <w:t>56.50</w:t>
            </w:r>
          </w:p>
        </w:tc>
        <w:tc>
          <w:tcPr>
            <w:tcW w:w="156" w:type="pct"/>
          </w:tcPr>
          <w:p w14:paraId="4977FB81" w14:textId="77777777" w:rsidR="007555E9" w:rsidRDefault="007555E9" w:rsidP="00803E7C"/>
        </w:tc>
        <w:tc>
          <w:tcPr>
            <w:tcW w:w="1315" w:type="pct"/>
            <w:tcBorders>
              <w:top w:val="single" w:sz="4" w:space="0" w:color="auto"/>
            </w:tcBorders>
          </w:tcPr>
          <w:p w14:paraId="1AF85D08" w14:textId="77777777" w:rsidR="007555E9" w:rsidRPr="002B4D06" w:rsidRDefault="007555E9" w:rsidP="00803E7C">
            <w:r>
              <w:t>MCC</w:t>
            </w:r>
          </w:p>
        </w:tc>
        <w:tc>
          <w:tcPr>
            <w:tcW w:w="778" w:type="pct"/>
            <w:tcBorders>
              <w:top w:val="single" w:sz="4" w:space="0" w:color="auto"/>
            </w:tcBorders>
            <w:vAlign w:val="center"/>
          </w:tcPr>
          <w:p w14:paraId="4515B53A" w14:textId="77777777" w:rsidR="007555E9" w:rsidRPr="002B4D06" w:rsidRDefault="007555E9" w:rsidP="00803E7C">
            <w:pPr>
              <w:jc w:val="right"/>
            </w:pPr>
            <w:r w:rsidRPr="00CD018B">
              <w:t>56.37</w:t>
            </w:r>
            <w:r>
              <w:t xml:space="preserve"> </w:t>
            </w:r>
            <m:oMath>
              <m:r>
                <w:rPr>
                  <w:rFonts w:ascii="Cambria Math" w:hAnsi="Cambria Math"/>
                </w:rPr>
                <m:t>(-)</m:t>
              </m:r>
            </m:oMath>
          </w:p>
        </w:tc>
      </w:tr>
      <w:tr w:rsidR="007555E9" w:rsidRPr="00A30307" w14:paraId="3F0FDF90" w14:textId="77777777" w:rsidTr="00803E7C">
        <w:trPr>
          <w:jc w:val="center"/>
        </w:trPr>
        <w:tc>
          <w:tcPr>
            <w:tcW w:w="724" w:type="pct"/>
            <w:vMerge/>
          </w:tcPr>
          <w:p w14:paraId="73E8DE4A" w14:textId="77777777" w:rsidR="007555E9" w:rsidRDefault="007555E9" w:rsidP="00803E7C"/>
        </w:tc>
        <w:tc>
          <w:tcPr>
            <w:tcW w:w="1315" w:type="pct"/>
          </w:tcPr>
          <w:p w14:paraId="47A4A868" w14:textId="77777777" w:rsidR="007555E9" w:rsidRPr="002B4D06" w:rsidRDefault="007555E9" w:rsidP="00803E7C">
            <w:r>
              <w:t>NPV</w:t>
            </w:r>
          </w:p>
        </w:tc>
        <w:tc>
          <w:tcPr>
            <w:tcW w:w="712" w:type="pct"/>
            <w:vAlign w:val="center"/>
          </w:tcPr>
          <w:p w14:paraId="12DD6A70" w14:textId="77777777" w:rsidR="007555E9" w:rsidRPr="002B4D06" w:rsidRDefault="007555E9" w:rsidP="00803E7C">
            <w:pPr>
              <w:jc w:val="right"/>
            </w:pPr>
            <w:r w:rsidRPr="00CD018B">
              <w:t>81.87</w:t>
            </w:r>
          </w:p>
        </w:tc>
        <w:tc>
          <w:tcPr>
            <w:tcW w:w="156" w:type="pct"/>
          </w:tcPr>
          <w:p w14:paraId="5348F732" w14:textId="77777777" w:rsidR="007555E9" w:rsidRDefault="007555E9" w:rsidP="00803E7C"/>
        </w:tc>
        <w:tc>
          <w:tcPr>
            <w:tcW w:w="1315" w:type="pct"/>
          </w:tcPr>
          <w:p w14:paraId="31400EF5" w14:textId="77777777" w:rsidR="007555E9" w:rsidRPr="002B4D06" w:rsidRDefault="007555E9" w:rsidP="00803E7C">
            <w:r>
              <w:t>NPV</w:t>
            </w:r>
          </w:p>
        </w:tc>
        <w:tc>
          <w:tcPr>
            <w:tcW w:w="778" w:type="pct"/>
            <w:vAlign w:val="center"/>
          </w:tcPr>
          <w:p w14:paraId="018AA606" w14:textId="77777777" w:rsidR="007555E9" w:rsidRPr="002B4D06" w:rsidRDefault="007555E9" w:rsidP="00803E7C">
            <w:pPr>
              <w:jc w:val="right"/>
            </w:pPr>
            <w:r w:rsidRPr="00CD018B">
              <w:t>82.26</w:t>
            </w:r>
            <w:r>
              <w:t xml:space="preserve"> </w:t>
            </w:r>
            <m:oMath>
              <m:r>
                <w:rPr>
                  <w:rFonts w:ascii="Cambria Math" w:hAnsi="Cambria Math"/>
                </w:rPr>
                <m:t>(+)</m:t>
              </m:r>
            </m:oMath>
          </w:p>
        </w:tc>
      </w:tr>
      <w:tr w:rsidR="007555E9" w:rsidRPr="00A30307" w14:paraId="453C0F54" w14:textId="77777777" w:rsidTr="00803E7C">
        <w:trPr>
          <w:jc w:val="center"/>
        </w:trPr>
        <w:tc>
          <w:tcPr>
            <w:tcW w:w="724" w:type="pct"/>
            <w:vMerge/>
          </w:tcPr>
          <w:p w14:paraId="5F0077AB" w14:textId="77777777" w:rsidR="007555E9" w:rsidRDefault="007555E9" w:rsidP="00803E7C"/>
        </w:tc>
        <w:tc>
          <w:tcPr>
            <w:tcW w:w="1315" w:type="pct"/>
          </w:tcPr>
          <w:p w14:paraId="2FFBD70E" w14:textId="77777777" w:rsidR="007555E9" w:rsidRPr="002B4D06" w:rsidRDefault="007555E9" w:rsidP="00803E7C">
            <w:r>
              <w:t>AUC</w:t>
            </w:r>
          </w:p>
        </w:tc>
        <w:tc>
          <w:tcPr>
            <w:tcW w:w="712" w:type="pct"/>
            <w:vAlign w:val="center"/>
          </w:tcPr>
          <w:p w14:paraId="6B75F832" w14:textId="77777777" w:rsidR="007555E9" w:rsidRPr="002B4D06" w:rsidRDefault="007555E9" w:rsidP="00803E7C">
            <w:pPr>
              <w:jc w:val="right"/>
            </w:pPr>
            <w:r w:rsidRPr="00CD018B">
              <w:t>82.83</w:t>
            </w:r>
          </w:p>
        </w:tc>
        <w:tc>
          <w:tcPr>
            <w:tcW w:w="156" w:type="pct"/>
          </w:tcPr>
          <w:p w14:paraId="27BF7447" w14:textId="77777777" w:rsidR="007555E9" w:rsidRDefault="007555E9" w:rsidP="00803E7C"/>
        </w:tc>
        <w:tc>
          <w:tcPr>
            <w:tcW w:w="1315" w:type="pct"/>
          </w:tcPr>
          <w:p w14:paraId="76DC80A9" w14:textId="77777777" w:rsidR="007555E9" w:rsidRPr="002B4D06" w:rsidRDefault="007555E9" w:rsidP="00803E7C">
            <w:r>
              <w:t>AUC</w:t>
            </w:r>
          </w:p>
        </w:tc>
        <w:tc>
          <w:tcPr>
            <w:tcW w:w="778" w:type="pct"/>
            <w:vAlign w:val="center"/>
          </w:tcPr>
          <w:p w14:paraId="0440CE6E" w14:textId="77777777" w:rsidR="007555E9" w:rsidRPr="002B4D06" w:rsidRDefault="007555E9" w:rsidP="00803E7C">
            <w:pPr>
              <w:jc w:val="right"/>
            </w:pPr>
            <w:r w:rsidRPr="00CD018B">
              <w:t>82.92</w:t>
            </w:r>
            <w:r>
              <w:t xml:space="preserve"> </w:t>
            </w:r>
            <m:oMath>
              <m:r>
                <w:rPr>
                  <w:rFonts w:ascii="Cambria Math" w:hAnsi="Cambria Math"/>
                </w:rPr>
                <m:t>(+)</m:t>
              </m:r>
            </m:oMath>
          </w:p>
        </w:tc>
      </w:tr>
      <w:tr w:rsidR="007555E9" w:rsidRPr="00A30307" w14:paraId="6D11D1BD" w14:textId="77777777" w:rsidTr="00803E7C">
        <w:trPr>
          <w:jc w:val="center"/>
        </w:trPr>
        <w:tc>
          <w:tcPr>
            <w:tcW w:w="724" w:type="pct"/>
            <w:vMerge/>
          </w:tcPr>
          <w:p w14:paraId="2C24DA4A" w14:textId="77777777" w:rsidR="007555E9" w:rsidRDefault="007555E9" w:rsidP="00803E7C"/>
        </w:tc>
        <w:tc>
          <w:tcPr>
            <w:tcW w:w="1315" w:type="pct"/>
          </w:tcPr>
          <w:p w14:paraId="1CD71B62" w14:textId="77777777" w:rsidR="007555E9" w:rsidRPr="002B4D06" w:rsidRDefault="007555E9" w:rsidP="00803E7C">
            <w:r>
              <w:t>Accuracy</w:t>
            </w:r>
          </w:p>
        </w:tc>
        <w:tc>
          <w:tcPr>
            <w:tcW w:w="712" w:type="pct"/>
            <w:vAlign w:val="center"/>
          </w:tcPr>
          <w:p w14:paraId="0342318F" w14:textId="77777777" w:rsidR="007555E9" w:rsidRPr="002B4D06" w:rsidRDefault="007555E9" w:rsidP="00803E7C">
            <w:pPr>
              <w:jc w:val="right"/>
            </w:pPr>
            <w:r w:rsidRPr="00CD018B">
              <w:t>78.62</w:t>
            </w:r>
          </w:p>
        </w:tc>
        <w:tc>
          <w:tcPr>
            <w:tcW w:w="156" w:type="pct"/>
          </w:tcPr>
          <w:p w14:paraId="1D73DBD8" w14:textId="77777777" w:rsidR="007555E9" w:rsidRDefault="007555E9" w:rsidP="00803E7C"/>
        </w:tc>
        <w:tc>
          <w:tcPr>
            <w:tcW w:w="1315" w:type="pct"/>
          </w:tcPr>
          <w:p w14:paraId="00C5BD59" w14:textId="77777777" w:rsidR="007555E9" w:rsidRPr="002B4D06" w:rsidRDefault="007555E9" w:rsidP="00803E7C">
            <w:r>
              <w:t>Accuracy</w:t>
            </w:r>
          </w:p>
        </w:tc>
        <w:tc>
          <w:tcPr>
            <w:tcW w:w="778" w:type="pct"/>
            <w:vAlign w:val="center"/>
          </w:tcPr>
          <w:p w14:paraId="3CFDBB93" w14:textId="77777777" w:rsidR="007555E9" w:rsidRPr="002B4D06" w:rsidRDefault="007555E9" w:rsidP="00803E7C">
            <w:pPr>
              <w:jc w:val="right"/>
            </w:pPr>
            <w:r w:rsidRPr="00CD018B">
              <w:t>78.53</w:t>
            </w:r>
            <w:r>
              <w:t xml:space="preserve"> </w:t>
            </w:r>
            <m:oMath>
              <m:r>
                <w:rPr>
                  <w:rFonts w:ascii="Cambria Math" w:hAnsi="Cambria Math"/>
                </w:rPr>
                <m:t>(-)</m:t>
              </m:r>
            </m:oMath>
          </w:p>
        </w:tc>
      </w:tr>
      <w:tr w:rsidR="007555E9" w:rsidRPr="00A30307" w14:paraId="0DB0017F" w14:textId="77777777" w:rsidTr="00803E7C">
        <w:trPr>
          <w:jc w:val="center"/>
        </w:trPr>
        <w:tc>
          <w:tcPr>
            <w:tcW w:w="724" w:type="pct"/>
            <w:vMerge/>
            <w:tcBorders>
              <w:bottom w:val="single" w:sz="4" w:space="0" w:color="auto"/>
            </w:tcBorders>
          </w:tcPr>
          <w:p w14:paraId="5FA83512" w14:textId="77777777" w:rsidR="007555E9" w:rsidRDefault="007555E9" w:rsidP="00803E7C"/>
        </w:tc>
        <w:tc>
          <w:tcPr>
            <w:tcW w:w="1315" w:type="pct"/>
            <w:tcBorders>
              <w:bottom w:val="single" w:sz="4" w:space="0" w:color="auto"/>
            </w:tcBorders>
          </w:tcPr>
          <w:p w14:paraId="5308E5A7" w14:textId="77777777" w:rsidR="007555E9" w:rsidRPr="002B4D06" w:rsidRDefault="007555E9" w:rsidP="00803E7C">
            <w:pPr>
              <w:spacing w:after="120"/>
            </w:pPr>
            <w:r>
              <w:t>F1-Score</w:t>
            </w:r>
          </w:p>
        </w:tc>
        <w:tc>
          <w:tcPr>
            <w:tcW w:w="712" w:type="pct"/>
            <w:tcBorders>
              <w:bottom w:val="single" w:sz="4" w:space="0" w:color="auto"/>
            </w:tcBorders>
            <w:vAlign w:val="center"/>
          </w:tcPr>
          <w:p w14:paraId="175F2A03" w14:textId="77777777" w:rsidR="007555E9" w:rsidRPr="002B4D06" w:rsidRDefault="007555E9" w:rsidP="00803E7C">
            <w:pPr>
              <w:spacing w:after="120"/>
              <w:jc w:val="right"/>
            </w:pPr>
            <w:r w:rsidRPr="00CD018B">
              <w:t>82.44</w:t>
            </w:r>
          </w:p>
        </w:tc>
        <w:tc>
          <w:tcPr>
            <w:tcW w:w="156" w:type="pct"/>
            <w:tcBorders>
              <w:bottom w:val="single" w:sz="4" w:space="0" w:color="auto"/>
            </w:tcBorders>
          </w:tcPr>
          <w:p w14:paraId="38DB6F9C" w14:textId="77777777" w:rsidR="007555E9" w:rsidRDefault="007555E9" w:rsidP="00803E7C">
            <w:pPr>
              <w:spacing w:after="120"/>
            </w:pPr>
          </w:p>
        </w:tc>
        <w:tc>
          <w:tcPr>
            <w:tcW w:w="1315" w:type="pct"/>
            <w:tcBorders>
              <w:bottom w:val="single" w:sz="4" w:space="0" w:color="auto"/>
            </w:tcBorders>
          </w:tcPr>
          <w:p w14:paraId="55558831" w14:textId="77777777" w:rsidR="007555E9" w:rsidRPr="002B4D06" w:rsidRDefault="007555E9" w:rsidP="00803E7C">
            <w:pPr>
              <w:spacing w:after="120"/>
            </w:pPr>
            <w:r>
              <w:t>F1-Score</w:t>
            </w:r>
          </w:p>
        </w:tc>
        <w:tc>
          <w:tcPr>
            <w:tcW w:w="778" w:type="pct"/>
            <w:tcBorders>
              <w:bottom w:val="single" w:sz="4" w:space="0" w:color="auto"/>
            </w:tcBorders>
            <w:vAlign w:val="center"/>
          </w:tcPr>
          <w:p w14:paraId="4D569571" w14:textId="77777777" w:rsidR="007555E9" w:rsidRPr="002B4D06" w:rsidRDefault="007555E9" w:rsidP="00803E7C">
            <w:pPr>
              <w:spacing w:after="120"/>
              <w:jc w:val="right"/>
            </w:pPr>
            <w:r w:rsidRPr="00CD018B">
              <w:t>82.45</w:t>
            </w:r>
            <w:r>
              <w:t xml:space="preserve"> </w:t>
            </w:r>
            <m:oMath>
              <m:r>
                <w:rPr>
                  <w:rFonts w:ascii="Cambria Math" w:hAnsi="Cambria Math"/>
                </w:rPr>
                <m:t>(+)</m:t>
              </m:r>
            </m:oMath>
          </w:p>
        </w:tc>
      </w:tr>
    </w:tbl>
    <w:p w14:paraId="343618C3" w14:textId="77777777" w:rsidR="007555E9" w:rsidRPr="006D27BA" w:rsidRDefault="007555E9" w:rsidP="007555E9">
      <w:pPr>
        <w:jc w:val="both"/>
        <w:rPr>
          <w:sz w:val="20"/>
          <w:szCs w:val="20"/>
        </w:rPr>
      </w:pPr>
      <w:r w:rsidRPr="006D27BA">
        <w:rPr>
          <w:sz w:val="20"/>
          <w:szCs w:val="20"/>
        </w:rPr>
        <w:t>Metric</w:t>
      </w:r>
      <w:r>
        <w:rPr>
          <w:sz w:val="20"/>
          <w:szCs w:val="20"/>
        </w:rPr>
        <w:t>’s</w:t>
      </w:r>
      <w:r w:rsidRPr="006D27BA">
        <w:rPr>
          <w:sz w:val="20"/>
          <w:szCs w:val="20"/>
        </w:rPr>
        <w:t xml:space="preserve"> values are computed as the average among folds and repeats </w:t>
      </w:r>
      <w:r>
        <w:rPr>
          <w:sz w:val="20"/>
          <w:szCs w:val="20"/>
        </w:rPr>
        <w:t>within cross-validation scheme.</w:t>
      </w:r>
    </w:p>
    <w:p w14:paraId="1A60D073" w14:textId="7E06E28B" w:rsidR="007555E9" w:rsidRDefault="007555E9" w:rsidP="007555E9">
      <w:pPr>
        <w:jc w:val="both"/>
      </w:pPr>
      <w:r>
        <w:t>The Figure</w:t>
      </w:r>
      <w:r w:rsidR="00C94485">
        <w:t>s 9 and 10</w:t>
      </w:r>
      <w:r>
        <w:t xml:space="preserve"> </w:t>
      </w:r>
      <w:proofErr w:type="gramStart"/>
      <w:r>
        <w:t>shows</w:t>
      </w:r>
      <w:proofErr w:type="gramEnd"/>
      <w:r>
        <w:t xml:space="preserve"> the distribution of MCC and NPV metrics for both ENLR and RFC best hyperparameters’ configuration based on the algorithm</w:t>
      </w:r>
      <w:r w:rsidR="00C94485">
        <w:t xml:space="preserve"> in Equation 2</w:t>
      </w:r>
      <w:r>
        <w:t xml:space="preserve">. Experimental results show a relatively low variability of MCC and NPV across repeats. However, between the folds, there is an important amount of variability. This suggests that the trained model is producing variable results among the data. Considering that the data is a sample drawn from population, this </w:t>
      </w:r>
      <w:proofErr w:type="gramStart"/>
      <w:r>
        <w:t>imply</w:t>
      </w:r>
      <w:proofErr w:type="gramEnd"/>
      <w:r>
        <w:t xml:space="preserve"> that the subset of data that is producing low performance on MCC and NPV could be better modelled by another supervised algorithm. The positive fact is that variability between folds is a pattern, it exists for all the possible configurations of hyperparameters. Future research must seek to minimize the variability between folds, and some algorithms may pay higher attention to mechanisms to minimize this variability.</w:t>
      </w:r>
    </w:p>
    <w:p w14:paraId="0F299CEE" w14:textId="3C5C5F69" w:rsidR="007555E9" w:rsidRDefault="00C94485" w:rsidP="007555E9">
      <w:r w:rsidRPr="002D08B2">
        <w:rPr>
          <w:b/>
          <w:bCs/>
        </w:rPr>
        <w:t>Figure 9.</w:t>
      </w:r>
      <w:r>
        <w:t xml:space="preserve"> Summary of cross-validation estimates of MCC and NPV for Logistic Regression</w:t>
      </w:r>
    </w:p>
    <w:p w14:paraId="4A75FF12" w14:textId="77777777" w:rsidR="007555E9" w:rsidRDefault="007555E9" w:rsidP="007555E9"/>
    <w:tbl>
      <w:tblPr>
        <w:tblStyle w:val="TableGrid"/>
        <w:tblW w:w="9099" w:type="dxa"/>
        <w:jc w:val="center"/>
        <w:tblLook w:val="04A0" w:firstRow="1" w:lastRow="0" w:firstColumn="1" w:lastColumn="0" w:noHBand="0" w:noVBand="1"/>
      </w:tblPr>
      <w:tblGrid>
        <w:gridCol w:w="4986"/>
        <w:gridCol w:w="5060"/>
      </w:tblGrid>
      <w:tr w:rsidR="007555E9" w:rsidRPr="002869FA" w14:paraId="14D57FE4" w14:textId="77777777" w:rsidTr="00803E7C">
        <w:trPr>
          <w:trHeight w:val="305"/>
          <w:jc w:val="center"/>
        </w:trPr>
        <w:tc>
          <w:tcPr>
            <w:tcW w:w="4516" w:type="dxa"/>
          </w:tcPr>
          <w:p w14:paraId="2BC7409D" w14:textId="77777777" w:rsidR="007555E9" w:rsidRDefault="007555E9" w:rsidP="00803E7C">
            <w:r w:rsidRPr="008C60BA">
              <w:rPr>
                <w:b/>
                <w:bCs/>
              </w:rPr>
              <w:lastRenderedPageBreak/>
              <w:t>Figure.</w:t>
            </w:r>
            <w:r>
              <w:t xml:space="preserve"> Boxplot of MCC over repeats ENLR</w:t>
            </w:r>
          </w:p>
        </w:tc>
        <w:tc>
          <w:tcPr>
            <w:tcW w:w="4583" w:type="dxa"/>
          </w:tcPr>
          <w:p w14:paraId="1606902B" w14:textId="77777777" w:rsidR="007555E9" w:rsidRDefault="007555E9" w:rsidP="00803E7C">
            <w:r w:rsidRPr="008C60BA">
              <w:rPr>
                <w:b/>
                <w:bCs/>
              </w:rPr>
              <w:t>Figure.</w:t>
            </w:r>
            <w:r>
              <w:rPr>
                <w:b/>
                <w:bCs/>
              </w:rPr>
              <w:t xml:space="preserve"> </w:t>
            </w:r>
            <w:r w:rsidRPr="008C60BA">
              <w:t>Boxplot of NPV over repeats ENLR</w:t>
            </w:r>
          </w:p>
        </w:tc>
      </w:tr>
      <w:tr w:rsidR="007555E9" w14:paraId="0C5C2A4A" w14:textId="77777777" w:rsidTr="00803E7C">
        <w:trPr>
          <w:trHeight w:val="3607"/>
          <w:jc w:val="center"/>
        </w:trPr>
        <w:tc>
          <w:tcPr>
            <w:tcW w:w="4516" w:type="dxa"/>
          </w:tcPr>
          <w:p w14:paraId="5D97FF21" w14:textId="77777777" w:rsidR="007555E9" w:rsidRDefault="007555E9" w:rsidP="00803E7C">
            <w:r w:rsidRPr="008C60BA">
              <w:rPr>
                <w:noProof/>
              </w:rPr>
              <w:drawing>
                <wp:inline distT="0" distB="0" distL="0" distR="0" wp14:anchorId="4AEBE949" wp14:editId="57616B76">
                  <wp:extent cx="3029004" cy="2286000"/>
                  <wp:effectExtent l="0" t="0" r="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3"/>
                          <a:stretch>
                            <a:fillRect/>
                          </a:stretch>
                        </pic:blipFill>
                        <pic:spPr>
                          <a:xfrm>
                            <a:off x="0" y="0"/>
                            <a:ext cx="3029004" cy="2286000"/>
                          </a:xfrm>
                          <a:prstGeom prst="rect">
                            <a:avLst/>
                          </a:prstGeom>
                        </pic:spPr>
                      </pic:pic>
                    </a:graphicData>
                  </a:graphic>
                </wp:inline>
              </w:drawing>
            </w:r>
          </w:p>
        </w:tc>
        <w:tc>
          <w:tcPr>
            <w:tcW w:w="4583" w:type="dxa"/>
          </w:tcPr>
          <w:p w14:paraId="2B2382C3" w14:textId="77777777" w:rsidR="007555E9" w:rsidRDefault="007555E9" w:rsidP="00803E7C">
            <w:r w:rsidRPr="008C60BA">
              <w:rPr>
                <w:noProof/>
              </w:rPr>
              <w:drawing>
                <wp:inline distT="0" distB="0" distL="0" distR="0" wp14:anchorId="4F6474D1" wp14:editId="5BE265CB">
                  <wp:extent cx="3075972" cy="2286000"/>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4"/>
                          <a:stretch>
                            <a:fillRect/>
                          </a:stretch>
                        </pic:blipFill>
                        <pic:spPr>
                          <a:xfrm>
                            <a:off x="0" y="0"/>
                            <a:ext cx="3075972" cy="2286000"/>
                          </a:xfrm>
                          <a:prstGeom prst="rect">
                            <a:avLst/>
                          </a:prstGeom>
                        </pic:spPr>
                      </pic:pic>
                    </a:graphicData>
                  </a:graphic>
                </wp:inline>
              </w:drawing>
            </w:r>
          </w:p>
        </w:tc>
      </w:tr>
    </w:tbl>
    <w:p w14:paraId="53093F64" w14:textId="7D2FC887" w:rsidR="00C94485" w:rsidRDefault="00C94485" w:rsidP="007555E9"/>
    <w:p w14:paraId="2D2CEAAA" w14:textId="061FD772" w:rsidR="00C94485" w:rsidRDefault="00C94485" w:rsidP="007555E9">
      <w:r w:rsidRPr="00073DA2">
        <w:rPr>
          <w:b/>
          <w:bCs/>
        </w:rPr>
        <w:t xml:space="preserve">Figure </w:t>
      </w:r>
      <w:r>
        <w:rPr>
          <w:b/>
          <w:bCs/>
        </w:rPr>
        <w:t>10</w:t>
      </w:r>
      <w:r w:rsidRPr="00073DA2">
        <w:rPr>
          <w:b/>
          <w:bCs/>
        </w:rPr>
        <w:t>.</w:t>
      </w:r>
      <w:r>
        <w:t xml:space="preserve"> Summary of cross-validation estimates of MCC and NPV for Random Forest Classifier</w:t>
      </w:r>
    </w:p>
    <w:tbl>
      <w:tblPr>
        <w:tblStyle w:val="TableGrid"/>
        <w:tblW w:w="8922" w:type="dxa"/>
        <w:jc w:val="center"/>
        <w:tblLook w:val="04A0" w:firstRow="1" w:lastRow="0" w:firstColumn="1" w:lastColumn="0" w:noHBand="0" w:noVBand="1"/>
      </w:tblPr>
      <w:tblGrid>
        <w:gridCol w:w="4986"/>
        <w:gridCol w:w="4986"/>
      </w:tblGrid>
      <w:tr w:rsidR="007555E9" w:rsidRPr="002869FA" w14:paraId="34E6C462" w14:textId="77777777" w:rsidTr="00803E7C">
        <w:trPr>
          <w:trHeight w:val="235"/>
          <w:jc w:val="center"/>
        </w:trPr>
        <w:tc>
          <w:tcPr>
            <w:tcW w:w="4461" w:type="dxa"/>
          </w:tcPr>
          <w:p w14:paraId="127B5BAE" w14:textId="77777777" w:rsidR="007555E9" w:rsidRDefault="007555E9" w:rsidP="00803E7C">
            <w:pPr>
              <w:rPr>
                <w:noProof/>
              </w:rPr>
            </w:pPr>
            <w:r w:rsidRPr="008C60BA">
              <w:rPr>
                <w:b/>
                <w:bCs/>
              </w:rPr>
              <w:t>Figure.</w:t>
            </w:r>
            <w:r>
              <w:t xml:space="preserve"> Boxplot of MCC over repeats RFC</w:t>
            </w:r>
          </w:p>
        </w:tc>
        <w:tc>
          <w:tcPr>
            <w:tcW w:w="4461" w:type="dxa"/>
          </w:tcPr>
          <w:p w14:paraId="2178DDEE" w14:textId="77777777" w:rsidR="007555E9" w:rsidRDefault="007555E9" w:rsidP="00803E7C">
            <w:pPr>
              <w:rPr>
                <w:noProof/>
              </w:rPr>
            </w:pPr>
            <w:r w:rsidRPr="008C60BA">
              <w:rPr>
                <w:b/>
                <w:bCs/>
              </w:rPr>
              <w:t>Figure.</w:t>
            </w:r>
            <w:r>
              <w:t xml:space="preserve"> Boxplot of NPV over repeats RFC</w:t>
            </w:r>
          </w:p>
        </w:tc>
      </w:tr>
      <w:tr w:rsidR="007555E9" w14:paraId="79111DF9" w14:textId="77777777" w:rsidTr="00803E7C">
        <w:trPr>
          <w:trHeight w:val="3138"/>
          <w:jc w:val="center"/>
        </w:trPr>
        <w:tc>
          <w:tcPr>
            <w:tcW w:w="4461" w:type="dxa"/>
          </w:tcPr>
          <w:p w14:paraId="1408C40A" w14:textId="77777777" w:rsidR="007555E9" w:rsidRDefault="007555E9" w:rsidP="00803E7C">
            <w:pPr>
              <w:rPr>
                <w:noProof/>
              </w:rPr>
            </w:pPr>
            <w:r>
              <w:rPr>
                <w:noProof/>
              </w:rPr>
              <w:drawing>
                <wp:inline distT="0" distB="0" distL="0" distR="0" wp14:anchorId="1767FDDB" wp14:editId="0B827D9F">
                  <wp:extent cx="3026664" cy="2035068"/>
                  <wp:effectExtent l="0" t="0" r="2540" b="381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26664" cy="2035068"/>
                          </a:xfrm>
                          <a:prstGeom prst="rect">
                            <a:avLst/>
                          </a:prstGeom>
                          <a:noFill/>
                          <a:ln>
                            <a:noFill/>
                          </a:ln>
                        </pic:spPr>
                      </pic:pic>
                    </a:graphicData>
                  </a:graphic>
                </wp:inline>
              </w:drawing>
            </w:r>
          </w:p>
        </w:tc>
        <w:tc>
          <w:tcPr>
            <w:tcW w:w="4461" w:type="dxa"/>
          </w:tcPr>
          <w:p w14:paraId="2F555E58" w14:textId="77777777" w:rsidR="007555E9" w:rsidRDefault="007555E9" w:rsidP="00803E7C">
            <w:pPr>
              <w:rPr>
                <w:noProof/>
              </w:rPr>
            </w:pPr>
            <w:r>
              <w:rPr>
                <w:noProof/>
              </w:rPr>
              <w:drawing>
                <wp:inline distT="0" distB="0" distL="0" distR="0" wp14:anchorId="281A060B" wp14:editId="0966A034">
                  <wp:extent cx="3026664" cy="2004528"/>
                  <wp:effectExtent l="0" t="0" r="2540" b="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26664" cy="2004528"/>
                          </a:xfrm>
                          <a:prstGeom prst="rect">
                            <a:avLst/>
                          </a:prstGeom>
                          <a:noFill/>
                          <a:ln>
                            <a:noFill/>
                          </a:ln>
                        </pic:spPr>
                      </pic:pic>
                    </a:graphicData>
                  </a:graphic>
                </wp:inline>
              </w:drawing>
            </w:r>
          </w:p>
        </w:tc>
      </w:tr>
    </w:tbl>
    <w:p w14:paraId="20B7C8A7" w14:textId="77777777" w:rsidR="007555E9" w:rsidRDefault="007555E9" w:rsidP="007555E9"/>
    <w:p w14:paraId="4599776C" w14:textId="3B787DF0" w:rsidR="007555E9" w:rsidRDefault="007555E9" w:rsidP="007555E9">
      <w:pPr>
        <w:jc w:val="both"/>
      </w:pPr>
      <w:commentRangeStart w:id="546"/>
      <w:r>
        <w:t xml:space="preserve">Figures </w:t>
      </w:r>
      <w:commentRangeEnd w:id="546"/>
      <w:r w:rsidR="001D32C3">
        <w:rPr>
          <w:rStyle w:val="CommentReference"/>
        </w:rPr>
        <w:commentReference w:id="546"/>
      </w:r>
      <w:r w:rsidR="00C94485">
        <w:t xml:space="preserve">11 </w:t>
      </w:r>
      <w:r>
        <w:t>and</w:t>
      </w:r>
      <w:r w:rsidR="00C94485">
        <w:t xml:space="preserve"> 12</w:t>
      </w:r>
      <w:r>
        <w:t xml:space="preserve"> show the confusion matrix for each algorithm fitted on the best hyperparameters’ configuration that are obtained through the proposed algorithm. The ‘test_size’ parameter was fixed to 20%, thus model is trained on 80% of sample and tested on the other 20%. For these additional experiments, ENLR achieved a MCC of 63.19% and a NPV of 84.15%. On the other hand, RFC achieved 62.47% and 85.71% respectively.</w:t>
      </w:r>
    </w:p>
    <w:p w14:paraId="2B875263" w14:textId="692DF823" w:rsidR="007555E9" w:rsidRDefault="007555E9" w:rsidP="007555E9">
      <w:pPr>
        <w:jc w:val="both"/>
      </w:pPr>
      <w:r>
        <w:t xml:space="preserve">Nevertheless, these results could be tricky due to the randomness of the split. To overcome this, we repeated the experiments for different values of ‘test_size’. Results are summarized in Figures </w:t>
      </w:r>
      <w:r w:rsidR="005233F6">
        <w:t xml:space="preserve">13 </w:t>
      </w:r>
      <w:r>
        <w:t>and</w:t>
      </w:r>
      <w:r w:rsidR="005233F6">
        <w:t xml:space="preserve"> 14</w:t>
      </w:r>
      <w:r>
        <w:t xml:space="preserve">. Based on this set of </w:t>
      </w:r>
      <w:r w:rsidR="005233F6">
        <w:t>experiments,</w:t>
      </w:r>
      <w:r>
        <w:t xml:space="preserve"> RFC has a higher </w:t>
      </w:r>
      <w:proofErr w:type="gramStart"/>
      <w:r>
        <w:t>change</w:t>
      </w:r>
      <w:proofErr w:type="gramEnd"/>
      <w:r>
        <w:t xml:space="preserve"> of producing high results with different sizes of train and test subsets. This implies that RFC is producing systematically better predictions than ENLR, and thus is more likely to perform better on real-world applications.</w:t>
      </w:r>
    </w:p>
    <w:p w14:paraId="017065E1" w14:textId="23954A7B" w:rsidR="007555E9" w:rsidRDefault="007555E9" w:rsidP="007555E9">
      <w:pPr>
        <w:jc w:val="both"/>
      </w:pPr>
      <w:r>
        <w:t>Regarding domain-based hyperparameter optimization</w:t>
      </w:r>
      <w:r w:rsidR="005233F6">
        <w:t xml:space="preserve"> (algorithm in Equation 2)</w:t>
      </w:r>
      <w:r>
        <w:t>, the proposed approach led to results with minimum false negatives as is shown in confusion matrices (Figures</w:t>
      </w:r>
      <w:r w:rsidR="005233F6">
        <w:t xml:space="preserve"> 11</w:t>
      </w:r>
      <w:r>
        <w:t xml:space="preserve"> and</w:t>
      </w:r>
      <w:r w:rsidR="005233F6">
        <w:t xml:space="preserve"> 12</w:t>
      </w:r>
      <w:r>
        <w:t xml:space="preserve">). Experiments with different test sizes show better results in NPV metrics for RFC (Figures </w:t>
      </w:r>
      <w:r w:rsidR="005233F6">
        <w:t xml:space="preserve">13 </w:t>
      </w:r>
      <w:r>
        <w:t>and</w:t>
      </w:r>
      <w:r w:rsidR="005233F6">
        <w:t xml:space="preserve"> 14</w:t>
      </w:r>
      <w:r>
        <w:t xml:space="preserve">). It is worth mentioning that although differences between the MCC optimization alone and co-optimization of MCC and NPV are small, in real-world applications </w:t>
      </w:r>
      <w:r>
        <w:lastRenderedPageBreak/>
        <w:t xml:space="preserve">this would make a difference. When dataset is a sample of a population, assuming that is representative, implementing the model with thousands of inhabitants would lead to important savings in terms of deprivation costs that are important to mitigate risks over the time for recurrent disasters. In this case the sample </w:t>
      </w:r>
      <w:r w:rsidR="005233F6">
        <w:t>was designed with the objective of representativity of population</w:t>
      </w:r>
      <w:r>
        <w:t>, and it also has been previously used to draw insights for policymaking with important impacts (</w:t>
      </w:r>
      <w:proofErr w:type="spellStart"/>
      <w:r w:rsidR="006C4119">
        <w:t>Proa</w:t>
      </w:r>
      <w:r w:rsidR="006C4119" w:rsidRPr="002D08B2">
        <w:t>ño</w:t>
      </w:r>
      <w:proofErr w:type="spellEnd"/>
      <w:r w:rsidR="005233F6">
        <w:t xml:space="preserve"> and Bernab</w:t>
      </w:r>
      <w:r w:rsidR="006C4119">
        <w:t>e, 2018</w:t>
      </w:r>
      <w:r>
        <w:t xml:space="preserve">). </w:t>
      </w:r>
    </w:p>
    <w:p w14:paraId="500107E8" w14:textId="54D2E67D" w:rsidR="007555E9" w:rsidRDefault="007555E9" w:rsidP="007555E9">
      <w:pPr>
        <w:jc w:val="center"/>
      </w:pPr>
      <w:r w:rsidRPr="00363AB3">
        <w:rPr>
          <w:b/>
          <w:bCs/>
        </w:rPr>
        <w:t>Figure</w:t>
      </w:r>
      <w:r w:rsidR="005233F6">
        <w:rPr>
          <w:b/>
          <w:bCs/>
        </w:rPr>
        <w:t xml:space="preserve"> 11</w:t>
      </w:r>
      <w:r w:rsidRPr="00363AB3">
        <w:rPr>
          <w:b/>
          <w:bCs/>
        </w:rPr>
        <w:t>.</w:t>
      </w:r>
      <w:r>
        <w:t xml:space="preserve"> Confusion matrix holdout cross-validation (</w:t>
      </w:r>
      <m:oMath>
        <m:r>
          <w:rPr>
            <w:rFonts w:ascii="Cambria Math" w:hAnsi="Cambria Math"/>
          </w:rPr>
          <m:t>test_size=20%</m:t>
        </m:r>
      </m:oMath>
      <w:r>
        <w:t>)</w:t>
      </w:r>
    </w:p>
    <w:p w14:paraId="52993EB3" w14:textId="77777777" w:rsidR="007555E9" w:rsidRDefault="007555E9" w:rsidP="007555E9">
      <w:pPr>
        <w:jc w:val="center"/>
      </w:pPr>
      <w:r w:rsidRPr="008C60BA">
        <w:rPr>
          <w:noProof/>
        </w:rPr>
        <w:drawing>
          <wp:inline distT="0" distB="0" distL="0" distR="0" wp14:anchorId="411C93F4" wp14:editId="64D38D5C">
            <wp:extent cx="4978774" cy="3474720"/>
            <wp:effectExtent l="0" t="0" r="0" b="0"/>
            <wp:docPr id="21" name="Picture 2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treemap chart&#10;&#10;Description automatically generated"/>
                    <pic:cNvPicPr/>
                  </pic:nvPicPr>
                  <pic:blipFill>
                    <a:blip r:embed="rId27"/>
                    <a:stretch>
                      <a:fillRect/>
                    </a:stretch>
                  </pic:blipFill>
                  <pic:spPr>
                    <a:xfrm>
                      <a:off x="0" y="0"/>
                      <a:ext cx="4978774" cy="3474720"/>
                    </a:xfrm>
                    <a:prstGeom prst="rect">
                      <a:avLst/>
                    </a:prstGeom>
                  </pic:spPr>
                </pic:pic>
              </a:graphicData>
            </a:graphic>
          </wp:inline>
        </w:drawing>
      </w:r>
    </w:p>
    <w:p w14:paraId="5C074226" w14:textId="0F428172" w:rsidR="007555E9" w:rsidRDefault="007555E9" w:rsidP="007555E9">
      <w:pPr>
        <w:jc w:val="center"/>
      </w:pPr>
      <w:r w:rsidRPr="00363AB3">
        <w:rPr>
          <w:b/>
          <w:bCs/>
        </w:rPr>
        <w:t>Figure</w:t>
      </w:r>
      <w:r w:rsidR="005233F6">
        <w:rPr>
          <w:b/>
          <w:bCs/>
        </w:rPr>
        <w:t xml:space="preserve"> 12</w:t>
      </w:r>
      <w:r w:rsidRPr="00363AB3">
        <w:rPr>
          <w:b/>
          <w:bCs/>
        </w:rPr>
        <w:t>.</w:t>
      </w:r>
      <w:r>
        <w:t xml:space="preserve"> Confusion matrix holdout cross-validation (</w:t>
      </w:r>
      <m:oMath>
        <m:r>
          <w:rPr>
            <w:rFonts w:ascii="Cambria Math" w:hAnsi="Cambria Math"/>
          </w:rPr>
          <m:t>test_size=20%</m:t>
        </m:r>
      </m:oMath>
      <w:r>
        <w:t>)</w:t>
      </w:r>
    </w:p>
    <w:p w14:paraId="1D81A5F1" w14:textId="77777777" w:rsidR="007555E9" w:rsidRDefault="007555E9" w:rsidP="007555E9">
      <w:r>
        <w:rPr>
          <w:noProof/>
        </w:rPr>
        <w:drawing>
          <wp:inline distT="0" distB="0" distL="0" distR="0" wp14:anchorId="341ECBE1" wp14:editId="2FC4895D">
            <wp:extent cx="4973745" cy="3474720"/>
            <wp:effectExtent l="0" t="0" r="0" b="0"/>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73745" cy="3474720"/>
                    </a:xfrm>
                    <a:prstGeom prst="rect">
                      <a:avLst/>
                    </a:prstGeom>
                    <a:noFill/>
                    <a:ln>
                      <a:noFill/>
                    </a:ln>
                  </pic:spPr>
                </pic:pic>
              </a:graphicData>
            </a:graphic>
          </wp:inline>
        </w:drawing>
      </w:r>
    </w:p>
    <w:p w14:paraId="37D8934D" w14:textId="31571C83" w:rsidR="007555E9" w:rsidRDefault="007555E9" w:rsidP="007555E9">
      <w:pPr>
        <w:jc w:val="both"/>
      </w:pPr>
      <w:commentRangeStart w:id="547"/>
      <w:r>
        <w:lastRenderedPageBreak/>
        <w:t xml:space="preserve">Figures </w:t>
      </w:r>
      <w:commentRangeEnd w:id="547"/>
      <w:r w:rsidR="001D32C3">
        <w:rPr>
          <w:rStyle w:val="CommentReference"/>
        </w:rPr>
        <w:commentReference w:id="547"/>
      </w:r>
      <w:r w:rsidR="005233F6">
        <w:t xml:space="preserve">13 </w:t>
      </w:r>
      <w:r>
        <w:t>and</w:t>
      </w:r>
      <w:r w:rsidR="005233F6">
        <w:t xml:space="preserve"> 14</w:t>
      </w:r>
      <w:r>
        <w:t xml:space="preserve"> show that, for different test sizes, RFC can adapt better to unseen data as it is producing low-variance performance metrics. Following this line, ENLR has a greater probability of not performing so well as RFC for bigger test sizes. This fact indeed makes a difference in practice, as the cost of </w:t>
      </w:r>
      <w:r w:rsidR="005233F6">
        <w:t>misclassifying</w:t>
      </w:r>
      <w:r>
        <w:t xml:space="preserve"> households at risk of disaster is high because of the potential peaks of deprivation that this could imply.</w:t>
      </w:r>
    </w:p>
    <w:p w14:paraId="2373E59D" w14:textId="5AD9D11D" w:rsidR="005233F6" w:rsidRDefault="005233F6" w:rsidP="007555E9">
      <w:pPr>
        <w:jc w:val="both"/>
      </w:pPr>
      <w:r w:rsidRPr="002D08B2">
        <w:rPr>
          <w:b/>
          <w:bCs/>
        </w:rPr>
        <w:t>Figure 13.</w:t>
      </w:r>
      <w:r>
        <w:t xml:space="preserve"> </w:t>
      </w:r>
      <w:r w:rsidR="003851CC">
        <w:t>Experiments with different test sizes for Logistic Regression</w:t>
      </w:r>
    </w:p>
    <w:tbl>
      <w:tblPr>
        <w:tblStyle w:val="TableGrid"/>
        <w:tblW w:w="0" w:type="auto"/>
        <w:jc w:val="center"/>
        <w:tblLook w:val="04A0" w:firstRow="1" w:lastRow="0" w:firstColumn="1" w:lastColumn="0" w:noHBand="0" w:noVBand="1"/>
      </w:tblPr>
      <w:tblGrid>
        <w:gridCol w:w="4070"/>
        <w:gridCol w:w="4070"/>
      </w:tblGrid>
      <w:tr w:rsidR="007555E9" w14:paraId="6BBA7F6F" w14:textId="77777777" w:rsidTr="00803E7C">
        <w:trPr>
          <w:trHeight w:val="203"/>
          <w:jc w:val="center"/>
        </w:trPr>
        <w:tc>
          <w:tcPr>
            <w:tcW w:w="0" w:type="auto"/>
          </w:tcPr>
          <w:p w14:paraId="0A97C738" w14:textId="77777777" w:rsidR="007555E9" w:rsidRDefault="007555E9" w:rsidP="00803E7C">
            <w:r>
              <w:t>ENLR</w:t>
            </w:r>
          </w:p>
        </w:tc>
        <w:tc>
          <w:tcPr>
            <w:tcW w:w="0" w:type="auto"/>
          </w:tcPr>
          <w:p w14:paraId="7BC26570" w14:textId="77777777" w:rsidR="007555E9" w:rsidRDefault="007555E9" w:rsidP="00803E7C"/>
        </w:tc>
      </w:tr>
      <w:tr w:rsidR="007555E9" w14:paraId="295035E5" w14:textId="77777777" w:rsidTr="00803E7C">
        <w:trPr>
          <w:trHeight w:val="3021"/>
          <w:jc w:val="center"/>
        </w:trPr>
        <w:tc>
          <w:tcPr>
            <w:tcW w:w="0" w:type="auto"/>
          </w:tcPr>
          <w:p w14:paraId="6CB7A801" w14:textId="77777777" w:rsidR="007555E9" w:rsidRDefault="007555E9" w:rsidP="00803E7C">
            <w:r w:rsidRPr="00785C7F">
              <w:rPr>
                <w:noProof/>
              </w:rPr>
              <w:drawing>
                <wp:inline distT="0" distB="0" distL="0" distR="0" wp14:anchorId="7DD48988" wp14:editId="5DAD2D33">
                  <wp:extent cx="2447861" cy="2468880"/>
                  <wp:effectExtent l="0" t="0" r="0" b="762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29"/>
                          <a:stretch>
                            <a:fillRect/>
                          </a:stretch>
                        </pic:blipFill>
                        <pic:spPr>
                          <a:xfrm>
                            <a:off x="0" y="0"/>
                            <a:ext cx="2447861" cy="2468880"/>
                          </a:xfrm>
                          <a:prstGeom prst="rect">
                            <a:avLst/>
                          </a:prstGeom>
                        </pic:spPr>
                      </pic:pic>
                    </a:graphicData>
                  </a:graphic>
                </wp:inline>
              </w:drawing>
            </w:r>
          </w:p>
        </w:tc>
        <w:tc>
          <w:tcPr>
            <w:tcW w:w="0" w:type="auto"/>
          </w:tcPr>
          <w:p w14:paraId="5CB510BE" w14:textId="77777777" w:rsidR="007555E9" w:rsidRDefault="007555E9" w:rsidP="00803E7C">
            <w:r w:rsidRPr="00785C7F">
              <w:rPr>
                <w:noProof/>
              </w:rPr>
              <w:drawing>
                <wp:inline distT="0" distB="0" distL="0" distR="0" wp14:anchorId="57ABF509" wp14:editId="7AE44F9B">
                  <wp:extent cx="2447861" cy="2468880"/>
                  <wp:effectExtent l="0" t="0" r="0" b="762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30"/>
                          <a:stretch>
                            <a:fillRect/>
                          </a:stretch>
                        </pic:blipFill>
                        <pic:spPr>
                          <a:xfrm>
                            <a:off x="0" y="0"/>
                            <a:ext cx="2447861" cy="2468880"/>
                          </a:xfrm>
                          <a:prstGeom prst="rect">
                            <a:avLst/>
                          </a:prstGeom>
                        </pic:spPr>
                      </pic:pic>
                    </a:graphicData>
                  </a:graphic>
                </wp:inline>
              </w:drawing>
            </w:r>
          </w:p>
        </w:tc>
      </w:tr>
    </w:tbl>
    <w:p w14:paraId="0530691D" w14:textId="1CDBAC68" w:rsidR="007555E9" w:rsidRDefault="007555E9" w:rsidP="007555E9"/>
    <w:p w14:paraId="3271CA81" w14:textId="25F73CDD" w:rsidR="003851CC" w:rsidRDefault="003851CC" w:rsidP="002D08B2">
      <w:pPr>
        <w:jc w:val="both"/>
      </w:pPr>
      <w:r w:rsidRPr="002D08B2">
        <w:rPr>
          <w:b/>
          <w:bCs/>
        </w:rPr>
        <w:t>Figure 14.</w:t>
      </w:r>
      <w:r>
        <w:t xml:space="preserve"> Experiments with different test sizes for Random Forest Classifier</w:t>
      </w:r>
    </w:p>
    <w:tbl>
      <w:tblPr>
        <w:tblStyle w:val="TableGrid"/>
        <w:tblW w:w="0" w:type="auto"/>
        <w:jc w:val="center"/>
        <w:tblLook w:val="04A0" w:firstRow="1" w:lastRow="0" w:firstColumn="1" w:lastColumn="0" w:noHBand="0" w:noVBand="1"/>
      </w:tblPr>
      <w:tblGrid>
        <w:gridCol w:w="4086"/>
        <w:gridCol w:w="4086"/>
      </w:tblGrid>
      <w:tr w:rsidR="007555E9" w14:paraId="2E7D5FDA" w14:textId="77777777" w:rsidTr="00803E7C">
        <w:trPr>
          <w:jc w:val="center"/>
        </w:trPr>
        <w:tc>
          <w:tcPr>
            <w:tcW w:w="0" w:type="auto"/>
          </w:tcPr>
          <w:p w14:paraId="2D3D25A0" w14:textId="77777777" w:rsidR="007555E9" w:rsidRDefault="007555E9" w:rsidP="00803E7C">
            <w:r>
              <w:t>RFC</w:t>
            </w:r>
          </w:p>
        </w:tc>
        <w:tc>
          <w:tcPr>
            <w:tcW w:w="0" w:type="auto"/>
          </w:tcPr>
          <w:p w14:paraId="1DD9256C" w14:textId="77777777" w:rsidR="007555E9" w:rsidRDefault="007555E9" w:rsidP="00803E7C"/>
        </w:tc>
      </w:tr>
      <w:tr w:rsidR="007555E9" w14:paraId="4552CF01" w14:textId="77777777" w:rsidTr="00803E7C">
        <w:trPr>
          <w:jc w:val="center"/>
        </w:trPr>
        <w:tc>
          <w:tcPr>
            <w:tcW w:w="0" w:type="auto"/>
          </w:tcPr>
          <w:p w14:paraId="1AD2E9D7" w14:textId="77777777" w:rsidR="007555E9" w:rsidRDefault="007555E9" w:rsidP="00803E7C">
            <w:r>
              <w:rPr>
                <w:noProof/>
              </w:rPr>
              <w:drawing>
                <wp:inline distT="0" distB="0" distL="0" distR="0" wp14:anchorId="23CED862" wp14:editId="514FF0CE">
                  <wp:extent cx="2449103" cy="2468880"/>
                  <wp:effectExtent l="0" t="0" r="8890" b="762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c>
          <w:tcPr>
            <w:tcW w:w="0" w:type="auto"/>
          </w:tcPr>
          <w:p w14:paraId="2861A710" w14:textId="77777777" w:rsidR="007555E9" w:rsidRDefault="007555E9" w:rsidP="00803E7C">
            <w:r>
              <w:rPr>
                <w:noProof/>
              </w:rPr>
              <w:drawing>
                <wp:inline distT="0" distB="0" distL="0" distR="0" wp14:anchorId="02D5FA70" wp14:editId="65F547DE">
                  <wp:extent cx="2449103" cy="2468880"/>
                  <wp:effectExtent l="0" t="0" r="8890" b="762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r>
    </w:tbl>
    <w:p w14:paraId="14DC2A10" w14:textId="77777777" w:rsidR="007555E9" w:rsidRDefault="007555E9" w:rsidP="007555E9"/>
    <w:p w14:paraId="5D467357" w14:textId="77777777" w:rsidR="007555E9" w:rsidRPr="002E3D17" w:rsidRDefault="007555E9">
      <w:pPr>
        <w:pStyle w:val="Heading1"/>
        <w:numPr>
          <w:ilvl w:val="0"/>
          <w:numId w:val="10"/>
        </w:numPr>
        <w:ind w:left="360"/>
        <w:pPrChange w:id="548" w:author="RENATO JOSE QUILICHE ALTAMIRANO" w:date="2022-11-17T19:44:00Z">
          <w:pPr>
            <w:pStyle w:val="Heading1"/>
            <w:numPr>
              <w:numId w:val="8"/>
            </w:numPr>
            <w:ind w:left="360" w:hanging="360"/>
          </w:pPr>
        </w:pPrChange>
      </w:pPr>
      <w:r w:rsidRPr="002E3D17">
        <w:t>Discussion and interpretation</w:t>
      </w:r>
    </w:p>
    <w:p w14:paraId="72C3AE0A" w14:textId="7536AF55" w:rsidR="007555E9" w:rsidRDefault="007555E9" w:rsidP="007555E9">
      <w:pPr>
        <w:jc w:val="both"/>
      </w:pPr>
      <w:r>
        <w:t xml:space="preserve">Regarding the results of the training, the proposed strategy for HPO led to good results in terms of performance on </w:t>
      </w:r>
      <w:r w:rsidR="00E2545F">
        <w:t>test (</w:t>
      </w:r>
      <w:r>
        <w:t>unseen</w:t>
      </w:r>
      <w:r w:rsidR="00E2545F">
        <w:t>)</w:t>
      </w:r>
      <w:r>
        <w:t xml:space="preserve"> data. Furthermore, </w:t>
      </w:r>
      <w:r w:rsidR="00E2545F">
        <w:t xml:space="preserve">all </w:t>
      </w:r>
      <w:r>
        <w:t>the features used for prediction are</w:t>
      </w:r>
      <w:r w:rsidR="00A16BEA">
        <w:t xml:space="preserve"> </w:t>
      </w:r>
      <w:r>
        <w:t xml:space="preserve">vulnerability drivers. The main insight of the predictive analysis is that it is plausible to build a good predictive model for disaster risk that is entirely based on vulnerability. This result is important because it states that it is possible to infer where aid is going to be needed whether </w:t>
      </w:r>
      <w:r>
        <w:lastRenderedPageBreak/>
        <w:t xml:space="preserve">decision-makers have prior knowledge about geophysical or meteorological characteristics of disasters. It is not true that predictive </w:t>
      </w:r>
      <w:r w:rsidR="00A16BEA">
        <w:t>modeling</w:t>
      </w:r>
      <w:r>
        <w:t xml:space="preserve"> of cold waves and severe winter conditions based on geophysical-meteorological features is no longer relevant to decision-making, but it is true that proactive measures and interventions to reduce social costs based on open-data empirical </w:t>
      </w:r>
      <w:r w:rsidR="00C82EAE">
        <w:t>modeling</w:t>
      </w:r>
      <w:r>
        <w:t xml:space="preserve"> would lead to big savings that are important for the disaster risk management cycle, represented as a helix. </w:t>
      </w:r>
    </w:p>
    <w:p w14:paraId="57F8A2E1" w14:textId="49443C51" w:rsidR="007555E9" w:rsidRDefault="007555E9" w:rsidP="007555E9">
      <w:pPr>
        <w:jc w:val="both"/>
      </w:pPr>
      <w:r>
        <w:t>The proposed model can be further extended and improved in terms of predictive power, incorporating geophysical-meteorological features such as distance from lakes, rivers</w:t>
      </w:r>
      <w:proofErr w:type="gramStart"/>
      <w:r>
        <w:t>, urban</w:t>
      </w:r>
      <w:proofErr w:type="gramEnd"/>
      <w:r>
        <w:t xml:space="preserve"> settlements. An improvement of predictive power would lead to greater savings, and eventually an optimization of disaster risk management that is focused on proactive PDRRPA. In terms of risk-reduction, we suggest that further statistical analysis and policymaking focus on the most important features that are drawn from model fitting on best hyperparameters configuration. For this case, the features’ importance can be drawn from estimation of RFC </w:t>
      </w:r>
      <w:r w:rsidR="003851CC">
        <w:t>on train dataset.</w:t>
      </w:r>
      <w:r w:rsidR="006C4119">
        <w:t xml:space="preserve"> </w:t>
      </w:r>
      <w:r>
        <w:t xml:space="preserve">The following Figure </w:t>
      </w:r>
      <w:r w:rsidR="003851CC">
        <w:t xml:space="preserve">15 </w:t>
      </w:r>
      <w:r>
        <w:t>shows the features’ importance drawn from a single experiment with optimized hyperparameters for RFC:</w:t>
      </w:r>
    </w:p>
    <w:p w14:paraId="788D6548" w14:textId="732546EB" w:rsidR="007555E9" w:rsidRDefault="007555E9" w:rsidP="007555E9">
      <w:commentRangeStart w:id="549"/>
      <w:r w:rsidRPr="002E3D17">
        <w:rPr>
          <w:b/>
          <w:bCs/>
        </w:rPr>
        <w:t>Figure</w:t>
      </w:r>
      <w:commentRangeEnd w:id="549"/>
      <w:r w:rsidR="00C82EAE">
        <w:rPr>
          <w:rStyle w:val="CommentReference"/>
        </w:rPr>
        <w:commentReference w:id="549"/>
      </w:r>
      <w:r w:rsidR="003851CC">
        <w:rPr>
          <w:b/>
          <w:bCs/>
        </w:rPr>
        <w:t xml:space="preserve"> 15</w:t>
      </w:r>
      <w:r w:rsidRPr="002E3D17">
        <w:rPr>
          <w:b/>
          <w:bCs/>
        </w:rPr>
        <w:t xml:space="preserve">. </w:t>
      </w:r>
      <w:r>
        <w:t>Random Forest Classifier</w:t>
      </w:r>
      <w:r w:rsidR="00E04310">
        <w:t xml:space="preserve"> feature </w:t>
      </w:r>
      <w:r w:rsidR="006C4119">
        <w:t>importance</w:t>
      </w:r>
    </w:p>
    <w:p w14:paraId="6373694D" w14:textId="77777777" w:rsidR="007555E9" w:rsidRDefault="007555E9" w:rsidP="007555E9">
      <w:r>
        <w:rPr>
          <w:noProof/>
        </w:rPr>
        <w:drawing>
          <wp:inline distT="0" distB="0" distL="0" distR="0" wp14:anchorId="0DD2FDCC" wp14:editId="725F4609">
            <wp:extent cx="5400040" cy="2948940"/>
            <wp:effectExtent l="0" t="0" r="0" b="381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040" cy="2948940"/>
                    </a:xfrm>
                    <a:prstGeom prst="rect">
                      <a:avLst/>
                    </a:prstGeom>
                    <a:noFill/>
                    <a:ln>
                      <a:noFill/>
                    </a:ln>
                  </pic:spPr>
                </pic:pic>
              </a:graphicData>
            </a:graphic>
          </wp:inline>
        </w:drawing>
      </w:r>
    </w:p>
    <w:p w14:paraId="5D9B8969" w14:textId="53EE437F" w:rsidR="007555E9" w:rsidRDefault="007555E9" w:rsidP="007555E9">
      <w:pPr>
        <w:jc w:val="both"/>
      </w:pPr>
      <w:r>
        <w:t>The insights are clear: most important features for prediction were per capita expenditure (that accounts for short-run household purchase power), household localization in a rural area (that accounts for the fact that household is isolated on the space and systematically far away from principal urban settlements), altitude (that accounts for household exposure to extreme low temperature events), public goods (that can be measuring the presence of the government on public spaces were households are located) and concrete walls (that is capturing the quality of household construction materials</w:t>
      </w:r>
      <w:r w:rsidR="006C4119">
        <w:t>)</w:t>
      </w:r>
      <w:r>
        <w:t xml:space="preserve">. The other features reported </w:t>
      </w:r>
      <w:proofErr w:type="gramStart"/>
      <w:r>
        <w:t>on</w:t>
      </w:r>
      <w:proofErr w:type="gramEnd"/>
      <w:r>
        <w:t xml:space="preserve"> Figure</w:t>
      </w:r>
      <w:r w:rsidR="00E04310">
        <w:t xml:space="preserve"> 15</w:t>
      </w:r>
      <w:r>
        <w:t xml:space="preserve"> above </w:t>
      </w:r>
      <w:r w:rsidR="00E04310">
        <w:t>tell</w:t>
      </w:r>
      <w:r>
        <w:t xml:space="preserve"> a similar story. Following these results, we confirm a finding that is in line with disaster risk reduction main guidelines: it is necessary to make long-term investment to systematically reduce vulnerabilities to create resilience in communities by achieving socio-economic development of population. Development is a goal that would be achieved at a slow rate</w:t>
      </w:r>
      <w:proofErr w:type="gramStart"/>
      <w:r>
        <w:t>, according</w:t>
      </w:r>
      <w:proofErr w:type="gramEnd"/>
      <w:r>
        <w:t xml:space="preserve"> to historical data there were few examples of rapid development of communities, but these are considered exceptions (cases of study). For instance, human development index tends to evolute slowly over periods of 6 years (</w:t>
      </w:r>
      <w:r w:rsidR="00DB0F56">
        <w:t>Santos et al., 2021</w:t>
      </w:r>
      <w:r>
        <w:t>). It is worth highlighting the fact that in the short-</w:t>
      </w:r>
      <w:r>
        <w:lastRenderedPageBreak/>
        <w:t>term, that is the important term for this analysis, machine learning models can be used to minimize resource utilization and, in the best of cases, save important resources that communities may invest in their future development (Bosher et al., 2022).</w:t>
      </w:r>
    </w:p>
    <w:p w14:paraId="6CEC5535" w14:textId="77777777" w:rsidR="007555E9" w:rsidRDefault="007555E9">
      <w:pPr>
        <w:pStyle w:val="Heading1"/>
        <w:numPr>
          <w:ilvl w:val="0"/>
          <w:numId w:val="10"/>
        </w:numPr>
        <w:ind w:left="360"/>
        <w:pPrChange w:id="550" w:author="RENATO JOSE QUILICHE ALTAMIRANO" w:date="2022-11-17T19:44:00Z">
          <w:pPr>
            <w:pStyle w:val="Heading1"/>
            <w:numPr>
              <w:numId w:val="8"/>
            </w:numPr>
            <w:ind w:left="360" w:hanging="360"/>
          </w:pPr>
        </w:pPrChange>
      </w:pPr>
      <w:r>
        <w:t>Conclusions, recommendations and future research</w:t>
      </w:r>
    </w:p>
    <w:p w14:paraId="418DD5D4" w14:textId="77777777" w:rsidR="007555E9" w:rsidRDefault="007555E9" w:rsidP="007555E9">
      <w:pPr>
        <w:jc w:val="both"/>
      </w:pPr>
      <w:r>
        <w:t xml:space="preserve">The main objective of this paper was to discuss the applicability of machine learning based predictive models to solve a humanitarian logistics problem: the proactive supply of aid to a rural community. Additionally, an alternative hyperparameter optimization strategy, to improve solution considering logistics and deprivation costs as multiple objectives, is presented. This strategy is different from state-of-the-art approaches such as Grid Search, Random Search, Genetic Algorithm and other heuristics proposed to find </w:t>
      </w:r>
      <w:proofErr w:type="gramStart"/>
      <w:r>
        <w:t>best</w:t>
      </w:r>
      <w:proofErr w:type="gramEnd"/>
      <w:r>
        <w:t xml:space="preserve"> hyperparameter configuration. The proposed strategy is summarized as follows: optimize by Random Search Cross-Validation considering MCC as the goal in the training process, then from 5% best found hyperparameter configurations pick up the one that produces the highest NPV. MCC metric is important because it accounts for the classification performance considering equal weight for both positive and negative cases. NPV accounts only for negative cases. The main idea behind this is that the 5% best configurations based only on MCC are very likely to produce a result that minimizes the trade-off between misclassification of negative cases and overall misclassification. </w:t>
      </w:r>
    </w:p>
    <w:p w14:paraId="7950FE5A" w14:textId="77777777" w:rsidR="007555E9" w:rsidRDefault="007555E9" w:rsidP="007555E9">
      <w:pPr>
        <w:jc w:val="both"/>
      </w:pPr>
      <w:r>
        <w:t xml:space="preserve">The proposed approach gets better predictive performance for negative cases at the cost of a </w:t>
      </w:r>
      <w:proofErr w:type="gramStart"/>
      <w:r>
        <w:t>slightly</w:t>
      </w:r>
      <w:proofErr w:type="gramEnd"/>
      <w:r>
        <w:t xml:space="preserve"> increase in misclassification of positive cases. For humanitarian logistics domain, misclassification of positive cases implies that aid should be delivered to households that are not at risk of being affected by disasters. However, as the majority of Puno’s territory is exposed to cold waves and severe winter conditions it is probably that all the households in population have at least certain degree of risk of being affected by a cold-related disaster, so the delivery of aid to households labeled as ‘non-risk’ could not be unjustifiably increasing costs. This misclassification produces higher logistic costs, but the key assumption behind this analysis is that the reduction in deprivation costs, that comes from accuracy improvement for negative cases, produces more savings than costs caused by the increase in logistic costs, caused by misclassification of positive cases. Thus, the balance of social costs is positive, and this led to important savings considering the case of study that is characterized by a population suffering from high deprivations. For the case of Puno this approach can potentially </w:t>
      </w:r>
      <w:proofErr w:type="gramStart"/>
      <w:r>
        <w:t>led</w:t>
      </w:r>
      <w:proofErr w:type="gramEnd"/>
      <w:r>
        <w:t xml:space="preserve"> to good results, however, the main assumption is only testable by real-world implementation of trained models. For example, in urban areas the savings of the proposed approach may not be as high as in rural </w:t>
      </w:r>
      <w:proofErr w:type="gramStart"/>
      <w:r>
        <w:t>case</w:t>
      </w:r>
      <w:proofErr w:type="gramEnd"/>
      <w:r>
        <w:t>, as urban household are agglomerated in space.</w:t>
      </w:r>
    </w:p>
    <w:p w14:paraId="333AC8D1" w14:textId="77777777" w:rsidR="007555E9" w:rsidRDefault="007555E9" w:rsidP="007555E9">
      <w:pPr>
        <w:jc w:val="both"/>
      </w:pPr>
      <w:r>
        <w:t xml:space="preserve">Machine learning offers a solution to the large-scale problem of deciding where aid must be delivered at a disaggregated level. Model predictions can be used to decide what households would require supply of aid. Decision-makers can implement proactive disaster preparedness strategies such as stock pre-positioning (), proactive delivery, and gradual delivery (Apte and Yoho, 2011) based on information drawn from the prediction of trained models. The models can be applied to census data to estimate the magnitude of savings by generating predictions on disaster risks and building an experimental setting. However, model implementation </w:t>
      </w:r>
      <w:proofErr w:type="gramStart"/>
      <w:r>
        <w:t>on</w:t>
      </w:r>
      <w:proofErr w:type="gramEnd"/>
      <w:r>
        <w:t xml:space="preserve"> a context of a real disaster is advisable, considering the objective of measuring savings caused by proactive disaster preparedness strategies applied based on model predictions. The ideal case is to reach an equilibrium between logistic costs and deprivation costs in real-world outcome. Further research will focus on the aspects of model implementation. For future extensions, the recommended pipeline to use SLAs is to train the model with sample data and test the model </w:t>
      </w:r>
      <w:r>
        <w:lastRenderedPageBreak/>
        <w:t>with real data. The SLAs used in this paper are not scalable to big data, as training time increases logarithmically with number of samples. Testing other SLAs is recommended for future research, for example XGBoost mixes regularization and ensemble, and it is scalable to big data so a big number of experiments can be performed to reach better solutions regarding predictive power of classification metrics. The actual solution achieved an average MCC of 54.58 for ENLR and 56.50 for RFC, and a NPV of 80.02 and 81.87 respectively.</w:t>
      </w:r>
    </w:p>
    <w:p w14:paraId="7136D928" w14:textId="77777777" w:rsidR="007555E9" w:rsidRPr="00696620" w:rsidRDefault="007555E9" w:rsidP="007555E9">
      <w:pPr>
        <w:jc w:val="both"/>
      </w:pPr>
      <w:r>
        <w:t>Regarding disaster risk mitigation, this paper confirms the literature findings about vulnerability and disaster risk. Vulnerable households, or deprived households, systematically have a greater probability of being affected by a cold-related disaster. The well-known prescription is to create resilience in communities, which is difficult to achieve in the short term. Instead, we suggest using machine learning to decide where aid must be supplied, considering that humanitarian logisticians operate with scarce resources, and they need to optimize logistics and provide help to communities regardless of their localization or vulnerability condition. Equality on aid distribution can be achieved at a lower cost if aid is delivered in a proactive way, considering that cold-related disasters are seasonal, recurrent and localized in Puno.</w:t>
      </w:r>
    </w:p>
    <w:p w14:paraId="206009E7" w14:textId="3E6B3A3E" w:rsidR="007555E9" w:rsidRDefault="00E04310" w:rsidP="007555E9">
      <w:r>
        <w:t>References</w:t>
      </w:r>
    </w:p>
    <w:p w14:paraId="32A62F9F" w14:textId="126C724C" w:rsidR="00E04310" w:rsidRPr="002D08B2" w:rsidRDefault="00E04310" w:rsidP="002D08B2">
      <w:pPr>
        <w:jc w:val="both"/>
        <w:rPr>
          <w:rFonts w:eastAsia="Times New Roman"/>
        </w:rPr>
      </w:pPr>
      <w:r w:rsidRPr="002D08B2">
        <w:rPr>
          <w:rFonts w:eastAsia="Times New Roman"/>
        </w:rPr>
        <w:t>Santos, R., Santos, P., Sharan, P., &amp; Rodriguez, C. (2021). Digital Agglomeration in the Improvement of the Human Development Index in Peru. In 2021 IEEE 9th Region 10 Humanitarian Technology Conference (R10-HTC). 2021 IEEE 9th Region 10 Humanitarian Technology Conference (R10-HTC). IEEE. https://doi.org/10.1109/r10-htc53172.2021.9641710</w:t>
      </w:r>
    </w:p>
    <w:sdt>
      <w:sdtPr>
        <w:tag w:val="MENDELEY_BIBLIOGRAPHY"/>
        <w:id w:val="100697358"/>
        <w:placeholder>
          <w:docPart w:val="DefaultPlaceholder_-1854013440"/>
        </w:placeholder>
      </w:sdtPr>
      <w:sdtContent>
        <w:p w14:paraId="5B06669F" w14:textId="77777777" w:rsidR="008054BD" w:rsidRDefault="008054BD" w:rsidP="002D08B2">
          <w:pPr>
            <w:autoSpaceDE w:val="0"/>
            <w:autoSpaceDN w:val="0"/>
            <w:ind w:hanging="480"/>
            <w:jc w:val="both"/>
            <w:divId w:val="1698584007"/>
            <w:rPr>
              <w:rFonts w:eastAsia="Times New Roman"/>
              <w:sz w:val="24"/>
              <w:szCs w:val="24"/>
            </w:rPr>
          </w:pPr>
          <w:r>
            <w:rPr>
              <w:rFonts w:eastAsia="Times New Roman"/>
            </w:rPr>
            <w:t xml:space="preserve">Ahmed Arafa, A., </w:t>
          </w:r>
          <w:proofErr w:type="spellStart"/>
          <w:r>
            <w:rPr>
              <w:rFonts w:eastAsia="Times New Roman"/>
            </w:rPr>
            <w:t>Radad</w:t>
          </w:r>
          <w:proofErr w:type="spellEnd"/>
          <w:r>
            <w:rPr>
              <w:rFonts w:eastAsia="Times New Roman"/>
            </w:rPr>
            <w:t xml:space="preserve">, M., </w:t>
          </w:r>
          <w:proofErr w:type="spellStart"/>
          <w:r>
            <w:rPr>
              <w:rFonts w:eastAsia="Times New Roman"/>
            </w:rPr>
            <w:t>Badawy</w:t>
          </w:r>
          <w:proofErr w:type="spellEnd"/>
          <w:r>
            <w:rPr>
              <w:rFonts w:eastAsia="Times New Roman"/>
            </w:rPr>
            <w:t>, M., &amp; El-</w:t>
          </w:r>
          <w:proofErr w:type="spellStart"/>
          <w:r>
            <w:rPr>
              <w:rFonts w:eastAsia="Times New Roman"/>
            </w:rPr>
            <w:t>Fishawy</w:t>
          </w:r>
          <w:proofErr w:type="spellEnd"/>
          <w:r>
            <w:rPr>
              <w:rFonts w:eastAsia="Times New Roman"/>
            </w:rPr>
            <w:t xml:space="preserve">, N. (2022). Logistic Regression Hyperparameter Optimization for Cancer Classification. </w:t>
          </w:r>
          <w:r>
            <w:rPr>
              <w:rFonts w:eastAsia="Times New Roman"/>
              <w:i/>
              <w:iCs/>
            </w:rPr>
            <w:t>Menoufia Journal of Electronic Engineering Research</w:t>
          </w:r>
          <w:r>
            <w:rPr>
              <w:rFonts w:eastAsia="Times New Roman"/>
            </w:rPr>
            <w:t xml:space="preserve">, </w:t>
          </w:r>
          <w:r>
            <w:rPr>
              <w:rFonts w:eastAsia="Times New Roman"/>
              <w:i/>
              <w:iCs/>
            </w:rPr>
            <w:t>0</w:t>
          </w:r>
          <w:r>
            <w:rPr>
              <w:rFonts w:eastAsia="Times New Roman"/>
            </w:rPr>
            <w:t>(0), 0–0. https://doi.org/10.21608/mjeer.2021.70512.1034</w:t>
          </w:r>
        </w:p>
        <w:p w14:paraId="1F9BD767" w14:textId="77777777" w:rsidR="008054BD" w:rsidRDefault="008054BD" w:rsidP="002D08B2">
          <w:pPr>
            <w:autoSpaceDE w:val="0"/>
            <w:autoSpaceDN w:val="0"/>
            <w:ind w:hanging="480"/>
            <w:jc w:val="both"/>
            <w:divId w:val="1131438354"/>
            <w:rPr>
              <w:rFonts w:eastAsia="Times New Roman"/>
            </w:rPr>
          </w:pPr>
          <w:r>
            <w:rPr>
              <w:rFonts w:eastAsia="Times New Roman"/>
            </w:rPr>
            <w:t xml:space="preserve">Amirkhani, M., </w:t>
          </w:r>
          <w:proofErr w:type="spellStart"/>
          <w:r>
            <w:rPr>
              <w:rFonts w:eastAsia="Times New Roman"/>
            </w:rPr>
            <w:t>Ghaemimood</w:t>
          </w:r>
          <w:proofErr w:type="spellEnd"/>
          <w:r>
            <w:rPr>
              <w:rFonts w:eastAsia="Times New Roman"/>
            </w:rPr>
            <w:t xml:space="preserve">, S., von </w:t>
          </w:r>
          <w:proofErr w:type="spellStart"/>
          <w:r>
            <w:rPr>
              <w:rFonts w:eastAsia="Times New Roman"/>
            </w:rPr>
            <w:t>Schreeb</w:t>
          </w:r>
          <w:proofErr w:type="spellEnd"/>
          <w:r>
            <w:rPr>
              <w:rFonts w:eastAsia="Times New Roman"/>
            </w:rPr>
            <w:t xml:space="preserve">, J., El-Khatib, Z., &amp; Yaya, S. (2022). Extreme weather events and death based on temperature and CO2 emission – A global retrospective study in 77 low-, middle- and high-income countries from 1999 to 2018. </w:t>
          </w:r>
          <w:r>
            <w:rPr>
              <w:rFonts w:eastAsia="Times New Roman"/>
              <w:i/>
              <w:iCs/>
            </w:rPr>
            <w:t>Preventive Medicine Reports</w:t>
          </w:r>
          <w:r>
            <w:rPr>
              <w:rFonts w:eastAsia="Times New Roman"/>
            </w:rPr>
            <w:t xml:space="preserve">, </w:t>
          </w:r>
          <w:r>
            <w:rPr>
              <w:rFonts w:eastAsia="Times New Roman"/>
              <w:i/>
              <w:iCs/>
            </w:rPr>
            <w:t>28</w:t>
          </w:r>
          <w:r>
            <w:rPr>
              <w:rFonts w:eastAsia="Times New Roman"/>
            </w:rPr>
            <w:t>, 101846. https://doi.org/10.1016/j.pmedr.2022.101846</w:t>
          </w:r>
        </w:p>
        <w:p w14:paraId="38A344A3" w14:textId="77777777" w:rsidR="008054BD" w:rsidRDefault="008054BD" w:rsidP="002D08B2">
          <w:pPr>
            <w:autoSpaceDE w:val="0"/>
            <w:autoSpaceDN w:val="0"/>
            <w:ind w:hanging="480"/>
            <w:jc w:val="both"/>
            <w:divId w:val="172650031"/>
            <w:rPr>
              <w:rFonts w:eastAsia="Times New Roman"/>
            </w:rPr>
          </w:pPr>
          <w:r>
            <w:rPr>
              <w:rFonts w:eastAsia="Times New Roman"/>
            </w:rPr>
            <w:t xml:space="preserve">Balcik, B., Beamon, B. M., Krejci, C. C., </w:t>
          </w:r>
          <w:proofErr w:type="spellStart"/>
          <w:r>
            <w:rPr>
              <w:rFonts w:eastAsia="Times New Roman"/>
            </w:rPr>
            <w:t>Muramatsu</w:t>
          </w:r>
          <w:proofErr w:type="spellEnd"/>
          <w:r>
            <w:rPr>
              <w:rFonts w:eastAsia="Times New Roman"/>
            </w:rPr>
            <w:t xml:space="preserve">, K. M., &amp; Ramirez, M. (2010). Coordination in humanitarian relief chains: Practices, challenges and opportunities. </w:t>
          </w:r>
          <w:r>
            <w:rPr>
              <w:rFonts w:eastAsia="Times New Roman"/>
              <w:i/>
              <w:iCs/>
            </w:rPr>
            <w:t>International Journal of Production Economics</w:t>
          </w:r>
          <w:r>
            <w:rPr>
              <w:rFonts w:eastAsia="Times New Roman"/>
            </w:rPr>
            <w:t xml:space="preserve">, </w:t>
          </w:r>
          <w:r>
            <w:rPr>
              <w:rFonts w:eastAsia="Times New Roman"/>
              <w:i/>
              <w:iCs/>
            </w:rPr>
            <w:t>126</w:t>
          </w:r>
          <w:r>
            <w:rPr>
              <w:rFonts w:eastAsia="Times New Roman"/>
            </w:rPr>
            <w:t>(1), 22–34. https://doi.org/10.1016/j.ijpe.2009.09.008</w:t>
          </w:r>
        </w:p>
        <w:p w14:paraId="6A8D0039" w14:textId="31305653" w:rsidR="008054BD" w:rsidRDefault="008054BD" w:rsidP="002D08B2">
          <w:pPr>
            <w:autoSpaceDE w:val="0"/>
            <w:autoSpaceDN w:val="0"/>
            <w:ind w:hanging="480"/>
            <w:jc w:val="both"/>
            <w:divId w:val="606038520"/>
            <w:rPr>
              <w:rFonts w:eastAsia="Times New Roman"/>
            </w:rPr>
          </w:pPr>
          <w:r>
            <w:rPr>
              <w:rFonts w:eastAsia="Times New Roman"/>
            </w:rPr>
            <w:t xml:space="preserve">Bosher, L., </w:t>
          </w:r>
          <w:proofErr w:type="spellStart"/>
          <w:r>
            <w:rPr>
              <w:rFonts w:eastAsia="Times New Roman"/>
            </w:rPr>
            <w:t>Chmutina</w:t>
          </w:r>
          <w:proofErr w:type="spellEnd"/>
          <w:r>
            <w:rPr>
              <w:rFonts w:eastAsia="Times New Roman"/>
            </w:rPr>
            <w:t>, K., &amp; van Niekerk, D. (2021). Stop going around in circles: towards a reconceptuali</w:t>
          </w:r>
          <w:r w:rsidR="003142E3">
            <w:rPr>
              <w:rFonts w:eastAsia="Times New Roman"/>
            </w:rPr>
            <w:t>z</w:t>
          </w:r>
          <w:r>
            <w:rPr>
              <w:rFonts w:eastAsia="Times New Roman"/>
            </w:rPr>
            <w:t xml:space="preserve">ation of disaster risk management phases. </w:t>
          </w:r>
          <w:r>
            <w:rPr>
              <w:rFonts w:eastAsia="Times New Roman"/>
              <w:i/>
              <w:iCs/>
            </w:rPr>
            <w:t>Disaster Prevention and Management: An International Journal</w:t>
          </w:r>
          <w:r>
            <w:rPr>
              <w:rFonts w:eastAsia="Times New Roman"/>
            </w:rPr>
            <w:t xml:space="preserve">, </w:t>
          </w:r>
          <w:r>
            <w:rPr>
              <w:rFonts w:eastAsia="Times New Roman"/>
              <w:i/>
              <w:iCs/>
            </w:rPr>
            <w:t>30</w:t>
          </w:r>
          <w:r>
            <w:rPr>
              <w:rFonts w:eastAsia="Times New Roman"/>
            </w:rPr>
            <w:t>(4/5), 525–537. https://doi.org/10.1108/DPM-03-2021-0071</w:t>
          </w:r>
        </w:p>
        <w:p w14:paraId="3E4E70D6" w14:textId="77777777" w:rsidR="008054BD" w:rsidRDefault="008054BD" w:rsidP="002D08B2">
          <w:pPr>
            <w:autoSpaceDE w:val="0"/>
            <w:autoSpaceDN w:val="0"/>
            <w:ind w:hanging="480"/>
            <w:jc w:val="both"/>
            <w:divId w:val="1878421302"/>
            <w:rPr>
              <w:rFonts w:eastAsia="Times New Roman"/>
            </w:rPr>
          </w:pPr>
          <w:r w:rsidRPr="002D08B2">
            <w:rPr>
              <w:rFonts w:eastAsia="Times New Roman"/>
              <w:lang w:val="es-ES"/>
            </w:rPr>
            <w:t xml:space="preserve">Cantillo, V., Serrano, I., Macea, L. F., &amp; Holguín-Veras, J. (2018). </w:t>
          </w:r>
          <w:r>
            <w:rPr>
              <w:rFonts w:eastAsia="Times New Roman"/>
            </w:rPr>
            <w:t xml:space="preserve">Discrete choice approach for assessing deprivation cost in humanitarian relief operations. </w:t>
          </w:r>
          <w:r>
            <w:rPr>
              <w:rFonts w:eastAsia="Times New Roman"/>
              <w:i/>
              <w:iCs/>
            </w:rPr>
            <w:t>Socio-Economic Planning Sciences</w:t>
          </w:r>
          <w:r>
            <w:rPr>
              <w:rFonts w:eastAsia="Times New Roman"/>
            </w:rPr>
            <w:t xml:space="preserve">, </w:t>
          </w:r>
          <w:r>
            <w:rPr>
              <w:rFonts w:eastAsia="Times New Roman"/>
              <w:i/>
              <w:iCs/>
            </w:rPr>
            <w:t>63</w:t>
          </w:r>
          <w:r>
            <w:rPr>
              <w:rFonts w:eastAsia="Times New Roman"/>
            </w:rPr>
            <w:t>, 33–46. https://doi.org/10.1016/j.seps.2017.06.004</w:t>
          </w:r>
        </w:p>
        <w:p w14:paraId="624B8B52" w14:textId="77777777" w:rsidR="008054BD" w:rsidRDefault="008054BD" w:rsidP="002D08B2">
          <w:pPr>
            <w:autoSpaceDE w:val="0"/>
            <w:autoSpaceDN w:val="0"/>
            <w:ind w:hanging="480"/>
            <w:jc w:val="both"/>
            <w:divId w:val="172646848"/>
            <w:rPr>
              <w:rFonts w:eastAsia="Times New Roman"/>
            </w:rPr>
          </w:pPr>
          <w:proofErr w:type="spellStart"/>
          <w:r>
            <w:rPr>
              <w:rFonts w:eastAsia="Times New Roman"/>
            </w:rPr>
            <w:t>Daumé</w:t>
          </w:r>
          <w:proofErr w:type="spellEnd"/>
          <w:r>
            <w:rPr>
              <w:rFonts w:eastAsia="Times New Roman"/>
            </w:rPr>
            <w:t xml:space="preserve">, H., &amp; </w:t>
          </w:r>
          <w:proofErr w:type="spellStart"/>
          <w:r>
            <w:rPr>
              <w:rFonts w:eastAsia="Times New Roman"/>
            </w:rPr>
            <w:t>Marcu</w:t>
          </w:r>
          <w:proofErr w:type="spellEnd"/>
          <w:r>
            <w:rPr>
              <w:rFonts w:eastAsia="Times New Roman"/>
            </w:rPr>
            <w:t xml:space="preserve">, D. (2006). Domain adaptation for statistical classifiers. </w:t>
          </w:r>
          <w:r>
            <w:rPr>
              <w:rFonts w:eastAsia="Times New Roman"/>
              <w:i/>
              <w:iCs/>
            </w:rPr>
            <w:t>Journal of Artificial Intelligence Research</w:t>
          </w:r>
          <w:r>
            <w:rPr>
              <w:rFonts w:eastAsia="Times New Roman"/>
            </w:rPr>
            <w:t xml:space="preserve">, </w:t>
          </w:r>
          <w:r>
            <w:rPr>
              <w:rFonts w:eastAsia="Times New Roman"/>
              <w:i/>
              <w:iCs/>
            </w:rPr>
            <w:t>26</w:t>
          </w:r>
          <w:r>
            <w:rPr>
              <w:rFonts w:eastAsia="Times New Roman"/>
            </w:rPr>
            <w:t>, 101–126. https://doi.org/10.1613/jair.1872</w:t>
          </w:r>
        </w:p>
        <w:p w14:paraId="072CB0DE" w14:textId="77777777" w:rsidR="008054BD" w:rsidRDefault="008054BD" w:rsidP="002D08B2">
          <w:pPr>
            <w:autoSpaceDE w:val="0"/>
            <w:autoSpaceDN w:val="0"/>
            <w:ind w:hanging="480"/>
            <w:jc w:val="both"/>
            <w:divId w:val="428618476"/>
            <w:rPr>
              <w:rFonts w:eastAsia="Times New Roman"/>
            </w:rPr>
          </w:pPr>
          <w:r>
            <w:rPr>
              <w:rFonts w:eastAsia="Times New Roman"/>
            </w:rPr>
            <w:t xml:space="preserve">Gutjahr, W. J., &amp; Fischer, S. (2018). Equity and deprivation costs in humanitarian logistics. </w:t>
          </w:r>
          <w:r>
            <w:rPr>
              <w:rFonts w:eastAsia="Times New Roman"/>
              <w:i/>
              <w:iCs/>
            </w:rPr>
            <w:t>European Journal of Operational Research</w:t>
          </w:r>
          <w:r>
            <w:rPr>
              <w:rFonts w:eastAsia="Times New Roman"/>
            </w:rPr>
            <w:t xml:space="preserve">, </w:t>
          </w:r>
          <w:r>
            <w:rPr>
              <w:rFonts w:eastAsia="Times New Roman"/>
              <w:i/>
              <w:iCs/>
            </w:rPr>
            <w:t>270</w:t>
          </w:r>
          <w:r>
            <w:rPr>
              <w:rFonts w:eastAsia="Times New Roman"/>
            </w:rPr>
            <w:t>(1), 185–197. https://doi.org/10.1016/j.ejor.2018.03.019</w:t>
          </w:r>
        </w:p>
        <w:p w14:paraId="5889F396" w14:textId="77777777" w:rsidR="008054BD" w:rsidRDefault="008054BD" w:rsidP="002D08B2">
          <w:pPr>
            <w:autoSpaceDE w:val="0"/>
            <w:autoSpaceDN w:val="0"/>
            <w:ind w:hanging="480"/>
            <w:jc w:val="both"/>
            <w:divId w:val="413866883"/>
            <w:rPr>
              <w:rFonts w:eastAsia="Times New Roman"/>
            </w:rPr>
          </w:pPr>
          <w:proofErr w:type="spellStart"/>
          <w:r>
            <w:rPr>
              <w:rFonts w:eastAsia="Times New Roman"/>
            </w:rPr>
            <w:lastRenderedPageBreak/>
            <w:t>Hasebrook</w:t>
          </w:r>
          <w:proofErr w:type="spellEnd"/>
          <w:r>
            <w:rPr>
              <w:rFonts w:eastAsia="Times New Roman"/>
            </w:rPr>
            <w:t xml:space="preserve">, N., </w:t>
          </w:r>
          <w:proofErr w:type="spellStart"/>
          <w:r>
            <w:rPr>
              <w:rFonts w:eastAsia="Times New Roman"/>
            </w:rPr>
            <w:t>Morsbach</w:t>
          </w:r>
          <w:proofErr w:type="spellEnd"/>
          <w:r>
            <w:rPr>
              <w:rFonts w:eastAsia="Times New Roman"/>
            </w:rPr>
            <w:t xml:space="preserve">, F., </w:t>
          </w:r>
          <w:proofErr w:type="spellStart"/>
          <w:r>
            <w:rPr>
              <w:rFonts w:eastAsia="Times New Roman"/>
            </w:rPr>
            <w:t>Kannengießer</w:t>
          </w:r>
          <w:proofErr w:type="spellEnd"/>
          <w:r>
            <w:rPr>
              <w:rFonts w:eastAsia="Times New Roman"/>
            </w:rPr>
            <w:t xml:space="preserve">, N., Franke, J., </w:t>
          </w:r>
          <w:proofErr w:type="spellStart"/>
          <w:r>
            <w:rPr>
              <w:rFonts w:eastAsia="Times New Roman"/>
            </w:rPr>
            <w:t>Hutter</w:t>
          </w:r>
          <w:proofErr w:type="spellEnd"/>
          <w:r>
            <w:rPr>
              <w:rFonts w:eastAsia="Times New Roman"/>
            </w:rPr>
            <w:t xml:space="preserve">, F., &amp; </w:t>
          </w:r>
          <w:proofErr w:type="spellStart"/>
          <w:r>
            <w:rPr>
              <w:rFonts w:eastAsia="Times New Roman"/>
            </w:rPr>
            <w:t>Sunyaev</w:t>
          </w:r>
          <w:proofErr w:type="spellEnd"/>
          <w:r>
            <w:rPr>
              <w:rFonts w:eastAsia="Times New Roman"/>
            </w:rPr>
            <w:t xml:space="preserve">, A. (2022). </w:t>
          </w:r>
          <w:r>
            <w:rPr>
              <w:rFonts w:eastAsia="Times New Roman"/>
              <w:i/>
              <w:iCs/>
            </w:rPr>
            <w:t>Why Do Machine Learning Practitioners Still Use Manual Tuning? A Qualitative Study</w:t>
          </w:r>
          <w:r>
            <w:rPr>
              <w:rFonts w:eastAsia="Times New Roman"/>
            </w:rPr>
            <w:t>. http://arxiv.org/abs/2203.01717</w:t>
          </w:r>
        </w:p>
        <w:p w14:paraId="3F52B183" w14:textId="77777777" w:rsidR="008054BD" w:rsidRDefault="008054BD" w:rsidP="002D08B2">
          <w:pPr>
            <w:autoSpaceDE w:val="0"/>
            <w:autoSpaceDN w:val="0"/>
            <w:ind w:hanging="480"/>
            <w:jc w:val="both"/>
            <w:divId w:val="34933640"/>
            <w:rPr>
              <w:rFonts w:eastAsia="Times New Roman"/>
            </w:rPr>
          </w:pPr>
          <w:r>
            <w:rPr>
              <w:rFonts w:eastAsia="Times New Roman"/>
            </w:rPr>
            <w:t xml:space="preserve">Holguín-Veras, J., </w:t>
          </w:r>
          <w:proofErr w:type="spellStart"/>
          <w:r>
            <w:rPr>
              <w:rFonts w:eastAsia="Times New Roman"/>
            </w:rPr>
            <w:t>Jaller</w:t>
          </w:r>
          <w:proofErr w:type="spellEnd"/>
          <w:r>
            <w:rPr>
              <w:rFonts w:eastAsia="Times New Roman"/>
            </w:rPr>
            <w:t xml:space="preserve">, M., van Wassenhove, L. N., Pérez, N., &amp; </w:t>
          </w:r>
          <w:proofErr w:type="spellStart"/>
          <w:r>
            <w:rPr>
              <w:rFonts w:eastAsia="Times New Roman"/>
            </w:rPr>
            <w:t>Wachtendorf</w:t>
          </w:r>
          <w:proofErr w:type="spellEnd"/>
          <w:r>
            <w:rPr>
              <w:rFonts w:eastAsia="Times New Roman"/>
            </w:rPr>
            <w:t xml:space="preserve">, T. (2014). Material Convergence: Important and Understudied Disaster Phenomenon. </w:t>
          </w:r>
          <w:r>
            <w:rPr>
              <w:rFonts w:eastAsia="Times New Roman"/>
              <w:i/>
              <w:iCs/>
            </w:rPr>
            <w:t>Natural Hazards Review</w:t>
          </w:r>
          <w:r>
            <w:rPr>
              <w:rFonts w:eastAsia="Times New Roman"/>
            </w:rPr>
            <w:t xml:space="preserve">, </w:t>
          </w:r>
          <w:r>
            <w:rPr>
              <w:rFonts w:eastAsia="Times New Roman"/>
              <w:i/>
              <w:iCs/>
            </w:rPr>
            <w:t>15</w:t>
          </w:r>
          <w:r>
            <w:rPr>
              <w:rFonts w:eastAsia="Times New Roman"/>
            </w:rPr>
            <w:t>(1), 1–12. https://doi.org/10.1061/(ASCE)NH.1527-6996.0000113</w:t>
          </w:r>
        </w:p>
        <w:p w14:paraId="6270B745" w14:textId="77777777" w:rsidR="008054BD" w:rsidRDefault="008054BD" w:rsidP="002D08B2">
          <w:pPr>
            <w:autoSpaceDE w:val="0"/>
            <w:autoSpaceDN w:val="0"/>
            <w:ind w:hanging="480"/>
            <w:jc w:val="both"/>
            <w:divId w:val="1904025986"/>
            <w:rPr>
              <w:rFonts w:eastAsia="Times New Roman"/>
            </w:rPr>
          </w:pPr>
          <w:r>
            <w:rPr>
              <w:rFonts w:eastAsia="Times New Roman"/>
            </w:rPr>
            <w:t xml:space="preserve">Holguín-Veras, J., Pérez, N., </w:t>
          </w:r>
          <w:proofErr w:type="spellStart"/>
          <w:r>
            <w:rPr>
              <w:rFonts w:eastAsia="Times New Roman"/>
            </w:rPr>
            <w:t>Jaller</w:t>
          </w:r>
          <w:proofErr w:type="spellEnd"/>
          <w:r>
            <w:rPr>
              <w:rFonts w:eastAsia="Times New Roman"/>
            </w:rPr>
            <w:t xml:space="preserve">, M., van Wassenhove, L. N., &amp; </w:t>
          </w:r>
          <w:proofErr w:type="spellStart"/>
          <w:r>
            <w:rPr>
              <w:rFonts w:eastAsia="Times New Roman"/>
            </w:rPr>
            <w:t>Aros</w:t>
          </w:r>
          <w:proofErr w:type="spellEnd"/>
          <w:r>
            <w:rPr>
              <w:rFonts w:eastAsia="Times New Roman"/>
            </w:rPr>
            <w:t xml:space="preserve">-Vera, F. (2013). On the appropriate objective function for post-disaster humanitarian logistics models. </w:t>
          </w:r>
          <w:r>
            <w:rPr>
              <w:rFonts w:eastAsia="Times New Roman"/>
              <w:i/>
              <w:iCs/>
            </w:rPr>
            <w:t>Journal of Operations Management</w:t>
          </w:r>
          <w:r>
            <w:rPr>
              <w:rFonts w:eastAsia="Times New Roman"/>
            </w:rPr>
            <w:t xml:space="preserve">, </w:t>
          </w:r>
          <w:r>
            <w:rPr>
              <w:rFonts w:eastAsia="Times New Roman"/>
              <w:i/>
              <w:iCs/>
            </w:rPr>
            <w:t>31</w:t>
          </w:r>
          <w:r>
            <w:rPr>
              <w:rFonts w:eastAsia="Times New Roman"/>
            </w:rPr>
            <w:t>(5), 262–280. https://doi.org/10.1016/j.jom.2013.06.002</w:t>
          </w:r>
        </w:p>
        <w:p w14:paraId="1933B340" w14:textId="77777777" w:rsidR="008054BD" w:rsidRDefault="008054BD" w:rsidP="002D08B2">
          <w:pPr>
            <w:autoSpaceDE w:val="0"/>
            <w:autoSpaceDN w:val="0"/>
            <w:ind w:hanging="480"/>
            <w:jc w:val="both"/>
            <w:divId w:val="179397185"/>
            <w:rPr>
              <w:rFonts w:eastAsia="Times New Roman"/>
            </w:rPr>
          </w:pPr>
          <w:r>
            <w:rPr>
              <w:rFonts w:eastAsia="Times New Roman"/>
            </w:rPr>
            <w:t xml:space="preserve">Huang, X., Wu, L., &amp; Ye, Y. (2019). A Review </w:t>
          </w:r>
          <w:proofErr w:type="gramStart"/>
          <w:r>
            <w:rPr>
              <w:rFonts w:eastAsia="Times New Roman"/>
            </w:rPr>
            <w:t>on</w:t>
          </w:r>
          <w:proofErr w:type="gramEnd"/>
          <w:r>
            <w:rPr>
              <w:rFonts w:eastAsia="Times New Roman"/>
            </w:rPr>
            <w:t xml:space="preserve"> Dimensionality Reduction Techniques. </w:t>
          </w:r>
          <w:r>
            <w:rPr>
              <w:rFonts w:eastAsia="Times New Roman"/>
              <w:i/>
              <w:iCs/>
            </w:rPr>
            <w:t>International Journal of Pattern Recognition and Artificial Intelligence</w:t>
          </w:r>
          <w:r>
            <w:rPr>
              <w:rFonts w:eastAsia="Times New Roman"/>
            </w:rPr>
            <w:t xml:space="preserve">, </w:t>
          </w:r>
          <w:r>
            <w:rPr>
              <w:rFonts w:eastAsia="Times New Roman"/>
              <w:i/>
              <w:iCs/>
            </w:rPr>
            <w:t>33</w:t>
          </w:r>
          <w:r>
            <w:rPr>
              <w:rFonts w:eastAsia="Times New Roman"/>
            </w:rPr>
            <w:t>(10), 1950017. https://doi.org/10.1142/S0218001419500174</w:t>
          </w:r>
        </w:p>
        <w:p w14:paraId="6F706847" w14:textId="77777777" w:rsidR="008054BD" w:rsidRDefault="008054BD" w:rsidP="002D08B2">
          <w:pPr>
            <w:autoSpaceDE w:val="0"/>
            <w:autoSpaceDN w:val="0"/>
            <w:ind w:hanging="480"/>
            <w:jc w:val="both"/>
            <w:divId w:val="2058971748"/>
            <w:rPr>
              <w:rFonts w:eastAsia="Times New Roman"/>
            </w:rPr>
          </w:pPr>
          <w:r>
            <w:rPr>
              <w:rFonts w:eastAsia="Times New Roman"/>
            </w:rPr>
            <w:t xml:space="preserve">Kim, Y., &amp; Sohn, H.-G. (2018a). </w:t>
          </w:r>
          <w:r>
            <w:rPr>
              <w:rFonts w:eastAsia="Times New Roman"/>
              <w:i/>
              <w:iCs/>
            </w:rPr>
            <w:t>Disaster Risk Management in the Republic of Korea</w:t>
          </w:r>
          <w:r>
            <w:rPr>
              <w:rFonts w:eastAsia="Times New Roman"/>
            </w:rPr>
            <w:t>. Springer Singapore. https://doi.org/10.1007/978-981-10-4789-3</w:t>
          </w:r>
        </w:p>
        <w:p w14:paraId="465D5751" w14:textId="77777777" w:rsidR="008054BD" w:rsidRPr="002D08B2" w:rsidRDefault="008054BD" w:rsidP="002D08B2">
          <w:pPr>
            <w:autoSpaceDE w:val="0"/>
            <w:autoSpaceDN w:val="0"/>
            <w:ind w:hanging="480"/>
            <w:jc w:val="both"/>
            <w:divId w:val="952904724"/>
            <w:rPr>
              <w:rFonts w:eastAsia="Times New Roman"/>
              <w:lang w:val="pt-BR"/>
            </w:rPr>
          </w:pPr>
          <w:r>
            <w:rPr>
              <w:rFonts w:eastAsia="Times New Roman"/>
            </w:rPr>
            <w:t xml:space="preserve">Kim, Y., &amp; Sohn, H.-G. (2018b). </w:t>
          </w:r>
          <w:r>
            <w:rPr>
              <w:rFonts w:eastAsia="Times New Roman"/>
              <w:i/>
              <w:iCs/>
            </w:rPr>
            <w:t>Disaster Risk Management in the Republic of Korea</w:t>
          </w:r>
          <w:r>
            <w:rPr>
              <w:rFonts w:eastAsia="Times New Roman"/>
            </w:rPr>
            <w:t xml:space="preserve">. </w:t>
          </w:r>
          <w:r w:rsidRPr="002D08B2">
            <w:rPr>
              <w:rFonts w:eastAsia="Times New Roman"/>
              <w:lang w:val="pt-BR"/>
            </w:rPr>
            <w:t>Springer Singapore. https://doi.org/10.1007/978-981-10-4789-3</w:t>
          </w:r>
        </w:p>
        <w:p w14:paraId="05EB8B15" w14:textId="77777777" w:rsidR="008054BD" w:rsidRDefault="008054BD" w:rsidP="002D08B2">
          <w:pPr>
            <w:autoSpaceDE w:val="0"/>
            <w:autoSpaceDN w:val="0"/>
            <w:ind w:hanging="480"/>
            <w:jc w:val="both"/>
            <w:divId w:val="491289340"/>
            <w:rPr>
              <w:rFonts w:eastAsia="Times New Roman"/>
            </w:rPr>
          </w:pPr>
          <w:r w:rsidRPr="002D08B2">
            <w:rPr>
              <w:rFonts w:eastAsia="Times New Roman"/>
              <w:lang w:val="pt-BR"/>
            </w:rPr>
            <w:t xml:space="preserve">Li, X., </w:t>
          </w:r>
          <w:proofErr w:type="spellStart"/>
          <w:r w:rsidRPr="002D08B2">
            <w:rPr>
              <w:rFonts w:eastAsia="Times New Roman"/>
              <w:lang w:val="pt-BR"/>
            </w:rPr>
            <w:t>Caragea</w:t>
          </w:r>
          <w:proofErr w:type="spellEnd"/>
          <w:r w:rsidRPr="002D08B2">
            <w:rPr>
              <w:rFonts w:eastAsia="Times New Roman"/>
              <w:lang w:val="pt-BR"/>
            </w:rPr>
            <w:t xml:space="preserve">, C., </w:t>
          </w:r>
          <w:proofErr w:type="spellStart"/>
          <w:r w:rsidRPr="002D08B2">
            <w:rPr>
              <w:rFonts w:eastAsia="Times New Roman"/>
              <w:lang w:val="pt-BR"/>
            </w:rPr>
            <w:t>Caragea</w:t>
          </w:r>
          <w:proofErr w:type="spellEnd"/>
          <w:r w:rsidRPr="002D08B2">
            <w:rPr>
              <w:rFonts w:eastAsia="Times New Roman"/>
              <w:lang w:val="pt-BR"/>
            </w:rPr>
            <w:t xml:space="preserve">, D., </w:t>
          </w:r>
          <w:proofErr w:type="spellStart"/>
          <w:r w:rsidRPr="002D08B2">
            <w:rPr>
              <w:rFonts w:eastAsia="Times New Roman"/>
              <w:lang w:val="pt-BR"/>
            </w:rPr>
            <w:t>Imran</w:t>
          </w:r>
          <w:proofErr w:type="spellEnd"/>
          <w:r w:rsidRPr="002D08B2">
            <w:rPr>
              <w:rFonts w:eastAsia="Times New Roman"/>
              <w:lang w:val="pt-BR"/>
            </w:rPr>
            <w:t xml:space="preserve">, M., &amp; </w:t>
          </w:r>
          <w:proofErr w:type="spellStart"/>
          <w:r w:rsidRPr="002D08B2">
            <w:rPr>
              <w:rFonts w:eastAsia="Times New Roman"/>
              <w:lang w:val="pt-BR"/>
            </w:rPr>
            <w:t>Ofli</w:t>
          </w:r>
          <w:proofErr w:type="spellEnd"/>
          <w:r w:rsidRPr="002D08B2">
            <w:rPr>
              <w:rFonts w:eastAsia="Times New Roman"/>
              <w:lang w:val="pt-BR"/>
            </w:rPr>
            <w:t xml:space="preserve">, F. (2019). </w:t>
          </w:r>
          <w:r>
            <w:rPr>
              <w:rFonts w:eastAsia="Times New Roman"/>
            </w:rPr>
            <w:t xml:space="preserve">Identifying disaster damage images using a domain adaptation approach. </w:t>
          </w:r>
          <w:r>
            <w:rPr>
              <w:rFonts w:eastAsia="Times New Roman"/>
              <w:i/>
              <w:iCs/>
            </w:rPr>
            <w:t>Proceedings of the International ISCRAM Conference</w:t>
          </w:r>
          <w:r>
            <w:rPr>
              <w:rFonts w:eastAsia="Times New Roman"/>
            </w:rPr>
            <w:t xml:space="preserve">, </w:t>
          </w:r>
          <w:r>
            <w:rPr>
              <w:rFonts w:eastAsia="Times New Roman"/>
              <w:i/>
              <w:iCs/>
            </w:rPr>
            <w:t>2019-</w:t>
          </w:r>
          <w:proofErr w:type="gramStart"/>
          <w:r>
            <w:rPr>
              <w:rFonts w:eastAsia="Times New Roman"/>
              <w:i/>
              <w:iCs/>
            </w:rPr>
            <w:t>May</w:t>
          </w:r>
          <w:r>
            <w:rPr>
              <w:rFonts w:eastAsia="Times New Roman"/>
            </w:rPr>
            <w:t>(</w:t>
          </w:r>
          <w:proofErr w:type="gramEnd"/>
          <w:r>
            <w:rPr>
              <w:rFonts w:eastAsia="Times New Roman"/>
            </w:rPr>
            <w:t>May 2019), 633–645.</w:t>
          </w:r>
        </w:p>
        <w:p w14:paraId="38435123" w14:textId="77777777" w:rsidR="008054BD" w:rsidRPr="002D08B2" w:rsidRDefault="008054BD" w:rsidP="002D08B2">
          <w:pPr>
            <w:autoSpaceDE w:val="0"/>
            <w:autoSpaceDN w:val="0"/>
            <w:ind w:hanging="480"/>
            <w:jc w:val="both"/>
            <w:divId w:val="1354769171"/>
            <w:rPr>
              <w:rFonts w:eastAsia="Times New Roman"/>
              <w:lang w:val="es-ES"/>
            </w:rPr>
          </w:pPr>
          <w:r>
            <w:rPr>
              <w:rFonts w:eastAsia="Times New Roman"/>
            </w:rPr>
            <w:t xml:space="preserve">López-Bueno, J. A., </w:t>
          </w:r>
          <w:proofErr w:type="spellStart"/>
          <w:r>
            <w:rPr>
              <w:rFonts w:eastAsia="Times New Roman"/>
            </w:rPr>
            <w:t>Navas</w:t>
          </w:r>
          <w:proofErr w:type="spellEnd"/>
          <w:r>
            <w:rPr>
              <w:rFonts w:eastAsia="Times New Roman"/>
            </w:rPr>
            <w:t xml:space="preserve">-Martín, M. Á., Díaz, J., </w:t>
          </w:r>
          <w:proofErr w:type="spellStart"/>
          <w:r>
            <w:rPr>
              <w:rFonts w:eastAsia="Times New Roman"/>
            </w:rPr>
            <w:t>Mirón</w:t>
          </w:r>
          <w:proofErr w:type="spellEnd"/>
          <w:r>
            <w:rPr>
              <w:rFonts w:eastAsia="Times New Roman"/>
            </w:rPr>
            <w:t xml:space="preserve">, I. J., Luna, M. Y., Sánchez-Martínez, G., </w:t>
          </w:r>
          <w:proofErr w:type="spellStart"/>
          <w:r>
            <w:rPr>
              <w:rFonts w:eastAsia="Times New Roman"/>
            </w:rPr>
            <w:t>Culqui</w:t>
          </w:r>
          <w:proofErr w:type="spellEnd"/>
          <w:r>
            <w:rPr>
              <w:rFonts w:eastAsia="Times New Roman"/>
            </w:rPr>
            <w:t xml:space="preserve">, D., &amp; Linares, C. (2021). The effect of cold waves on mortality in urban and rural areas of Madrid. </w:t>
          </w:r>
          <w:proofErr w:type="spellStart"/>
          <w:r w:rsidRPr="002D08B2">
            <w:rPr>
              <w:rFonts w:eastAsia="Times New Roman"/>
              <w:i/>
              <w:iCs/>
              <w:lang w:val="es-ES"/>
            </w:rPr>
            <w:t>Environmental</w:t>
          </w:r>
          <w:proofErr w:type="spellEnd"/>
          <w:r w:rsidRPr="002D08B2">
            <w:rPr>
              <w:rFonts w:eastAsia="Times New Roman"/>
              <w:i/>
              <w:iCs/>
              <w:lang w:val="es-ES"/>
            </w:rPr>
            <w:t xml:space="preserve"> </w:t>
          </w:r>
          <w:proofErr w:type="spellStart"/>
          <w:r w:rsidRPr="002D08B2">
            <w:rPr>
              <w:rFonts w:eastAsia="Times New Roman"/>
              <w:i/>
              <w:iCs/>
              <w:lang w:val="es-ES"/>
            </w:rPr>
            <w:t>Sciences</w:t>
          </w:r>
          <w:proofErr w:type="spellEnd"/>
          <w:r w:rsidRPr="002D08B2">
            <w:rPr>
              <w:rFonts w:eastAsia="Times New Roman"/>
              <w:i/>
              <w:iCs/>
              <w:lang w:val="es-ES"/>
            </w:rPr>
            <w:t xml:space="preserve"> </w:t>
          </w:r>
          <w:proofErr w:type="spellStart"/>
          <w:r w:rsidRPr="002D08B2">
            <w:rPr>
              <w:rFonts w:eastAsia="Times New Roman"/>
              <w:i/>
              <w:iCs/>
              <w:lang w:val="es-ES"/>
            </w:rPr>
            <w:t>Europe</w:t>
          </w:r>
          <w:proofErr w:type="spellEnd"/>
          <w:r w:rsidRPr="002D08B2">
            <w:rPr>
              <w:rFonts w:eastAsia="Times New Roman"/>
              <w:lang w:val="es-ES"/>
            </w:rPr>
            <w:t xml:space="preserve">, </w:t>
          </w:r>
          <w:r w:rsidRPr="002D08B2">
            <w:rPr>
              <w:rFonts w:eastAsia="Times New Roman"/>
              <w:i/>
              <w:iCs/>
              <w:lang w:val="es-ES"/>
            </w:rPr>
            <w:t>33</w:t>
          </w:r>
          <w:r w:rsidRPr="002D08B2">
            <w:rPr>
              <w:rFonts w:eastAsia="Times New Roman"/>
              <w:lang w:val="es-ES"/>
            </w:rPr>
            <w:t>(1). https://doi.org/10.1186/s12302-021-00512-z</w:t>
          </w:r>
        </w:p>
        <w:p w14:paraId="098C8183" w14:textId="77777777" w:rsidR="008054BD" w:rsidRDefault="008054BD" w:rsidP="002D08B2">
          <w:pPr>
            <w:autoSpaceDE w:val="0"/>
            <w:autoSpaceDN w:val="0"/>
            <w:ind w:hanging="480"/>
            <w:jc w:val="both"/>
            <w:divId w:val="517163482"/>
            <w:rPr>
              <w:rFonts w:eastAsia="Times New Roman"/>
            </w:rPr>
          </w:pPr>
          <w:r w:rsidRPr="002D08B2">
            <w:rPr>
              <w:rFonts w:eastAsia="Times New Roman"/>
              <w:lang w:val="es-ES"/>
            </w:rPr>
            <w:t xml:space="preserve">Petak, W. J. (1985). </w:t>
          </w:r>
          <w:r>
            <w:rPr>
              <w:rFonts w:eastAsia="Times New Roman"/>
            </w:rPr>
            <w:t xml:space="preserve">Emergency Management: A Challenge for Public Administration. </w:t>
          </w:r>
          <w:r>
            <w:rPr>
              <w:rFonts w:eastAsia="Times New Roman"/>
              <w:i/>
              <w:iCs/>
            </w:rPr>
            <w:t>Public Administration Review</w:t>
          </w:r>
          <w:r>
            <w:rPr>
              <w:rFonts w:eastAsia="Times New Roman"/>
            </w:rPr>
            <w:t xml:space="preserve">, </w:t>
          </w:r>
          <w:r>
            <w:rPr>
              <w:rFonts w:eastAsia="Times New Roman"/>
              <w:i/>
              <w:iCs/>
            </w:rPr>
            <w:t>45</w:t>
          </w:r>
          <w:r>
            <w:rPr>
              <w:rFonts w:eastAsia="Times New Roman"/>
            </w:rPr>
            <w:t>, 3. https://doi.org/10.2307/3134992</w:t>
          </w:r>
        </w:p>
        <w:p w14:paraId="6E51313D" w14:textId="77777777" w:rsidR="008054BD" w:rsidRDefault="008054BD" w:rsidP="002D08B2">
          <w:pPr>
            <w:autoSpaceDE w:val="0"/>
            <w:autoSpaceDN w:val="0"/>
            <w:ind w:hanging="480"/>
            <w:jc w:val="both"/>
            <w:divId w:val="1299071212"/>
            <w:rPr>
              <w:rFonts w:eastAsia="Times New Roman"/>
            </w:rPr>
          </w:pPr>
          <w:r>
            <w:rPr>
              <w:rFonts w:eastAsia="Times New Roman"/>
            </w:rPr>
            <w:t xml:space="preserve">Peterson, T. C., Heim, R. R., Hirsch, R., Kaiser, D. P., Brooks, H., </w:t>
          </w:r>
          <w:proofErr w:type="spellStart"/>
          <w:r>
            <w:rPr>
              <w:rFonts w:eastAsia="Times New Roman"/>
            </w:rPr>
            <w:t>Diffenbaugh</w:t>
          </w:r>
          <w:proofErr w:type="spellEnd"/>
          <w:r>
            <w:rPr>
              <w:rFonts w:eastAsia="Times New Roman"/>
            </w:rPr>
            <w:t xml:space="preserve">, N. S., Dole, R. M., </w:t>
          </w:r>
          <w:proofErr w:type="spellStart"/>
          <w:r>
            <w:rPr>
              <w:rFonts w:eastAsia="Times New Roman"/>
            </w:rPr>
            <w:t>Giovannettone</w:t>
          </w:r>
          <w:proofErr w:type="spellEnd"/>
          <w:r>
            <w:rPr>
              <w:rFonts w:eastAsia="Times New Roman"/>
            </w:rPr>
            <w:t xml:space="preserve">, J. P., </w:t>
          </w:r>
          <w:proofErr w:type="spellStart"/>
          <w:r>
            <w:rPr>
              <w:rFonts w:eastAsia="Times New Roman"/>
            </w:rPr>
            <w:t>Guirguis</w:t>
          </w:r>
          <w:proofErr w:type="spellEnd"/>
          <w:r>
            <w:rPr>
              <w:rFonts w:eastAsia="Times New Roman"/>
            </w:rPr>
            <w:t xml:space="preserve">, K., Karl, T. R., Katz, R. W., Kunkel, K., </w:t>
          </w:r>
          <w:proofErr w:type="spellStart"/>
          <w:r>
            <w:rPr>
              <w:rFonts w:eastAsia="Times New Roman"/>
            </w:rPr>
            <w:t>Lettenmaier</w:t>
          </w:r>
          <w:proofErr w:type="spellEnd"/>
          <w:r>
            <w:rPr>
              <w:rFonts w:eastAsia="Times New Roman"/>
            </w:rPr>
            <w:t xml:space="preserve">, D., McCabe, G. J., </w:t>
          </w:r>
          <w:proofErr w:type="spellStart"/>
          <w:r>
            <w:rPr>
              <w:rFonts w:eastAsia="Times New Roman"/>
            </w:rPr>
            <w:t>Paciorek</w:t>
          </w:r>
          <w:proofErr w:type="spellEnd"/>
          <w:r>
            <w:rPr>
              <w:rFonts w:eastAsia="Times New Roman"/>
            </w:rPr>
            <w:t xml:space="preserve">, C. J., </w:t>
          </w:r>
          <w:proofErr w:type="spellStart"/>
          <w:r>
            <w:rPr>
              <w:rFonts w:eastAsia="Times New Roman"/>
            </w:rPr>
            <w:t>Ryberg</w:t>
          </w:r>
          <w:proofErr w:type="spellEnd"/>
          <w:r>
            <w:rPr>
              <w:rFonts w:eastAsia="Times New Roman"/>
            </w:rPr>
            <w:t xml:space="preserve">, K. R., Schubert, S., Silva, V. B. S., Stewart, B. C., … </w:t>
          </w:r>
          <w:proofErr w:type="spellStart"/>
          <w:r>
            <w:rPr>
              <w:rFonts w:eastAsia="Times New Roman"/>
            </w:rPr>
            <w:t>Wuebbles</w:t>
          </w:r>
          <w:proofErr w:type="spellEnd"/>
          <w:r>
            <w:rPr>
              <w:rFonts w:eastAsia="Times New Roman"/>
            </w:rPr>
            <w:t xml:space="preserve">, D. (2013). Monitoring and understanding changes in heat waves, cold waves, floods, and droughts in the United States: State of knowledge. </w:t>
          </w:r>
          <w:r>
            <w:rPr>
              <w:rFonts w:eastAsia="Times New Roman"/>
              <w:i/>
              <w:iCs/>
            </w:rPr>
            <w:t>Bulletin of the American Meteorological Society</w:t>
          </w:r>
          <w:r>
            <w:rPr>
              <w:rFonts w:eastAsia="Times New Roman"/>
            </w:rPr>
            <w:t xml:space="preserve">, </w:t>
          </w:r>
          <w:r>
            <w:rPr>
              <w:rFonts w:eastAsia="Times New Roman"/>
              <w:i/>
              <w:iCs/>
            </w:rPr>
            <w:t>94</w:t>
          </w:r>
          <w:r>
            <w:rPr>
              <w:rFonts w:eastAsia="Times New Roman"/>
            </w:rPr>
            <w:t>(6), 821–834. https://doi.org/10.1175/BAMS-D-12-00066.1</w:t>
          </w:r>
        </w:p>
        <w:p w14:paraId="3BDAE945" w14:textId="77777777" w:rsidR="008054BD" w:rsidRDefault="008054BD" w:rsidP="002D08B2">
          <w:pPr>
            <w:autoSpaceDE w:val="0"/>
            <w:autoSpaceDN w:val="0"/>
            <w:ind w:hanging="480"/>
            <w:jc w:val="both"/>
            <w:divId w:val="1246106363"/>
            <w:rPr>
              <w:rFonts w:eastAsia="Times New Roman"/>
            </w:rPr>
          </w:pPr>
          <w:r w:rsidRPr="002D08B2">
            <w:rPr>
              <w:rFonts w:eastAsia="Times New Roman"/>
              <w:lang w:val="es-ES"/>
            </w:rPr>
            <w:t xml:space="preserve">Regal </w:t>
          </w:r>
          <w:proofErr w:type="spellStart"/>
          <w:r w:rsidRPr="002D08B2">
            <w:rPr>
              <w:rFonts w:eastAsia="Times New Roman"/>
              <w:lang w:val="es-ES"/>
            </w:rPr>
            <w:t>Ludowieg</w:t>
          </w:r>
          <w:proofErr w:type="spellEnd"/>
          <w:r w:rsidRPr="002D08B2">
            <w:rPr>
              <w:rFonts w:eastAsia="Times New Roman"/>
              <w:lang w:val="es-ES"/>
            </w:rPr>
            <w:t xml:space="preserve">, A., Ortega, C., </w:t>
          </w:r>
          <w:proofErr w:type="spellStart"/>
          <w:r w:rsidRPr="002D08B2">
            <w:rPr>
              <w:rFonts w:eastAsia="Times New Roman"/>
              <w:lang w:val="es-ES"/>
            </w:rPr>
            <w:t>Bronfman</w:t>
          </w:r>
          <w:proofErr w:type="spellEnd"/>
          <w:r w:rsidRPr="002D08B2">
            <w:rPr>
              <w:rFonts w:eastAsia="Times New Roman"/>
              <w:lang w:val="es-ES"/>
            </w:rPr>
            <w:t xml:space="preserve">, A., Rodriguez Serra, M., &amp; Chong, M. (2022). </w:t>
          </w:r>
          <w:r>
            <w:rPr>
              <w:rFonts w:eastAsia="Times New Roman"/>
            </w:rPr>
            <w:t xml:space="preserve">A methodology for managing public spaces to increase access to essential goods and services by vulnerable populations during the COVID-19 pandemic. </w:t>
          </w:r>
          <w:r>
            <w:rPr>
              <w:rFonts w:eastAsia="Times New Roman"/>
              <w:i/>
              <w:iCs/>
            </w:rPr>
            <w:t>Journal of Humanitarian Logistics and Supply Chain Management</w:t>
          </w:r>
          <w:r>
            <w:rPr>
              <w:rFonts w:eastAsia="Times New Roman"/>
            </w:rPr>
            <w:t xml:space="preserve">, </w:t>
          </w:r>
          <w:r>
            <w:rPr>
              <w:rFonts w:eastAsia="Times New Roman"/>
              <w:i/>
              <w:iCs/>
            </w:rPr>
            <w:t>12</w:t>
          </w:r>
          <w:r>
            <w:rPr>
              <w:rFonts w:eastAsia="Times New Roman"/>
            </w:rPr>
            <w:t>(2), 157–181. https://doi.org/10.1108/JHLSCM-02-2021-0012</w:t>
          </w:r>
        </w:p>
        <w:p w14:paraId="5833DC7F" w14:textId="77777777" w:rsidR="008054BD" w:rsidRDefault="008054BD" w:rsidP="002D08B2">
          <w:pPr>
            <w:autoSpaceDE w:val="0"/>
            <w:autoSpaceDN w:val="0"/>
            <w:ind w:hanging="480"/>
            <w:jc w:val="both"/>
            <w:divId w:val="1017584295"/>
            <w:rPr>
              <w:rFonts w:eastAsia="Times New Roman"/>
            </w:rPr>
          </w:pPr>
          <w:r>
            <w:rPr>
              <w:rFonts w:eastAsia="Times New Roman"/>
            </w:rPr>
            <w:t xml:space="preserve">Shafapourtehrany, M., </w:t>
          </w:r>
          <w:proofErr w:type="spellStart"/>
          <w:r>
            <w:rPr>
              <w:rFonts w:eastAsia="Times New Roman"/>
            </w:rPr>
            <w:t>Yariyan</w:t>
          </w:r>
          <w:proofErr w:type="spellEnd"/>
          <w:r>
            <w:rPr>
              <w:rFonts w:eastAsia="Times New Roman"/>
            </w:rPr>
            <w:t xml:space="preserve">, P., </w:t>
          </w:r>
          <w:proofErr w:type="spellStart"/>
          <w:r>
            <w:rPr>
              <w:rFonts w:eastAsia="Times New Roman"/>
            </w:rPr>
            <w:t>Özener</w:t>
          </w:r>
          <w:proofErr w:type="spellEnd"/>
          <w:r>
            <w:rPr>
              <w:rFonts w:eastAsia="Times New Roman"/>
            </w:rPr>
            <w:t xml:space="preserve">, H., Pradhan, B., &amp; Shabani, F. (2022). Evaluating the application of K-mean clustering in Earthquake vulnerability mapping of Istanbul, Turkey. </w:t>
          </w:r>
          <w:r>
            <w:rPr>
              <w:rFonts w:eastAsia="Times New Roman"/>
              <w:i/>
              <w:iCs/>
            </w:rPr>
            <w:t>International Journal of Disaster Risk Reduction</w:t>
          </w:r>
          <w:r>
            <w:rPr>
              <w:rFonts w:eastAsia="Times New Roman"/>
            </w:rPr>
            <w:t xml:space="preserve">, </w:t>
          </w:r>
          <w:r>
            <w:rPr>
              <w:rFonts w:eastAsia="Times New Roman"/>
              <w:i/>
              <w:iCs/>
            </w:rPr>
            <w:t>79</w:t>
          </w:r>
          <w:r>
            <w:rPr>
              <w:rFonts w:eastAsia="Times New Roman"/>
            </w:rPr>
            <w:t>, 103154. https://doi.org/10.1016/j.ijdrr.2022.103154</w:t>
          </w:r>
        </w:p>
        <w:p w14:paraId="589EEB92" w14:textId="77777777" w:rsidR="008054BD" w:rsidRDefault="008054BD" w:rsidP="002D08B2">
          <w:pPr>
            <w:autoSpaceDE w:val="0"/>
            <w:autoSpaceDN w:val="0"/>
            <w:ind w:hanging="480"/>
            <w:jc w:val="both"/>
            <w:divId w:val="2100901158"/>
            <w:rPr>
              <w:rFonts w:eastAsia="Times New Roman"/>
            </w:rPr>
          </w:pPr>
          <w:r>
            <w:rPr>
              <w:rFonts w:eastAsia="Times New Roman"/>
            </w:rPr>
            <w:lastRenderedPageBreak/>
            <w:t xml:space="preserve">Shao, J., Wang, X., Liang, C., &amp; Holguín-Veras, J. (2020). Research progress on deprivation costs in humanitarian logistics. </w:t>
          </w:r>
          <w:r>
            <w:rPr>
              <w:rFonts w:eastAsia="Times New Roman"/>
              <w:i/>
              <w:iCs/>
            </w:rPr>
            <w:t>International Journal of Disaster Risk Reduction</w:t>
          </w:r>
          <w:r>
            <w:rPr>
              <w:rFonts w:eastAsia="Times New Roman"/>
            </w:rPr>
            <w:t xml:space="preserve">, </w:t>
          </w:r>
          <w:r>
            <w:rPr>
              <w:rFonts w:eastAsia="Times New Roman"/>
              <w:i/>
              <w:iCs/>
            </w:rPr>
            <w:t>42</w:t>
          </w:r>
          <w:r>
            <w:rPr>
              <w:rFonts w:eastAsia="Times New Roman"/>
            </w:rPr>
            <w:t>, 101343. https://doi.org/10.1016/j.ijdrr.2019.101343</w:t>
          </w:r>
        </w:p>
        <w:p w14:paraId="63C02E68" w14:textId="77777777" w:rsidR="008054BD" w:rsidRDefault="008054BD" w:rsidP="002D08B2">
          <w:pPr>
            <w:autoSpaceDE w:val="0"/>
            <w:autoSpaceDN w:val="0"/>
            <w:ind w:hanging="480"/>
            <w:jc w:val="both"/>
            <w:divId w:val="243806018"/>
            <w:rPr>
              <w:rFonts w:eastAsia="Times New Roman"/>
            </w:rPr>
          </w:pPr>
          <w:r>
            <w:rPr>
              <w:rFonts w:eastAsia="Times New Roman"/>
            </w:rPr>
            <w:t xml:space="preserve">Shrivastava, P. (2003). Principles of Emergency Planning and Management. </w:t>
          </w:r>
          <w:r>
            <w:rPr>
              <w:rFonts w:eastAsia="Times New Roman"/>
              <w:i/>
              <w:iCs/>
            </w:rPr>
            <w:t>Risk Management</w:t>
          </w:r>
          <w:r>
            <w:rPr>
              <w:rFonts w:eastAsia="Times New Roman"/>
            </w:rPr>
            <w:t xml:space="preserve">, </w:t>
          </w:r>
          <w:r>
            <w:rPr>
              <w:rFonts w:eastAsia="Times New Roman"/>
              <w:i/>
              <w:iCs/>
            </w:rPr>
            <w:t>5</w:t>
          </w:r>
          <w:r>
            <w:rPr>
              <w:rFonts w:eastAsia="Times New Roman"/>
            </w:rPr>
            <w:t>(2), 67–67. https://doi.org/10.1057/palgrave.rm.8240152</w:t>
          </w:r>
        </w:p>
        <w:p w14:paraId="5EC13AF9" w14:textId="77777777" w:rsidR="008054BD" w:rsidRDefault="008054BD" w:rsidP="002D08B2">
          <w:pPr>
            <w:autoSpaceDE w:val="0"/>
            <w:autoSpaceDN w:val="0"/>
            <w:ind w:hanging="480"/>
            <w:jc w:val="both"/>
            <w:divId w:val="2108765710"/>
            <w:rPr>
              <w:rFonts w:eastAsia="Times New Roman"/>
            </w:rPr>
          </w:pPr>
          <w:r>
            <w:rPr>
              <w:rFonts w:eastAsia="Times New Roman"/>
            </w:rPr>
            <w:t xml:space="preserve">Tatebe, J., &amp; Mutch, C. (2015). Perspectives on education, children and young people in disaster risk reduction. In </w:t>
          </w:r>
          <w:r>
            <w:rPr>
              <w:rFonts w:eastAsia="Times New Roman"/>
              <w:i/>
              <w:iCs/>
            </w:rPr>
            <w:t>International Journal of Disaster Risk Reduction</w:t>
          </w:r>
          <w:r>
            <w:rPr>
              <w:rFonts w:eastAsia="Times New Roman"/>
            </w:rPr>
            <w:t xml:space="preserve"> (Vol. 14, pp. 108–114). Elsevier Ltd. https://doi.org/10.1016/j.ijdrr.2015.06.011</w:t>
          </w:r>
        </w:p>
        <w:p w14:paraId="36005194" w14:textId="77777777" w:rsidR="008054BD" w:rsidRDefault="008054BD" w:rsidP="002D08B2">
          <w:pPr>
            <w:autoSpaceDE w:val="0"/>
            <w:autoSpaceDN w:val="0"/>
            <w:ind w:hanging="480"/>
            <w:jc w:val="both"/>
            <w:divId w:val="1170946231"/>
            <w:rPr>
              <w:rFonts w:eastAsia="Times New Roman"/>
            </w:rPr>
          </w:pPr>
          <w:r>
            <w:rPr>
              <w:rFonts w:eastAsia="Times New Roman"/>
            </w:rPr>
            <w:t xml:space="preserve">van Wassenhove, L. N. (2006). Humanitarian aid logistics: supply chain management in high gear. </w:t>
          </w:r>
          <w:r>
            <w:rPr>
              <w:rFonts w:eastAsia="Times New Roman"/>
              <w:i/>
              <w:iCs/>
            </w:rPr>
            <w:t>Journal of the Operational Research Society</w:t>
          </w:r>
          <w:r>
            <w:rPr>
              <w:rFonts w:eastAsia="Times New Roman"/>
            </w:rPr>
            <w:t xml:space="preserve">, </w:t>
          </w:r>
          <w:r>
            <w:rPr>
              <w:rFonts w:eastAsia="Times New Roman"/>
              <w:i/>
              <w:iCs/>
            </w:rPr>
            <w:t>57</w:t>
          </w:r>
          <w:r>
            <w:rPr>
              <w:rFonts w:eastAsia="Times New Roman"/>
            </w:rPr>
            <w:t>(5), 475–489. https://doi.org/10.1057/palgrave.jors.2602125</w:t>
          </w:r>
        </w:p>
        <w:p w14:paraId="45465C8D" w14:textId="77777777" w:rsidR="008054BD" w:rsidRDefault="008054BD" w:rsidP="002D08B2">
          <w:pPr>
            <w:autoSpaceDE w:val="0"/>
            <w:autoSpaceDN w:val="0"/>
            <w:ind w:hanging="480"/>
            <w:jc w:val="both"/>
            <w:divId w:val="1780955690"/>
            <w:rPr>
              <w:rFonts w:eastAsia="Times New Roman"/>
            </w:rPr>
          </w:pPr>
          <w:r>
            <w:rPr>
              <w:rFonts w:eastAsia="Times New Roman"/>
            </w:rPr>
            <w:t xml:space="preserve">Wright, N., Fagan, L., </w:t>
          </w:r>
          <w:proofErr w:type="spellStart"/>
          <w:r>
            <w:rPr>
              <w:rFonts w:eastAsia="Times New Roman"/>
            </w:rPr>
            <w:t>Lapitan</w:t>
          </w:r>
          <w:proofErr w:type="spellEnd"/>
          <w:r>
            <w:rPr>
              <w:rFonts w:eastAsia="Times New Roman"/>
            </w:rPr>
            <w:t xml:space="preserve">, J. M., </w:t>
          </w:r>
          <w:proofErr w:type="spellStart"/>
          <w:r>
            <w:rPr>
              <w:rFonts w:eastAsia="Times New Roman"/>
            </w:rPr>
            <w:t>Kayano</w:t>
          </w:r>
          <w:proofErr w:type="spellEnd"/>
          <w:r>
            <w:rPr>
              <w:rFonts w:eastAsia="Times New Roman"/>
            </w:rPr>
            <w:t xml:space="preserve">, R., Abrahams, J., Huda, Q., &amp; Murray, V. (2020). Health Emergency and Disaster Risk Management: Five Years into Implementation of the Sendai Framework. </w:t>
          </w:r>
          <w:r>
            <w:rPr>
              <w:rFonts w:eastAsia="Times New Roman"/>
              <w:i/>
              <w:iCs/>
            </w:rPr>
            <w:t>International Journal of Disaster Risk Science</w:t>
          </w:r>
          <w:r>
            <w:rPr>
              <w:rFonts w:eastAsia="Times New Roman"/>
            </w:rPr>
            <w:t xml:space="preserve">, </w:t>
          </w:r>
          <w:r>
            <w:rPr>
              <w:rFonts w:eastAsia="Times New Roman"/>
              <w:i/>
              <w:iCs/>
            </w:rPr>
            <w:t>11</w:t>
          </w:r>
          <w:r>
            <w:rPr>
              <w:rFonts w:eastAsia="Times New Roman"/>
            </w:rPr>
            <w:t>(2), 206–217. https://doi.org/10.1007/s13753-020-00274-x</w:t>
          </w:r>
        </w:p>
        <w:p w14:paraId="3759797F" w14:textId="77777777" w:rsidR="008054BD" w:rsidRDefault="008054BD" w:rsidP="002D08B2">
          <w:pPr>
            <w:autoSpaceDE w:val="0"/>
            <w:autoSpaceDN w:val="0"/>
            <w:ind w:hanging="480"/>
            <w:jc w:val="both"/>
            <w:divId w:val="50931126"/>
            <w:rPr>
              <w:rFonts w:eastAsia="Times New Roman"/>
            </w:rPr>
          </w:pPr>
          <w:r>
            <w:rPr>
              <w:rFonts w:eastAsia="Times New Roman"/>
            </w:rPr>
            <w:t xml:space="preserve">Yan, X., Xu, K., Feng, W., &amp; Chen, J. (2021). A Rapid Prediction Model of Urban Flood Inundation in a High-Risk Area Coupling Machine Learning and Numerical Simulation Approaches. </w:t>
          </w:r>
          <w:r>
            <w:rPr>
              <w:rFonts w:eastAsia="Times New Roman"/>
              <w:i/>
              <w:iCs/>
            </w:rPr>
            <w:t>International Journal of Disaster Risk Science</w:t>
          </w:r>
          <w:r>
            <w:rPr>
              <w:rFonts w:eastAsia="Times New Roman"/>
            </w:rPr>
            <w:t xml:space="preserve">, </w:t>
          </w:r>
          <w:r>
            <w:rPr>
              <w:rFonts w:eastAsia="Times New Roman"/>
              <w:i/>
              <w:iCs/>
            </w:rPr>
            <w:t>12</w:t>
          </w:r>
          <w:r>
            <w:rPr>
              <w:rFonts w:eastAsia="Times New Roman"/>
            </w:rPr>
            <w:t>(6), 903–918. https://doi.org/10.1007/s13753-021-00384-0</w:t>
          </w:r>
        </w:p>
        <w:p w14:paraId="7E96C2AB" w14:textId="77777777" w:rsidR="008054BD" w:rsidRDefault="008054BD" w:rsidP="002D08B2">
          <w:pPr>
            <w:autoSpaceDE w:val="0"/>
            <w:autoSpaceDN w:val="0"/>
            <w:ind w:hanging="480"/>
            <w:jc w:val="both"/>
            <w:divId w:val="955332818"/>
            <w:rPr>
              <w:rFonts w:eastAsia="Times New Roman"/>
            </w:rPr>
          </w:pPr>
          <w:r>
            <w:rPr>
              <w:rFonts w:eastAsia="Times New Roman"/>
            </w:rPr>
            <w:t xml:space="preserve">Yang, L., &amp; Shami, A. (2020). On hyperparameter optimization of machine learning algorithms: Theory and practice. </w:t>
          </w:r>
          <w:r>
            <w:rPr>
              <w:rFonts w:eastAsia="Times New Roman"/>
              <w:i/>
              <w:iCs/>
            </w:rPr>
            <w:t>Neurocomputing</w:t>
          </w:r>
          <w:r>
            <w:rPr>
              <w:rFonts w:eastAsia="Times New Roman"/>
            </w:rPr>
            <w:t xml:space="preserve">, </w:t>
          </w:r>
          <w:r>
            <w:rPr>
              <w:rFonts w:eastAsia="Times New Roman"/>
              <w:i/>
              <w:iCs/>
            </w:rPr>
            <w:t>415</w:t>
          </w:r>
          <w:r>
            <w:rPr>
              <w:rFonts w:eastAsia="Times New Roman"/>
            </w:rPr>
            <w:t>, 295–316. https://doi.org/10.1016/j.neucom.2020.07.061</w:t>
          </w:r>
        </w:p>
        <w:p w14:paraId="78B70989" w14:textId="77777777" w:rsidR="008054BD" w:rsidRDefault="008054BD" w:rsidP="002D08B2">
          <w:pPr>
            <w:autoSpaceDE w:val="0"/>
            <w:autoSpaceDN w:val="0"/>
            <w:ind w:hanging="480"/>
            <w:jc w:val="both"/>
            <w:divId w:val="1556964040"/>
            <w:rPr>
              <w:rFonts w:eastAsia="Times New Roman"/>
            </w:rPr>
          </w:pPr>
          <w:r>
            <w:rPr>
              <w:rFonts w:eastAsia="Times New Roman"/>
            </w:rPr>
            <w:t xml:space="preserve">Zebari, R., </w:t>
          </w:r>
          <w:proofErr w:type="spellStart"/>
          <w:r>
            <w:rPr>
              <w:rFonts w:eastAsia="Times New Roman"/>
            </w:rPr>
            <w:t>Abdulazeez</w:t>
          </w:r>
          <w:proofErr w:type="spellEnd"/>
          <w:r>
            <w:rPr>
              <w:rFonts w:eastAsia="Times New Roman"/>
            </w:rPr>
            <w:t xml:space="preserve">, A., </w:t>
          </w:r>
          <w:proofErr w:type="spellStart"/>
          <w:r>
            <w:rPr>
              <w:rFonts w:eastAsia="Times New Roman"/>
            </w:rPr>
            <w:t>Zeebaree</w:t>
          </w:r>
          <w:proofErr w:type="spellEnd"/>
          <w:r>
            <w:rPr>
              <w:rFonts w:eastAsia="Times New Roman"/>
            </w:rPr>
            <w:t xml:space="preserve">, D., Zebari, D., &amp; Saeed, J. (2020). A Comprehensive Review of Dimensionality Reduction Techniques for Feature Selection and Feature Extraction. </w:t>
          </w:r>
          <w:r>
            <w:rPr>
              <w:rFonts w:eastAsia="Times New Roman"/>
              <w:i/>
              <w:iCs/>
            </w:rPr>
            <w:t>Journal of Applied Science and Technology Trends</w:t>
          </w:r>
          <w:r>
            <w:rPr>
              <w:rFonts w:eastAsia="Times New Roman"/>
            </w:rPr>
            <w:t xml:space="preserve">, </w:t>
          </w:r>
          <w:r>
            <w:rPr>
              <w:rFonts w:eastAsia="Times New Roman"/>
              <w:i/>
              <w:iCs/>
            </w:rPr>
            <w:t>1</w:t>
          </w:r>
          <w:r>
            <w:rPr>
              <w:rFonts w:eastAsia="Times New Roman"/>
            </w:rPr>
            <w:t>(2), 56–70. https://doi.org/10.38094/jastt1224</w:t>
          </w:r>
        </w:p>
        <w:p w14:paraId="20F5D0DF" w14:textId="77777777" w:rsidR="008054BD" w:rsidRDefault="008054BD" w:rsidP="002D08B2">
          <w:pPr>
            <w:autoSpaceDE w:val="0"/>
            <w:autoSpaceDN w:val="0"/>
            <w:ind w:hanging="480"/>
            <w:jc w:val="both"/>
            <w:divId w:val="963845899"/>
            <w:rPr>
              <w:rFonts w:eastAsia="Times New Roman"/>
            </w:rPr>
          </w:pPr>
          <w:r>
            <w:rPr>
              <w:rFonts w:eastAsia="Times New Roman"/>
            </w:rPr>
            <w:t xml:space="preserve">Zhao, J., Zhang, Q., Wang, D., Wu, W., &amp; Yuan, R. (2022). Machine Learning-Based Evaluation of Susceptibility to Geological Hazards in the </w:t>
          </w:r>
          <w:proofErr w:type="spellStart"/>
          <w:r>
            <w:rPr>
              <w:rFonts w:eastAsia="Times New Roman"/>
            </w:rPr>
            <w:t>Hengduan</w:t>
          </w:r>
          <w:proofErr w:type="spellEnd"/>
          <w:r>
            <w:rPr>
              <w:rFonts w:eastAsia="Times New Roman"/>
            </w:rPr>
            <w:t xml:space="preserve"> Mountains Region, China. </w:t>
          </w:r>
          <w:r>
            <w:rPr>
              <w:rFonts w:eastAsia="Times New Roman"/>
              <w:i/>
              <w:iCs/>
            </w:rPr>
            <w:t>International Journal of Disaster Risk Science</w:t>
          </w:r>
          <w:r>
            <w:rPr>
              <w:rFonts w:eastAsia="Times New Roman"/>
            </w:rPr>
            <w:t xml:space="preserve">, </w:t>
          </w:r>
          <w:r>
            <w:rPr>
              <w:rFonts w:eastAsia="Times New Roman"/>
              <w:i/>
              <w:iCs/>
            </w:rPr>
            <w:t>13</w:t>
          </w:r>
          <w:r>
            <w:rPr>
              <w:rFonts w:eastAsia="Times New Roman"/>
            </w:rPr>
            <w:t>(2), 305–316. https://doi.org/10.1007/s13753-022-00401-w</w:t>
          </w:r>
        </w:p>
        <w:p w14:paraId="115AB77B" w14:textId="77777777" w:rsidR="008054BD" w:rsidRDefault="008054BD" w:rsidP="002D08B2">
          <w:pPr>
            <w:autoSpaceDE w:val="0"/>
            <w:autoSpaceDN w:val="0"/>
            <w:ind w:hanging="480"/>
            <w:jc w:val="both"/>
            <w:divId w:val="1752896066"/>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1E94CBFF" w14:textId="603DB390" w:rsidR="008054BD" w:rsidRDefault="008054BD" w:rsidP="008054BD">
          <w:pPr>
            <w:jc w:val="both"/>
          </w:pPr>
          <w:r>
            <w:rPr>
              <w:rFonts w:eastAsia="Times New Roman"/>
            </w:rPr>
            <w:t> </w:t>
          </w:r>
        </w:p>
      </w:sdtContent>
    </w:sdt>
    <w:sectPr w:rsidR="008054BD" w:rsidSect="002D08B2">
      <w:pgSz w:w="11906" w:h="16838"/>
      <w:pgMar w:top="1417" w:right="1701" w:bottom="1417" w:left="1701" w:header="708" w:footer="708"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eiras Adriana" w:date="2022-11-14T21:03:00Z" w:initials="AL">
    <w:p w14:paraId="31AA33D1" w14:textId="77777777" w:rsidR="00D94FB7" w:rsidRDefault="00D94FB7" w:rsidP="008A1576">
      <w:r>
        <w:rPr>
          <w:rStyle w:val="CommentReference"/>
        </w:rPr>
        <w:annotationRef/>
      </w:r>
      <w:r>
        <w:rPr>
          <w:sz w:val="20"/>
          <w:szCs w:val="20"/>
        </w:rPr>
        <w:t>tente pensar em um título mais simples</w:t>
      </w:r>
    </w:p>
  </w:comment>
  <w:comment w:id="4" w:author="Leiras Adriana" w:date="2022-11-14T21:05:00Z" w:initials="AL">
    <w:p w14:paraId="44F034E1" w14:textId="77777777" w:rsidR="007F6633" w:rsidRDefault="00D94FB7" w:rsidP="00F03E08">
      <w:r>
        <w:rPr>
          <w:rStyle w:val="CommentReference"/>
        </w:rPr>
        <w:annotationRef/>
      </w:r>
      <w:r w:rsidR="007F6633">
        <w:rPr>
          <w:sz w:val="20"/>
          <w:szCs w:val="20"/>
        </w:rPr>
        <w:t>cold-related? É assim que a literatura se refere? Para mim não é claro sobre o que você fala aqui. Seria climate-related?</w:t>
      </w:r>
    </w:p>
  </w:comment>
  <w:comment w:id="5" w:author="Leiras Adriana" w:date="2022-11-14T21:26:00Z" w:initials="AL">
    <w:p w14:paraId="4BAA46C7" w14:textId="77777777" w:rsidR="00E466BE" w:rsidRDefault="003019FA" w:rsidP="00BA796F">
      <w:r>
        <w:rPr>
          <w:rStyle w:val="CommentReference"/>
        </w:rPr>
        <w:annotationRef/>
      </w:r>
      <w:r w:rsidR="00E466BE">
        <w:rPr>
          <w:sz w:val="20"/>
          <w:szCs w:val="20"/>
        </w:rPr>
        <w:t>cold wave-related?</w:t>
      </w:r>
    </w:p>
  </w:comment>
  <w:comment w:id="6" w:author="RENATO JOSE QUILICHE ALTAMIRANO" w:date="2022-11-17T19:12:00Z" w:initials="RJQA">
    <w:p w14:paraId="4B0D9877" w14:textId="77777777" w:rsidR="002D08B2" w:rsidRDefault="002D08B2">
      <w:pPr>
        <w:pStyle w:val="CommentText"/>
      </w:pPr>
      <w:r>
        <w:rPr>
          <w:rStyle w:val="CommentReference"/>
        </w:rPr>
        <w:annotationRef/>
      </w:r>
      <w:r>
        <w:t>A base de dados registra como cold waves ou severe winter conditions,</w:t>
      </w:r>
    </w:p>
    <w:p w14:paraId="639EED70" w14:textId="77777777" w:rsidR="002D08B2" w:rsidRDefault="002D08B2">
      <w:pPr>
        <w:pStyle w:val="CommentText"/>
      </w:pPr>
    </w:p>
    <w:p w14:paraId="6307C437" w14:textId="77777777" w:rsidR="002D08B2" w:rsidRDefault="002D08B2">
      <w:pPr>
        <w:pStyle w:val="CommentText"/>
      </w:pPr>
      <w:r>
        <w:t>A literatura fala de cold waves</w:t>
      </w:r>
    </w:p>
    <w:p w14:paraId="3BFF6CB7" w14:textId="77777777" w:rsidR="002D08B2" w:rsidRDefault="002D08B2">
      <w:pPr>
        <w:pStyle w:val="CommentText"/>
      </w:pPr>
    </w:p>
    <w:p w14:paraId="50AC291D" w14:textId="77777777" w:rsidR="002D08B2" w:rsidRDefault="002D08B2" w:rsidP="003F4303">
      <w:pPr>
        <w:pStyle w:val="CommentText"/>
      </w:pPr>
      <w:r>
        <w:t>Vou ficar com cold waves</w:t>
      </w:r>
    </w:p>
  </w:comment>
  <w:comment w:id="15" w:author="Leiras Adriana" w:date="2022-11-04T19:59:00Z" w:initials="AL">
    <w:p w14:paraId="013DFCF4" w14:textId="32AEB4C2" w:rsidR="00A31299" w:rsidRDefault="00A31299" w:rsidP="00A31299">
      <w:r>
        <w:rPr>
          <w:rStyle w:val="CommentReference"/>
        </w:rPr>
        <w:annotationRef/>
      </w:r>
      <w:r>
        <w:rPr>
          <w:sz w:val="20"/>
          <w:szCs w:val="20"/>
        </w:rPr>
        <w:t>Adicionar título e and abstract</w:t>
      </w:r>
    </w:p>
  </w:comment>
  <w:comment w:id="16" w:author="Leiras Adriana" w:date="2022-11-04T20:45:00Z" w:initials="AL">
    <w:p w14:paraId="0E442F60" w14:textId="77777777" w:rsidR="00A31299" w:rsidRDefault="00A31299" w:rsidP="00A31299">
      <w:r>
        <w:rPr>
          <w:rStyle w:val="CommentReference"/>
        </w:rPr>
        <w:annotationRef/>
      </w:r>
      <w:r>
        <w:rPr>
          <w:sz w:val="20"/>
          <w:szCs w:val="20"/>
        </w:rPr>
        <w:t>Tente reestruturar esta seção melhorando o storyline. Cada parágrafo tem um o intuito de apresentar uma ideia específica. E todo parágrafo está conectado com o anterior.</w:t>
      </w:r>
    </w:p>
    <w:p w14:paraId="68DA2959" w14:textId="77777777" w:rsidR="00A31299" w:rsidRDefault="00A31299" w:rsidP="00A31299"/>
    <w:p w14:paraId="1471335F" w14:textId="77777777" w:rsidR="00A31299" w:rsidRDefault="00A31299" w:rsidP="00A31299">
      <w:r>
        <w:rPr>
          <w:sz w:val="20"/>
          <w:szCs w:val="20"/>
        </w:rPr>
        <w:t xml:space="preserve">Tente reformular o texto indo do mais geral para o mais específico. </w:t>
      </w:r>
    </w:p>
    <w:p w14:paraId="55CC7689" w14:textId="77777777" w:rsidR="00A31299" w:rsidRDefault="00A31299" w:rsidP="00A31299"/>
    <w:p w14:paraId="1FEC5A5C" w14:textId="77777777" w:rsidR="00A31299" w:rsidRDefault="00A31299" w:rsidP="00A31299">
      <w:r>
        <w:rPr>
          <w:sz w:val="20"/>
          <w:szCs w:val="20"/>
        </w:rPr>
        <w:t>A estrutura deve ser:</w:t>
      </w:r>
    </w:p>
    <w:p w14:paraId="4953472D" w14:textId="77777777" w:rsidR="00A31299" w:rsidRDefault="00A31299" w:rsidP="00A31299">
      <w:r>
        <w:rPr>
          <w:sz w:val="20"/>
          <w:szCs w:val="20"/>
        </w:rPr>
        <w:t>motivação</w:t>
      </w:r>
    </w:p>
    <w:p w14:paraId="1ADE5554" w14:textId="77777777" w:rsidR="00A31299" w:rsidRDefault="00A31299" w:rsidP="00A31299">
      <w:r>
        <w:rPr>
          <w:sz w:val="20"/>
          <w:szCs w:val="20"/>
        </w:rPr>
        <w:t>objetivos geral e específico</w:t>
      </w:r>
    </w:p>
    <w:p w14:paraId="5E7C3208" w14:textId="77777777" w:rsidR="00A31299" w:rsidRDefault="00A31299" w:rsidP="00A31299">
      <w:r>
        <w:rPr>
          <w:sz w:val="20"/>
          <w:szCs w:val="20"/>
        </w:rPr>
        <w:t xml:space="preserve">visão geral de como atingiu o objetivo (metodologia) </w:t>
      </w:r>
    </w:p>
    <w:p w14:paraId="5D9857CA" w14:textId="77777777" w:rsidR="00A31299" w:rsidRDefault="00A31299" w:rsidP="00A31299">
      <w:r>
        <w:rPr>
          <w:sz w:val="20"/>
          <w:szCs w:val="20"/>
        </w:rPr>
        <w:t>contribuição</w:t>
      </w:r>
    </w:p>
    <w:p w14:paraId="386CB607" w14:textId="77777777" w:rsidR="00A31299" w:rsidRDefault="00A31299" w:rsidP="00A31299">
      <w:r>
        <w:rPr>
          <w:sz w:val="20"/>
          <w:szCs w:val="20"/>
        </w:rPr>
        <w:t>estrutura das demais seções</w:t>
      </w:r>
    </w:p>
  </w:comment>
  <w:comment w:id="17" w:author="Fernanda Baiao" w:date="2022-10-27T08:12:00Z" w:initials="FA">
    <w:p w14:paraId="332505A2" w14:textId="77777777" w:rsidR="00D91DC4" w:rsidRPr="00022388" w:rsidRDefault="00D91DC4" w:rsidP="00D91DC4">
      <w:pPr>
        <w:pStyle w:val="CommentText"/>
        <w:rPr>
          <w:lang w:val="pt-BR"/>
        </w:rPr>
      </w:pPr>
      <w:r>
        <w:rPr>
          <w:rStyle w:val="CommentReference"/>
        </w:rPr>
        <w:annotationRef/>
      </w:r>
      <w:r w:rsidRPr="00022388">
        <w:rPr>
          <w:lang w:val="pt-BR"/>
        </w:rPr>
        <w:t>Eu comecaria a introducao com este paragrafo</w:t>
      </w:r>
      <w:r>
        <w:rPr>
          <w:lang w:val="pt-BR"/>
        </w:rPr>
        <w:t xml:space="preserve">, que apresenta o contexto do trabalho, antes de mencionar o repositório de dados e detalhes mais específicos </w:t>
      </w:r>
    </w:p>
  </w:comment>
  <w:comment w:id="18" w:author="Fernanda Baiao" w:date="2022-10-27T10:23:00Z" w:initials="FA">
    <w:p w14:paraId="2E55D6A5" w14:textId="77777777" w:rsidR="00D91DC4" w:rsidRDefault="00D91DC4" w:rsidP="00D91DC4">
      <w:pPr>
        <w:pStyle w:val="CommentText"/>
      </w:pPr>
      <w:r>
        <w:rPr>
          <w:rStyle w:val="CommentReference"/>
        </w:rPr>
        <w:annotationRef/>
      </w:r>
      <w:r>
        <w:t>Falta referencia</w:t>
      </w:r>
    </w:p>
  </w:comment>
  <w:comment w:id="22" w:author="Leiras Adriana" w:date="2022-11-14T21:29:00Z" w:initials="AL">
    <w:p w14:paraId="605E63C9" w14:textId="77777777" w:rsidR="003019FA" w:rsidRDefault="003019FA" w:rsidP="008571F0">
      <w:r>
        <w:rPr>
          <w:rStyle w:val="CommentReference"/>
        </w:rPr>
        <w:annotationRef/>
      </w:r>
      <w:r>
        <w:rPr>
          <w:sz w:val="20"/>
          <w:szCs w:val="20"/>
        </w:rPr>
        <w:t>incluir um parágrafo sobre o aumento de cold waves no mundo e da necessidade de se preparar. Muitos afetados? Muitos mortos?</w:t>
      </w:r>
    </w:p>
  </w:comment>
  <w:comment w:id="23" w:author="Leiras Adriana" w:date="2022-11-14T21:34:00Z" w:initials="AL">
    <w:p w14:paraId="62D610B7" w14:textId="77777777" w:rsidR="00731651" w:rsidRDefault="00731651" w:rsidP="00292F20">
      <w:r>
        <w:rPr>
          <w:rStyle w:val="CommentReference"/>
        </w:rPr>
        <w:annotationRef/>
      </w:r>
      <w:r>
        <w:rPr>
          <w:sz w:val="20"/>
          <w:szCs w:val="20"/>
        </w:rPr>
        <w:t>sem foco em Puno aqui</w:t>
      </w:r>
    </w:p>
  </w:comment>
  <w:comment w:id="67" w:author="Leiras Adriana" w:date="2022-11-14T21:32:00Z" w:initials="AL">
    <w:p w14:paraId="28090B87" w14:textId="08E585E3" w:rsidR="00731651" w:rsidRDefault="00731651" w:rsidP="0090542E">
      <w:r>
        <w:rPr>
          <w:rStyle w:val="CommentReference"/>
        </w:rPr>
        <w:annotationRef/>
      </w:r>
      <w:r>
        <w:rPr>
          <w:sz w:val="20"/>
          <w:szCs w:val="20"/>
        </w:rPr>
        <w:t>What risks cold waves bring to households? Need to explain it!</w:t>
      </w:r>
    </w:p>
  </w:comment>
  <w:comment w:id="73" w:author="Leiras Adriana" w:date="2022-11-04T20:19:00Z" w:initials="AL">
    <w:p w14:paraId="3FED4BFD" w14:textId="790AD13A" w:rsidR="00A31299" w:rsidRDefault="00A31299" w:rsidP="00A31299">
      <w:r>
        <w:rPr>
          <w:rStyle w:val="CommentReference"/>
        </w:rPr>
        <w:annotationRef/>
      </w:r>
      <w:r>
        <w:rPr>
          <w:sz w:val="20"/>
          <w:szCs w:val="20"/>
        </w:rPr>
        <w:t>Não crie tantas siglas no texto. É difícil entender.</w:t>
      </w:r>
    </w:p>
  </w:comment>
  <w:comment w:id="87" w:author="Leiras Adriana" w:date="2022-11-14T21:41:00Z" w:initials="LA">
    <w:p w14:paraId="3E51C164" w14:textId="77777777" w:rsidR="00C55FC5" w:rsidRDefault="00C55FC5" w:rsidP="00CE50D6">
      <w:r>
        <w:rPr>
          <w:rStyle w:val="CommentReference"/>
        </w:rPr>
        <w:annotationRef/>
      </w:r>
      <w:r>
        <w:rPr>
          <w:sz w:val="20"/>
          <w:szCs w:val="20"/>
        </w:rPr>
        <w:t>não aqui. Coloque isto na conclusão, como proposta de trabalhos futuros.</w:t>
      </w:r>
    </w:p>
  </w:comment>
  <w:comment w:id="88" w:author="Fernanda Baiao" w:date="2022-10-27T11:34:00Z" w:initials="FA">
    <w:p w14:paraId="72E8E0C9" w14:textId="068BB7E8" w:rsidR="00E87C79" w:rsidRPr="00E87C79" w:rsidRDefault="00E87C79">
      <w:pPr>
        <w:pStyle w:val="CommentText"/>
        <w:rPr>
          <w:lang w:val="pt-BR"/>
        </w:rPr>
      </w:pPr>
      <w:r>
        <w:rPr>
          <w:rStyle w:val="CommentReference"/>
        </w:rPr>
        <w:annotationRef/>
      </w:r>
      <w:r w:rsidRPr="00E87C79">
        <w:rPr>
          <w:lang w:val="pt-BR"/>
        </w:rPr>
        <w:t xml:space="preserve">Temos que ter cuidado com as </w:t>
      </w:r>
      <w:r>
        <w:rPr>
          <w:lang w:val="pt-BR"/>
        </w:rPr>
        <w:t>afirmações muito fortes, sugiro suavizar o discurso (</w:t>
      </w:r>
      <w:r w:rsidR="00A10986">
        <w:rPr>
          <w:lang w:val="pt-BR"/>
        </w:rPr>
        <w:t>ao longo de todo o texto)</w:t>
      </w:r>
    </w:p>
  </w:comment>
  <w:comment w:id="89" w:author="Leiras Adriana" w:date="2022-11-14T21:56:00Z" w:initials="LA">
    <w:p w14:paraId="2CF72BE0" w14:textId="77777777" w:rsidR="00BC6A17" w:rsidRDefault="00BC6A17" w:rsidP="00D33C76">
      <w:r>
        <w:rPr>
          <w:rStyle w:val="CommentReference"/>
        </w:rPr>
        <w:annotationRef/>
      </w:r>
      <w:r>
        <w:rPr>
          <w:sz w:val="20"/>
          <w:szCs w:val="20"/>
        </w:rPr>
        <w:t>Esse tem que ser o foco da seção 2. Não focar em Puno nesta seção</w:t>
      </w:r>
    </w:p>
  </w:comment>
  <w:comment w:id="542" w:author="Fernanda Baiao" w:date="2022-10-27T11:44:00Z" w:initials="FA">
    <w:p w14:paraId="2E869A2B" w14:textId="4EDB7824" w:rsidR="00BB30D0" w:rsidRDefault="00BB30D0">
      <w:pPr>
        <w:pStyle w:val="CommentText"/>
      </w:pPr>
      <w:r>
        <w:rPr>
          <w:rStyle w:val="CommentReference"/>
        </w:rPr>
        <w:annotationRef/>
      </w:r>
      <w:r>
        <w:t>Esta diferente da introducao</w:t>
      </w:r>
    </w:p>
  </w:comment>
  <w:comment w:id="543" w:author="Fernanda Baiao" w:date="2022-10-27T11:47:00Z" w:initials="FA">
    <w:p w14:paraId="5579F47C" w14:textId="511A686A" w:rsidR="00256C7A" w:rsidRDefault="00256C7A">
      <w:pPr>
        <w:pStyle w:val="CommentText"/>
      </w:pPr>
      <w:r>
        <w:rPr>
          <w:rStyle w:val="CommentReference"/>
        </w:rPr>
        <w:annotationRef/>
      </w:r>
      <w:r>
        <w:t>?</w:t>
      </w:r>
    </w:p>
  </w:comment>
  <w:comment w:id="544" w:author="Fernanda Baiao" w:date="2022-10-27T11:49:00Z" w:initials="FA">
    <w:p w14:paraId="1BE1DD06" w14:textId="0781C031" w:rsidR="00AA2F19" w:rsidRPr="00AA2F19" w:rsidRDefault="00AA2F19">
      <w:pPr>
        <w:pStyle w:val="CommentText"/>
        <w:rPr>
          <w:lang w:val="pt-BR"/>
        </w:rPr>
      </w:pPr>
      <w:r>
        <w:rPr>
          <w:rStyle w:val="CommentReference"/>
        </w:rPr>
        <w:annotationRef/>
      </w:r>
      <w:r w:rsidRPr="00AA2F19">
        <w:rPr>
          <w:lang w:val="pt-BR"/>
        </w:rPr>
        <w:t>Poderia colocar na notacao de algoritmo mesmo, com chamada, parametros</w:t>
      </w:r>
      <w:r w:rsidR="001D32C3">
        <w:rPr>
          <w:lang w:val="pt-BR"/>
        </w:rPr>
        <w:t>, etc</w:t>
      </w:r>
    </w:p>
  </w:comment>
  <w:comment w:id="546" w:author="Fernanda Baiao" w:date="2022-10-27T11:50:00Z" w:initials="FA">
    <w:p w14:paraId="17B6C98E" w14:textId="0D130F23" w:rsidR="001D32C3" w:rsidRDefault="001D32C3">
      <w:pPr>
        <w:pStyle w:val="CommentText"/>
      </w:pPr>
      <w:r>
        <w:rPr>
          <w:rStyle w:val="CommentReference"/>
        </w:rPr>
        <w:annotationRef/>
      </w:r>
      <w:r>
        <w:t>?</w:t>
      </w:r>
    </w:p>
  </w:comment>
  <w:comment w:id="547" w:author="Fernanda Baiao" w:date="2022-10-27T11:51:00Z" w:initials="FA">
    <w:p w14:paraId="2F387753" w14:textId="3EF046E3" w:rsidR="001D32C3" w:rsidRDefault="001D32C3">
      <w:pPr>
        <w:pStyle w:val="CommentText"/>
      </w:pPr>
      <w:r>
        <w:rPr>
          <w:rStyle w:val="CommentReference"/>
        </w:rPr>
        <w:annotationRef/>
      </w:r>
      <w:r>
        <w:t>?</w:t>
      </w:r>
    </w:p>
  </w:comment>
  <w:comment w:id="549" w:author="Fernanda Baiao" w:date="2022-10-27T11:52:00Z" w:initials="FA">
    <w:p w14:paraId="4C083AE5" w14:textId="295AB087" w:rsidR="00C82EAE" w:rsidRDefault="00C82EAE">
      <w:pPr>
        <w:pStyle w:val="CommentText"/>
      </w:pPr>
      <w:r>
        <w:rPr>
          <w:rStyle w:val="CommentReference"/>
        </w:rPr>
        <w:annotationRef/>
      </w:r>
      <w:r>
        <w:t>Nume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AA33D1" w15:done="0"/>
  <w15:commentEx w15:paraId="44F034E1" w15:done="0"/>
  <w15:commentEx w15:paraId="4BAA46C7" w15:paraIdParent="44F034E1" w15:done="0"/>
  <w15:commentEx w15:paraId="50AC291D" w15:paraIdParent="44F034E1" w15:done="0"/>
  <w15:commentEx w15:paraId="013DFCF4" w15:done="1"/>
  <w15:commentEx w15:paraId="386CB607" w15:done="1"/>
  <w15:commentEx w15:paraId="332505A2" w15:done="1"/>
  <w15:commentEx w15:paraId="2E55D6A5" w15:done="1"/>
  <w15:commentEx w15:paraId="605E63C9" w15:done="0"/>
  <w15:commentEx w15:paraId="62D610B7" w15:paraIdParent="605E63C9" w15:done="0"/>
  <w15:commentEx w15:paraId="28090B87" w15:done="0"/>
  <w15:commentEx w15:paraId="3FED4BFD" w15:done="1"/>
  <w15:commentEx w15:paraId="3E51C164" w15:done="0"/>
  <w15:commentEx w15:paraId="72E8E0C9" w15:done="1"/>
  <w15:commentEx w15:paraId="2CF72BE0" w15:done="0"/>
  <w15:commentEx w15:paraId="2E869A2B" w15:done="1"/>
  <w15:commentEx w15:paraId="5579F47C" w15:done="0"/>
  <w15:commentEx w15:paraId="1BE1DD06" w15:done="0"/>
  <w15:commentEx w15:paraId="17B6C98E" w15:done="0"/>
  <w15:commentEx w15:paraId="2F387753" w15:done="0"/>
  <w15:commentEx w15:paraId="4C083A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D2B9D" w16cex:dateUtc="2022-11-14T20:03:00Z"/>
  <w16cex:commentExtensible w16cex:durableId="271D2BFF" w16cex:dateUtc="2022-11-14T20:05:00Z"/>
  <w16cex:commentExtensible w16cex:durableId="271D30EE" w16cex:dateUtc="2022-11-14T20:26:00Z"/>
  <w16cex:commentExtensible w16cex:durableId="27210601" w16cex:dateUtc="2022-11-17T22:12:00Z"/>
  <w16cex:commentExtensible w16cex:durableId="270FEDAC" w16cex:dateUtc="2022-11-04T18:59:00Z"/>
  <w16cex:commentExtensible w16cex:durableId="270FF870" w16cex:dateUtc="2022-11-04T19:45:00Z"/>
  <w16cex:commentExtensible w16cex:durableId="2705505A" w16cex:dateUtc="2022-10-27T11:12:00Z"/>
  <w16cex:commentExtensible w16cex:durableId="27055059" w16cex:dateUtc="2022-10-27T13:23:00Z"/>
  <w16cex:commentExtensible w16cex:durableId="271D31D7" w16cex:dateUtc="2022-11-14T20:29:00Z"/>
  <w16cex:commentExtensible w16cex:durableId="271D32F7" w16cex:dateUtc="2022-11-14T20:34:00Z"/>
  <w16cex:commentExtensible w16cex:durableId="271D3288" w16cex:dateUtc="2022-11-14T20:32:00Z"/>
  <w16cex:commentExtensible w16cex:durableId="270FF25C" w16cex:dateUtc="2022-11-04T19:19:00Z"/>
  <w16cex:commentExtensible w16cex:durableId="271D34A1" w16cex:dateUtc="2022-11-14T20:41:00Z"/>
  <w16cex:commentExtensible w16cex:durableId="2704EB2F" w16cex:dateUtc="2022-10-27T14:34:00Z"/>
  <w16cex:commentExtensible w16cex:durableId="271D37FA" w16cex:dateUtc="2022-11-14T20:56:00Z"/>
  <w16cex:commentExtensible w16cex:durableId="2704ED9C" w16cex:dateUtc="2022-10-27T14:44:00Z"/>
  <w16cex:commentExtensible w16cex:durableId="2704EE68" w16cex:dateUtc="2022-10-27T14:47:00Z"/>
  <w16cex:commentExtensible w16cex:durableId="2704EEC5" w16cex:dateUtc="2022-10-27T14:49:00Z"/>
  <w16cex:commentExtensible w16cex:durableId="2704EF17" w16cex:dateUtc="2022-10-27T14:50:00Z"/>
  <w16cex:commentExtensible w16cex:durableId="2704EF26" w16cex:dateUtc="2022-10-27T14:51:00Z"/>
  <w16cex:commentExtensible w16cex:durableId="2704EF94" w16cex:dateUtc="2022-10-27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AA33D1" w16cid:durableId="271D2B9D"/>
  <w16cid:commentId w16cid:paraId="44F034E1" w16cid:durableId="271D2BFF"/>
  <w16cid:commentId w16cid:paraId="4BAA46C7" w16cid:durableId="271D30EE"/>
  <w16cid:commentId w16cid:paraId="50AC291D" w16cid:durableId="27210601"/>
  <w16cid:commentId w16cid:paraId="013DFCF4" w16cid:durableId="270FEDAC"/>
  <w16cid:commentId w16cid:paraId="386CB607" w16cid:durableId="270FF870"/>
  <w16cid:commentId w16cid:paraId="332505A2" w16cid:durableId="2705505A"/>
  <w16cid:commentId w16cid:paraId="2E55D6A5" w16cid:durableId="27055059"/>
  <w16cid:commentId w16cid:paraId="605E63C9" w16cid:durableId="271D31D7"/>
  <w16cid:commentId w16cid:paraId="62D610B7" w16cid:durableId="271D32F7"/>
  <w16cid:commentId w16cid:paraId="28090B87" w16cid:durableId="271D3288"/>
  <w16cid:commentId w16cid:paraId="3FED4BFD" w16cid:durableId="270FF25C"/>
  <w16cid:commentId w16cid:paraId="3E51C164" w16cid:durableId="271D34A1"/>
  <w16cid:commentId w16cid:paraId="72E8E0C9" w16cid:durableId="2704EB2F"/>
  <w16cid:commentId w16cid:paraId="2CF72BE0" w16cid:durableId="271D37FA"/>
  <w16cid:commentId w16cid:paraId="2E869A2B" w16cid:durableId="2704ED9C"/>
  <w16cid:commentId w16cid:paraId="5579F47C" w16cid:durableId="2704EE68"/>
  <w16cid:commentId w16cid:paraId="1BE1DD06" w16cid:durableId="2704EEC5"/>
  <w16cid:commentId w16cid:paraId="17B6C98E" w16cid:durableId="2704EF17"/>
  <w16cid:commentId w16cid:paraId="2F387753" w16cid:durableId="2704EF26"/>
  <w16cid:commentId w16cid:paraId="4C083AE5" w16cid:durableId="2704EF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4AF7B" w14:textId="77777777" w:rsidR="0073459E" w:rsidRDefault="0073459E" w:rsidP="007555E9">
      <w:pPr>
        <w:spacing w:after="0" w:line="240" w:lineRule="auto"/>
      </w:pPr>
      <w:r>
        <w:separator/>
      </w:r>
    </w:p>
  </w:endnote>
  <w:endnote w:type="continuationSeparator" w:id="0">
    <w:p w14:paraId="3F512576" w14:textId="77777777" w:rsidR="0073459E" w:rsidRDefault="0073459E" w:rsidP="00755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B1821" w14:textId="77777777" w:rsidR="0073459E" w:rsidRDefault="0073459E" w:rsidP="007555E9">
      <w:pPr>
        <w:spacing w:after="0" w:line="240" w:lineRule="auto"/>
      </w:pPr>
      <w:r>
        <w:separator/>
      </w:r>
    </w:p>
  </w:footnote>
  <w:footnote w:type="continuationSeparator" w:id="0">
    <w:p w14:paraId="1972560A" w14:textId="77777777" w:rsidR="0073459E" w:rsidRDefault="0073459E" w:rsidP="007555E9">
      <w:pPr>
        <w:spacing w:after="0" w:line="240" w:lineRule="auto"/>
      </w:pPr>
      <w:r>
        <w:continuationSeparator/>
      </w:r>
    </w:p>
  </w:footnote>
  <w:footnote w:id="1">
    <w:p w14:paraId="0EFE74F8" w14:textId="059AFA50" w:rsidR="00B835BB" w:rsidRDefault="00B835BB" w:rsidP="00B835BB">
      <w:pPr>
        <w:pStyle w:val="FootnoteText"/>
        <w:rPr>
          <w:ins w:id="483" w:author="RENATO JOSE QUILICHE ALTAMIRANO" w:date="2022-11-23T18:35:00Z"/>
        </w:rPr>
      </w:pPr>
      <w:ins w:id="484" w:author="RENATO JOSE QUILICHE ALTAMIRANO" w:date="2022-11-23T18:35:00Z">
        <w:r>
          <w:rPr>
            <w:rStyle w:val="FootnoteReference"/>
          </w:rPr>
          <w:footnoteRef/>
        </w:r>
        <w:r>
          <w:t xml:space="preserve"> The report states that cold wave</w:t>
        </w:r>
      </w:ins>
      <w:ins w:id="485" w:author="RENATO JOSE QUILICHE ALTAMIRANO" w:date="2022-11-23T18:36:00Z">
        <w:r>
          <w:t>-related disasters</w:t>
        </w:r>
      </w:ins>
      <w:ins w:id="486" w:author="RENATO JOSE QUILICHE ALTAMIRANO" w:date="2022-11-23T18:35:00Z">
        <w:r>
          <w:t xml:space="preserve"> happens when temperature drops below 0 </w:t>
        </w:r>
        <w:r w:rsidRPr="007D0605">
          <w:t>°C</w:t>
        </w:r>
        <w:r>
          <w:t>.</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1CAD"/>
    <w:multiLevelType w:val="hybridMultilevel"/>
    <w:tmpl w:val="A078C5E4"/>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 w15:restartNumberingAfterBreak="0">
    <w:nsid w:val="1A4B6F57"/>
    <w:multiLevelType w:val="hybridMultilevel"/>
    <w:tmpl w:val="E6AA9738"/>
    <w:lvl w:ilvl="0" w:tplc="0C0A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25D7A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A000CE9"/>
    <w:multiLevelType w:val="hybridMultilevel"/>
    <w:tmpl w:val="05E80C5A"/>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B3017F7"/>
    <w:multiLevelType w:val="hybridMultilevel"/>
    <w:tmpl w:val="16B471B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420A2B5A"/>
    <w:multiLevelType w:val="hybridMultilevel"/>
    <w:tmpl w:val="295E85AE"/>
    <w:lvl w:ilvl="0" w:tplc="83A0F2A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485A6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A567F4B"/>
    <w:multiLevelType w:val="multilevel"/>
    <w:tmpl w:val="C6F4028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5555D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1537851"/>
    <w:multiLevelType w:val="hybridMultilevel"/>
    <w:tmpl w:val="F75E8256"/>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0" w15:restartNumberingAfterBreak="0">
    <w:nsid w:val="62FC23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74A3DEF"/>
    <w:multiLevelType w:val="hybridMultilevel"/>
    <w:tmpl w:val="C5D4CDCE"/>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16cid:durableId="2015764728">
    <w:abstractNumId w:val="11"/>
  </w:num>
  <w:num w:numId="2" w16cid:durableId="180365513">
    <w:abstractNumId w:val="9"/>
  </w:num>
  <w:num w:numId="3" w16cid:durableId="1206720607">
    <w:abstractNumId w:val="1"/>
  </w:num>
  <w:num w:numId="4" w16cid:durableId="842748198">
    <w:abstractNumId w:val="8"/>
  </w:num>
  <w:num w:numId="5" w16cid:durableId="853491840">
    <w:abstractNumId w:val="0"/>
  </w:num>
  <w:num w:numId="6" w16cid:durableId="661736444">
    <w:abstractNumId w:val="6"/>
  </w:num>
  <w:num w:numId="7" w16cid:durableId="1849754481">
    <w:abstractNumId w:val="5"/>
  </w:num>
  <w:num w:numId="8" w16cid:durableId="997227639">
    <w:abstractNumId w:val="2"/>
  </w:num>
  <w:num w:numId="9" w16cid:durableId="137187879">
    <w:abstractNumId w:val="10"/>
  </w:num>
  <w:num w:numId="10" w16cid:durableId="905260255">
    <w:abstractNumId w:val="4"/>
  </w:num>
  <w:num w:numId="11" w16cid:durableId="2147233225">
    <w:abstractNumId w:val="3"/>
  </w:num>
  <w:num w:numId="12" w16cid:durableId="17951000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TO JOSE QUILICHE ALTAMIRANO">
    <w15:presenceInfo w15:providerId="None" w15:userId="RENATO JOSE QUILICHE ALTAMIRANO"/>
  </w15:person>
  <w15:person w15:author="Leiras Adriana">
    <w15:presenceInfo w15:providerId="AD" w15:userId="S::leiraa@usi.ch::68714525-3f65-4202-8813-286fd1008ed7"/>
  </w15:person>
  <w15:person w15:author="Fernanda Baiao">
    <w15:presenceInfo w15:providerId="AD" w15:userId="S::fbaiao@puc-rio.br::86177917-c1ac-4934-b227-49ece2f056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1NDMwNzEwsjS0MDFX0lEKTi0uzszPAymwrAUAy8eedCwAAAA="/>
  </w:docVars>
  <w:rsids>
    <w:rsidRoot w:val="007969E4"/>
    <w:rsid w:val="00007E92"/>
    <w:rsid w:val="0001388B"/>
    <w:rsid w:val="00022388"/>
    <w:rsid w:val="000619B4"/>
    <w:rsid w:val="000633D9"/>
    <w:rsid w:val="00063C44"/>
    <w:rsid w:val="00067FD0"/>
    <w:rsid w:val="00070931"/>
    <w:rsid w:val="00084750"/>
    <w:rsid w:val="00087158"/>
    <w:rsid w:val="00087EDA"/>
    <w:rsid w:val="000F3ECC"/>
    <w:rsid w:val="000F7142"/>
    <w:rsid w:val="001101F9"/>
    <w:rsid w:val="00111395"/>
    <w:rsid w:val="00122FA8"/>
    <w:rsid w:val="00125129"/>
    <w:rsid w:val="00136C56"/>
    <w:rsid w:val="00140931"/>
    <w:rsid w:val="00145629"/>
    <w:rsid w:val="00155405"/>
    <w:rsid w:val="00155EF7"/>
    <w:rsid w:val="00157669"/>
    <w:rsid w:val="001619BB"/>
    <w:rsid w:val="00163A97"/>
    <w:rsid w:val="001666D0"/>
    <w:rsid w:val="001819BE"/>
    <w:rsid w:val="00193255"/>
    <w:rsid w:val="0019344F"/>
    <w:rsid w:val="001A448E"/>
    <w:rsid w:val="001D01AD"/>
    <w:rsid w:val="001D2A5B"/>
    <w:rsid w:val="001D32C3"/>
    <w:rsid w:val="001E7436"/>
    <w:rsid w:val="001F1B0B"/>
    <w:rsid w:val="001F2424"/>
    <w:rsid w:val="00201A54"/>
    <w:rsid w:val="00210C7A"/>
    <w:rsid w:val="00236156"/>
    <w:rsid w:val="002422F9"/>
    <w:rsid w:val="002434D4"/>
    <w:rsid w:val="00243F7D"/>
    <w:rsid w:val="002523B7"/>
    <w:rsid w:val="00253F95"/>
    <w:rsid w:val="00256C7A"/>
    <w:rsid w:val="0027250E"/>
    <w:rsid w:val="00275D30"/>
    <w:rsid w:val="00276334"/>
    <w:rsid w:val="00295F15"/>
    <w:rsid w:val="002A0B37"/>
    <w:rsid w:val="002A68D5"/>
    <w:rsid w:val="002D08B2"/>
    <w:rsid w:val="002D4B4B"/>
    <w:rsid w:val="002D63B2"/>
    <w:rsid w:val="002F36DE"/>
    <w:rsid w:val="003019FA"/>
    <w:rsid w:val="003142E3"/>
    <w:rsid w:val="003146F2"/>
    <w:rsid w:val="0034466C"/>
    <w:rsid w:val="0035096C"/>
    <w:rsid w:val="00370C9E"/>
    <w:rsid w:val="00374285"/>
    <w:rsid w:val="003851CC"/>
    <w:rsid w:val="00386DEF"/>
    <w:rsid w:val="00390083"/>
    <w:rsid w:val="00391E2F"/>
    <w:rsid w:val="003A3294"/>
    <w:rsid w:val="003B2E79"/>
    <w:rsid w:val="003C5986"/>
    <w:rsid w:val="003D0AB4"/>
    <w:rsid w:val="003D35E4"/>
    <w:rsid w:val="003D7DC2"/>
    <w:rsid w:val="003E0A28"/>
    <w:rsid w:val="003F2E7F"/>
    <w:rsid w:val="003F69F2"/>
    <w:rsid w:val="0040437B"/>
    <w:rsid w:val="0041012C"/>
    <w:rsid w:val="00420440"/>
    <w:rsid w:val="00424299"/>
    <w:rsid w:val="004461BE"/>
    <w:rsid w:val="00462A1D"/>
    <w:rsid w:val="00470D8B"/>
    <w:rsid w:val="004712BD"/>
    <w:rsid w:val="00481593"/>
    <w:rsid w:val="00486026"/>
    <w:rsid w:val="004922F8"/>
    <w:rsid w:val="00493CA3"/>
    <w:rsid w:val="004D323A"/>
    <w:rsid w:val="004E1935"/>
    <w:rsid w:val="004E388A"/>
    <w:rsid w:val="004E6E8D"/>
    <w:rsid w:val="0051408E"/>
    <w:rsid w:val="00516246"/>
    <w:rsid w:val="005233F6"/>
    <w:rsid w:val="0052657C"/>
    <w:rsid w:val="0052726D"/>
    <w:rsid w:val="005472B2"/>
    <w:rsid w:val="00570E65"/>
    <w:rsid w:val="00573CA3"/>
    <w:rsid w:val="00596511"/>
    <w:rsid w:val="005965FB"/>
    <w:rsid w:val="00596DA5"/>
    <w:rsid w:val="00597A35"/>
    <w:rsid w:val="005A1DEC"/>
    <w:rsid w:val="005B179F"/>
    <w:rsid w:val="005E7925"/>
    <w:rsid w:val="0060454F"/>
    <w:rsid w:val="00612C4A"/>
    <w:rsid w:val="00612ED1"/>
    <w:rsid w:val="00614183"/>
    <w:rsid w:val="006259B3"/>
    <w:rsid w:val="006338B3"/>
    <w:rsid w:val="00644BB8"/>
    <w:rsid w:val="0066061C"/>
    <w:rsid w:val="00665337"/>
    <w:rsid w:val="00665441"/>
    <w:rsid w:val="00694402"/>
    <w:rsid w:val="00696CB3"/>
    <w:rsid w:val="006B7B5A"/>
    <w:rsid w:val="006C02AB"/>
    <w:rsid w:val="006C4119"/>
    <w:rsid w:val="006F1770"/>
    <w:rsid w:val="0071604B"/>
    <w:rsid w:val="00721207"/>
    <w:rsid w:val="00726704"/>
    <w:rsid w:val="00731651"/>
    <w:rsid w:val="00732E61"/>
    <w:rsid w:val="0073459E"/>
    <w:rsid w:val="007433CA"/>
    <w:rsid w:val="00751891"/>
    <w:rsid w:val="007555E9"/>
    <w:rsid w:val="007760E7"/>
    <w:rsid w:val="00787CCF"/>
    <w:rsid w:val="00791D29"/>
    <w:rsid w:val="00793C64"/>
    <w:rsid w:val="007969E4"/>
    <w:rsid w:val="007A17D7"/>
    <w:rsid w:val="007B0E9B"/>
    <w:rsid w:val="007B5690"/>
    <w:rsid w:val="007C5E26"/>
    <w:rsid w:val="007E12EF"/>
    <w:rsid w:val="007F5FC8"/>
    <w:rsid w:val="007F6633"/>
    <w:rsid w:val="008054BD"/>
    <w:rsid w:val="008102E3"/>
    <w:rsid w:val="0081410E"/>
    <w:rsid w:val="00830CBE"/>
    <w:rsid w:val="00834E96"/>
    <w:rsid w:val="00861762"/>
    <w:rsid w:val="00865699"/>
    <w:rsid w:val="00875C91"/>
    <w:rsid w:val="008814C8"/>
    <w:rsid w:val="00882A9B"/>
    <w:rsid w:val="008857FC"/>
    <w:rsid w:val="008B0DBA"/>
    <w:rsid w:val="008B1FC5"/>
    <w:rsid w:val="008B70BF"/>
    <w:rsid w:val="008C14BA"/>
    <w:rsid w:val="008C7D35"/>
    <w:rsid w:val="008E4DA5"/>
    <w:rsid w:val="008F690B"/>
    <w:rsid w:val="0092348F"/>
    <w:rsid w:val="00945679"/>
    <w:rsid w:val="00976B41"/>
    <w:rsid w:val="00982351"/>
    <w:rsid w:val="009A5CAF"/>
    <w:rsid w:val="009B6DCD"/>
    <w:rsid w:val="009C1952"/>
    <w:rsid w:val="009E7598"/>
    <w:rsid w:val="00A00C56"/>
    <w:rsid w:val="00A00DF2"/>
    <w:rsid w:val="00A10986"/>
    <w:rsid w:val="00A16BEA"/>
    <w:rsid w:val="00A2087D"/>
    <w:rsid w:val="00A31299"/>
    <w:rsid w:val="00A67AD9"/>
    <w:rsid w:val="00A81253"/>
    <w:rsid w:val="00A912A5"/>
    <w:rsid w:val="00AA2F19"/>
    <w:rsid w:val="00AA5EA6"/>
    <w:rsid w:val="00AB1738"/>
    <w:rsid w:val="00B0685D"/>
    <w:rsid w:val="00B110B7"/>
    <w:rsid w:val="00B1542C"/>
    <w:rsid w:val="00B1585A"/>
    <w:rsid w:val="00B40409"/>
    <w:rsid w:val="00B5391B"/>
    <w:rsid w:val="00B61474"/>
    <w:rsid w:val="00B63397"/>
    <w:rsid w:val="00B75CFC"/>
    <w:rsid w:val="00B81241"/>
    <w:rsid w:val="00B835BB"/>
    <w:rsid w:val="00B849C6"/>
    <w:rsid w:val="00B9430A"/>
    <w:rsid w:val="00BA7804"/>
    <w:rsid w:val="00BB30D0"/>
    <w:rsid w:val="00BB79B4"/>
    <w:rsid w:val="00BC354E"/>
    <w:rsid w:val="00BC6A17"/>
    <w:rsid w:val="00BD4E41"/>
    <w:rsid w:val="00BD6DAB"/>
    <w:rsid w:val="00C05502"/>
    <w:rsid w:val="00C1432C"/>
    <w:rsid w:val="00C2075F"/>
    <w:rsid w:val="00C20A7C"/>
    <w:rsid w:val="00C34128"/>
    <w:rsid w:val="00C55FC5"/>
    <w:rsid w:val="00C631E0"/>
    <w:rsid w:val="00C7514D"/>
    <w:rsid w:val="00C82EAE"/>
    <w:rsid w:val="00C86534"/>
    <w:rsid w:val="00C94485"/>
    <w:rsid w:val="00CA02E2"/>
    <w:rsid w:val="00CA5C90"/>
    <w:rsid w:val="00CB3A97"/>
    <w:rsid w:val="00CC333E"/>
    <w:rsid w:val="00CC4A69"/>
    <w:rsid w:val="00CE36EA"/>
    <w:rsid w:val="00D10640"/>
    <w:rsid w:val="00D117FF"/>
    <w:rsid w:val="00D20043"/>
    <w:rsid w:val="00D2239C"/>
    <w:rsid w:val="00D2292E"/>
    <w:rsid w:val="00D33926"/>
    <w:rsid w:val="00D33FE3"/>
    <w:rsid w:val="00D6316D"/>
    <w:rsid w:val="00D67376"/>
    <w:rsid w:val="00D71EC0"/>
    <w:rsid w:val="00D74750"/>
    <w:rsid w:val="00D762B6"/>
    <w:rsid w:val="00D81F9A"/>
    <w:rsid w:val="00D870F0"/>
    <w:rsid w:val="00D91DC4"/>
    <w:rsid w:val="00D93070"/>
    <w:rsid w:val="00D94FB7"/>
    <w:rsid w:val="00DA3F81"/>
    <w:rsid w:val="00DA6B22"/>
    <w:rsid w:val="00DA7099"/>
    <w:rsid w:val="00DB0F56"/>
    <w:rsid w:val="00DD6213"/>
    <w:rsid w:val="00DE2340"/>
    <w:rsid w:val="00E04310"/>
    <w:rsid w:val="00E2545F"/>
    <w:rsid w:val="00E308B8"/>
    <w:rsid w:val="00E35A8D"/>
    <w:rsid w:val="00E35F73"/>
    <w:rsid w:val="00E43E25"/>
    <w:rsid w:val="00E466BE"/>
    <w:rsid w:val="00E626D7"/>
    <w:rsid w:val="00E67E21"/>
    <w:rsid w:val="00E713F9"/>
    <w:rsid w:val="00E71B54"/>
    <w:rsid w:val="00E83AD7"/>
    <w:rsid w:val="00E842B3"/>
    <w:rsid w:val="00E87C79"/>
    <w:rsid w:val="00E92EB5"/>
    <w:rsid w:val="00EA2A9F"/>
    <w:rsid w:val="00EA359A"/>
    <w:rsid w:val="00EA41A6"/>
    <w:rsid w:val="00ED763A"/>
    <w:rsid w:val="00EE44CF"/>
    <w:rsid w:val="00EF0405"/>
    <w:rsid w:val="00F278AC"/>
    <w:rsid w:val="00F33933"/>
    <w:rsid w:val="00F3716F"/>
    <w:rsid w:val="00F8773A"/>
    <w:rsid w:val="00FA7B34"/>
    <w:rsid w:val="00FB46EE"/>
    <w:rsid w:val="00FC05FF"/>
    <w:rsid w:val="00FD7876"/>
    <w:rsid w:val="00FE1814"/>
    <w:rsid w:val="00FE1CDA"/>
    <w:rsid w:val="00FE5768"/>
    <w:rsid w:val="00FF2F8A"/>
    <w:rsid w:val="00FF53A6"/>
    <w:rsid w:val="00FF6C23"/>
    <w:rsid w:val="00FF709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616B55"/>
  <w15:docId w15:val="{FDF31522-C5E5-47FA-8181-6E5609B6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B4"/>
  </w:style>
  <w:style w:type="paragraph" w:styleId="Heading1">
    <w:name w:val="heading 1"/>
    <w:basedOn w:val="Normal"/>
    <w:next w:val="Normal"/>
    <w:uiPriority w:val="9"/>
    <w:qFormat/>
    <w:rsid w:val="006C4119"/>
    <w:pPr>
      <w:keepNext/>
      <w:keepLines/>
      <w:spacing w:before="480" w:after="120"/>
      <w:outlineLvl w:val="0"/>
    </w:pPr>
    <w:rPr>
      <w:rFonts w:ascii="Arial" w:hAnsi="Arial"/>
      <w:b/>
      <w:szCs w:val="48"/>
    </w:rPr>
  </w:style>
  <w:style w:type="paragraph" w:styleId="Heading2">
    <w:name w:val="heading 2"/>
    <w:basedOn w:val="Normal"/>
    <w:next w:val="Normal"/>
    <w:uiPriority w:val="9"/>
    <w:unhideWhenUsed/>
    <w:qFormat/>
    <w:rsid w:val="006C4119"/>
    <w:pPr>
      <w:keepNext/>
      <w:keepLines/>
      <w:spacing w:before="360" w:after="80"/>
      <w:outlineLvl w:val="1"/>
    </w:pPr>
    <w:rPr>
      <w:rFonts w:ascii="Arial" w:hAnsi="Arial"/>
      <w:b/>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FootnoteReference">
    <w:name w:val="footnote reference"/>
    <w:basedOn w:val="DefaultParagraphFont"/>
    <w:uiPriority w:val="99"/>
    <w:semiHidden/>
    <w:unhideWhenUsed/>
    <w:rsid w:val="00FD1BF5"/>
    <w:rPr>
      <w:vertAlign w:val="superscript"/>
    </w:rPr>
  </w:style>
  <w:style w:type="character" w:styleId="Hyperlink">
    <w:name w:val="Hyperlink"/>
    <w:basedOn w:val="DefaultParagraphFont"/>
    <w:uiPriority w:val="99"/>
    <w:unhideWhenUsed/>
    <w:rsid w:val="00641732"/>
    <w:rPr>
      <w:color w:val="0563C1" w:themeColor="hyperlink"/>
      <w:u w:val="single"/>
    </w:rPr>
  </w:style>
  <w:style w:type="character" w:styleId="UnresolvedMention">
    <w:name w:val="Unresolved Mention"/>
    <w:basedOn w:val="DefaultParagraphFont"/>
    <w:uiPriority w:val="99"/>
    <w:semiHidden/>
    <w:unhideWhenUsed/>
    <w:rsid w:val="0064173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1619BB"/>
    <w:rPr>
      <w:sz w:val="16"/>
      <w:szCs w:val="16"/>
    </w:rPr>
  </w:style>
  <w:style w:type="paragraph" w:styleId="CommentText">
    <w:name w:val="annotation text"/>
    <w:basedOn w:val="Normal"/>
    <w:link w:val="CommentTextChar"/>
    <w:uiPriority w:val="99"/>
    <w:unhideWhenUsed/>
    <w:rsid w:val="001619BB"/>
    <w:pPr>
      <w:spacing w:line="240" w:lineRule="auto"/>
    </w:pPr>
    <w:rPr>
      <w:sz w:val="20"/>
      <w:szCs w:val="20"/>
    </w:rPr>
  </w:style>
  <w:style w:type="character" w:customStyle="1" w:styleId="CommentTextChar">
    <w:name w:val="Comment Text Char"/>
    <w:basedOn w:val="DefaultParagraphFont"/>
    <w:link w:val="CommentText"/>
    <w:uiPriority w:val="99"/>
    <w:rsid w:val="001619BB"/>
    <w:rPr>
      <w:sz w:val="20"/>
      <w:szCs w:val="20"/>
    </w:rPr>
  </w:style>
  <w:style w:type="paragraph" w:styleId="CommentSubject">
    <w:name w:val="annotation subject"/>
    <w:basedOn w:val="CommentText"/>
    <w:next w:val="CommentText"/>
    <w:link w:val="CommentSubjectChar"/>
    <w:uiPriority w:val="99"/>
    <w:semiHidden/>
    <w:unhideWhenUsed/>
    <w:rsid w:val="001619BB"/>
    <w:rPr>
      <w:b/>
      <w:bCs/>
    </w:rPr>
  </w:style>
  <w:style w:type="character" w:customStyle="1" w:styleId="CommentSubjectChar">
    <w:name w:val="Comment Subject Char"/>
    <w:basedOn w:val="CommentTextChar"/>
    <w:link w:val="CommentSubject"/>
    <w:uiPriority w:val="99"/>
    <w:semiHidden/>
    <w:rsid w:val="001619BB"/>
    <w:rPr>
      <w:b/>
      <w:bCs/>
      <w:sz w:val="20"/>
      <w:szCs w:val="20"/>
    </w:rPr>
  </w:style>
  <w:style w:type="table" w:styleId="TableGrid">
    <w:name w:val="Table Grid"/>
    <w:basedOn w:val="TableNormal"/>
    <w:uiPriority w:val="39"/>
    <w:rsid w:val="00716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55E9"/>
    <w:pPr>
      <w:ind w:left="720"/>
      <w:contextualSpacing/>
    </w:pPr>
    <w:rPr>
      <w:rFonts w:asciiTheme="minorHAnsi" w:eastAsiaTheme="minorHAnsi" w:hAnsiTheme="minorHAnsi" w:cstheme="minorBidi"/>
      <w:lang w:eastAsia="en-US"/>
    </w:rPr>
  </w:style>
  <w:style w:type="paragraph" w:styleId="FootnoteText">
    <w:name w:val="footnote text"/>
    <w:basedOn w:val="Normal"/>
    <w:link w:val="FootnoteTextChar"/>
    <w:uiPriority w:val="99"/>
    <w:semiHidden/>
    <w:unhideWhenUsed/>
    <w:rsid w:val="007555E9"/>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7555E9"/>
    <w:rPr>
      <w:rFonts w:asciiTheme="minorHAnsi" w:eastAsiaTheme="minorHAnsi" w:hAnsiTheme="minorHAnsi" w:cstheme="minorBidi"/>
      <w:sz w:val="20"/>
      <w:szCs w:val="20"/>
      <w:lang w:eastAsia="en-US"/>
    </w:rPr>
  </w:style>
  <w:style w:type="paragraph" w:styleId="Caption">
    <w:name w:val="caption"/>
    <w:basedOn w:val="Normal"/>
    <w:next w:val="Normal"/>
    <w:uiPriority w:val="35"/>
    <w:unhideWhenUsed/>
    <w:qFormat/>
    <w:rsid w:val="007555E9"/>
    <w:pPr>
      <w:spacing w:after="200" w:line="240" w:lineRule="auto"/>
    </w:pPr>
    <w:rPr>
      <w:rFonts w:asciiTheme="minorHAnsi" w:eastAsiaTheme="minorHAnsi" w:hAnsiTheme="minorHAnsi" w:cstheme="minorBidi"/>
      <w:i/>
      <w:iCs/>
      <w:color w:val="44546A" w:themeColor="text2"/>
      <w:sz w:val="18"/>
      <w:szCs w:val="18"/>
      <w:lang w:eastAsia="en-US"/>
    </w:rPr>
  </w:style>
  <w:style w:type="paragraph" w:styleId="Revision">
    <w:name w:val="Revision"/>
    <w:hidden/>
    <w:uiPriority w:val="99"/>
    <w:semiHidden/>
    <w:rsid w:val="00D91DC4"/>
    <w:pPr>
      <w:spacing w:after="0" w:line="240" w:lineRule="auto"/>
    </w:pPr>
  </w:style>
  <w:style w:type="paragraph" w:styleId="Header">
    <w:name w:val="header"/>
    <w:basedOn w:val="Normal"/>
    <w:link w:val="HeaderChar"/>
    <w:uiPriority w:val="99"/>
    <w:unhideWhenUsed/>
    <w:rsid w:val="00633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8B3"/>
  </w:style>
  <w:style w:type="paragraph" w:styleId="Footer">
    <w:name w:val="footer"/>
    <w:basedOn w:val="Normal"/>
    <w:link w:val="FooterChar"/>
    <w:uiPriority w:val="99"/>
    <w:unhideWhenUsed/>
    <w:rsid w:val="00633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8B3"/>
  </w:style>
  <w:style w:type="character" w:styleId="PlaceholderText">
    <w:name w:val="Placeholder Text"/>
    <w:basedOn w:val="DefaultParagraphFont"/>
    <w:uiPriority w:val="99"/>
    <w:semiHidden/>
    <w:rsid w:val="008054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55288">
      <w:bodyDiv w:val="1"/>
      <w:marLeft w:val="0"/>
      <w:marRight w:val="0"/>
      <w:marTop w:val="0"/>
      <w:marBottom w:val="0"/>
      <w:divBdr>
        <w:top w:val="none" w:sz="0" w:space="0" w:color="auto"/>
        <w:left w:val="none" w:sz="0" w:space="0" w:color="auto"/>
        <w:bottom w:val="none" w:sz="0" w:space="0" w:color="auto"/>
        <w:right w:val="none" w:sz="0" w:space="0" w:color="auto"/>
      </w:divBdr>
      <w:divsChild>
        <w:div w:id="1839340827">
          <w:marLeft w:val="0"/>
          <w:marRight w:val="0"/>
          <w:marTop w:val="0"/>
          <w:marBottom w:val="0"/>
          <w:divBdr>
            <w:top w:val="none" w:sz="0" w:space="0" w:color="auto"/>
            <w:left w:val="none" w:sz="0" w:space="0" w:color="auto"/>
            <w:bottom w:val="none" w:sz="0" w:space="0" w:color="auto"/>
            <w:right w:val="none" w:sz="0" w:space="0" w:color="auto"/>
          </w:divBdr>
        </w:div>
      </w:divsChild>
    </w:div>
    <w:div w:id="490753174">
      <w:bodyDiv w:val="1"/>
      <w:marLeft w:val="0"/>
      <w:marRight w:val="0"/>
      <w:marTop w:val="0"/>
      <w:marBottom w:val="0"/>
      <w:divBdr>
        <w:top w:val="none" w:sz="0" w:space="0" w:color="auto"/>
        <w:left w:val="none" w:sz="0" w:space="0" w:color="auto"/>
        <w:bottom w:val="none" w:sz="0" w:space="0" w:color="auto"/>
        <w:right w:val="none" w:sz="0" w:space="0" w:color="auto"/>
      </w:divBdr>
    </w:div>
    <w:div w:id="729038991">
      <w:bodyDiv w:val="1"/>
      <w:marLeft w:val="0"/>
      <w:marRight w:val="0"/>
      <w:marTop w:val="0"/>
      <w:marBottom w:val="0"/>
      <w:divBdr>
        <w:top w:val="none" w:sz="0" w:space="0" w:color="auto"/>
        <w:left w:val="none" w:sz="0" w:space="0" w:color="auto"/>
        <w:bottom w:val="none" w:sz="0" w:space="0" w:color="auto"/>
        <w:right w:val="none" w:sz="0" w:space="0" w:color="auto"/>
      </w:divBdr>
    </w:div>
    <w:div w:id="858347655">
      <w:bodyDiv w:val="1"/>
      <w:marLeft w:val="0"/>
      <w:marRight w:val="0"/>
      <w:marTop w:val="0"/>
      <w:marBottom w:val="0"/>
      <w:divBdr>
        <w:top w:val="none" w:sz="0" w:space="0" w:color="auto"/>
        <w:left w:val="none" w:sz="0" w:space="0" w:color="auto"/>
        <w:bottom w:val="none" w:sz="0" w:space="0" w:color="auto"/>
        <w:right w:val="none" w:sz="0" w:space="0" w:color="auto"/>
      </w:divBdr>
    </w:div>
    <w:div w:id="1408381822">
      <w:bodyDiv w:val="1"/>
      <w:marLeft w:val="0"/>
      <w:marRight w:val="0"/>
      <w:marTop w:val="0"/>
      <w:marBottom w:val="0"/>
      <w:divBdr>
        <w:top w:val="none" w:sz="0" w:space="0" w:color="auto"/>
        <w:left w:val="none" w:sz="0" w:space="0" w:color="auto"/>
        <w:bottom w:val="none" w:sz="0" w:space="0" w:color="auto"/>
        <w:right w:val="none" w:sz="0" w:space="0" w:color="auto"/>
      </w:divBdr>
      <w:divsChild>
        <w:div w:id="650646398">
          <w:marLeft w:val="0"/>
          <w:marRight w:val="0"/>
          <w:marTop w:val="0"/>
          <w:marBottom w:val="0"/>
          <w:divBdr>
            <w:top w:val="none" w:sz="0" w:space="0" w:color="auto"/>
            <w:left w:val="none" w:sz="0" w:space="0" w:color="auto"/>
            <w:bottom w:val="none" w:sz="0" w:space="0" w:color="auto"/>
            <w:right w:val="none" w:sz="0" w:space="0" w:color="auto"/>
          </w:divBdr>
        </w:div>
      </w:divsChild>
    </w:div>
    <w:div w:id="1630628648">
      <w:bodyDiv w:val="1"/>
      <w:marLeft w:val="0"/>
      <w:marRight w:val="0"/>
      <w:marTop w:val="0"/>
      <w:marBottom w:val="0"/>
      <w:divBdr>
        <w:top w:val="none" w:sz="0" w:space="0" w:color="auto"/>
        <w:left w:val="none" w:sz="0" w:space="0" w:color="auto"/>
        <w:bottom w:val="none" w:sz="0" w:space="0" w:color="auto"/>
        <w:right w:val="none" w:sz="0" w:space="0" w:color="auto"/>
      </w:divBdr>
    </w:div>
    <w:div w:id="1725524963">
      <w:bodyDiv w:val="1"/>
      <w:marLeft w:val="0"/>
      <w:marRight w:val="0"/>
      <w:marTop w:val="0"/>
      <w:marBottom w:val="0"/>
      <w:divBdr>
        <w:top w:val="none" w:sz="0" w:space="0" w:color="auto"/>
        <w:left w:val="none" w:sz="0" w:space="0" w:color="auto"/>
        <w:bottom w:val="none" w:sz="0" w:space="0" w:color="auto"/>
        <w:right w:val="none" w:sz="0" w:space="0" w:color="auto"/>
      </w:divBdr>
    </w:div>
    <w:div w:id="1798327586">
      <w:bodyDiv w:val="1"/>
      <w:marLeft w:val="0"/>
      <w:marRight w:val="0"/>
      <w:marTop w:val="0"/>
      <w:marBottom w:val="0"/>
      <w:divBdr>
        <w:top w:val="none" w:sz="0" w:space="0" w:color="auto"/>
        <w:left w:val="none" w:sz="0" w:space="0" w:color="auto"/>
        <w:bottom w:val="none" w:sz="0" w:space="0" w:color="auto"/>
        <w:right w:val="none" w:sz="0" w:space="0" w:color="auto"/>
      </w:divBdr>
    </w:div>
    <w:div w:id="2001425329">
      <w:bodyDiv w:val="1"/>
      <w:marLeft w:val="0"/>
      <w:marRight w:val="0"/>
      <w:marTop w:val="0"/>
      <w:marBottom w:val="0"/>
      <w:divBdr>
        <w:top w:val="none" w:sz="0" w:space="0" w:color="auto"/>
        <w:left w:val="none" w:sz="0" w:space="0" w:color="auto"/>
        <w:bottom w:val="none" w:sz="0" w:space="0" w:color="auto"/>
        <w:right w:val="none" w:sz="0" w:space="0" w:color="auto"/>
      </w:divBdr>
    </w:div>
    <w:div w:id="2095399377">
      <w:bodyDiv w:val="1"/>
      <w:marLeft w:val="0"/>
      <w:marRight w:val="0"/>
      <w:marTop w:val="0"/>
      <w:marBottom w:val="0"/>
      <w:divBdr>
        <w:top w:val="none" w:sz="0" w:space="0" w:color="auto"/>
        <w:left w:val="none" w:sz="0" w:space="0" w:color="auto"/>
        <w:bottom w:val="none" w:sz="0" w:space="0" w:color="auto"/>
        <w:right w:val="none" w:sz="0" w:space="0" w:color="auto"/>
      </w:divBdr>
      <w:divsChild>
        <w:div w:id="1698584007">
          <w:marLeft w:val="480"/>
          <w:marRight w:val="0"/>
          <w:marTop w:val="0"/>
          <w:marBottom w:val="0"/>
          <w:divBdr>
            <w:top w:val="none" w:sz="0" w:space="0" w:color="auto"/>
            <w:left w:val="none" w:sz="0" w:space="0" w:color="auto"/>
            <w:bottom w:val="none" w:sz="0" w:space="0" w:color="auto"/>
            <w:right w:val="none" w:sz="0" w:space="0" w:color="auto"/>
          </w:divBdr>
        </w:div>
        <w:div w:id="1131438354">
          <w:marLeft w:val="480"/>
          <w:marRight w:val="0"/>
          <w:marTop w:val="0"/>
          <w:marBottom w:val="0"/>
          <w:divBdr>
            <w:top w:val="none" w:sz="0" w:space="0" w:color="auto"/>
            <w:left w:val="none" w:sz="0" w:space="0" w:color="auto"/>
            <w:bottom w:val="none" w:sz="0" w:space="0" w:color="auto"/>
            <w:right w:val="none" w:sz="0" w:space="0" w:color="auto"/>
          </w:divBdr>
        </w:div>
        <w:div w:id="172650031">
          <w:marLeft w:val="480"/>
          <w:marRight w:val="0"/>
          <w:marTop w:val="0"/>
          <w:marBottom w:val="0"/>
          <w:divBdr>
            <w:top w:val="none" w:sz="0" w:space="0" w:color="auto"/>
            <w:left w:val="none" w:sz="0" w:space="0" w:color="auto"/>
            <w:bottom w:val="none" w:sz="0" w:space="0" w:color="auto"/>
            <w:right w:val="none" w:sz="0" w:space="0" w:color="auto"/>
          </w:divBdr>
        </w:div>
        <w:div w:id="606038520">
          <w:marLeft w:val="480"/>
          <w:marRight w:val="0"/>
          <w:marTop w:val="0"/>
          <w:marBottom w:val="0"/>
          <w:divBdr>
            <w:top w:val="none" w:sz="0" w:space="0" w:color="auto"/>
            <w:left w:val="none" w:sz="0" w:space="0" w:color="auto"/>
            <w:bottom w:val="none" w:sz="0" w:space="0" w:color="auto"/>
            <w:right w:val="none" w:sz="0" w:space="0" w:color="auto"/>
          </w:divBdr>
        </w:div>
        <w:div w:id="1878421302">
          <w:marLeft w:val="480"/>
          <w:marRight w:val="0"/>
          <w:marTop w:val="0"/>
          <w:marBottom w:val="0"/>
          <w:divBdr>
            <w:top w:val="none" w:sz="0" w:space="0" w:color="auto"/>
            <w:left w:val="none" w:sz="0" w:space="0" w:color="auto"/>
            <w:bottom w:val="none" w:sz="0" w:space="0" w:color="auto"/>
            <w:right w:val="none" w:sz="0" w:space="0" w:color="auto"/>
          </w:divBdr>
        </w:div>
        <w:div w:id="172646848">
          <w:marLeft w:val="480"/>
          <w:marRight w:val="0"/>
          <w:marTop w:val="0"/>
          <w:marBottom w:val="0"/>
          <w:divBdr>
            <w:top w:val="none" w:sz="0" w:space="0" w:color="auto"/>
            <w:left w:val="none" w:sz="0" w:space="0" w:color="auto"/>
            <w:bottom w:val="none" w:sz="0" w:space="0" w:color="auto"/>
            <w:right w:val="none" w:sz="0" w:space="0" w:color="auto"/>
          </w:divBdr>
        </w:div>
        <w:div w:id="428618476">
          <w:marLeft w:val="480"/>
          <w:marRight w:val="0"/>
          <w:marTop w:val="0"/>
          <w:marBottom w:val="0"/>
          <w:divBdr>
            <w:top w:val="none" w:sz="0" w:space="0" w:color="auto"/>
            <w:left w:val="none" w:sz="0" w:space="0" w:color="auto"/>
            <w:bottom w:val="none" w:sz="0" w:space="0" w:color="auto"/>
            <w:right w:val="none" w:sz="0" w:space="0" w:color="auto"/>
          </w:divBdr>
        </w:div>
        <w:div w:id="413866883">
          <w:marLeft w:val="480"/>
          <w:marRight w:val="0"/>
          <w:marTop w:val="0"/>
          <w:marBottom w:val="0"/>
          <w:divBdr>
            <w:top w:val="none" w:sz="0" w:space="0" w:color="auto"/>
            <w:left w:val="none" w:sz="0" w:space="0" w:color="auto"/>
            <w:bottom w:val="none" w:sz="0" w:space="0" w:color="auto"/>
            <w:right w:val="none" w:sz="0" w:space="0" w:color="auto"/>
          </w:divBdr>
        </w:div>
        <w:div w:id="34933640">
          <w:marLeft w:val="480"/>
          <w:marRight w:val="0"/>
          <w:marTop w:val="0"/>
          <w:marBottom w:val="0"/>
          <w:divBdr>
            <w:top w:val="none" w:sz="0" w:space="0" w:color="auto"/>
            <w:left w:val="none" w:sz="0" w:space="0" w:color="auto"/>
            <w:bottom w:val="none" w:sz="0" w:space="0" w:color="auto"/>
            <w:right w:val="none" w:sz="0" w:space="0" w:color="auto"/>
          </w:divBdr>
        </w:div>
        <w:div w:id="1904025986">
          <w:marLeft w:val="480"/>
          <w:marRight w:val="0"/>
          <w:marTop w:val="0"/>
          <w:marBottom w:val="0"/>
          <w:divBdr>
            <w:top w:val="none" w:sz="0" w:space="0" w:color="auto"/>
            <w:left w:val="none" w:sz="0" w:space="0" w:color="auto"/>
            <w:bottom w:val="none" w:sz="0" w:space="0" w:color="auto"/>
            <w:right w:val="none" w:sz="0" w:space="0" w:color="auto"/>
          </w:divBdr>
        </w:div>
        <w:div w:id="179397185">
          <w:marLeft w:val="480"/>
          <w:marRight w:val="0"/>
          <w:marTop w:val="0"/>
          <w:marBottom w:val="0"/>
          <w:divBdr>
            <w:top w:val="none" w:sz="0" w:space="0" w:color="auto"/>
            <w:left w:val="none" w:sz="0" w:space="0" w:color="auto"/>
            <w:bottom w:val="none" w:sz="0" w:space="0" w:color="auto"/>
            <w:right w:val="none" w:sz="0" w:space="0" w:color="auto"/>
          </w:divBdr>
        </w:div>
        <w:div w:id="2058971748">
          <w:marLeft w:val="480"/>
          <w:marRight w:val="0"/>
          <w:marTop w:val="0"/>
          <w:marBottom w:val="0"/>
          <w:divBdr>
            <w:top w:val="none" w:sz="0" w:space="0" w:color="auto"/>
            <w:left w:val="none" w:sz="0" w:space="0" w:color="auto"/>
            <w:bottom w:val="none" w:sz="0" w:space="0" w:color="auto"/>
            <w:right w:val="none" w:sz="0" w:space="0" w:color="auto"/>
          </w:divBdr>
        </w:div>
        <w:div w:id="952904724">
          <w:marLeft w:val="480"/>
          <w:marRight w:val="0"/>
          <w:marTop w:val="0"/>
          <w:marBottom w:val="0"/>
          <w:divBdr>
            <w:top w:val="none" w:sz="0" w:space="0" w:color="auto"/>
            <w:left w:val="none" w:sz="0" w:space="0" w:color="auto"/>
            <w:bottom w:val="none" w:sz="0" w:space="0" w:color="auto"/>
            <w:right w:val="none" w:sz="0" w:space="0" w:color="auto"/>
          </w:divBdr>
        </w:div>
        <w:div w:id="491289340">
          <w:marLeft w:val="480"/>
          <w:marRight w:val="0"/>
          <w:marTop w:val="0"/>
          <w:marBottom w:val="0"/>
          <w:divBdr>
            <w:top w:val="none" w:sz="0" w:space="0" w:color="auto"/>
            <w:left w:val="none" w:sz="0" w:space="0" w:color="auto"/>
            <w:bottom w:val="none" w:sz="0" w:space="0" w:color="auto"/>
            <w:right w:val="none" w:sz="0" w:space="0" w:color="auto"/>
          </w:divBdr>
        </w:div>
        <w:div w:id="1354769171">
          <w:marLeft w:val="480"/>
          <w:marRight w:val="0"/>
          <w:marTop w:val="0"/>
          <w:marBottom w:val="0"/>
          <w:divBdr>
            <w:top w:val="none" w:sz="0" w:space="0" w:color="auto"/>
            <w:left w:val="none" w:sz="0" w:space="0" w:color="auto"/>
            <w:bottom w:val="none" w:sz="0" w:space="0" w:color="auto"/>
            <w:right w:val="none" w:sz="0" w:space="0" w:color="auto"/>
          </w:divBdr>
        </w:div>
        <w:div w:id="517163482">
          <w:marLeft w:val="480"/>
          <w:marRight w:val="0"/>
          <w:marTop w:val="0"/>
          <w:marBottom w:val="0"/>
          <w:divBdr>
            <w:top w:val="none" w:sz="0" w:space="0" w:color="auto"/>
            <w:left w:val="none" w:sz="0" w:space="0" w:color="auto"/>
            <w:bottom w:val="none" w:sz="0" w:space="0" w:color="auto"/>
            <w:right w:val="none" w:sz="0" w:space="0" w:color="auto"/>
          </w:divBdr>
        </w:div>
        <w:div w:id="1299071212">
          <w:marLeft w:val="480"/>
          <w:marRight w:val="0"/>
          <w:marTop w:val="0"/>
          <w:marBottom w:val="0"/>
          <w:divBdr>
            <w:top w:val="none" w:sz="0" w:space="0" w:color="auto"/>
            <w:left w:val="none" w:sz="0" w:space="0" w:color="auto"/>
            <w:bottom w:val="none" w:sz="0" w:space="0" w:color="auto"/>
            <w:right w:val="none" w:sz="0" w:space="0" w:color="auto"/>
          </w:divBdr>
        </w:div>
        <w:div w:id="1246106363">
          <w:marLeft w:val="480"/>
          <w:marRight w:val="0"/>
          <w:marTop w:val="0"/>
          <w:marBottom w:val="0"/>
          <w:divBdr>
            <w:top w:val="none" w:sz="0" w:space="0" w:color="auto"/>
            <w:left w:val="none" w:sz="0" w:space="0" w:color="auto"/>
            <w:bottom w:val="none" w:sz="0" w:space="0" w:color="auto"/>
            <w:right w:val="none" w:sz="0" w:space="0" w:color="auto"/>
          </w:divBdr>
        </w:div>
        <w:div w:id="1017584295">
          <w:marLeft w:val="480"/>
          <w:marRight w:val="0"/>
          <w:marTop w:val="0"/>
          <w:marBottom w:val="0"/>
          <w:divBdr>
            <w:top w:val="none" w:sz="0" w:space="0" w:color="auto"/>
            <w:left w:val="none" w:sz="0" w:space="0" w:color="auto"/>
            <w:bottom w:val="none" w:sz="0" w:space="0" w:color="auto"/>
            <w:right w:val="none" w:sz="0" w:space="0" w:color="auto"/>
          </w:divBdr>
        </w:div>
        <w:div w:id="2100901158">
          <w:marLeft w:val="480"/>
          <w:marRight w:val="0"/>
          <w:marTop w:val="0"/>
          <w:marBottom w:val="0"/>
          <w:divBdr>
            <w:top w:val="none" w:sz="0" w:space="0" w:color="auto"/>
            <w:left w:val="none" w:sz="0" w:space="0" w:color="auto"/>
            <w:bottom w:val="none" w:sz="0" w:space="0" w:color="auto"/>
            <w:right w:val="none" w:sz="0" w:space="0" w:color="auto"/>
          </w:divBdr>
        </w:div>
        <w:div w:id="243806018">
          <w:marLeft w:val="480"/>
          <w:marRight w:val="0"/>
          <w:marTop w:val="0"/>
          <w:marBottom w:val="0"/>
          <w:divBdr>
            <w:top w:val="none" w:sz="0" w:space="0" w:color="auto"/>
            <w:left w:val="none" w:sz="0" w:space="0" w:color="auto"/>
            <w:bottom w:val="none" w:sz="0" w:space="0" w:color="auto"/>
            <w:right w:val="none" w:sz="0" w:space="0" w:color="auto"/>
          </w:divBdr>
        </w:div>
        <w:div w:id="2108765710">
          <w:marLeft w:val="480"/>
          <w:marRight w:val="0"/>
          <w:marTop w:val="0"/>
          <w:marBottom w:val="0"/>
          <w:divBdr>
            <w:top w:val="none" w:sz="0" w:space="0" w:color="auto"/>
            <w:left w:val="none" w:sz="0" w:space="0" w:color="auto"/>
            <w:bottom w:val="none" w:sz="0" w:space="0" w:color="auto"/>
            <w:right w:val="none" w:sz="0" w:space="0" w:color="auto"/>
          </w:divBdr>
        </w:div>
        <w:div w:id="1170946231">
          <w:marLeft w:val="480"/>
          <w:marRight w:val="0"/>
          <w:marTop w:val="0"/>
          <w:marBottom w:val="0"/>
          <w:divBdr>
            <w:top w:val="none" w:sz="0" w:space="0" w:color="auto"/>
            <w:left w:val="none" w:sz="0" w:space="0" w:color="auto"/>
            <w:bottom w:val="none" w:sz="0" w:space="0" w:color="auto"/>
            <w:right w:val="none" w:sz="0" w:space="0" w:color="auto"/>
          </w:divBdr>
        </w:div>
        <w:div w:id="1780955690">
          <w:marLeft w:val="480"/>
          <w:marRight w:val="0"/>
          <w:marTop w:val="0"/>
          <w:marBottom w:val="0"/>
          <w:divBdr>
            <w:top w:val="none" w:sz="0" w:space="0" w:color="auto"/>
            <w:left w:val="none" w:sz="0" w:space="0" w:color="auto"/>
            <w:bottom w:val="none" w:sz="0" w:space="0" w:color="auto"/>
            <w:right w:val="none" w:sz="0" w:space="0" w:color="auto"/>
          </w:divBdr>
        </w:div>
        <w:div w:id="50931126">
          <w:marLeft w:val="480"/>
          <w:marRight w:val="0"/>
          <w:marTop w:val="0"/>
          <w:marBottom w:val="0"/>
          <w:divBdr>
            <w:top w:val="none" w:sz="0" w:space="0" w:color="auto"/>
            <w:left w:val="none" w:sz="0" w:space="0" w:color="auto"/>
            <w:bottom w:val="none" w:sz="0" w:space="0" w:color="auto"/>
            <w:right w:val="none" w:sz="0" w:space="0" w:color="auto"/>
          </w:divBdr>
        </w:div>
        <w:div w:id="955332818">
          <w:marLeft w:val="480"/>
          <w:marRight w:val="0"/>
          <w:marTop w:val="0"/>
          <w:marBottom w:val="0"/>
          <w:divBdr>
            <w:top w:val="none" w:sz="0" w:space="0" w:color="auto"/>
            <w:left w:val="none" w:sz="0" w:space="0" w:color="auto"/>
            <w:bottom w:val="none" w:sz="0" w:space="0" w:color="auto"/>
            <w:right w:val="none" w:sz="0" w:space="0" w:color="auto"/>
          </w:divBdr>
        </w:div>
        <w:div w:id="1556964040">
          <w:marLeft w:val="480"/>
          <w:marRight w:val="0"/>
          <w:marTop w:val="0"/>
          <w:marBottom w:val="0"/>
          <w:divBdr>
            <w:top w:val="none" w:sz="0" w:space="0" w:color="auto"/>
            <w:left w:val="none" w:sz="0" w:space="0" w:color="auto"/>
            <w:bottom w:val="none" w:sz="0" w:space="0" w:color="auto"/>
            <w:right w:val="none" w:sz="0" w:space="0" w:color="auto"/>
          </w:divBdr>
        </w:div>
        <w:div w:id="963845899">
          <w:marLeft w:val="480"/>
          <w:marRight w:val="0"/>
          <w:marTop w:val="0"/>
          <w:marBottom w:val="0"/>
          <w:divBdr>
            <w:top w:val="none" w:sz="0" w:space="0" w:color="auto"/>
            <w:left w:val="none" w:sz="0" w:space="0" w:color="auto"/>
            <w:bottom w:val="none" w:sz="0" w:space="0" w:color="auto"/>
            <w:right w:val="none" w:sz="0" w:space="0" w:color="auto"/>
          </w:divBdr>
        </w:div>
        <w:div w:id="1752896066">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603AD-6635-4E44-A014-F328ACF61E28}"/>
      </w:docPartPr>
      <w:docPartBody>
        <w:p w:rsidR="00407124" w:rsidRDefault="002E724F">
          <w:r w:rsidRPr="00EF7E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24F"/>
    <w:rsid w:val="00043616"/>
    <w:rsid w:val="000465CA"/>
    <w:rsid w:val="000554E5"/>
    <w:rsid w:val="001A511C"/>
    <w:rsid w:val="001D0324"/>
    <w:rsid w:val="002E724F"/>
    <w:rsid w:val="00407124"/>
    <w:rsid w:val="00456417"/>
    <w:rsid w:val="004976EE"/>
    <w:rsid w:val="008833A5"/>
    <w:rsid w:val="00917810"/>
    <w:rsid w:val="00AB2D86"/>
    <w:rsid w:val="00B926F8"/>
    <w:rsid w:val="00BA29AD"/>
    <w:rsid w:val="00BC132E"/>
    <w:rsid w:val="00DB02B8"/>
    <w:rsid w:val="00E70564"/>
    <w:rsid w:val="00EC35D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724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529275-C834-4879-A58C-E966D02E1AF7}">
  <we:reference id="f78a3046-9e99-4300-aa2b-5814002b01a2" version="1.46.0.0" store="EXCatalog" storeType="EXCatalog"/>
  <we:alternateReferences>
    <we:reference id="WA104382081" version="1.46.0.0" store="es-HN"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SourceType>Book</b:SourceType>
    <b:Title>Disaster Risk Management in the Republic of Korea</b:Title>
    <b:Year>2018</b:Year>
    <b:StandardNumber>978-981-10-4788-6</b:StandardNumber>
    <b:Publisher>Springer Singapore</b:Publisher>
    <b:Author>
      <b:Author>
        <b:NameList>
          <b:Person>
            <b:First>Yong-kyun</b:First>
            <b:Last>Kim</b:Last>
          </b:Person>
          <b:Person>
            <b:First>Hong-Gyoo</b:First>
            <b:Last>Sohn</b:Last>
          </b:Person>
        </b:NameList>
      </b:Author>
      <b:Editor>
        <b:NameList>
				</b:NameList>
      </b:Editor>
    </b:Author>
    <b:URL>http://link.springer.com/10.1007/978-981-10-4789-3</b:URL>
    <b:City>Singapore</b:City>
    <b:Tag>disaster-risk-management-in-the-republic-of-korea</b:Tag>
    <b:RefOrder>1</b:RefOrder>
  </b:Source>
  <b:Source>
    <b:SourceType>Journal Article</b:SourceType>
    <b:Title>Why Do Machine Learning Practitioners Still Use Manual Tuning? A Qualitative Study</b:Title>
    <b:Year>2022</b:Year>
    <b:Month>3</b:Month>
    <b:Author>
      <b:Author>
        <b:NameList>
          <b:Person>
            <b:First>Niklas</b:First>
            <b:Last>Hasebrook</b:Last>
          </b:Person>
          <b:Person>
            <b:First>Felix</b:First>
            <b:Last>Morsbach</b:Last>
          </b:Person>
          <b:Person>
            <b:First>Niclas</b:First>
            <b:Last>Kannengießer</b:Last>
          </b:Person>
          <b:Person>
            <b:First>Jörg</b:First>
            <b:Last>Franke</b:Last>
          </b:Person>
          <b:Person>
            <b:First>Frank</b:First>
            <b:Last>Hutter</b:Last>
          </b:Person>
          <b:Person>
            <b:First>Ali</b:First>
            <b:Last>Sunyaev</b:Last>
          </b:Person>
        </b:NameList>
      </b:Author>
      <b:Editor>
        <b:NameList>
				</b:NameList>
      </b:Editor>
    </b:Author>
    <b:URL>http://arxiv.org/abs/2203.01717</b:URL>
    <b:Tag>why-do-machine-learning-practitioners-still-use-manual-tuning?-a-qualitative-study</b:Tag>
    <b:RefOrder>2</b:RefOrder>
  </b:Source>
  <b:Source>
    <b:SourceType>Journal Article</b:SourceType>
    <b:Title>The effect of cold waves on mortality in urban and rural areas of Madrid</b:Title>
    <b:Year>2021</b:Year>
    <b:Month>12</b:Month>
    <b:StandardNumber>21904715</b:StandardNumber>
    <b:Publisher>Springer Science and Business Media Deutschland GmbH</b:Publisher>
    <b:JournalName>Environmental Sciences Europe</b:JournalName>
    <b:Volume>33</b:Volume>
    <b:Issue>1</b:Issue>
    <b:Author>
      <b:Author>
        <b:NameList>
          <b:Person>
            <b:First>José Antonio</b:First>
            <b:Last>López-Bueno</b:Last>
          </b:Person>
          <b:Person>
            <b:First>Miguel Ángel</b:First>
            <b:Last>Navas-Martín</b:Last>
          </b:Person>
          <b:Person>
            <b:First>Julio</b:First>
            <b:Last>Díaz</b:Last>
          </b:Person>
          <b:Person>
            <b:First>Isidro Juan</b:First>
            <b:Last>Mirón</b:Last>
          </b:Person>
          <b:Person>
            <b:First>María Yolanda</b:First>
            <b:Last>Luna</b:Last>
          </b:Person>
          <b:Person>
            <b:First>Gerardo</b:First>
            <b:Last>Sánchez-Martínez</b:Last>
          </b:Person>
          <b:Person>
            <b:First>Dante</b:First>
            <b:Last>Culqui</b:Last>
          </b:Person>
          <b:Person>
            <b:First>Cristina</b:First>
            <b:Last>Linares</b:Last>
          </b:Person>
        </b:NameList>
      </b:Author>
      <b:Editor>
        <b:NameList>
				</b:NameList>
      </b:Editor>
    </b:Author>
    <b:Tag>the-effect-of-cold-waves-on-mortality-in-urban-and-rural-areas-of-madrid</b:Tag>
    <b:RefOrder>3</b:RefOrder>
  </b:Source>
  <b:Source>
    <b:SourceType>Journal Article</b:SourceType>
    <b:Title>Stop going around in circles: towards a reconceptualisation of disaster risk management phases</b:Title>
    <b:Year>2021</b:Year>
    <b:Month>10</b:Month>
    <b:StandardNumber>0965-3562</b:StandardNumber>
    <b:Pages>525-537</b:Pages>
    <b:JournalName>Disaster Prevention and Management: An International Journal</b:JournalName>
    <b:Volume>30</b:Volume>
    <b:Issue>4/5</b:Issue>
    <b:Author>
      <b:Author>
        <b:NameList>
          <b:Person>
            <b:First>Lee</b:First>
            <b:Last>Bosher</b:Last>
          </b:Person>
          <b:Person>
            <b:First>Ksenia</b:First>
            <b:Last>Chmutina</b:Last>
          </b:Person>
          <b:Person>
            <b:First>Dewald</b:First>
            <b:Last>van Niekerk</b:Last>
          </b:Person>
        </b:NameList>
      </b:Author>
      <b:Editor>
        <b:NameList>
				</b:NameList>
      </b:Editor>
    </b:Author>
    <b:Tag>stop-going-around-in-circles:-towards-a-reconceptualisation-of-disaster-risk-management-phases</b:Tag>
    <b:RefOrder>4</b:RefOrder>
  </b:Source>
  <b:Source>
    <b:SourceType>Journal Article</b:SourceType>
    <b:Title>Research progress on deprivation costs in humanitarian logistics</b:Title>
    <b:Year>2020</b:Year>
    <b:Month>1</b:Month>
    <b:StandardNumber>22124209</b:StandardNumber>
    <b:Pages>101343</b:Pages>
    <b:JournalName>International Journal of Disaster Risk Reduction</b:JournalName>
    <b:Volume>42</b:Volume>
    <b:Author>
      <b:Author>
        <b:NameList>
          <b:Person>
            <b:First>Jianfang</b:First>
            <b:Last>Shao</b:Last>
          </b:Person>
          <b:Person>
            <b:First>Xihui</b:First>
            <b:Last>Wang</b:Last>
          </b:Person>
          <b:Person>
            <b:First>Changyong</b:First>
            <b:Last>Liang</b:Last>
          </b:Person>
          <b:Person>
            <b:First>Jose</b:First>
            <b:Last>Holguín-Veras</b:Last>
          </b:Person>
        </b:NameList>
      </b:Author>
      <b:Editor>
        <b:NameList>
				</b:NameList>
      </b:Editor>
    </b:Author>
    <b:Tag>research-progress-on-deprivation-costs-in-humanitarian-logistics</b:Tag>
    <b:RefOrder>5</b:RefOrder>
  </b:Source>
  <b:Source>
    <b:SourceType>Journal Article</b:SourceType>
    <b:Title>Regularization and variable selection via the elastic net</b:Title>
    <b:Year>2005</b:Year>
    <b:Month>4</b:Month>
    <b:StandardNumber>1369-7412</b:StandardNumber>
    <b:Pages>301-320</b:Pages>
    <b:JournalName>Journal of the Royal Statistical Society: Series B (Statistical Methodology)</b:JournalName>
    <b:Volume>67</b:Volume>
    <b:Issue>2</b:Issue>
    <b:Author>
      <b:Author>
        <b:NameList>
          <b:Person>
            <b:First>Hui</b:First>
            <b:Last>Zou</b:Last>
          </b:Person>
          <b:Person>
            <b:First>Trevor</b:First>
            <b:Last>Hastie</b:Last>
          </b:Person>
        </b:NameList>
      </b:Author>
      <b:Editor>
        <b:NameList>
				</b:NameList>
      </b:Editor>
    </b:Author>
    <b:Tag>regularization-and-variable-selection-via-the-elastic-net</b:Tag>
    <b:RefOrder>6</b:RefOrder>
  </b:Source>
  <b:Source>
    <b:SourceType>Journal Article</b:SourceType>
    <b:Title>Principles of Emergency Planning and Management</b:Title>
    <b:Year>2003</b:Year>
    <b:Month>4</b:Month>
    <b:StandardNumber>1460-3799</b:StandardNumber>
    <b:Publisher>Springer Science and Business Media LLC</b:Publisher>
    <b:Pages>67-67</b:Pages>
    <b:JournalName>Risk Management</b:JournalName>
    <b:Volume>5</b:Volume>
    <b:Issue>2</b:Issue>
    <b:Author>
      <b:Author>
        <b:NameList>
          <b:Person>
            <b:First>Paul</b:First>
            <b:Last>Shrivastava</b:Last>
          </b:Person>
        </b:NameList>
      </b:Author>
      <b:Editor>
        <b:NameList>
				</b:NameList>
      </b:Editor>
    </b:Author>
    <b:Tag>principles-of-emergency-planning-and-management</b:Tag>
    <b:RefOrder>7</b:RefOrder>
  </b:Source>
  <b:Source>
    <b:SourceType>generic</b:SourceType>
    <b:Title>Perspectives on education, children and young people in disaster risk reduction</b:Title>
    <b:Year>2015</b:Year>
    <b:Month>12</b:Month>
    <b:StandardNumber>22124209</b:StandardNumber>
    <b:Publisher>Elsevier Ltd</b:Publisher>
    <b:Pages>108-114</b:Pages>
    <b:JournalName>International Journal of Disaster Risk Reduction</b:JournalName>
    <b:Volume>14</b:Volume>
    <b:Author>
      <b:Author>
        <b:NameList>
          <b:Person>
            <b:First>Jennifer</b:First>
            <b:Last>Tatebe</b:Last>
          </b:Person>
          <b:Person>
            <b:First>Carol</b:First>
            <b:Last>Mutch</b:Last>
          </b:Person>
        </b:NameList>
      </b:Author>
      <b:Editor>
        <b:NameList>
				</b:NameList>
      </b:Editor>
    </b:Author>
    <b:Tag>perspectives-on-education,-children-and-young-people-in-disaster-risk-reduction</b:Tag>
    <b:RefOrder>8</b:RefOrder>
  </b:Source>
  <b:Source>
    <b:SourceType>Journal Article</b:SourceType>
    <b:Title>On the appropriate objective function for post-disaster humanitarian logistics models</b:Title>
    <b:Year>2013</b:Year>
    <b:Month>7</b:Month>
    <b:StandardNumber>02726963</b:StandardNumber>
    <b:Pages>262-280</b:Pages>
    <b:JournalName>Journal of Operations Management</b:JournalName>
    <b:Volume>31</b:Volume>
    <b:Issue>5</b:Issue>
    <b:Author>
      <b:Author>
        <b:NameList>
          <b:Person>
            <b:First>José</b:First>
            <b:Last>Holguín-Veras</b:Last>
          </b:Person>
          <b:Person>
            <b:First>Noel</b:First>
            <b:Last>Pérez</b:Last>
          </b:Person>
          <b:Person>
            <b:First>Miguel</b:First>
            <b:Last>Jaller</b:Last>
          </b:Person>
          <b:Person>
            <b:First>Luk N.</b:First>
            <b:Last>Van Wassenhove</b:Last>
          </b:Person>
          <b:Person>
            <b:First>Felipe</b:First>
            <b:Last>Aros-Vera</b:Last>
          </b:Person>
        </b:NameList>
      </b:Author>
      <b:Editor>
        <b:NameList>
				</b:NameList>
      </b:Editor>
    </b:Author>
    <b:Tag>on-the-appropriate-objective-function-for-post-disaster-humanitarian-logistics-models</b:Tag>
    <b:RefOrder>9</b:RefOrder>
  </b:Source>
  <b:Source>
    <b:SourceType>Journal Article</b:SourceType>
    <b:Title>On hyperparameter optimization of machine learning algorithms: Theory and practice</b:Title>
    <b:Year>2020</b:Year>
    <b:Month>11</b:Month>
    <b:StandardNumber>18728286</b:StandardNumber>
    <b:Publisher>Elsevier B.V.</b:Publisher>
    <b:Pages>295-316</b:Pages>
    <b:JournalName>Neurocomputing</b:JournalName>
    <b:Volume>415</b:Volume>
    <b:Author>
      <b:Author>
        <b:NameList>
          <b:Person>
            <b:First>Li</b:First>
            <b:Last>Yang</b:Last>
          </b:Person>
          <b:Person>
            <b:First>Abdallah</b:First>
            <b:Last>Shami</b:Last>
          </b:Person>
        </b:NameList>
      </b:Author>
      <b:Editor>
        <b:NameList>
				</b:NameList>
      </b:Editor>
    </b:Author>
    <b:Tag>on-hyperparameter-optimization-of-machine-learning-algorithms:-theory-and-practice</b:Tag>
    <b:RefOrder>10</b:RefOrder>
  </b:Source>
  <b:Source>
    <b:SourceType>Journal Article</b:SourceType>
    <b:Title>Monitoring and understanding changes in heat waves, cold waves, floods, and droughts in the United States: State of knowledge</b:Title>
    <b:Year>2013</b:Year>
    <b:Month>6</b:Month>
    <b:StandardNumber>00030007</b:StandardNumber>
    <b:Pages>821-834</b:Pages>
    <b:JournalName>Bulletin of the American Meteorological Society</b:JournalName>
    <b:Volume>94</b:Volume>
    <b:Issue>6</b:Issue>
    <b:Author>
      <b:Author>
        <b:NameList>
          <b:Person>
            <b:First>Thomas C.</b:First>
            <b:Last>Peterson</b:Last>
          </b:Person>
          <b:Person>
            <b:First>Richard R.</b:First>
            <b:Last>Heim</b:Last>
          </b:Person>
          <b:Person>
            <b:First>Robert</b:First>
            <b:Last>Hirsch</b:Last>
          </b:Person>
          <b:Person>
            <b:First>Dale P.</b:First>
            <b:Last>Kaiser</b:Last>
          </b:Person>
          <b:Person>
            <b:First>Harold</b:First>
            <b:Last>Brooks</b:Last>
          </b:Person>
          <b:Person>
            <b:First>Noah S.</b:First>
            <b:Last>Diffenbaugh</b:Last>
          </b:Person>
          <b:Person>
            <b:First>Randall M.</b:First>
            <b:Last>Dole</b:Last>
          </b:Person>
          <b:Person>
            <b:First>Jason P.</b:First>
            <b:Last>Giovannettone</b:Last>
          </b:Person>
          <b:Person>
            <b:First>Kristen</b:First>
            <b:Last>Guirguis</b:Last>
          </b:Person>
          <b:Person>
            <b:First>Thomas R.</b:First>
            <b:Last>Karl</b:Last>
          </b:Person>
          <b:Person>
            <b:First>Richard W.</b:First>
            <b:Last>Katz</b:Last>
          </b:Person>
          <b:Person>
            <b:First>Kenneth</b:First>
            <b:Last>Kunkel</b:Last>
          </b:Person>
          <b:Person>
            <b:First>Dennis</b:First>
            <b:Last>Lettenmaier</b:Last>
          </b:Person>
          <b:Person>
            <b:First>Gregory J.</b:First>
            <b:Last>McCabe</b:Last>
          </b:Person>
          <b:Person>
            <b:First>Christopher J.</b:First>
            <b:Last>Paciorek</b:Last>
          </b:Person>
          <b:Person>
            <b:First>Karen R.</b:First>
            <b:Last>Ryberg</b:Last>
          </b:Person>
          <b:Person>
            <b:First>Siegfried</b:First>
            <b:Last>Schubert</b:Last>
          </b:Person>
          <b:Person>
            <b:First>Viviane B.S.</b:First>
            <b:Last>Silva</b:Last>
          </b:Person>
          <b:Person>
            <b:First>Brooke C.</b:First>
            <b:Last>Stewart</b:Last>
          </b:Person>
          <b:Person>
            <b:First>Aldo V.</b:First>
            <b:Last>Vecchia</b:Last>
          </b:Person>
          <b:Person>
            <b:First>Gabriele</b:First>
            <b:Last>Villarini</b:Last>
          </b:Person>
          <b:Person>
            <b:First>Russell S.</b:First>
            <b:Last>Vose</b:Last>
          </b:Person>
          <b:Person>
            <b:First>John</b:First>
            <b:Last>Walsh</b:Last>
          </b:Person>
          <b:Person>
            <b:First>Michael</b:First>
            <b:Last>Wehner</b:Last>
          </b:Person>
          <b:Person>
            <b:First>David</b:First>
            <b:Last>Wolock</b:Last>
          </b:Person>
          <b:Person>
            <b:First>Klaus</b:First>
            <b:Last>Wolter</b:Last>
          </b:Person>
          <b:Person>
            <b:First>Connie A.</b:First>
            <b:Last>Woodhouse</b:Last>
          </b:Person>
          <b:Person>
            <b:First>Donald</b:First>
            <b:Last>Wuebbles</b:Last>
          </b:Person>
        </b:NameList>
      </b:Author>
      <b:Editor>
        <b:NameList>
				</b:NameList>
      </b:Editor>
    </b:Author>
    <b:Tag>monitoring-and-understanding-changes-in-heat-waves,-cold-waves,-floods,-and-droughts-in-the-united-states:-state-of-knowledge</b:Tag>
    <b:RefOrder>11</b:RefOrder>
  </b:Source>
  <b:Source>
    <b:SourceType>Journal Article</b:SourceType>
    <b:Title>Material Convergence: Important and Understudied Disaster Phenomenon</b:Title>
    <b:Year>2014</b:Year>
    <b:Month>2</b:Month>
    <b:StandardNumber>1527-6988</b:StandardNumber>
    <b:Pages>1-12</b:Pages>
    <b:JournalName>Natural Hazards Review</b:JournalName>
    <b:Volume>15</b:Volume>
    <b:Issue>1</b:Issue>
    <b:Author>
      <b:Author>
        <b:NameList>
          <b:Person>
            <b:First>José</b:First>
            <b:Last>Holguín-Veras</b:Last>
          </b:Person>
          <b:Person>
            <b:First>Miguel</b:First>
            <b:Last>Jaller</b:Last>
          </b:Person>
          <b:Person>
            <b:First>Luk N.</b:First>
            <b:Last>Van Wassenhove</b:Last>
          </b:Person>
          <b:Person>
            <b:First>Noel</b:First>
            <b:Last>Pérez</b:Last>
          </b:Person>
          <b:Person>
            <b:First>Tricia</b:First>
            <b:Last>Wachtendorf</b:Last>
          </b:Person>
        </b:NameList>
      </b:Author>
      <b:Editor>
        <b:NameList>
				</b:NameList>
      </b:Editor>
    </b:Author>
    <b:Tag>material-convergence:-important-and-understudied-disaster-phenomenon</b:Tag>
    <b:RefOrder>12</b:RefOrder>
  </b:Source>
  <b:Source>
    <b:SourceType>Journal Article</b:SourceType>
    <b:Title>Machine Learning-Based Evaluation of Susceptibility to Geological Hazards in the Hengduan Mountains Region, China</b:Title>
    <b:Year>2022</b:Year>
    <b:Month>4</b:Month>
    <b:StandardNumber>21926395</b:StandardNumber>
    <b:Publisher>Beijing Normal University Press</b:Publisher>
    <b:Pages>305-316</b:Pages>
    <b:JournalName>International Journal of Disaster Risk Science</b:JournalName>
    <b:Volume>13</b:Volume>
    <b:Issue>2</b:Issue>
    <b:Author>
      <b:Author>
        <b:NameList>
          <b:Person>
            <b:First>Jiaqi</b:First>
            <b:Last>Zhao</b:Last>
          </b:Person>
          <b:Person>
            <b:First>Qiang</b:First>
            <b:Last>Zhang</b:Last>
          </b:Person>
          <b:Person>
            <b:First>Danzhou</b:First>
            <b:Last>Wang</b:Last>
          </b:Person>
          <b:Person>
            <b:First>Wenhuan</b:First>
            <b:Last>Wu</b:Last>
          </b:Person>
          <b:Person>
            <b:First>Ruyue</b:First>
            <b:Last>Yuan</b:Last>
          </b:Person>
        </b:NameList>
      </b:Author>
      <b:Editor>
        <b:NameList>
				</b:NameList>
      </b:Editor>
    </b:Author>
    <b:Tag>machine-learning-based-evaluation-of-susceptibility-to-geological-hazards-in-the-hengduan-mountains-region,-china</b:Tag>
    <b:RefOrder>13</b:RefOrder>
  </b:Source>
  <b:Source>
    <b:SourceType>Journal Article</b:SourceType>
    <b:Title>Logistic Regression Hyperparameter Optimization for Cancer Classification</b:Title>
    <b:Year>2022</b:Year>
    <b:Month>1</b:Month>
    <b:StandardNumber>1687-1189</b:StandardNumber>
    <b:Pages>0-0</b:Pages>
    <b:JournalName>Menoufia Journal of Electronic Engineering Research</b:JournalName>
    <b:Volume>0</b:Volume>
    <b:Issue>0</b:Issue>
    <b:Author>
      <b:Author>
        <b:NameList>
          <b:Person>
            <b:First>Ahmed</b:First>
            <b:Last>Ahmed Arafa</b:Last>
          </b:Person>
          <b:Person>
            <b:First>Marwa</b:First>
            <b:Last>Radad</b:Last>
          </b:Person>
          <b:Person>
            <b:First>Mohammed</b:First>
            <b:Last>Badawy</b:Last>
          </b:Person>
          <b:Person>
            <b:First>Nawal</b:First>
            <b:Last>El-Fishawy</b:Last>
          </b:Person>
        </b:NameList>
      </b:Author>
      <b:Editor>
        <b:NameList>
				</b:NameList>
      </b:Editor>
    </b:Author>
    <b:Tag>logistic-regression-hyperparameter-optimization-for-cancer-classification</b:Tag>
    <b:RefOrder>14</b:RefOrder>
  </b:Source>
  <b:Source>
    <b:SourceType>Journal Article</b:SourceType>
    <b:Title>Identifying disaster damage images using a domain adaptation approach</b:Title>
    <b:Year>2019</b:Year>
    <b:StandardNumber>9788409104987</b:StandardNumber>
    <b:StandardNumber>24113387</b:StandardNumber>
    <b:Pages>633-645</b:Pages>
    <b:JournalName>Proceedings of the International ISCRAM Conference</b:JournalName>
    <b:Volume>2019-May</b:Volume>
    <b:Issue>May 2019</b:Issue>
    <b:Author>
      <b:Author>
        <b:NameList>
          <b:Person>
            <b:First>Xukun</b:First>
            <b:Last>Li</b:Last>
          </b:Person>
          <b:Person>
            <b:First>Cornelia</b:First>
            <b:Last>Caragea</b:Last>
          </b:Person>
          <b:Person>
            <b:First>Doina</b:First>
            <b:Last>Caragea</b:Last>
          </b:Person>
          <b:Person>
            <b:First>Muhammad</b:First>
            <b:Last>Imran</b:Last>
          </b:Person>
          <b:Person>
            <b:First>Ferda</b:First>
            <b:Last>Ofli</b:Last>
          </b:Person>
        </b:NameList>
      </b:Author>
      <b:Editor>
        <b:NameList>
				</b:NameList>
      </b:Editor>
    </b:Author>
    <b:Tag>identifying-disaster-damage-images-using-a-domain-adaptation-approach</b:Tag>
    <b:RefOrder>15</b:RefOrder>
  </b:Source>
  <b:Source>
    <b:SourceType>Journal Article</b:SourceType>
    <b:Title>Humanitarian aid logistics: supply chain management in high gear</b:Title>
    <b:Year>2006</b:Year>
    <b:Month>5</b:Month>
    <b:StandardNumber>0160-5682</b:StandardNumber>
    <b:Pages>475-489</b:Pages>
    <b:JournalName>Journal of the Operational Research Society</b:JournalName>
    <b:Volume>57</b:Volume>
    <b:Issue>5</b:Issue>
    <b:Author>
      <b:Author>
        <b:NameList>
          <b:Person>
            <b:First>L N</b:First>
            <b:Last>Van Wassenhove</b:Last>
          </b:Person>
        </b:NameList>
      </b:Author>
      <b:Editor>
        <b:NameList>
				</b:NameList>
      </b:Editor>
    </b:Author>
    <b:Tag>humanitarian-aid-logistics:-supply-chain-management-in-high-gear</b:Tag>
    <b:RefOrder>16</b:RefOrder>
  </b:Source>
  <b:Source>
    <b:SourceType>Journal Article</b:SourceType>
    <b:Title>Health Emergency and Disaster Risk Management: Five Years into Implementation of the Sendai Framework</b:Title>
    <b:Year>2020</b:Year>
    <b:Month>4</b:Month>
    <b:StandardNumber>21926395</b:StandardNumber>
    <b:Publisher>Beijing Normal University Press</b:Publisher>
    <b:Pages>206-217</b:Pages>
    <b:JournalName>International Journal of Disaster Risk Science</b:JournalName>
    <b:Volume>11</b:Volume>
    <b:Issue>2</b:Issue>
    <b:Author>
      <b:Author>
        <b:NameList>
          <b:Person>
            <b:First>Natalie</b:First>
            <b:Last>Wright</b:Last>
          </b:Person>
          <b:Person>
            <b:First>Lucy</b:First>
            <b:Last>Fagan</b:Last>
          </b:Person>
          <b:Person>
            <b:First>Jostacio M.</b:First>
            <b:Last>Lapitan</b:Last>
          </b:Person>
          <b:Person>
            <b:First>Ryoma</b:First>
            <b:Last>Kayano</b:Last>
          </b:Person>
          <b:Person>
            <b:First>Jonathan</b:First>
            <b:Last>Abrahams</b:Last>
          </b:Person>
          <b:Person>
            <b:First>Qudsia</b:First>
            <b:Last>Huda</b:Last>
          </b:Person>
          <b:Person>
            <b:First>Virginia</b:First>
            <b:Last>Murray</b:Last>
          </b:Person>
        </b:NameList>
      </b:Author>
      <b:Editor>
        <b:NameList>
				</b:NameList>
      </b:Editor>
    </b:Author>
    <b:Tag>health-emergency-and-disaster-risk-management:-five-years-into-implementation-of-the-sendai-framework</b:Tag>
    <b:RefOrder>17</b:RefOrder>
  </b:Source>
  <b:Source>
    <b:SourceType>Journal Article</b:SourceType>
    <b:Title>Extreme weather events and death based on temperature and CO2 emission – A global retrospective study in 77 low-, middle- and high-income countries from 1999 to 2018</b:Title>
    <b:Year>2022</b:Year>
    <b:Month>8</b:Month>
    <b:StandardNumber>22113355</b:StandardNumber>
    <b:Pages>101846</b:Pages>
    <b:JournalName>Preventive Medicine Reports</b:JournalName>
    <b:Volume>28</b:Volume>
    <b:Author>
      <b:Author>
        <b:NameList>
          <b:Person>
            <b:First>Maral</b:First>
            <b:Last>Amirkhani</b:Last>
          </b:Person>
          <b:Person>
            <b:First>Shidrokh</b:First>
            <b:Last>Ghaemimood</b:Last>
          </b:Person>
          <b:Person>
            <b:First>Johan</b:First>
            <b:Last>von Schreeb</b:Last>
          </b:Person>
          <b:Person>
            <b:First>Ziad</b:First>
            <b:Last>El-Khatib</b:Last>
          </b:Person>
          <b:Person>
            <b:First>Sanni</b:First>
            <b:Last>Yaya</b:Last>
          </b:Person>
        </b:NameList>
      </b:Author>
      <b:Editor>
        <b:NameList>
				</b:NameList>
      </b:Editor>
    </b:Author>
    <b:Tag>extreme-weather-events-and-death-based-on-temperature-and-co2-emission-–-a-global-retrospective-study-in-77-low-,-middle--and-high-income-countries-from-1999-to-2018</b:Tag>
    <b:RefOrder>18</b:RefOrder>
  </b:Source>
  <b:Source>
    <b:SourceType>Journal Article</b:SourceType>
    <b:Title>Evaluating the application of K-mean clustering in Earthquake vulnerability mapping of Istanbul, Turkey</b:Title>
    <b:Year>2022</b:Year>
    <b:Month>9</b:Month>
    <b:StandardNumber>22124209</b:StandardNumber>
    <b:Pages>103154</b:Pages>
    <b:JournalName>International Journal of Disaster Risk Reduction</b:JournalName>
    <b:Volume>79</b:Volume>
    <b:Author>
      <b:Author>
        <b:NameList>
          <b:Person>
            <b:First>Mahyat</b:First>
            <b:Last>Shafapourtehrany</b:Last>
          </b:Person>
          <b:Person>
            <b:First>Peyman</b:First>
            <b:Last>Yariyan</b:Last>
          </b:Person>
          <b:Person>
            <b:First>Haluk</b:First>
            <b:Last>Özener</b:Last>
          </b:Person>
          <b:Person>
            <b:First>Biswajeet</b:First>
            <b:Last>Pradhan</b:Last>
          </b:Person>
          <b:Person>
            <b:First>Farzin</b:First>
            <b:Last>Shabani</b:Last>
          </b:Person>
        </b:NameList>
      </b:Author>
      <b:Editor>
        <b:NameList>
				</b:NameList>
      </b:Editor>
    </b:Author>
    <b:URL>https://linkinghub.elsevier.com/retrieve/pii/S2212420922003739</b:URL>
    <b:Tag>evaluating-the-application-of-k-mean-clustering-in-earthquake-vulnerability-mapping-of-istanbul,-turkey</b:Tag>
    <b:RefOrder>19</b:RefOrder>
  </b:Source>
  <b:Source>
    <b:SourceType>Journal Article</b:SourceType>
    <b:Title>Equity and deprivation costs in humanitarian logistics</b:Title>
    <b:Year>2018</b:Year>
    <b:Month>10</b:Month>
    <b:StandardNumber>03772217</b:StandardNumber>
    <b:Pages>185-197</b:Pages>
    <b:JournalName>European Journal of Operational Research</b:JournalName>
    <b:Volume>270</b:Volume>
    <b:Issue>1</b:Issue>
    <b:Author>
      <b:Author>
        <b:NameList>
          <b:Person>
            <b:First>Walter J.</b:First>
            <b:Last>Gutjahr</b:Last>
          </b:Person>
          <b:Person>
            <b:First>Sophie</b:First>
            <b:Last>Fischer</b:Last>
          </b:Person>
        </b:NameList>
      </b:Author>
      <b:Editor>
        <b:NameList>
				</b:NameList>
      </b:Editor>
    </b:Author>
    <b:Tag>equity-and-deprivation-costs-in-humanitarian-logistics</b:Tag>
    <b:RefOrder>20</b:RefOrder>
  </b:Source>
  <b:Source>
    <b:SourceType>Journal Article</b:SourceType>
    <b:Title>Emergency Management: A Challenge for Public Administration</b:Title>
    <b:Year>1985</b:Year>
    <b:Month>1</b:Month>
    <b:StandardNumber>00333352</b:StandardNumber>
    <b:Pages>3</b:Pages>
    <b:JournalName>Public Administration Review</b:JournalName>
    <b:Volume>45</b:Volume>
    <b:Author>
      <b:Author>
        <b:NameList>
          <b:Person>
            <b:First>William J.</b:First>
            <b:Last>Petak</b:Last>
          </b:Person>
        </b:NameList>
      </b:Author>
      <b:Editor>
        <b:NameList>
				</b:NameList>
      </b:Editor>
    </b:Author>
    <b:Tag>emergency-management:-a-challenge-for-public-administration</b:Tag>
    <b:RefOrder>21</b:RefOrder>
  </b:Source>
  <b:Source>
    <b:SourceType>Journal Article</b:SourceType>
    <b:Title>Domain adaptation for statistical classifiers</b:Title>
    <b:Year>2006</b:Year>
    <b:StandardNumber>10769757</b:StandardNumber>
    <b:Pages>101-126</b:Pages>
    <b:JournalName>Journal of Artificial Intelligence Research</b:JournalName>
    <b:Volume>26</b:Volume>
    <b:Author>
      <b:Author>
        <b:NameList>
          <b:Person>
            <b:First>Hal</b:First>
            <b:Last>Daumé</b:Last>
          </b:Person>
          <b:Person>
            <b:First>Daniel</b:First>
            <b:Last>Marcu</b:Last>
          </b:Person>
        </b:NameList>
      </b:Author>
      <b:Editor>
        <b:NameList>
				</b:NameList>
      </b:Editor>
    </b:Author>
    <b:Tag>domain-adaptation-for-statistical-classifiers</b:Tag>
    <b:RefOrder>22</b:RefOrder>
  </b:Source>
  <b:Source>
    <b:SourceType>Journal Article</b:SourceType>
    <b:Title>Discrete choice approach for assessing deprivation cost in humanitarian relief operations</b:Title>
    <b:Year>2018</b:Year>
    <b:Month>9</b:Month>
    <b:StandardNumber>00380121</b:StandardNumber>
    <b:Publisher>Elsevier Ltd</b:Publisher>
    <b:Pages>33-46</b:Pages>
    <b:JournalName>Socio-Economic Planning Sciences</b:JournalName>
    <b:Volume>63</b:Volume>
    <b:Author>
      <b:Author>
        <b:NameList>
          <b:Person>
            <b:First>Victor</b:First>
            <b:Last>Cantillo</b:Last>
          </b:Person>
          <b:Person>
            <b:First>Iván</b:First>
            <b:Last>Serrano</b:Last>
          </b:Person>
          <b:Person>
            <b:First>Luis F.</b:First>
            <b:Last>Macea</b:Last>
          </b:Person>
          <b:Person>
            <b:First>José</b:First>
            <b:Last>Holguín-Veras</b:Last>
          </b:Person>
        </b:NameList>
      </b:Author>
      <b:Editor>
        <b:NameList>
				</b:NameList>
      </b:Editor>
    </b:Author>
    <b:Tag>discrete-choice-approach-for-assessing-deprivation-cost-in-humanitarian-relief-operations</b:Tag>
    <b:RefOrder>23</b:RefOrder>
  </b:Source>
  <b:Source>
    <b:SourceType>Journal Article</b:SourceType>
    <b:Title>Coordination in humanitarian relief chains: Practices, challenges and opportunities</b:Title>
    <b:Year>2010</b:Year>
    <b:Month>7</b:Month>
    <b:StandardNumber>09255273</b:StandardNumber>
    <b:Pages>22-34</b:Pages>
    <b:JournalName>International Journal of Production Economics</b:JournalName>
    <b:Volume>126</b:Volume>
    <b:Issue>1</b:Issue>
    <b:Author>
      <b:Author>
        <b:NameList>
          <b:Person>
            <b:First>Burcu</b:First>
            <b:Last>Balcik</b:Last>
          </b:Person>
          <b:Person>
            <b:First>Benita M.</b:First>
            <b:Last>Beamon</b:Last>
          </b:Person>
          <b:Person>
            <b:First>Caroline C.</b:First>
            <b:Last>Krejci</b:Last>
          </b:Person>
          <b:Person>
            <b:First>Kyle M.</b:First>
            <b:Last>Muramatsu</b:Last>
          </b:Person>
          <b:Person>
            <b:First>Magaly</b:First>
            <b:Last>Ramirez</b:Last>
          </b:Person>
        </b:NameList>
      </b:Author>
      <b:Editor>
        <b:NameList>
				</b:NameList>
      </b:Editor>
    </b:Author>
    <b:Tag>coordination-in-humanitarian-relief-chains:-practices,-challenges-and-opportunities</b:Tag>
    <b:RefOrder>24</b:RefOrder>
  </b:Source>
  <b:Source>
    <b:SourceType>Journal Article</b:SourceType>
    <b:Title>A Review on Dimensionality Reduction Techniques</b:Title>
    <b:Year>2019</b:Year>
    <b:Month>9</b:Month>
    <b:StandardNumber>0218-0014</b:StandardNumber>
    <b:Pages>1950017</b:Pages>
    <b:JournalName>International Journal of Pattern Recognition and Artificial Intelligence</b:JournalName>
    <b:Volume>33</b:Volume>
    <b:Issue>10</b:Issue>
    <b:Author>
      <b:Author>
        <b:NameList>
          <b:Person>
            <b:First>Xuan</b:First>
            <b:Last>Huang</b:Last>
          </b:Person>
          <b:Person>
            <b:First>Lei</b:First>
            <b:Last>Wu</b:Last>
          </b:Person>
          <b:Person>
            <b:First>Yinsong</b:First>
            <b:Last>Ye</b:Last>
          </b:Person>
        </b:NameList>
      </b:Author>
      <b:Editor>
        <b:NameList>
				</b:NameList>
      </b:Editor>
    </b:Author>
    <b:URL>https://www.worldscientific.com/doi/abs/10.1142/S0218001419500174</b:URL>
    <b:Tag>a-review-on-dimensionality-reduction-techniques</b:Tag>
    <b:RefOrder>25</b:RefOrder>
  </b:Source>
  <b:Source>
    <b:SourceType>Journal Article</b:SourceType>
    <b:Title>A Rapid Prediction Model of Urban Flood Inundation in a High-Risk Area Coupling Machine Learning and Numerical Simulation Approaches</b:Title>
    <b:Year>2021</b:Year>
    <b:Month>12</b:Month>
    <b:StandardNumber>21926395</b:StandardNumber>
    <b:Publisher>Beijing Normal University Press</b:Publisher>
    <b:Pages>903-918</b:Pages>
    <b:JournalName>International Journal of Disaster Risk Science</b:JournalName>
    <b:Volume>12</b:Volume>
    <b:Issue>6</b:Issue>
    <b:Author>
      <b:Author>
        <b:NameList>
          <b:Person>
            <b:First>Xingyu</b:First>
            <b:Last>Yan</b:Last>
          </b:Person>
          <b:Person>
            <b:First>Kui</b:First>
            <b:Last>Xu</b:Last>
          </b:Person>
          <b:Person>
            <b:First>Wenqiang</b:First>
            <b:Last>Feng</b:Last>
          </b:Person>
          <b:Person>
            <b:First>Jing</b:First>
            <b:Last>Chen</b:Last>
          </b:Person>
        </b:NameList>
      </b:Author>
      <b:Editor>
        <b:NameList>
				</b:NameList>
      </b:Editor>
    </b:Author>
    <b:Tag>a-rapid-prediction-model-of-urban-flood-inundation-in-a-high-risk-area-coupling-machine-learning-and-numerical-simulation-approaches</b:Tag>
    <b:RefOrder>26</b:RefOrder>
  </b:Source>
  <b:Source>
    <b:SourceType>Journal Article</b:SourceType>
    <b:Title>A methodology for managing public spaces to increase access to essential goods and services by vulnerable populations during the COVID-19 pandemic</b:Title>
    <b:Year>2022</b:Year>
    <b:Month>3</b:Month>
    <b:StandardNumber>2042-6747</b:StandardNumber>
    <b:Pages>157-181</b:Pages>
    <b:JournalName>Journal of Humanitarian Logistics and Supply Chain Management</b:JournalName>
    <b:Volume>12</b:Volume>
    <b:Issue>2</b:Issue>
    <b:Author>
      <b:Author>
        <b:NameList>
          <b:Person>
            <b:First>Andrés</b:First>
            <b:Last>Regal Ludowieg</b:Last>
          </b:Person>
          <b:Person>
            <b:First>Claudio</b:First>
            <b:Last>Ortega</b:Last>
          </b:Person>
          <b:Person>
            <b:First>Andrés</b:First>
            <b:Last>Bronfman</b:Last>
          </b:Person>
          <b:Person>
            <b:First>Michelle</b:First>
            <b:Last>Rodriguez Serra</b:Last>
          </b:Person>
          <b:Person>
            <b:First>Mario</b:First>
            <b:Last>Chong</b:Last>
          </b:Person>
        </b:NameList>
      </b:Author>
      <b:Editor>
        <b:NameList>
				</b:NameList>
      </b:Editor>
    </b:Author>
    <b:Tag>a-methodology-for-managing-public-spaces-to-increase-access-to-essential-goods-and-services-by-vulnerable-populations-during-the-covid-19-pandemic</b:Tag>
    <b:RefOrder>27</b:RefOrder>
  </b:Source>
  <b:Source>
    <b:SourceType>Journal Article</b:SourceType>
    <b:Title>A Comprehensive Review of Dimensionality Reduction Techniques for Feature Selection and Feature Extraction</b:Title>
    <b:Year>2020</b:Year>
    <b:Month>5</b:Month>
    <b:StandardNumber>2708-0757</b:StandardNumber>
    <b:Pages>56-70</b:Pages>
    <b:JournalName>Journal of Applied Science and Technology Trends</b:JournalName>
    <b:Volume>1</b:Volume>
    <b:Issue>2</b:Issue>
    <b:Author>
      <b:Author>
        <b:NameList>
          <b:Person>
            <b:First>Rizgar</b:First>
            <b:Last>Zebari</b:Last>
          </b:Person>
          <b:Person>
            <b:First>Adnan</b:First>
            <b:Last>Abdulazeez</b:Last>
          </b:Person>
          <b:Person>
            <b:First>Diyar</b:First>
            <b:Last>Zeebaree</b:Last>
          </b:Person>
          <b:Person>
            <b:First>Dilovan</b:First>
            <b:Last>Zebari</b:Last>
          </b:Person>
          <b:Person>
            <b:First>Jwan</b:First>
            <b:Last>Saeed</b:Last>
          </b:Person>
        </b:NameList>
      </b:Author>
      <b:Editor>
        <b:NameList>
				</b:NameList>
      </b:Editor>
    </b:Author>
    <b:URL>https://jastt.org/index.php/jasttpath/article/view/24</b:URL>
    <b:Tag>a-comprehensive-review-of-dimensionality-reduction-techniques-for-feature-selection-and-feature-extraction</b:Tag>
    <b:RefOrder>28</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dNpsjN+maAs1qhTZuQKHZfzdZ5g==">AMUW2mVQqpprhfOXs9UTk5dijqDnJkNswz8vfG4Bm0K3ykcfiKu2WLg8EjLVsvaVgTrj6lu4HizjOIWvqIxOcq7gaJxyCIoX0B8PGpo3wtZ749EFmrp164A=</go:docsCustomData>
</go:gDocsCustomXmlDataStorage>
</file>

<file path=customXml/itemProps1.xml><?xml version="1.0" encoding="utf-8"?>
<ds:datastoreItem xmlns:ds="http://schemas.openxmlformats.org/officeDocument/2006/customXml" ds:itemID="{2D6192FC-B170-4BA5-93DE-D68998D3690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98</TotalTime>
  <Pages>28</Pages>
  <Words>10737</Words>
  <Characters>59055</Characters>
  <Application>Microsoft Office Word</Application>
  <DocSecurity>0</DocSecurity>
  <Lines>492</Lines>
  <Paragraphs>13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9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a Santiago</dc:creator>
  <cp:lastModifiedBy>RENATO JOSE QUILICHE ALTAMIRANO</cp:lastModifiedBy>
  <cp:revision>23</cp:revision>
  <cp:lastPrinted>2022-09-29T05:03:00Z</cp:lastPrinted>
  <dcterms:created xsi:type="dcterms:W3CDTF">2022-11-11T01:17:00Z</dcterms:created>
  <dcterms:modified xsi:type="dcterms:W3CDTF">2022-11-26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political-science-association</vt:lpwstr>
  </property>
</Properties>
</file>